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DC5B" w14:textId="1014BC72" w:rsidR="00882C15" w:rsidRPr="00882C15" w:rsidRDefault="00E25B49" w:rsidP="00882C15">
      <w:pPr>
        <w:jc w:val="center"/>
        <w:rPr>
          <w:rFonts w:ascii="Tahoma" w:hAnsi="Tahoma" w:cs="Tahoma"/>
          <w:b/>
          <w:sz w:val="72"/>
          <w:szCs w:val="72"/>
        </w:rPr>
      </w:pPr>
      <w:r>
        <w:rPr>
          <w:rFonts w:ascii="Tahoma" w:hAnsi="Tahoma" w:cs="Tahoma"/>
          <w:b/>
          <w:sz w:val="72"/>
          <w:szCs w:val="72"/>
        </w:rPr>
        <w:t>10 Employment</w:t>
      </w:r>
    </w:p>
    <w:p w14:paraId="6CEF4348" w14:textId="77777777" w:rsidR="00882C15" w:rsidRDefault="00882C15" w:rsidP="00882C15">
      <w:pPr>
        <w:jc w:val="center"/>
        <w:rPr>
          <w:rFonts w:ascii="Tahoma" w:hAnsi="Tahoma" w:cs="Tahoma"/>
          <w:b/>
          <w:sz w:val="72"/>
          <w:szCs w:val="72"/>
        </w:rPr>
        <w:sectPr w:rsidR="00882C15" w:rsidSect="00C5510D">
          <w:pgSz w:w="12240" w:h="15840"/>
          <w:pgMar w:top="1440" w:right="1440" w:bottom="1440" w:left="1440" w:header="720" w:footer="720" w:gutter="0"/>
          <w:cols w:space="720"/>
          <w:docGrid w:linePitch="360"/>
        </w:sectPr>
      </w:pPr>
      <w:r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15346488" w14:textId="6EFE60D9" w:rsidR="00C166CE" w:rsidRDefault="00473B56">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8909" w:history="1">
        <w:r w:rsidR="00C166CE" w:rsidRPr="00CA1C2B">
          <w:rPr>
            <w:rStyle w:val="Hyperlink"/>
            <w:noProof/>
          </w:rPr>
          <w:t>Entry Activities</w:t>
        </w:r>
        <w:r w:rsidR="00C166CE">
          <w:rPr>
            <w:noProof/>
            <w:webHidden/>
          </w:rPr>
          <w:tab/>
        </w:r>
        <w:r w:rsidR="00C166CE">
          <w:rPr>
            <w:noProof/>
            <w:webHidden/>
          </w:rPr>
          <w:fldChar w:fldCharType="begin"/>
        </w:r>
        <w:r w:rsidR="00C166CE">
          <w:rPr>
            <w:noProof/>
            <w:webHidden/>
          </w:rPr>
          <w:instrText xml:space="preserve"> PAGEREF _Toc208388909 \h </w:instrText>
        </w:r>
        <w:r w:rsidR="00C166CE">
          <w:rPr>
            <w:noProof/>
            <w:webHidden/>
          </w:rPr>
        </w:r>
        <w:r w:rsidR="00C166CE">
          <w:rPr>
            <w:noProof/>
            <w:webHidden/>
          </w:rPr>
          <w:fldChar w:fldCharType="separate"/>
        </w:r>
        <w:r w:rsidR="00C166CE">
          <w:rPr>
            <w:noProof/>
            <w:webHidden/>
          </w:rPr>
          <w:t>3</w:t>
        </w:r>
        <w:r w:rsidR="00C166CE">
          <w:rPr>
            <w:noProof/>
            <w:webHidden/>
          </w:rPr>
          <w:fldChar w:fldCharType="end"/>
        </w:r>
      </w:hyperlink>
    </w:p>
    <w:p w14:paraId="16016D02" w14:textId="4B8DA305"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0" w:history="1">
        <w:r w:rsidRPr="00CA1C2B">
          <w:rPr>
            <w:rStyle w:val="Hyperlink"/>
            <w:noProof/>
          </w:rPr>
          <w:t>Feedback Introduction</w:t>
        </w:r>
        <w:r>
          <w:rPr>
            <w:noProof/>
            <w:webHidden/>
          </w:rPr>
          <w:tab/>
        </w:r>
        <w:r>
          <w:rPr>
            <w:noProof/>
            <w:webHidden/>
          </w:rPr>
          <w:fldChar w:fldCharType="begin"/>
        </w:r>
        <w:r>
          <w:rPr>
            <w:noProof/>
            <w:webHidden/>
          </w:rPr>
          <w:instrText xml:space="preserve"> PAGEREF _Toc208388910 \h </w:instrText>
        </w:r>
        <w:r>
          <w:rPr>
            <w:noProof/>
            <w:webHidden/>
          </w:rPr>
        </w:r>
        <w:r>
          <w:rPr>
            <w:noProof/>
            <w:webHidden/>
          </w:rPr>
          <w:fldChar w:fldCharType="separate"/>
        </w:r>
        <w:r>
          <w:rPr>
            <w:noProof/>
            <w:webHidden/>
          </w:rPr>
          <w:t>3</w:t>
        </w:r>
        <w:r>
          <w:rPr>
            <w:noProof/>
            <w:webHidden/>
          </w:rPr>
          <w:fldChar w:fldCharType="end"/>
        </w:r>
      </w:hyperlink>
    </w:p>
    <w:p w14:paraId="4FBF90A9" w14:textId="7289C386"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1" w:history="1">
        <w:r w:rsidRPr="00CA1C2B">
          <w:rPr>
            <w:rStyle w:val="Hyperlink"/>
            <w:noProof/>
          </w:rPr>
          <w:t>Trainer Guide Note</w:t>
        </w:r>
        <w:r>
          <w:rPr>
            <w:noProof/>
            <w:webHidden/>
          </w:rPr>
          <w:tab/>
        </w:r>
        <w:r>
          <w:rPr>
            <w:noProof/>
            <w:webHidden/>
          </w:rPr>
          <w:fldChar w:fldCharType="begin"/>
        </w:r>
        <w:r>
          <w:rPr>
            <w:noProof/>
            <w:webHidden/>
          </w:rPr>
          <w:instrText xml:space="preserve"> PAGEREF _Toc208388911 \h </w:instrText>
        </w:r>
        <w:r>
          <w:rPr>
            <w:noProof/>
            <w:webHidden/>
          </w:rPr>
        </w:r>
        <w:r>
          <w:rPr>
            <w:noProof/>
            <w:webHidden/>
          </w:rPr>
          <w:fldChar w:fldCharType="separate"/>
        </w:r>
        <w:r>
          <w:rPr>
            <w:noProof/>
            <w:webHidden/>
          </w:rPr>
          <w:t>3</w:t>
        </w:r>
        <w:r>
          <w:rPr>
            <w:noProof/>
            <w:webHidden/>
          </w:rPr>
          <w:fldChar w:fldCharType="end"/>
        </w:r>
      </w:hyperlink>
    </w:p>
    <w:p w14:paraId="031D804F" w14:textId="7B2D1E3C" w:rsidR="00C166CE" w:rsidRDefault="00C166CE">
      <w:pPr>
        <w:pStyle w:val="TOC2"/>
        <w:rPr>
          <w:rFonts w:asciiTheme="minorHAnsi" w:eastAsiaTheme="minorEastAsia" w:hAnsiTheme="minorHAnsi" w:cstheme="minorBidi"/>
          <w:noProof/>
          <w:kern w:val="2"/>
          <w:sz w:val="24"/>
          <w:szCs w:val="24"/>
          <w14:ligatures w14:val="standardContextual"/>
        </w:rPr>
      </w:pPr>
      <w:hyperlink w:anchor="_Toc208388912" w:history="1">
        <w:r w:rsidRPr="00CA1C2B">
          <w:rPr>
            <w:rStyle w:val="Hyperlink"/>
            <w:noProof/>
          </w:rPr>
          <w:t>Ana</w:t>
        </w:r>
        <w:r>
          <w:rPr>
            <w:noProof/>
            <w:webHidden/>
          </w:rPr>
          <w:tab/>
        </w:r>
        <w:r>
          <w:rPr>
            <w:noProof/>
            <w:webHidden/>
          </w:rPr>
          <w:fldChar w:fldCharType="begin"/>
        </w:r>
        <w:r>
          <w:rPr>
            <w:noProof/>
            <w:webHidden/>
          </w:rPr>
          <w:instrText xml:space="preserve"> PAGEREF _Toc208388912 \h </w:instrText>
        </w:r>
        <w:r>
          <w:rPr>
            <w:noProof/>
            <w:webHidden/>
          </w:rPr>
        </w:r>
        <w:r>
          <w:rPr>
            <w:noProof/>
            <w:webHidden/>
          </w:rPr>
          <w:fldChar w:fldCharType="separate"/>
        </w:r>
        <w:r>
          <w:rPr>
            <w:noProof/>
            <w:webHidden/>
          </w:rPr>
          <w:t>4</w:t>
        </w:r>
        <w:r>
          <w:rPr>
            <w:noProof/>
            <w:webHidden/>
          </w:rPr>
          <w:fldChar w:fldCharType="end"/>
        </w:r>
      </w:hyperlink>
    </w:p>
    <w:p w14:paraId="1DD0132B" w14:textId="19EF6CC0"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3" w:history="1">
        <w:r w:rsidRPr="00CA1C2B">
          <w:rPr>
            <w:rStyle w:val="Hyperlink"/>
            <w:noProof/>
          </w:rPr>
          <w:t>CWW</w:t>
        </w:r>
        <w:r>
          <w:rPr>
            <w:noProof/>
            <w:webHidden/>
          </w:rPr>
          <w:tab/>
        </w:r>
        <w:r>
          <w:rPr>
            <w:noProof/>
            <w:webHidden/>
          </w:rPr>
          <w:fldChar w:fldCharType="begin"/>
        </w:r>
        <w:r>
          <w:rPr>
            <w:noProof/>
            <w:webHidden/>
          </w:rPr>
          <w:instrText xml:space="preserve"> PAGEREF _Toc208388913 \h </w:instrText>
        </w:r>
        <w:r>
          <w:rPr>
            <w:noProof/>
            <w:webHidden/>
          </w:rPr>
        </w:r>
        <w:r>
          <w:rPr>
            <w:noProof/>
            <w:webHidden/>
          </w:rPr>
          <w:fldChar w:fldCharType="separate"/>
        </w:r>
        <w:r>
          <w:rPr>
            <w:noProof/>
            <w:webHidden/>
          </w:rPr>
          <w:t>4</w:t>
        </w:r>
        <w:r>
          <w:rPr>
            <w:noProof/>
            <w:webHidden/>
          </w:rPr>
          <w:fldChar w:fldCharType="end"/>
        </w:r>
      </w:hyperlink>
    </w:p>
    <w:p w14:paraId="527C2280" w14:textId="58C53659"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4" w:history="1">
        <w:r w:rsidRPr="00CA1C2B">
          <w:rPr>
            <w:rStyle w:val="Hyperlink"/>
            <w:noProof/>
          </w:rPr>
          <w:t>WWP</w:t>
        </w:r>
        <w:r>
          <w:rPr>
            <w:noProof/>
            <w:webHidden/>
          </w:rPr>
          <w:tab/>
        </w:r>
        <w:r>
          <w:rPr>
            <w:noProof/>
            <w:webHidden/>
          </w:rPr>
          <w:fldChar w:fldCharType="begin"/>
        </w:r>
        <w:r>
          <w:rPr>
            <w:noProof/>
            <w:webHidden/>
          </w:rPr>
          <w:instrText xml:space="preserve"> PAGEREF _Toc208388914 \h </w:instrText>
        </w:r>
        <w:r>
          <w:rPr>
            <w:noProof/>
            <w:webHidden/>
          </w:rPr>
        </w:r>
        <w:r>
          <w:rPr>
            <w:noProof/>
            <w:webHidden/>
          </w:rPr>
          <w:fldChar w:fldCharType="separate"/>
        </w:r>
        <w:r>
          <w:rPr>
            <w:noProof/>
            <w:webHidden/>
          </w:rPr>
          <w:t>5</w:t>
        </w:r>
        <w:r>
          <w:rPr>
            <w:noProof/>
            <w:webHidden/>
          </w:rPr>
          <w:fldChar w:fldCharType="end"/>
        </w:r>
      </w:hyperlink>
    </w:p>
    <w:p w14:paraId="7F447D16" w14:textId="6E0D0CE7" w:rsidR="00C166CE" w:rsidRDefault="00C166CE">
      <w:pPr>
        <w:pStyle w:val="TOC2"/>
        <w:rPr>
          <w:rFonts w:asciiTheme="minorHAnsi" w:eastAsiaTheme="minorEastAsia" w:hAnsiTheme="minorHAnsi" w:cstheme="minorBidi"/>
          <w:noProof/>
          <w:kern w:val="2"/>
          <w:sz w:val="24"/>
          <w:szCs w:val="24"/>
          <w14:ligatures w14:val="standardContextual"/>
        </w:rPr>
      </w:pPr>
      <w:hyperlink w:anchor="_Toc208388915" w:history="1">
        <w:r w:rsidRPr="00CA1C2B">
          <w:rPr>
            <w:rStyle w:val="Hyperlink"/>
            <w:noProof/>
          </w:rPr>
          <w:t>Brittany and Viktor</w:t>
        </w:r>
        <w:r>
          <w:rPr>
            <w:noProof/>
            <w:webHidden/>
          </w:rPr>
          <w:tab/>
        </w:r>
        <w:r>
          <w:rPr>
            <w:noProof/>
            <w:webHidden/>
          </w:rPr>
          <w:fldChar w:fldCharType="begin"/>
        </w:r>
        <w:r>
          <w:rPr>
            <w:noProof/>
            <w:webHidden/>
          </w:rPr>
          <w:instrText xml:space="preserve"> PAGEREF _Toc208388915 \h </w:instrText>
        </w:r>
        <w:r>
          <w:rPr>
            <w:noProof/>
            <w:webHidden/>
          </w:rPr>
        </w:r>
        <w:r>
          <w:rPr>
            <w:noProof/>
            <w:webHidden/>
          </w:rPr>
          <w:fldChar w:fldCharType="separate"/>
        </w:r>
        <w:r>
          <w:rPr>
            <w:noProof/>
            <w:webHidden/>
          </w:rPr>
          <w:t>12</w:t>
        </w:r>
        <w:r>
          <w:rPr>
            <w:noProof/>
            <w:webHidden/>
          </w:rPr>
          <w:fldChar w:fldCharType="end"/>
        </w:r>
      </w:hyperlink>
    </w:p>
    <w:p w14:paraId="017FA71D" w14:textId="078B1004"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6" w:history="1">
        <w:r w:rsidRPr="00CA1C2B">
          <w:rPr>
            <w:rStyle w:val="Hyperlink"/>
            <w:noProof/>
          </w:rPr>
          <w:t>CWW</w:t>
        </w:r>
        <w:r>
          <w:rPr>
            <w:noProof/>
            <w:webHidden/>
          </w:rPr>
          <w:tab/>
        </w:r>
        <w:r>
          <w:rPr>
            <w:noProof/>
            <w:webHidden/>
          </w:rPr>
          <w:fldChar w:fldCharType="begin"/>
        </w:r>
        <w:r>
          <w:rPr>
            <w:noProof/>
            <w:webHidden/>
          </w:rPr>
          <w:instrText xml:space="preserve"> PAGEREF _Toc208388916 \h </w:instrText>
        </w:r>
        <w:r>
          <w:rPr>
            <w:noProof/>
            <w:webHidden/>
          </w:rPr>
        </w:r>
        <w:r>
          <w:rPr>
            <w:noProof/>
            <w:webHidden/>
          </w:rPr>
          <w:fldChar w:fldCharType="separate"/>
        </w:r>
        <w:r>
          <w:rPr>
            <w:noProof/>
            <w:webHidden/>
          </w:rPr>
          <w:t>12</w:t>
        </w:r>
        <w:r>
          <w:rPr>
            <w:noProof/>
            <w:webHidden/>
          </w:rPr>
          <w:fldChar w:fldCharType="end"/>
        </w:r>
      </w:hyperlink>
    </w:p>
    <w:p w14:paraId="193AA93A" w14:textId="6D7DDCF4"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7" w:history="1">
        <w:r w:rsidRPr="00CA1C2B">
          <w:rPr>
            <w:rStyle w:val="Hyperlink"/>
            <w:noProof/>
          </w:rPr>
          <w:t>WWP – Viktor</w:t>
        </w:r>
        <w:r>
          <w:rPr>
            <w:noProof/>
            <w:webHidden/>
          </w:rPr>
          <w:tab/>
        </w:r>
        <w:r>
          <w:rPr>
            <w:noProof/>
            <w:webHidden/>
          </w:rPr>
          <w:fldChar w:fldCharType="begin"/>
        </w:r>
        <w:r>
          <w:rPr>
            <w:noProof/>
            <w:webHidden/>
          </w:rPr>
          <w:instrText xml:space="preserve"> PAGEREF _Toc208388917 \h </w:instrText>
        </w:r>
        <w:r>
          <w:rPr>
            <w:noProof/>
            <w:webHidden/>
          </w:rPr>
        </w:r>
        <w:r>
          <w:rPr>
            <w:noProof/>
            <w:webHidden/>
          </w:rPr>
          <w:fldChar w:fldCharType="separate"/>
        </w:r>
        <w:r>
          <w:rPr>
            <w:noProof/>
            <w:webHidden/>
          </w:rPr>
          <w:t>14</w:t>
        </w:r>
        <w:r>
          <w:rPr>
            <w:noProof/>
            <w:webHidden/>
          </w:rPr>
          <w:fldChar w:fldCharType="end"/>
        </w:r>
      </w:hyperlink>
    </w:p>
    <w:p w14:paraId="7A7AD78E" w14:textId="5AB02B8C"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18" w:history="1">
        <w:r w:rsidRPr="00CA1C2B">
          <w:rPr>
            <w:rStyle w:val="Hyperlink"/>
            <w:noProof/>
          </w:rPr>
          <w:t>WWP – Brittany</w:t>
        </w:r>
        <w:r>
          <w:rPr>
            <w:noProof/>
            <w:webHidden/>
          </w:rPr>
          <w:tab/>
        </w:r>
        <w:r>
          <w:rPr>
            <w:noProof/>
            <w:webHidden/>
          </w:rPr>
          <w:fldChar w:fldCharType="begin"/>
        </w:r>
        <w:r>
          <w:rPr>
            <w:noProof/>
            <w:webHidden/>
          </w:rPr>
          <w:instrText xml:space="preserve"> PAGEREF _Toc208388918 \h </w:instrText>
        </w:r>
        <w:r>
          <w:rPr>
            <w:noProof/>
            <w:webHidden/>
          </w:rPr>
        </w:r>
        <w:r>
          <w:rPr>
            <w:noProof/>
            <w:webHidden/>
          </w:rPr>
          <w:fldChar w:fldCharType="separate"/>
        </w:r>
        <w:r>
          <w:rPr>
            <w:noProof/>
            <w:webHidden/>
          </w:rPr>
          <w:t>20</w:t>
        </w:r>
        <w:r>
          <w:rPr>
            <w:noProof/>
            <w:webHidden/>
          </w:rPr>
          <w:fldChar w:fldCharType="end"/>
        </w:r>
      </w:hyperlink>
    </w:p>
    <w:p w14:paraId="55AC64D9" w14:textId="57C62B7F" w:rsidR="00C166CE" w:rsidRDefault="00C166CE">
      <w:pPr>
        <w:pStyle w:val="TOC2"/>
        <w:rPr>
          <w:rFonts w:asciiTheme="minorHAnsi" w:eastAsiaTheme="minorEastAsia" w:hAnsiTheme="minorHAnsi" w:cstheme="minorBidi"/>
          <w:noProof/>
          <w:kern w:val="2"/>
          <w:sz w:val="24"/>
          <w:szCs w:val="24"/>
          <w14:ligatures w14:val="standardContextual"/>
        </w:rPr>
      </w:pPr>
      <w:hyperlink w:anchor="_Toc208388919" w:history="1">
        <w:r w:rsidRPr="00CA1C2B">
          <w:rPr>
            <w:rStyle w:val="Hyperlink"/>
            <w:noProof/>
          </w:rPr>
          <w:t>Chantelle</w:t>
        </w:r>
        <w:r>
          <w:rPr>
            <w:noProof/>
            <w:webHidden/>
          </w:rPr>
          <w:tab/>
        </w:r>
        <w:r>
          <w:rPr>
            <w:noProof/>
            <w:webHidden/>
          </w:rPr>
          <w:fldChar w:fldCharType="begin"/>
        </w:r>
        <w:r>
          <w:rPr>
            <w:noProof/>
            <w:webHidden/>
          </w:rPr>
          <w:instrText xml:space="preserve"> PAGEREF _Toc208388919 \h </w:instrText>
        </w:r>
        <w:r>
          <w:rPr>
            <w:noProof/>
            <w:webHidden/>
          </w:rPr>
        </w:r>
        <w:r>
          <w:rPr>
            <w:noProof/>
            <w:webHidden/>
          </w:rPr>
          <w:fldChar w:fldCharType="separate"/>
        </w:r>
        <w:r>
          <w:rPr>
            <w:noProof/>
            <w:webHidden/>
          </w:rPr>
          <w:t>21</w:t>
        </w:r>
        <w:r>
          <w:rPr>
            <w:noProof/>
            <w:webHidden/>
          </w:rPr>
          <w:fldChar w:fldCharType="end"/>
        </w:r>
      </w:hyperlink>
    </w:p>
    <w:p w14:paraId="51A5BD9C" w14:textId="7FE55895"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20" w:history="1">
        <w:r w:rsidRPr="00CA1C2B">
          <w:rPr>
            <w:rStyle w:val="Hyperlink"/>
            <w:noProof/>
          </w:rPr>
          <w:t>CWW</w:t>
        </w:r>
        <w:r>
          <w:rPr>
            <w:noProof/>
            <w:webHidden/>
          </w:rPr>
          <w:tab/>
        </w:r>
        <w:r>
          <w:rPr>
            <w:noProof/>
            <w:webHidden/>
          </w:rPr>
          <w:fldChar w:fldCharType="begin"/>
        </w:r>
        <w:r>
          <w:rPr>
            <w:noProof/>
            <w:webHidden/>
          </w:rPr>
          <w:instrText xml:space="preserve"> PAGEREF _Toc208388920 \h </w:instrText>
        </w:r>
        <w:r>
          <w:rPr>
            <w:noProof/>
            <w:webHidden/>
          </w:rPr>
        </w:r>
        <w:r>
          <w:rPr>
            <w:noProof/>
            <w:webHidden/>
          </w:rPr>
          <w:fldChar w:fldCharType="separate"/>
        </w:r>
        <w:r>
          <w:rPr>
            <w:noProof/>
            <w:webHidden/>
          </w:rPr>
          <w:t>21</w:t>
        </w:r>
        <w:r>
          <w:rPr>
            <w:noProof/>
            <w:webHidden/>
          </w:rPr>
          <w:fldChar w:fldCharType="end"/>
        </w:r>
      </w:hyperlink>
    </w:p>
    <w:p w14:paraId="5E67EF46" w14:textId="1926996D"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21" w:history="1">
        <w:r w:rsidRPr="00CA1C2B">
          <w:rPr>
            <w:rStyle w:val="Hyperlink"/>
            <w:noProof/>
          </w:rPr>
          <w:t>WWP</w:t>
        </w:r>
        <w:r>
          <w:rPr>
            <w:noProof/>
            <w:webHidden/>
          </w:rPr>
          <w:tab/>
        </w:r>
        <w:r>
          <w:rPr>
            <w:noProof/>
            <w:webHidden/>
          </w:rPr>
          <w:fldChar w:fldCharType="begin"/>
        </w:r>
        <w:r>
          <w:rPr>
            <w:noProof/>
            <w:webHidden/>
          </w:rPr>
          <w:instrText xml:space="preserve"> PAGEREF _Toc208388921 \h </w:instrText>
        </w:r>
        <w:r>
          <w:rPr>
            <w:noProof/>
            <w:webHidden/>
          </w:rPr>
        </w:r>
        <w:r>
          <w:rPr>
            <w:noProof/>
            <w:webHidden/>
          </w:rPr>
          <w:fldChar w:fldCharType="separate"/>
        </w:r>
        <w:r>
          <w:rPr>
            <w:noProof/>
            <w:webHidden/>
          </w:rPr>
          <w:t>22</w:t>
        </w:r>
        <w:r>
          <w:rPr>
            <w:noProof/>
            <w:webHidden/>
          </w:rPr>
          <w:fldChar w:fldCharType="end"/>
        </w:r>
      </w:hyperlink>
    </w:p>
    <w:p w14:paraId="545335F5" w14:textId="2B2C19F2" w:rsidR="00C166CE" w:rsidRDefault="00C166CE">
      <w:pPr>
        <w:pStyle w:val="TOC1"/>
        <w:rPr>
          <w:rFonts w:asciiTheme="minorHAnsi" w:eastAsiaTheme="minorEastAsia" w:hAnsiTheme="minorHAnsi" w:cstheme="minorBidi"/>
          <w:b w:val="0"/>
          <w:smallCaps w:val="0"/>
          <w:noProof/>
          <w:kern w:val="2"/>
          <w:szCs w:val="24"/>
          <w14:ligatures w14:val="standardContextual"/>
        </w:rPr>
      </w:pPr>
      <w:hyperlink w:anchor="_Toc208388922" w:history="1">
        <w:r w:rsidRPr="00CA1C2B">
          <w:rPr>
            <w:rStyle w:val="Hyperlink"/>
            <w:noProof/>
          </w:rPr>
          <w:t>Quia Activities</w:t>
        </w:r>
        <w:r>
          <w:rPr>
            <w:noProof/>
            <w:webHidden/>
          </w:rPr>
          <w:tab/>
        </w:r>
        <w:r>
          <w:rPr>
            <w:noProof/>
            <w:webHidden/>
          </w:rPr>
          <w:fldChar w:fldCharType="begin"/>
        </w:r>
        <w:r>
          <w:rPr>
            <w:noProof/>
            <w:webHidden/>
          </w:rPr>
          <w:instrText xml:space="preserve"> PAGEREF _Toc208388922 \h </w:instrText>
        </w:r>
        <w:r>
          <w:rPr>
            <w:noProof/>
            <w:webHidden/>
          </w:rPr>
        </w:r>
        <w:r>
          <w:rPr>
            <w:noProof/>
            <w:webHidden/>
          </w:rPr>
          <w:fldChar w:fldCharType="separate"/>
        </w:r>
        <w:r>
          <w:rPr>
            <w:noProof/>
            <w:webHidden/>
          </w:rPr>
          <w:t>28</w:t>
        </w:r>
        <w:r>
          <w:rPr>
            <w:noProof/>
            <w:webHidden/>
          </w:rPr>
          <w:fldChar w:fldCharType="end"/>
        </w:r>
      </w:hyperlink>
    </w:p>
    <w:p w14:paraId="1749D691" w14:textId="5CBDDD53" w:rsidR="00C166CE" w:rsidRDefault="00C166CE">
      <w:pPr>
        <w:pStyle w:val="TOC2"/>
        <w:rPr>
          <w:rFonts w:asciiTheme="minorHAnsi" w:eastAsiaTheme="minorEastAsia" w:hAnsiTheme="minorHAnsi" w:cstheme="minorBidi"/>
          <w:noProof/>
          <w:kern w:val="2"/>
          <w:sz w:val="24"/>
          <w:szCs w:val="24"/>
          <w14:ligatures w14:val="standardContextual"/>
        </w:rPr>
      </w:pPr>
      <w:hyperlink w:anchor="_Toc208388923" w:history="1">
        <w:r w:rsidRPr="00CA1C2B">
          <w:rPr>
            <w:rStyle w:val="Hyperlink"/>
            <w:noProof/>
          </w:rPr>
          <w:t>Knowledge Check: 10 Employment</w:t>
        </w:r>
        <w:r>
          <w:rPr>
            <w:noProof/>
            <w:webHidden/>
          </w:rPr>
          <w:tab/>
        </w:r>
        <w:r>
          <w:rPr>
            <w:noProof/>
            <w:webHidden/>
          </w:rPr>
          <w:fldChar w:fldCharType="begin"/>
        </w:r>
        <w:r>
          <w:rPr>
            <w:noProof/>
            <w:webHidden/>
          </w:rPr>
          <w:instrText xml:space="preserve"> PAGEREF _Toc208388923 \h </w:instrText>
        </w:r>
        <w:r>
          <w:rPr>
            <w:noProof/>
            <w:webHidden/>
          </w:rPr>
        </w:r>
        <w:r>
          <w:rPr>
            <w:noProof/>
            <w:webHidden/>
          </w:rPr>
          <w:fldChar w:fldCharType="separate"/>
        </w:r>
        <w:r>
          <w:rPr>
            <w:noProof/>
            <w:webHidden/>
          </w:rPr>
          <w:t>28</w:t>
        </w:r>
        <w:r>
          <w:rPr>
            <w:noProof/>
            <w:webHidden/>
          </w:rPr>
          <w:fldChar w:fldCharType="end"/>
        </w:r>
      </w:hyperlink>
    </w:p>
    <w:p w14:paraId="06B934FF" w14:textId="171A4D6D" w:rsidR="00C166CE" w:rsidRDefault="00C166CE">
      <w:pPr>
        <w:pStyle w:val="TOC1"/>
        <w:rPr>
          <w:rFonts w:asciiTheme="minorHAnsi" w:eastAsiaTheme="minorEastAsia" w:hAnsiTheme="minorHAnsi" w:cstheme="minorBidi"/>
          <w:b w:val="0"/>
          <w:smallCaps w:val="0"/>
          <w:noProof/>
          <w:kern w:val="2"/>
          <w:szCs w:val="24"/>
          <w14:ligatures w14:val="standardContextual"/>
        </w:rPr>
      </w:pPr>
      <w:hyperlink w:anchor="_Toc208388924" w:history="1">
        <w:r w:rsidRPr="00CA1C2B">
          <w:rPr>
            <w:rStyle w:val="Hyperlink"/>
            <w:noProof/>
          </w:rPr>
          <w:t>10 Employment Completed:  Next Steps</w:t>
        </w:r>
        <w:r>
          <w:rPr>
            <w:noProof/>
            <w:webHidden/>
          </w:rPr>
          <w:tab/>
        </w:r>
        <w:r>
          <w:rPr>
            <w:noProof/>
            <w:webHidden/>
          </w:rPr>
          <w:fldChar w:fldCharType="begin"/>
        </w:r>
        <w:r>
          <w:rPr>
            <w:noProof/>
            <w:webHidden/>
          </w:rPr>
          <w:instrText xml:space="preserve"> PAGEREF _Toc208388924 \h </w:instrText>
        </w:r>
        <w:r>
          <w:rPr>
            <w:noProof/>
            <w:webHidden/>
          </w:rPr>
        </w:r>
        <w:r>
          <w:rPr>
            <w:noProof/>
            <w:webHidden/>
          </w:rPr>
          <w:fldChar w:fldCharType="separate"/>
        </w:r>
        <w:r>
          <w:rPr>
            <w:noProof/>
            <w:webHidden/>
          </w:rPr>
          <w:t>29</w:t>
        </w:r>
        <w:r>
          <w:rPr>
            <w:noProof/>
            <w:webHidden/>
          </w:rPr>
          <w:fldChar w:fldCharType="end"/>
        </w:r>
      </w:hyperlink>
    </w:p>
    <w:p w14:paraId="0A32D695" w14:textId="49203A28" w:rsidR="00C166CE" w:rsidRDefault="00C166CE">
      <w:pPr>
        <w:pStyle w:val="TOC2"/>
        <w:rPr>
          <w:rFonts w:asciiTheme="minorHAnsi" w:eastAsiaTheme="minorEastAsia" w:hAnsiTheme="minorHAnsi" w:cstheme="minorBidi"/>
          <w:noProof/>
          <w:kern w:val="2"/>
          <w:sz w:val="24"/>
          <w:szCs w:val="24"/>
          <w14:ligatures w14:val="standardContextual"/>
        </w:rPr>
      </w:pPr>
      <w:hyperlink w:anchor="_Toc208388925" w:history="1">
        <w:r w:rsidRPr="00CA1C2B">
          <w:rPr>
            <w:rStyle w:val="Hyperlink"/>
            <w:noProof/>
          </w:rPr>
          <w:t>Requesting the Next Curriculum</w:t>
        </w:r>
        <w:r>
          <w:rPr>
            <w:noProof/>
            <w:webHidden/>
          </w:rPr>
          <w:tab/>
        </w:r>
        <w:r>
          <w:rPr>
            <w:noProof/>
            <w:webHidden/>
          </w:rPr>
          <w:fldChar w:fldCharType="begin"/>
        </w:r>
        <w:r>
          <w:rPr>
            <w:noProof/>
            <w:webHidden/>
          </w:rPr>
          <w:instrText xml:space="preserve"> PAGEREF _Toc208388925 \h </w:instrText>
        </w:r>
        <w:r>
          <w:rPr>
            <w:noProof/>
            <w:webHidden/>
          </w:rPr>
        </w:r>
        <w:r>
          <w:rPr>
            <w:noProof/>
            <w:webHidden/>
          </w:rPr>
          <w:fldChar w:fldCharType="separate"/>
        </w:r>
        <w:r>
          <w:rPr>
            <w:noProof/>
            <w:webHidden/>
          </w:rPr>
          <w:t>29</w:t>
        </w:r>
        <w:r>
          <w:rPr>
            <w:noProof/>
            <w:webHidden/>
          </w:rPr>
          <w:fldChar w:fldCharType="end"/>
        </w:r>
      </w:hyperlink>
    </w:p>
    <w:p w14:paraId="5B5ED198" w14:textId="36B8E07B" w:rsidR="00C166CE" w:rsidRDefault="00C166CE">
      <w:pPr>
        <w:pStyle w:val="TOC3"/>
        <w:rPr>
          <w:rFonts w:asciiTheme="minorHAnsi" w:eastAsiaTheme="minorEastAsia" w:hAnsiTheme="minorHAnsi" w:cstheme="minorBidi"/>
          <w:noProof/>
          <w:kern w:val="2"/>
          <w:sz w:val="24"/>
          <w:szCs w:val="24"/>
          <w14:ligatures w14:val="standardContextual"/>
        </w:rPr>
      </w:pPr>
      <w:hyperlink w:anchor="_Toc208388926" w:history="1">
        <w:r w:rsidRPr="00CA1C2B">
          <w:rPr>
            <w:rStyle w:val="Hyperlink"/>
            <w:noProof/>
          </w:rPr>
          <w:t>Email Text - FEP</w:t>
        </w:r>
        <w:r>
          <w:rPr>
            <w:noProof/>
            <w:webHidden/>
          </w:rPr>
          <w:tab/>
        </w:r>
        <w:r>
          <w:rPr>
            <w:noProof/>
            <w:webHidden/>
          </w:rPr>
          <w:fldChar w:fldCharType="begin"/>
        </w:r>
        <w:r>
          <w:rPr>
            <w:noProof/>
            <w:webHidden/>
          </w:rPr>
          <w:instrText xml:space="preserve"> PAGEREF _Toc208388926 \h </w:instrText>
        </w:r>
        <w:r>
          <w:rPr>
            <w:noProof/>
            <w:webHidden/>
          </w:rPr>
        </w:r>
        <w:r>
          <w:rPr>
            <w:noProof/>
            <w:webHidden/>
          </w:rPr>
          <w:fldChar w:fldCharType="separate"/>
        </w:r>
        <w:r>
          <w:rPr>
            <w:noProof/>
            <w:webHidden/>
          </w:rPr>
          <w:t>29</w:t>
        </w:r>
        <w:r>
          <w:rPr>
            <w:noProof/>
            <w:webHidden/>
          </w:rPr>
          <w:fldChar w:fldCharType="end"/>
        </w:r>
      </w:hyperlink>
    </w:p>
    <w:p w14:paraId="44810469" w14:textId="5F9B8849" w:rsidR="00DF46CD" w:rsidRPr="00AD57DE" w:rsidRDefault="00473B56" w:rsidP="00A50DEF">
      <w:pPr>
        <w:rPr>
          <w:kern w:val="28"/>
          <w:sz w:val="48"/>
        </w:rPr>
      </w:pPr>
      <w:r>
        <w:fldChar w:fldCharType="end"/>
      </w:r>
      <w:r w:rsidR="00882C15">
        <w:br w:type="page"/>
      </w:r>
    </w:p>
    <w:p w14:paraId="2492F7EE" w14:textId="7B6D3127" w:rsidR="00DF46CD" w:rsidRDefault="00DF46CD" w:rsidP="00882C15">
      <w:pPr>
        <w:pStyle w:val="Heading1"/>
      </w:pPr>
      <w:bookmarkStart w:id="0" w:name="_Toc208388909"/>
      <w:r>
        <w:lastRenderedPageBreak/>
        <w:t>Entry Activities</w:t>
      </w:r>
      <w:bookmarkEnd w:id="0"/>
    </w:p>
    <w:p w14:paraId="68D19D6A" w14:textId="77777777" w:rsidR="00864926" w:rsidRDefault="00864926" w:rsidP="00864926">
      <w:r>
        <w:t>The following information is for those in the following curriculums:</w:t>
      </w:r>
    </w:p>
    <w:p w14:paraId="4C90DCF3" w14:textId="77777777" w:rsidR="00864926" w:rsidRDefault="00864926" w:rsidP="00864926">
      <w:pPr>
        <w:pStyle w:val="ListParagraph"/>
        <w:numPr>
          <w:ilvl w:val="0"/>
          <w:numId w:val="43"/>
        </w:numPr>
      </w:pPr>
      <w:r>
        <w:t>FEP</w:t>
      </w:r>
    </w:p>
    <w:p w14:paraId="45791981" w14:textId="77777777" w:rsidR="00882C15" w:rsidRPr="00882C15" w:rsidRDefault="00882C15" w:rsidP="00882C15"/>
    <w:p w14:paraId="30C4ABC5" w14:textId="77777777" w:rsidR="006A31EB" w:rsidRDefault="006A31EB" w:rsidP="006A31EB">
      <w:pPr>
        <w:pStyle w:val="Heading3"/>
      </w:pPr>
      <w:bookmarkStart w:id="1" w:name="_Toc207696392"/>
      <w:bookmarkStart w:id="2" w:name="_Toc207715641"/>
      <w:bookmarkStart w:id="3" w:name="_Toc208388910"/>
      <w:r>
        <w:t>Feedback Introduction</w:t>
      </w:r>
      <w:bookmarkEnd w:id="1"/>
      <w:bookmarkEnd w:id="2"/>
      <w:bookmarkEnd w:id="3"/>
    </w:p>
    <w:p w14:paraId="03FE7EA2" w14:textId="77777777" w:rsidR="006A31EB" w:rsidRDefault="006A31EB" w:rsidP="006A31EB">
      <w:pPr>
        <w:spacing w:after="120"/>
      </w:pPr>
      <w:r>
        <w:t>Copy and paste the following into the email of the first check of Ana’s entries:</w:t>
      </w:r>
    </w:p>
    <w:p w14:paraId="39429076" w14:textId="77777777" w:rsidR="005861C2" w:rsidRDefault="005861C2" w:rsidP="005861C2">
      <w:r w:rsidRPr="0005136F">
        <w:t>Throughout this section, you added employment in CWW and WWP. We are checking to be sure you determined the correct income for each month, completed the Informal Assessment driver flow, and updated the EP as needed.</w:t>
      </w:r>
      <w:r>
        <w:t xml:space="preserve"> </w:t>
      </w:r>
    </w:p>
    <w:p w14:paraId="3D82EF8A" w14:textId="77777777" w:rsidR="00D0405F" w:rsidRDefault="00D0405F" w:rsidP="00DF46CD"/>
    <w:p w14:paraId="2BC43F57" w14:textId="77777777" w:rsidR="005B7422" w:rsidRDefault="005B7422" w:rsidP="005B7422">
      <w:pPr>
        <w:pStyle w:val="Heading3"/>
      </w:pPr>
      <w:bookmarkStart w:id="4" w:name="_Toc207696393"/>
      <w:bookmarkStart w:id="5" w:name="_Toc207715642"/>
      <w:bookmarkStart w:id="6" w:name="_Toc208388911"/>
      <w:r>
        <w:t>Trainer Guide Note</w:t>
      </w:r>
      <w:bookmarkEnd w:id="4"/>
      <w:bookmarkEnd w:id="5"/>
      <w:bookmarkEnd w:id="6"/>
    </w:p>
    <w:p w14:paraId="22BEAA6C" w14:textId="77777777" w:rsidR="005B7422" w:rsidRPr="0037637E" w:rsidRDefault="005B7422" w:rsidP="005B7422">
      <w:pPr>
        <w:spacing w:after="120"/>
      </w:pPr>
      <w:r w:rsidRPr="0037637E">
        <w:t>Throughout this guide, you’ll see “learner discretion” several times. When you see this, it means you can accept any response the learner enters that makes sense with the scenario.</w:t>
      </w:r>
    </w:p>
    <w:p w14:paraId="079CC575" w14:textId="4A44A0A7" w:rsidR="005B7422" w:rsidRPr="0037637E" w:rsidRDefault="005B7422" w:rsidP="005B7422">
      <w:pPr>
        <w:numPr>
          <w:ilvl w:val="0"/>
          <w:numId w:val="44"/>
        </w:numPr>
        <w:spacing w:after="120"/>
      </w:pPr>
      <w:r w:rsidRPr="0037637E">
        <w:t>At times</w:t>
      </w:r>
      <w:r w:rsidR="00644773">
        <w:t>,</w:t>
      </w:r>
      <w:r w:rsidRPr="0037637E">
        <w:t xml:space="preserve"> we provide general guidance within the scenario. When that occurs, we provide the information in this guide as well. Use it to help you determine what makes sense.</w:t>
      </w:r>
    </w:p>
    <w:p w14:paraId="244FD347" w14:textId="6AE3C35A" w:rsidR="005B7422" w:rsidRPr="0037637E" w:rsidRDefault="005B7422" w:rsidP="005B7422">
      <w:pPr>
        <w:numPr>
          <w:ilvl w:val="0"/>
          <w:numId w:val="44"/>
        </w:numPr>
        <w:spacing w:after="120"/>
      </w:pPr>
      <w:r w:rsidRPr="0037637E">
        <w:t>Keep in mind, when we say, “learner discretion</w:t>
      </w:r>
      <w:r w:rsidR="00644773">
        <w:t>,</w:t>
      </w:r>
      <w:r w:rsidRPr="0037637E">
        <w:t>” it means there isn’t one correct answer.</w:t>
      </w:r>
    </w:p>
    <w:p w14:paraId="2568FFFE" w14:textId="77777777" w:rsidR="005B7422" w:rsidRPr="0037637E" w:rsidRDefault="005B7422" w:rsidP="005B7422">
      <w:pPr>
        <w:numPr>
          <w:ilvl w:val="1"/>
          <w:numId w:val="44"/>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48318BC3" w14:textId="24541358" w:rsidR="005B7422" w:rsidRPr="0037637E" w:rsidRDefault="005B7422" w:rsidP="005B7422">
      <w:pPr>
        <w:numPr>
          <w:ilvl w:val="0"/>
          <w:numId w:val="44"/>
        </w:numPr>
      </w:pPr>
      <w:r w:rsidRPr="0037637E">
        <w:t>If you see “learner discretion” for a Details or Notes field, it</w:t>
      </w:r>
      <w:r>
        <w:t>’</w:t>
      </w:r>
      <w:r w:rsidRPr="0037637E">
        <w:t xml:space="preserve">s up to the learner to decide if they want to enter something in that field. </w:t>
      </w:r>
      <w:r w:rsidR="0018129F">
        <w:t>Although</w:t>
      </w:r>
      <w:r w:rsidR="00496ED4"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499CB458" w14:textId="0F3FF0A3" w:rsidR="00DF46CD" w:rsidRDefault="00DF46CD" w:rsidP="00DF46CD">
      <w:pPr>
        <w:rPr>
          <w:i/>
          <w:iCs/>
        </w:rPr>
      </w:pPr>
    </w:p>
    <w:p w14:paraId="22FF5603" w14:textId="77777777" w:rsidR="00190745" w:rsidRDefault="00190745" w:rsidP="00DF46CD">
      <w:pPr>
        <w:rPr>
          <w:i/>
          <w:iCs/>
        </w:rPr>
      </w:pPr>
    </w:p>
    <w:p w14:paraId="46E3D2B0" w14:textId="77777777" w:rsidR="00CA48AB" w:rsidRDefault="00CA48AB">
      <w:pPr>
        <w:rPr>
          <w:rFonts w:ascii="Tahoma" w:hAnsi="Tahoma"/>
          <w:b/>
          <w:sz w:val="40"/>
        </w:rPr>
      </w:pPr>
      <w:r>
        <w:br w:type="page"/>
      </w:r>
    </w:p>
    <w:p w14:paraId="1BBF79E0" w14:textId="52E7EE68" w:rsidR="00882C15" w:rsidRPr="00882C15" w:rsidRDefault="00F676A6" w:rsidP="00882C15">
      <w:pPr>
        <w:pStyle w:val="Heading2"/>
      </w:pPr>
      <w:bookmarkStart w:id="7" w:name="_Toc208388912"/>
      <w:r>
        <w:lastRenderedPageBreak/>
        <w:t>Ana</w:t>
      </w:r>
      <w:bookmarkEnd w:id="7"/>
      <w:r>
        <w:t xml:space="preserve"> </w:t>
      </w:r>
    </w:p>
    <w:p w14:paraId="782FDF77" w14:textId="77777777" w:rsidR="00487398" w:rsidRDefault="00487398" w:rsidP="007D5C9E">
      <w:pPr>
        <w:pStyle w:val="Heading3"/>
      </w:pPr>
      <w:bookmarkStart w:id="8" w:name="_Toc208388913"/>
      <w:r>
        <w:t>CWW</w:t>
      </w:r>
      <w:bookmarkEnd w:id="8"/>
    </w:p>
    <w:p w14:paraId="27999330" w14:textId="190E09B0" w:rsidR="00FE0ECA" w:rsidRDefault="00096544" w:rsidP="00A65262">
      <w:pPr>
        <w:pStyle w:val="Heading4"/>
      </w:pPr>
      <w:r>
        <w:t>Employment</w:t>
      </w:r>
    </w:p>
    <w:p w14:paraId="043AF2A6" w14:textId="47A756EC" w:rsidR="00096544" w:rsidRPr="00332CB4" w:rsidRDefault="00096544" w:rsidP="00664C30">
      <w:pPr>
        <w:pStyle w:val="ListParagraph"/>
        <w:numPr>
          <w:ilvl w:val="0"/>
          <w:numId w:val="23"/>
        </w:numPr>
        <w:spacing w:after="120"/>
      </w:pPr>
      <w:r>
        <w:t xml:space="preserve">Begin Month: </w:t>
      </w:r>
      <w:r>
        <w:rPr>
          <w:i/>
          <w:iCs/>
        </w:rPr>
        <w:t>same month as the</w:t>
      </w:r>
      <w:r w:rsidR="00322DCE">
        <w:rPr>
          <w:i/>
          <w:iCs/>
        </w:rPr>
        <w:t xml:space="preserve"> </w:t>
      </w:r>
      <w:r w:rsidR="00EE633D">
        <w:rPr>
          <w:i/>
          <w:iCs/>
        </w:rPr>
        <w:t>date</w:t>
      </w:r>
      <w:r>
        <w:rPr>
          <w:i/>
          <w:iCs/>
        </w:rPr>
        <w:t xml:space="preserve"> of her first paycheck</w:t>
      </w:r>
    </w:p>
    <w:p w14:paraId="62539AFC" w14:textId="1D816FF6" w:rsidR="0093193B" w:rsidRDefault="00332CB4" w:rsidP="00664C30">
      <w:pPr>
        <w:pStyle w:val="ListParagraph"/>
        <w:numPr>
          <w:ilvl w:val="1"/>
          <w:numId w:val="23"/>
        </w:numPr>
        <w:spacing w:after="120"/>
      </w:pPr>
      <w:r>
        <w:t xml:space="preserve">If Ana </w:t>
      </w:r>
      <w:r w:rsidR="00501CC5">
        <w:t>receives</w:t>
      </w:r>
      <w:r w:rsidR="00E22A35">
        <w:t xml:space="preserve"> three or less paychecks in her first month of employment, the learner must create an additional month</w:t>
      </w:r>
      <w:r w:rsidR="00F51043">
        <w:t xml:space="preserve"> to show full income</w:t>
      </w:r>
      <w:r w:rsidR="00562937">
        <w:t xml:space="preserve">. </w:t>
      </w:r>
      <w:r w:rsidR="00C66667">
        <w:t xml:space="preserve">CWW shows the month the </w:t>
      </w:r>
      <w:r w:rsidR="001749F1">
        <w:t xml:space="preserve">furthest into the future first. To review prior months, click the Previous Effective Month button. </w:t>
      </w:r>
    </w:p>
    <w:p w14:paraId="3CFFB6D4" w14:textId="29FF68F6" w:rsidR="000E4C93" w:rsidRDefault="00086F16" w:rsidP="00664C30">
      <w:pPr>
        <w:pStyle w:val="ListParagraph"/>
        <w:numPr>
          <w:ilvl w:val="1"/>
          <w:numId w:val="23"/>
        </w:numPr>
        <w:spacing w:after="120"/>
      </w:pPr>
      <w:r>
        <w:t>Check all the months the learner created for Ana</w:t>
      </w:r>
      <w:r w:rsidR="00623AA1">
        <w:t xml:space="preserve"> to ensure they are accurate. </w:t>
      </w:r>
    </w:p>
    <w:p w14:paraId="7A99D439" w14:textId="281DD838" w:rsidR="00705723" w:rsidRPr="00096544" w:rsidRDefault="00705723" w:rsidP="00664C30">
      <w:pPr>
        <w:pStyle w:val="ListParagraph"/>
        <w:numPr>
          <w:ilvl w:val="1"/>
          <w:numId w:val="23"/>
        </w:numPr>
        <w:spacing w:after="120"/>
      </w:pPr>
      <w:r>
        <w:t xml:space="preserve">If the learner created a month for when Ana starts her job, but receives no income, let them know </w:t>
      </w:r>
      <w:r w:rsidR="006B21B4">
        <w:t xml:space="preserve">although </w:t>
      </w:r>
      <w:r>
        <w:t xml:space="preserve">it isn’t wrong, they didn’t </w:t>
      </w:r>
      <w:r w:rsidR="00BE5936">
        <w:t xml:space="preserve">need to enter it. </w:t>
      </w:r>
    </w:p>
    <w:p w14:paraId="1C87858D" w14:textId="1449A9A1" w:rsidR="00096544" w:rsidRPr="005507E4" w:rsidRDefault="00096544" w:rsidP="00664C30">
      <w:pPr>
        <w:pStyle w:val="ListParagraph"/>
        <w:numPr>
          <w:ilvl w:val="0"/>
          <w:numId w:val="23"/>
        </w:numPr>
        <w:spacing w:after="120"/>
      </w:pPr>
      <w:r>
        <w:t xml:space="preserve">Employer: </w:t>
      </w:r>
      <w:r w:rsidR="005507E4">
        <w:rPr>
          <w:i/>
          <w:iCs/>
        </w:rPr>
        <w:t>learner discretion</w:t>
      </w:r>
    </w:p>
    <w:p w14:paraId="55BE6A8E" w14:textId="4E6A59B3" w:rsidR="005507E4" w:rsidRDefault="005507E4" w:rsidP="00664C30">
      <w:pPr>
        <w:pStyle w:val="ListParagraph"/>
        <w:numPr>
          <w:ilvl w:val="1"/>
          <w:numId w:val="23"/>
        </w:numPr>
        <w:spacing w:after="120"/>
      </w:pPr>
      <w:r>
        <w:t>It must be a specific elementary school. If the learner lists “Local Elementary School</w:t>
      </w:r>
      <w:r w:rsidR="006B21B4">
        <w:t>,</w:t>
      </w:r>
      <w:r>
        <w:t xml:space="preserve">” make them change it. </w:t>
      </w:r>
    </w:p>
    <w:p w14:paraId="7B2227BD" w14:textId="73D6D448" w:rsidR="005507E4" w:rsidRPr="002F1B30" w:rsidRDefault="005507E4" w:rsidP="00664C30">
      <w:pPr>
        <w:pStyle w:val="ListParagraph"/>
        <w:numPr>
          <w:ilvl w:val="0"/>
          <w:numId w:val="23"/>
        </w:numPr>
        <w:spacing w:after="120"/>
      </w:pPr>
      <w:r>
        <w:t xml:space="preserve">Employment Type: </w:t>
      </w:r>
      <w:r>
        <w:rPr>
          <w:i/>
          <w:iCs/>
        </w:rPr>
        <w:t xml:space="preserve">R – </w:t>
      </w:r>
      <w:r w:rsidR="00864926">
        <w:rPr>
          <w:i/>
          <w:iCs/>
        </w:rPr>
        <w:t>Regular Employment</w:t>
      </w:r>
      <w:r w:rsidR="002F1B30">
        <w:t xml:space="preserve">; Verification: </w:t>
      </w:r>
      <w:r w:rsidR="002F1B30">
        <w:rPr>
          <w:i/>
          <w:iCs/>
        </w:rPr>
        <w:t xml:space="preserve">NQ – </w:t>
      </w:r>
      <w:r w:rsidR="00864926">
        <w:rPr>
          <w:i/>
          <w:iCs/>
        </w:rPr>
        <w:t>Not Questionable</w:t>
      </w:r>
    </w:p>
    <w:p w14:paraId="18BF077C" w14:textId="3181987C" w:rsidR="002F1B30" w:rsidRPr="002F1B30" w:rsidRDefault="002F1B30" w:rsidP="00664C30">
      <w:pPr>
        <w:pStyle w:val="ListParagraph"/>
        <w:numPr>
          <w:ilvl w:val="0"/>
          <w:numId w:val="23"/>
        </w:numPr>
        <w:spacing w:after="120"/>
      </w:pPr>
      <w:r>
        <w:t xml:space="preserve">Begin Date: </w:t>
      </w:r>
      <w:r>
        <w:rPr>
          <w:i/>
          <w:iCs/>
        </w:rPr>
        <w:t xml:space="preserve">today’s </w:t>
      </w:r>
      <w:r w:rsidR="00322DCE">
        <w:rPr>
          <w:i/>
          <w:iCs/>
        </w:rPr>
        <w:t>date;</w:t>
      </w:r>
      <w:r>
        <w:t xml:space="preserve"> Verification: </w:t>
      </w:r>
      <w:r>
        <w:rPr>
          <w:i/>
          <w:iCs/>
        </w:rPr>
        <w:t xml:space="preserve">AF – </w:t>
      </w:r>
      <w:r w:rsidR="00864926">
        <w:rPr>
          <w:i/>
          <w:iCs/>
        </w:rPr>
        <w:t>Agency Form</w:t>
      </w:r>
    </w:p>
    <w:p w14:paraId="30FB4992" w14:textId="77FC6775" w:rsidR="002F1B30" w:rsidRPr="00FF018E" w:rsidRDefault="002F1B30" w:rsidP="00664C30">
      <w:pPr>
        <w:pStyle w:val="ListParagraph"/>
        <w:numPr>
          <w:ilvl w:val="0"/>
          <w:numId w:val="23"/>
        </w:numPr>
        <w:spacing w:after="120"/>
      </w:pPr>
      <w:r>
        <w:t xml:space="preserve">First </w:t>
      </w:r>
      <w:proofErr w:type="gramStart"/>
      <w:r>
        <w:t>Pay Check</w:t>
      </w:r>
      <w:proofErr w:type="gramEnd"/>
      <w:r>
        <w:t xml:space="preserve"> Date: </w:t>
      </w:r>
      <w:proofErr w:type="gramStart"/>
      <w:r>
        <w:rPr>
          <w:i/>
          <w:iCs/>
        </w:rPr>
        <w:t>two</w:t>
      </w:r>
      <w:proofErr w:type="gramEnd"/>
      <w:r>
        <w:rPr>
          <w:i/>
          <w:iCs/>
        </w:rPr>
        <w:t xml:space="preserve"> weeks from today</w:t>
      </w:r>
    </w:p>
    <w:p w14:paraId="705CFF5E" w14:textId="40902D20" w:rsidR="00FF018E" w:rsidRDefault="008B5822" w:rsidP="00664C30">
      <w:pPr>
        <w:pStyle w:val="ListParagraph"/>
        <w:numPr>
          <w:ilvl w:val="1"/>
          <w:numId w:val="23"/>
        </w:numPr>
        <w:spacing w:after="120"/>
      </w:pPr>
      <w:r>
        <w:t xml:space="preserve">It must be exactly two weeks from the Begin Date. If the learner changed the date just so it will be a Friday, make them change it. </w:t>
      </w:r>
    </w:p>
    <w:p w14:paraId="47A7FA18" w14:textId="77777777" w:rsidR="00DE4C08" w:rsidRPr="00DE4C08" w:rsidRDefault="008B5822" w:rsidP="00664C30">
      <w:pPr>
        <w:pStyle w:val="ListParagraph"/>
        <w:numPr>
          <w:ilvl w:val="0"/>
          <w:numId w:val="23"/>
        </w:numPr>
        <w:spacing w:after="120"/>
      </w:pPr>
      <w:r>
        <w:t xml:space="preserve">Employment Ended: </w:t>
      </w:r>
      <w:r w:rsidR="00CA27F5">
        <w:rPr>
          <w:i/>
          <w:iCs/>
        </w:rPr>
        <w:t>No</w:t>
      </w:r>
    </w:p>
    <w:p w14:paraId="4535641C" w14:textId="1C5017A6" w:rsidR="008B5822" w:rsidRPr="00D85169" w:rsidRDefault="008B5822" w:rsidP="00664C30">
      <w:pPr>
        <w:pStyle w:val="ListParagraph"/>
        <w:numPr>
          <w:ilvl w:val="0"/>
          <w:numId w:val="23"/>
        </w:numPr>
        <w:spacing w:after="120"/>
      </w:pPr>
      <w:r>
        <w:t xml:space="preserve">On Strike: </w:t>
      </w:r>
      <w:r>
        <w:rPr>
          <w:i/>
          <w:iCs/>
        </w:rPr>
        <w:t>No</w:t>
      </w:r>
    </w:p>
    <w:p w14:paraId="26FE3907" w14:textId="3C31EBC0" w:rsidR="00D85169" w:rsidRPr="00FF595C" w:rsidRDefault="00D85169" w:rsidP="00664C30">
      <w:pPr>
        <w:pStyle w:val="ListParagraph"/>
        <w:numPr>
          <w:ilvl w:val="0"/>
          <w:numId w:val="23"/>
        </w:numPr>
        <w:spacing w:after="120"/>
      </w:pPr>
      <w:r>
        <w:t xml:space="preserve">Pay Frequency: </w:t>
      </w:r>
      <w:r>
        <w:rPr>
          <w:i/>
          <w:iCs/>
        </w:rPr>
        <w:t>Weekly</w:t>
      </w:r>
    </w:p>
    <w:p w14:paraId="73D52F74" w14:textId="5FC2DE26" w:rsidR="00FF595C" w:rsidRDefault="00FF595C" w:rsidP="00664C30">
      <w:pPr>
        <w:pStyle w:val="ListParagraph"/>
        <w:numPr>
          <w:ilvl w:val="0"/>
          <w:numId w:val="23"/>
        </w:numPr>
        <w:spacing w:after="120"/>
      </w:pPr>
      <w:r>
        <w:t xml:space="preserve">Rate Per Hour: </w:t>
      </w:r>
      <w:r w:rsidR="00F606B9">
        <w:rPr>
          <w:i/>
          <w:iCs/>
        </w:rPr>
        <w:t>14.00;</w:t>
      </w:r>
      <w:r>
        <w:t xml:space="preserve"> Wage Type: </w:t>
      </w:r>
      <w:r>
        <w:rPr>
          <w:i/>
          <w:iCs/>
        </w:rPr>
        <w:t xml:space="preserve">REG – </w:t>
      </w:r>
      <w:r w:rsidR="00D065D4">
        <w:rPr>
          <w:i/>
          <w:iCs/>
        </w:rPr>
        <w:t>Regular Pay</w:t>
      </w:r>
      <w:r>
        <w:rPr>
          <w:i/>
          <w:iCs/>
        </w:rPr>
        <w:t xml:space="preserve"> </w:t>
      </w:r>
    </w:p>
    <w:p w14:paraId="390BFF6A" w14:textId="3F8C1D44" w:rsidR="008833A5" w:rsidRPr="008833A5" w:rsidRDefault="008833A5" w:rsidP="00664C30">
      <w:pPr>
        <w:pStyle w:val="ListParagraph"/>
        <w:numPr>
          <w:ilvl w:val="0"/>
          <w:numId w:val="23"/>
        </w:numPr>
        <w:spacing w:after="120"/>
      </w:pPr>
      <w:r>
        <w:t xml:space="preserve">Average Hours Per Pay Period: </w:t>
      </w:r>
      <w:r w:rsidR="00CA27F5">
        <w:rPr>
          <w:i/>
          <w:iCs/>
        </w:rPr>
        <w:t>15;</w:t>
      </w:r>
      <w:r>
        <w:t xml:space="preserve"> Verification: </w:t>
      </w:r>
      <w:r>
        <w:rPr>
          <w:i/>
          <w:iCs/>
        </w:rPr>
        <w:t xml:space="preserve">AF – </w:t>
      </w:r>
      <w:r w:rsidR="00D065D4">
        <w:rPr>
          <w:i/>
          <w:iCs/>
        </w:rPr>
        <w:t>Agency Form</w:t>
      </w:r>
    </w:p>
    <w:p w14:paraId="107C272D" w14:textId="71E3A92D" w:rsidR="008833A5" w:rsidRDefault="008833A5" w:rsidP="00664C30">
      <w:pPr>
        <w:pStyle w:val="ListParagraph"/>
        <w:numPr>
          <w:ilvl w:val="0"/>
          <w:numId w:val="23"/>
        </w:numPr>
        <w:spacing w:after="120"/>
      </w:pPr>
      <w:r>
        <w:t>Override Converted Amount</w:t>
      </w:r>
      <w:r w:rsidR="00286AF4">
        <w:t>:</w:t>
      </w:r>
    </w:p>
    <w:p w14:paraId="727A52D5" w14:textId="2919D942" w:rsidR="00286AF4" w:rsidRPr="00F51043" w:rsidRDefault="00286AF4" w:rsidP="00664C30">
      <w:pPr>
        <w:pStyle w:val="ListParagraph"/>
        <w:numPr>
          <w:ilvl w:val="1"/>
          <w:numId w:val="23"/>
        </w:numPr>
        <w:spacing w:after="120"/>
      </w:pPr>
      <w:r w:rsidRPr="00F51043">
        <w:t xml:space="preserve">If Ana </w:t>
      </w:r>
      <w:r w:rsidR="0095227E" w:rsidRPr="00F51043">
        <w:t>receives</w:t>
      </w:r>
      <w:r w:rsidRPr="00F51043">
        <w:t xml:space="preserve"> at least four paychecks, the learner shouldn’t enter anything in this field. </w:t>
      </w:r>
    </w:p>
    <w:p w14:paraId="4679C9DC" w14:textId="5163ABA8" w:rsidR="00286AF4" w:rsidRDefault="00286AF4" w:rsidP="00664C30">
      <w:pPr>
        <w:pStyle w:val="ListParagraph"/>
        <w:numPr>
          <w:ilvl w:val="1"/>
          <w:numId w:val="23"/>
        </w:numPr>
        <w:spacing w:after="120"/>
      </w:pPr>
      <w:r w:rsidRPr="00F51043">
        <w:t xml:space="preserve">If Ana </w:t>
      </w:r>
      <w:r w:rsidR="0095227E" w:rsidRPr="00F51043">
        <w:t>receives</w:t>
      </w:r>
      <w:r w:rsidRPr="00F51043">
        <w:t xml:space="preserve"> three or less paychecks, the learner must determine how much income she will </w:t>
      </w:r>
      <w:proofErr w:type="gramStart"/>
      <w:r w:rsidRPr="00F51043">
        <w:t>receive, and</w:t>
      </w:r>
      <w:proofErr w:type="gramEnd"/>
      <w:r w:rsidRPr="00F51043">
        <w:t xml:space="preserve"> enter that in this field. If they have an override, the Verification is </w:t>
      </w:r>
      <w:r w:rsidRPr="00024EFC">
        <w:rPr>
          <w:i/>
          <w:iCs/>
        </w:rPr>
        <w:t xml:space="preserve">AF – </w:t>
      </w:r>
      <w:r w:rsidR="00D065D4" w:rsidRPr="00024EFC">
        <w:rPr>
          <w:i/>
          <w:iCs/>
        </w:rPr>
        <w:t>Agency Form</w:t>
      </w:r>
      <w:r w:rsidR="00D309C2">
        <w:t>.</w:t>
      </w:r>
      <w:r w:rsidRPr="00F51043">
        <w:t xml:space="preserve"> </w:t>
      </w:r>
    </w:p>
    <w:p w14:paraId="062F1F80" w14:textId="77BD2F62" w:rsidR="0093193B" w:rsidRPr="00F51043" w:rsidRDefault="0093193B" w:rsidP="00664C30">
      <w:pPr>
        <w:pStyle w:val="ListParagraph"/>
        <w:numPr>
          <w:ilvl w:val="1"/>
          <w:numId w:val="23"/>
        </w:numPr>
        <w:spacing w:after="120"/>
      </w:pPr>
      <w:r>
        <w:t xml:space="preserve">If Ana </w:t>
      </w:r>
      <w:r w:rsidR="0095227E">
        <w:t>receives</w:t>
      </w:r>
      <w:r>
        <w:t xml:space="preserve"> no income in the month, the learner must enter 0.00 in this field. If they have an override, the Verification is </w:t>
      </w:r>
      <w:r w:rsidRPr="00024EFC">
        <w:rPr>
          <w:i/>
          <w:iCs/>
        </w:rPr>
        <w:t xml:space="preserve">AF – </w:t>
      </w:r>
      <w:r w:rsidR="00D065D4" w:rsidRPr="00024EFC">
        <w:rPr>
          <w:i/>
          <w:iCs/>
        </w:rPr>
        <w:t>Agency Form</w:t>
      </w:r>
      <w:r w:rsidR="00D309C2">
        <w:t>.</w:t>
      </w:r>
      <w:r>
        <w:t xml:space="preserve"> </w:t>
      </w:r>
    </w:p>
    <w:p w14:paraId="2B0F1C99" w14:textId="020B5995" w:rsidR="00E70F04" w:rsidRPr="00E70F04" w:rsidRDefault="00E70F04" w:rsidP="00664C30">
      <w:pPr>
        <w:pStyle w:val="ListParagraph"/>
        <w:numPr>
          <w:ilvl w:val="0"/>
          <w:numId w:val="23"/>
        </w:numPr>
        <w:spacing w:after="120"/>
      </w:pPr>
      <w:r>
        <w:t xml:space="preserve">Comment: </w:t>
      </w:r>
      <w:r>
        <w:rPr>
          <w:i/>
          <w:iCs/>
        </w:rPr>
        <w:t>learner discretion</w:t>
      </w:r>
    </w:p>
    <w:p w14:paraId="65F2A8E2" w14:textId="3EEF915D" w:rsidR="00E70F04" w:rsidRDefault="00E70F04" w:rsidP="00392EA2">
      <w:pPr>
        <w:pStyle w:val="ListParagraph"/>
        <w:numPr>
          <w:ilvl w:val="1"/>
          <w:numId w:val="23"/>
        </w:numPr>
        <w:spacing w:after="120"/>
      </w:pPr>
      <w:r>
        <w:lastRenderedPageBreak/>
        <w:t xml:space="preserve">If the learner entered an override, they </w:t>
      </w:r>
      <w:r w:rsidR="00F107A0">
        <w:t>must include</w:t>
      </w:r>
      <w:r>
        <w:t xml:space="preserve"> why the</w:t>
      </w:r>
      <w:r w:rsidR="00F107A0">
        <w:t>y</w:t>
      </w:r>
      <w:r>
        <w:t xml:space="preserve"> entered the override and show how they determined that override in this field</w:t>
      </w:r>
      <w:r w:rsidR="00392EA2">
        <w:t>.</w:t>
      </w:r>
    </w:p>
    <w:p w14:paraId="0D3A6089" w14:textId="4C85ED95" w:rsidR="00F107A0" w:rsidRDefault="00F107A0" w:rsidP="00A65262">
      <w:pPr>
        <w:pStyle w:val="ListParagraph"/>
        <w:numPr>
          <w:ilvl w:val="1"/>
          <w:numId w:val="23"/>
        </w:numPr>
      </w:pPr>
      <w:r>
        <w:t>If the learner didn’t enter an override, they may or may not include a comment. If they do, it shoul</w:t>
      </w:r>
      <w:r w:rsidR="00392EA2">
        <w:t xml:space="preserve">d include </w:t>
      </w:r>
      <w:r w:rsidR="00C21CBC">
        <w:t xml:space="preserve">that </w:t>
      </w:r>
      <w:r w:rsidR="00392EA2">
        <w:t xml:space="preserve">the parent will receive full income. </w:t>
      </w:r>
    </w:p>
    <w:p w14:paraId="4F9C7427" w14:textId="77777777" w:rsidR="00D309C2" w:rsidRPr="00FE0ECA" w:rsidRDefault="00D309C2" w:rsidP="00D309C2">
      <w:pPr>
        <w:ind w:left="360"/>
      </w:pPr>
    </w:p>
    <w:p w14:paraId="46BE4229" w14:textId="2DEC5F52" w:rsidR="00487398" w:rsidRDefault="00A65262" w:rsidP="00A65262">
      <w:pPr>
        <w:pStyle w:val="Heading4"/>
      </w:pPr>
      <w:r>
        <w:t>W-2 Budget</w:t>
      </w:r>
    </w:p>
    <w:p w14:paraId="644A0AB7" w14:textId="77777777" w:rsidR="00F77720" w:rsidRDefault="00F77720" w:rsidP="00F77720">
      <w:pPr>
        <w:pStyle w:val="ListParagraph"/>
        <w:numPr>
          <w:ilvl w:val="0"/>
          <w:numId w:val="24"/>
        </w:numPr>
        <w:spacing w:after="120"/>
      </w:pPr>
      <w:r>
        <w:t>Check the Determination Date to ensure the learner ran eligibility the appropriate number of times (two times if CWW is currently determining eligibility for next month, three times if CWW is currently determining eligibility for two months from now).</w:t>
      </w:r>
    </w:p>
    <w:p w14:paraId="06C492E6" w14:textId="336AAEBE" w:rsidR="00C92133" w:rsidRDefault="00DF3A05" w:rsidP="00C92133">
      <w:pPr>
        <w:pStyle w:val="ListParagraph"/>
        <w:numPr>
          <w:ilvl w:val="1"/>
          <w:numId w:val="24"/>
        </w:numPr>
      </w:pPr>
      <w:r>
        <w:t xml:space="preserve">Have </w:t>
      </w:r>
      <w:r w:rsidR="0063743B">
        <w:t xml:space="preserve">the </w:t>
      </w:r>
      <w:r>
        <w:t>learner run eligibility either with or without dates if they missed a month</w:t>
      </w:r>
      <w:r w:rsidR="0063743B">
        <w:t>.</w:t>
      </w:r>
    </w:p>
    <w:p w14:paraId="6EA79B2B" w14:textId="77777777" w:rsidR="00487398" w:rsidRDefault="00487398" w:rsidP="00C92133"/>
    <w:p w14:paraId="2310ED2A" w14:textId="7E6FC22D" w:rsidR="00623ED2" w:rsidRDefault="00623ED2" w:rsidP="00623ED2">
      <w:pPr>
        <w:pStyle w:val="Heading4"/>
      </w:pPr>
      <w:r>
        <w:t>W-2 Placement</w:t>
      </w:r>
    </w:p>
    <w:p w14:paraId="54684537" w14:textId="7C72128A" w:rsidR="005A6BB0" w:rsidRDefault="00623ED2" w:rsidP="00272319">
      <w:pPr>
        <w:pStyle w:val="ListParagraph"/>
        <w:numPr>
          <w:ilvl w:val="0"/>
          <w:numId w:val="25"/>
        </w:numPr>
        <w:spacing w:after="120"/>
      </w:pPr>
      <w:r>
        <w:t xml:space="preserve">Individual: </w:t>
      </w:r>
      <w:r>
        <w:rPr>
          <w:i/>
          <w:iCs/>
        </w:rPr>
        <w:t>Ana</w:t>
      </w:r>
    </w:p>
    <w:p w14:paraId="07845765" w14:textId="4FD35AB2" w:rsidR="005A6BB0" w:rsidRDefault="00623ED2" w:rsidP="00272319">
      <w:pPr>
        <w:pStyle w:val="ListParagraph"/>
        <w:numPr>
          <w:ilvl w:val="0"/>
          <w:numId w:val="25"/>
        </w:numPr>
        <w:spacing w:after="120"/>
      </w:pPr>
      <w:r>
        <w:t xml:space="preserve">Placement: </w:t>
      </w:r>
      <w:r>
        <w:rPr>
          <w:i/>
          <w:iCs/>
        </w:rPr>
        <w:t xml:space="preserve">CS2 </w:t>
      </w:r>
      <w:r w:rsidR="00410D8C">
        <w:rPr>
          <w:i/>
          <w:iCs/>
        </w:rPr>
        <w:t>–</w:t>
      </w:r>
      <w:r>
        <w:rPr>
          <w:i/>
          <w:iCs/>
        </w:rPr>
        <w:t xml:space="preserve"> </w:t>
      </w:r>
      <w:r w:rsidR="00410D8C">
        <w:rPr>
          <w:i/>
          <w:iCs/>
        </w:rPr>
        <w:t xml:space="preserve">1/2 </w:t>
      </w:r>
      <w:r w:rsidR="00D065D4">
        <w:rPr>
          <w:i/>
          <w:iCs/>
        </w:rPr>
        <w:t>Community Service Job</w:t>
      </w:r>
    </w:p>
    <w:p w14:paraId="666F9FE6" w14:textId="5740E271" w:rsidR="00623ED2" w:rsidRPr="00410D8C" w:rsidRDefault="00410D8C" w:rsidP="00623ED2">
      <w:pPr>
        <w:pStyle w:val="ListParagraph"/>
        <w:numPr>
          <w:ilvl w:val="0"/>
          <w:numId w:val="25"/>
        </w:numPr>
      </w:pPr>
      <w:proofErr w:type="gramStart"/>
      <w:r>
        <w:t>Placement Begin</w:t>
      </w:r>
      <w:proofErr w:type="gramEnd"/>
      <w:r>
        <w:t xml:space="preserve"> Date: </w:t>
      </w:r>
      <w:r>
        <w:rPr>
          <w:i/>
          <w:iCs/>
        </w:rPr>
        <w:t xml:space="preserve">today’s date </w:t>
      </w:r>
    </w:p>
    <w:p w14:paraId="6612ECEE" w14:textId="77777777" w:rsidR="00410D8C" w:rsidRDefault="00410D8C" w:rsidP="00410D8C"/>
    <w:p w14:paraId="69595AA5" w14:textId="095A9D8F" w:rsidR="00410D8C" w:rsidRDefault="00410D8C" w:rsidP="00410D8C">
      <w:pPr>
        <w:pStyle w:val="Heading4"/>
      </w:pPr>
      <w:r>
        <w:t>Case Comments</w:t>
      </w:r>
    </w:p>
    <w:p w14:paraId="1450F488" w14:textId="5FF8B041" w:rsidR="002C440A" w:rsidRDefault="002C440A" w:rsidP="002C440A">
      <w:pPr>
        <w:numPr>
          <w:ilvl w:val="0"/>
          <w:numId w:val="26"/>
        </w:numPr>
        <w:spacing w:after="120"/>
      </w:pPr>
      <w:r>
        <w:t xml:space="preserve">Learners can edit comments </w:t>
      </w:r>
      <w:r w:rsidR="00EA2553">
        <w:t xml:space="preserve">only </w:t>
      </w:r>
      <w:r>
        <w:t xml:space="preserve">the same day they enter them. </w:t>
      </w:r>
    </w:p>
    <w:p w14:paraId="0A3DB6B9" w14:textId="77991E6E" w:rsidR="00370736" w:rsidRPr="00EE39F5" w:rsidRDefault="00370736" w:rsidP="00370736">
      <w:pPr>
        <w:numPr>
          <w:ilvl w:val="0"/>
          <w:numId w:val="26"/>
        </w:numPr>
        <w:spacing w:after="120"/>
      </w:pPr>
      <w:r>
        <w:t xml:space="preserve">Comment Type: </w:t>
      </w:r>
      <w:r>
        <w:rPr>
          <w:i/>
          <w:iCs/>
        </w:rPr>
        <w:t>G</w:t>
      </w:r>
      <w:r w:rsidR="00585317">
        <w:rPr>
          <w:i/>
          <w:iCs/>
        </w:rPr>
        <w:t xml:space="preserve">eneral </w:t>
      </w:r>
    </w:p>
    <w:p w14:paraId="7C9784FC" w14:textId="77777777" w:rsidR="00370736" w:rsidRDefault="00370736" w:rsidP="00370736">
      <w:pPr>
        <w:numPr>
          <w:ilvl w:val="0"/>
          <w:numId w:val="26"/>
        </w:numPr>
        <w:spacing w:after="120"/>
      </w:pPr>
      <w:r>
        <w:t>Must Include:</w:t>
      </w:r>
    </w:p>
    <w:p w14:paraId="1220AB82" w14:textId="22B1EAFB" w:rsidR="00585317" w:rsidRDefault="00336CDA" w:rsidP="00585317">
      <w:pPr>
        <w:numPr>
          <w:ilvl w:val="1"/>
          <w:numId w:val="26"/>
        </w:numPr>
        <w:spacing w:after="120"/>
      </w:pPr>
      <w:r>
        <w:t>Ana’s job information, including her employer, wage, and hours, and how they verified the job</w:t>
      </w:r>
      <w:r w:rsidR="00D309C2">
        <w:t>.</w:t>
      </w:r>
    </w:p>
    <w:p w14:paraId="0E7F75B1" w14:textId="1E905330" w:rsidR="00336CDA" w:rsidRDefault="00336CDA" w:rsidP="00585317">
      <w:pPr>
        <w:numPr>
          <w:ilvl w:val="1"/>
          <w:numId w:val="26"/>
        </w:numPr>
        <w:spacing w:after="120"/>
      </w:pPr>
      <w:r>
        <w:t>Case is open and passing</w:t>
      </w:r>
      <w:r w:rsidR="00D309C2">
        <w:t>.</w:t>
      </w:r>
    </w:p>
    <w:p w14:paraId="5A2C2CC1" w14:textId="21D40E2A" w:rsidR="00336CDA" w:rsidRDefault="00336CDA" w:rsidP="00664C30">
      <w:pPr>
        <w:numPr>
          <w:ilvl w:val="1"/>
          <w:numId w:val="26"/>
        </w:numPr>
      </w:pPr>
      <w:r>
        <w:t>Updated placement to CS2</w:t>
      </w:r>
      <w:r w:rsidR="00D309C2">
        <w:t>.</w:t>
      </w:r>
      <w:r>
        <w:t xml:space="preserve"> </w:t>
      </w:r>
    </w:p>
    <w:p w14:paraId="6859FB63" w14:textId="77777777" w:rsidR="00336CDA" w:rsidRDefault="00336CDA" w:rsidP="00723D34"/>
    <w:p w14:paraId="283ABCA2" w14:textId="0301946C" w:rsidR="00205E7A" w:rsidRDefault="00205E7A" w:rsidP="00585317">
      <w:pPr>
        <w:pStyle w:val="Heading3"/>
      </w:pPr>
      <w:bookmarkStart w:id="9" w:name="_Toc208388914"/>
      <w:r>
        <w:t>WWP</w:t>
      </w:r>
      <w:bookmarkEnd w:id="9"/>
    </w:p>
    <w:p w14:paraId="23BB99A1" w14:textId="77777777" w:rsidR="00723D34" w:rsidRDefault="00723D34" w:rsidP="00723D34">
      <w:pPr>
        <w:pStyle w:val="Heading4"/>
      </w:pPr>
      <w:r>
        <w:t>Transactions</w:t>
      </w:r>
    </w:p>
    <w:p w14:paraId="011BB577" w14:textId="1EBE7C0D" w:rsidR="00723D34" w:rsidRDefault="00723D34" w:rsidP="00272319">
      <w:pPr>
        <w:pStyle w:val="ListParagraph"/>
        <w:numPr>
          <w:ilvl w:val="0"/>
          <w:numId w:val="43"/>
        </w:numPr>
      </w:pPr>
      <w:r>
        <w:t>Learner completed a new Informal Assessment for Ana</w:t>
      </w:r>
      <w:r w:rsidR="0063743B">
        <w:t>.</w:t>
      </w:r>
    </w:p>
    <w:p w14:paraId="5C0BDDF4" w14:textId="77777777" w:rsidR="00272319" w:rsidRDefault="00272319" w:rsidP="00723D34"/>
    <w:p w14:paraId="2796526B" w14:textId="216276BE" w:rsidR="00723D34" w:rsidRDefault="00723D34" w:rsidP="00723D34">
      <w:pPr>
        <w:pStyle w:val="Heading4"/>
      </w:pPr>
      <w:r>
        <w:t xml:space="preserve">Work History </w:t>
      </w:r>
    </w:p>
    <w:p w14:paraId="0E9DB28E" w14:textId="3B139735" w:rsidR="002C7C87" w:rsidRDefault="002C7C87" w:rsidP="002C7C87">
      <w:pPr>
        <w:pStyle w:val="ListParagraph"/>
        <w:numPr>
          <w:ilvl w:val="0"/>
          <w:numId w:val="28"/>
        </w:numPr>
        <w:spacing w:after="120"/>
      </w:pPr>
      <w:r>
        <w:t xml:space="preserve">Employment Status: </w:t>
      </w:r>
      <w:r w:rsidR="00CB3397">
        <w:rPr>
          <w:i/>
          <w:iCs/>
        </w:rPr>
        <w:t>Part-Time</w:t>
      </w:r>
    </w:p>
    <w:p w14:paraId="35CCF2F1" w14:textId="77777777" w:rsidR="00666065" w:rsidRDefault="00666065" w:rsidP="00666065">
      <w:pPr>
        <w:pStyle w:val="ListParagraph"/>
        <w:numPr>
          <w:ilvl w:val="0"/>
          <w:numId w:val="28"/>
        </w:numPr>
        <w:spacing w:after="120"/>
      </w:pPr>
      <w:r>
        <w:t>Work History:</w:t>
      </w:r>
    </w:p>
    <w:p w14:paraId="59ECC995" w14:textId="57C0E60C" w:rsidR="0095227E" w:rsidRDefault="00666065" w:rsidP="005F77AB">
      <w:pPr>
        <w:pStyle w:val="ListParagraph"/>
        <w:numPr>
          <w:ilvl w:val="1"/>
          <w:numId w:val="23"/>
        </w:numPr>
        <w:spacing w:after="120"/>
      </w:pPr>
      <w:r>
        <w:t xml:space="preserve">Position: </w:t>
      </w:r>
      <w:proofErr w:type="gramStart"/>
      <w:r w:rsidR="006518A5">
        <w:rPr>
          <w:i/>
          <w:iCs/>
        </w:rPr>
        <w:t>Lunch Room</w:t>
      </w:r>
      <w:proofErr w:type="gramEnd"/>
      <w:r w:rsidR="006518A5">
        <w:rPr>
          <w:i/>
          <w:iCs/>
        </w:rPr>
        <w:t xml:space="preserve"> Aide</w:t>
      </w:r>
    </w:p>
    <w:p w14:paraId="30B55C42" w14:textId="77777777" w:rsidR="006518A5" w:rsidRPr="005507E4" w:rsidRDefault="00666065" w:rsidP="004A4390">
      <w:pPr>
        <w:pStyle w:val="ListParagraph"/>
        <w:numPr>
          <w:ilvl w:val="1"/>
          <w:numId w:val="23"/>
        </w:numPr>
        <w:spacing w:after="120"/>
      </w:pPr>
      <w:r>
        <w:t xml:space="preserve">Company: </w:t>
      </w:r>
      <w:r w:rsidR="006518A5">
        <w:rPr>
          <w:i/>
          <w:iCs/>
        </w:rPr>
        <w:t>learner discretion</w:t>
      </w:r>
    </w:p>
    <w:p w14:paraId="38A11476" w14:textId="69537016" w:rsidR="006518A5" w:rsidRDefault="0095227E" w:rsidP="00746617">
      <w:pPr>
        <w:pStyle w:val="ListParagraph"/>
        <w:numPr>
          <w:ilvl w:val="2"/>
          <w:numId w:val="23"/>
        </w:numPr>
        <w:spacing w:after="120"/>
      </w:pPr>
      <w:r>
        <w:t>Must</w:t>
      </w:r>
      <w:r w:rsidR="00F47B1F">
        <w:t xml:space="preserve"> match the company the learner listed in CWW</w:t>
      </w:r>
      <w:r w:rsidR="006518A5">
        <w:t>.</w:t>
      </w:r>
    </w:p>
    <w:p w14:paraId="3FF31C96" w14:textId="3E5399F0" w:rsidR="00625BFA" w:rsidRDefault="00666065" w:rsidP="00F47B1F">
      <w:pPr>
        <w:pStyle w:val="ListParagraph"/>
        <w:numPr>
          <w:ilvl w:val="2"/>
          <w:numId w:val="28"/>
        </w:numPr>
        <w:spacing w:after="120"/>
      </w:pPr>
      <w:r>
        <w:lastRenderedPageBreak/>
        <w:t xml:space="preserve">Job Type: </w:t>
      </w:r>
      <w:r>
        <w:rPr>
          <w:i/>
          <w:iCs/>
        </w:rPr>
        <w:t xml:space="preserve">Unsubsidized </w:t>
      </w:r>
      <w:r>
        <w:t xml:space="preserve"> </w:t>
      </w:r>
    </w:p>
    <w:p w14:paraId="56DC5C46" w14:textId="68E1D76D" w:rsidR="00666065" w:rsidRPr="00327583" w:rsidRDefault="00666065" w:rsidP="00F47B1F">
      <w:pPr>
        <w:pStyle w:val="ListParagraph"/>
        <w:numPr>
          <w:ilvl w:val="2"/>
          <w:numId w:val="28"/>
        </w:numPr>
        <w:spacing w:after="120"/>
      </w:pPr>
      <w:r>
        <w:t>Begin</w:t>
      </w:r>
      <w:r w:rsidR="004B2443">
        <w:t xml:space="preserve"> Date: </w:t>
      </w:r>
      <w:r w:rsidR="004B2443">
        <w:rPr>
          <w:i/>
          <w:iCs/>
        </w:rPr>
        <w:t xml:space="preserve">today’s </w:t>
      </w:r>
      <w:r w:rsidR="00F77720">
        <w:rPr>
          <w:i/>
          <w:iCs/>
        </w:rPr>
        <w:t>date;</w:t>
      </w:r>
      <w:r w:rsidR="004B2443">
        <w:t xml:space="preserve"> End Date: </w:t>
      </w:r>
      <w:r w:rsidR="00625BFA">
        <w:rPr>
          <w:i/>
          <w:iCs/>
        </w:rPr>
        <w:t>Present</w:t>
      </w:r>
    </w:p>
    <w:p w14:paraId="068EFC25" w14:textId="26E37E60" w:rsidR="00625BFA" w:rsidRPr="00F47B1F" w:rsidRDefault="00625BFA" w:rsidP="00F47B1F">
      <w:pPr>
        <w:pStyle w:val="ListParagraph"/>
        <w:numPr>
          <w:ilvl w:val="2"/>
          <w:numId w:val="28"/>
        </w:numPr>
        <w:spacing w:after="120"/>
      </w:pPr>
      <w:r>
        <w:t xml:space="preserve">City: </w:t>
      </w:r>
      <w:r w:rsidRPr="005F77AB">
        <w:rPr>
          <w:i/>
          <w:iCs/>
        </w:rPr>
        <w:t>learner discretion</w:t>
      </w:r>
      <w:r>
        <w:t xml:space="preserve">; State: </w:t>
      </w:r>
      <w:r w:rsidRPr="005F77AB">
        <w:rPr>
          <w:i/>
          <w:iCs/>
        </w:rPr>
        <w:t>WI</w:t>
      </w:r>
    </w:p>
    <w:p w14:paraId="5A0A3644" w14:textId="1D1E70D2" w:rsidR="00F47B1F" w:rsidRPr="00F47B1F" w:rsidRDefault="00F47B1F" w:rsidP="00F47B1F">
      <w:pPr>
        <w:pStyle w:val="ListParagraph"/>
        <w:numPr>
          <w:ilvl w:val="2"/>
          <w:numId w:val="28"/>
        </w:numPr>
        <w:spacing w:after="120"/>
      </w:pPr>
      <w:r>
        <w:t xml:space="preserve">Job Duties: </w:t>
      </w:r>
      <w:r>
        <w:rPr>
          <w:i/>
          <w:iCs/>
        </w:rPr>
        <w:t xml:space="preserve">Setting up the </w:t>
      </w:r>
      <w:proofErr w:type="gramStart"/>
      <w:r>
        <w:rPr>
          <w:i/>
          <w:iCs/>
        </w:rPr>
        <w:t>lunch room</w:t>
      </w:r>
      <w:proofErr w:type="gramEnd"/>
      <w:r>
        <w:rPr>
          <w:i/>
          <w:iCs/>
        </w:rPr>
        <w:t xml:space="preserve"> and serving area, monitoring students during the lunch hour, take down of the </w:t>
      </w:r>
      <w:proofErr w:type="gramStart"/>
      <w:r>
        <w:rPr>
          <w:i/>
          <w:iCs/>
        </w:rPr>
        <w:t>lunch room</w:t>
      </w:r>
      <w:proofErr w:type="gramEnd"/>
      <w:r>
        <w:rPr>
          <w:i/>
          <w:iCs/>
        </w:rPr>
        <w:t xml:space="preserve"> and serving area </w:t>
      </w:r>
    </w:p>
    <w:p w14:paraId="6DFCE212" w14:textId="5069AE2A" w:rsidR="00F47B1F" w:rsidRPr="00F47B1F" w:rsidRDefault="00F47B1F" w:rsidP="00F47B1F">
      <w:pPr>
        <w:pStyle w:val="ListParagraph"/>
        <w:numPr>
          <w:ilvl w:val="2"/>
          <w:numId w:val="28"/>
        </w:numPr>
        <w:spacing w:after="120"/>
      </w:pPr>
      <w:r>
        <w:t xml:space="preserve">Expected Schedule: </w:t>
      </w:r>
      <w:r>
        <w:rPr>
          <w:i/>
          <w:iCs/>
        </w:rPr>
        <w:t>Tuesday through Thursday 8:15am to 2:15pm</w:t>
      </w:r>
    </w:p>
    <w:p w14:paraId="428E0448" w14:textId="0CC0E5CD" w:rsidR="00F47B1F" w:rsidRPr="00F47B1F" w:rsidRDefault="00F47B1F" w:rsidP="00F47B1F">
      <w:pPr>
        <w:pStyle w:val="ListParagraph"/>
        <w:numPr>
          <w:ilvl w:val="2"/>
          <w:numId w:val="28"/>
        </w:numPr>
        <w:spacing w:after="120"/>
      </w:pPr>
      <w:r>
        <w:t xml:space="preserve">Benefits Offered: </w:t>
      </w:r>
      <w:r>
        <w:rPr>
          <w:i/>
          <w:iCs/>
        </w:rPr>
        <w:t>None of the Above</w:t>
      </w:r>
    </w:p>
    <w:p w14:paraId="35521173" w14:textId="32ABE7EA" w:rsidR="00F47B1F" w:rsidRPr="00F47B1F" w:rsidRDefault="00F47B1F" w:rsidP="00F47B1F">
      <w:pPr>
        <w:pStyle w:val="ListParagraph"/>
        <w:numPr>
          <w:ilvl w:val="2"/>
          <w:numId w:val="28"/>
        </w:numPr>
        <w:spacing w:after="120"/>
      </w:pPr>
      <w:r>
        <w:t xml:space="preserve">How was job found: </w:t>
      </w:r>
      <w:r>
        <w:rPr>
          <w:i/>
          <w:iCs/>
        </w:rPr>
        <w:t>Independent Job Search</w:t>
      </w:r>
    </w:p>
    <w:p w14:paraId="3F31914B" w14:textId="77777777" w:rsidR="00B249C5" w:rsidRPr="00B249C5" w:rsidRDefault="00F47B1F" w:rsidP="00B249C5">
      <w:pPr>
        <w:pStyle w:val="ListParagraph"/>
        <w:numPr>
          <w:ilvl w:val="2"/>
          <w:numId w:val="28"/>
        </w:numPr>
        <w:spacing w:after="120"/>
      </w:pPr>
      <w:r>
        <w:t xml:space="preserve">Pay Type: </w:t>
      </w:r>
      <w:r>
        <w:rPr>
          <w:i/>
          <w:iCs/>
        </w:rPr>
        <w:t xml:space="preserve">Hourly </w:t>
      </w:r>
      <w:r w:rsidR="00F77720">
        <w:rPr>
          <w:i/>
          <w:iCs/>
        </w:rPr>
        <w:t>Wage</w:t>
      </w:r>
    </w:p>
    <w:p w14:paraId="77AD918A" w14:textId="77777777" w:rsidR="00B249C5" w:rsidRDefault="00F47B1F" w:rsidP="00B249C5">
      <w:pPr>
        <w:pStyle w:val="ListParagraph"/>
        <w:numPr>
          <w:ilvl w:val="2"/>
          <w:numId w:val="28"/>
        </w:numPr>
        <w:spacing w:after="120"/>
      </w:pPr>
      <w:r>
        <w:t xml:space="preserve">Average Weekly Hours: </w:t>
      </w:r>
      <w:r>
        <w:rPr>
          <w:i/>
          <w:iCs/>
        </w:rPr>
        <w:t>15</w:t>
      </w:r>
    </w:p>
    <w:p w14:paraId="1F488BE2" w14:textId="2061056A" w:rsidR="00F47B1F" w:rsidRPr="00664C30" w:rsidRDefault="00B249C5" w:rsidP="00664C30">
      <w:pPr>
        <w:pStyle w:val="ListParagraph"/>
        <w:numPr>
          <w:ilvl w:val="2"/>
          <w:numId w:val="28"/>
        </w:numPr>
      </w:pPr>
      <w:r>
        <w:t>Reported Wage</w:t>
      </w:r>
      <w:r w:rsidR="00F47B1F">
        <w:t xml:space="preserve">: </w:t>
      </w:r>
      <w:r w:rsidR="00C72EB7">
        <w:rPr>
          <w:i/>
          <w:iCs/>
        </w:rPr>
        <w:t>$14.00 per Hour</w:t>
      </w:r>
    </w:p>
    <w:p w14:paraId="52B7931A" w14:textId="77777777" w:rsidR="00664C30" w:rsidRDefault="00664C30" w:rsidP="00664C30"/>
    <w:p w14:paraId="227E3AB1" w14:textId="53749629" w:rsidR="00B46D0A" w:rsidRDefault="00C72EB7" w:rsidP="00C72EB7">
      <w:pPr>
        <w:pStyle w:val="Heading4"/>
      </w:pPr>
      <w:r>
        <w:t>Education History</w:t>
      </w:r>
    </w:p>
    <w:p w14:paraId="454EC267" w14:textId="6B429CEE" w:rsidR="00C72EB7" w:rsidRPr="00AC51CB" w:rsidRDefault="00AC51CB" w:rsidP="00AC51CB">
      <w:pPr>
        <w:pStyle w:val="ListParagraph"/>
        <w:numPr>
          <w:ilvl w:val="0"/>
          <w:numId w:val="29"/>
        </w:numPr>
      </w:pPr>
      <w:r>
        <w:t xml:space="preserve">Working Towards GED or HSED: </w:t>
      </w:r>
      <w:r>
        <w:rPr>
          <w:i/>
          <w:iCs/>
        </w:rPr>
        <w:t>Yes</w:t>
      </w:r>
    </w:p>
    <w:p w14:paraId="7DC206EA" w14:textId="77777777" w:rsidR="00AC51CB" w:rsidRDefault="00AC51CB" w:rsidP="00AA684F"/>
    <w:p w14:paraId="2AAFD87C" w14:textId="7B969B6A" w:rsidR="00AA684F" w:rsidRDefault="00AA684F" w:rsidP="00AA684F">
      <w:pPr>
        <w:pStyle w:val="Heading4"/>
      </w:pPr>
      <w:r>
        <w:t>Test Scores</w:t>
      </w:r>
      <w:r w:rsidR="0063743B">
        <w:t xml:space="preserve"> App</w:t>
      </w:r>
    </w:p>
    <w:p w14:paraId="6103BEA2" w14:textId="07E8D979" w:rsidR="00AA684F" w:rsidRPr="00AA684F" w:rsidRDefault="00AA684F" w:rsidP="00664C30">
      <w:pPr>
        <w:pStyle w:val="ListParagraph"/>
        <w:numPr>
          <w:ilvl w:val="0"/>
          <w:numId w:val="29"/>
        </w:numPr>
        <w:spacing w:after="120"/>
      </w:pPr>
      <w:r>
        <w:t xml:space="preserve">Test Date: </w:t>
      </w:r>
      <w:r>
        <w:rPr>
          <w:i/>
          <w:iCs/>
        </w:rPr>
        <w:t xml:space="preserve">Monday’s date </w:t>
      </w:r>
    </w:p>
    <w:p w14:paraId="0F7428D1" w14:textId="0F936E2A" w:rsidR="00AA684F" w:rsidRPr="00762AAD" w:rsidRDefault="00AA684F" w:rsidP="00664C30">
      <w:pPr>
        <w:pStyle w:val="ListParagraph"/>
        <w:numPr>
          <w:ilvl w:val="0"/>
          <w:numId w:val="29"/>
        </w:numPr>
        <w:spacing w:after="120"/>
      </w:pPr>
      <w:r>
        <w:t xml:space="preserve">Language: </w:t>
      </w:r>
      <w:r>
        <w:rPr>
          <w:i/>
          <w:iCs/>
        </w:rPr>
        <w:t>155/</w:t>
      </w:r>
      <w:r w:rsidR="00F77720">
        <w:rPr>
          <w:i/>
          <w:iCs/>
        </w:rPr>
        <w:t>200;</w:t>
      </w:r>
      <w:r w:rsidR="00762AAD">
        <w:t xml:space="preserve"> Pass/Fail: </w:t>
      </w:r>
      <w:r w:rsidR="00762AAD">
        <w:rPr>
          <w:i/>
          <w:iCs/>
        </w:rPr>
        <w:t>Pass</w:t>
      </w:r>
    </w:p>
    <w:p w14:paraId="5C485A73" w14:textId="66842FEF" w:rsidR="00762AAD" w:rsidRPr="00D065D4" w:rsidRDefault="00762AAD" w:rsidP="00762AAD">
      <w:pPr>
        <w:pStyle w:val="ListParagraph"/>
        <w:numPr>
          <w:ilvl w:val="0"/>
          <w:numId w:val="29"/>
        </w:numPr>
      </w:pPr>
      <w:r>
        <w:t xml:space="preserve">Mathematics: </w:t>
      </w:r>
      <w:r>
        <w:rPr>
          <w:i/>
          <w:iCs/>
        </w:rPr>
        <w:t>145/</w:t>
      </w:r>
      <w:r w:rsidR="00F77720">
        <w:rPr>
          <w:i/>
          <w:iCs/>
        </w:rPr>
        <w:t>200;</w:t>
      </w:r>
      <w:r>
        <w:t xml:space="preserve"> Pass/Fail: </w:t>
      </w:r>
      <w:r>
        <w:rPr>
          <w:i/>
          <w:iCs/>
        </w:rPr>
        <w:t>Pass</w:t>
      </w:r>
    </w:p>
    <w:p w14:paraId="68876A78" w14:textId="77777777" w:rsidR="00D065D4" w:rsidRPr="00AA684F" w:rsidRDefault="00D065D4" w:rsidP="00D065D4"/>
    <w:p w14:paraId="1FED5EEA" w14:textId="00E388E2" w:rsidR="00B46D0A" w:rsidRDefault="008D46CC" w:rsidP="008D46CC">
      <w:pPr>
        <w:pStyle w:val="Heading4"/>
      </w:pPr>
      <w:r>
        <w:t xml:space="preserve">Job Readiness </w:t>
      </w:r>
    </w:p>
    <w:p w14:paraId="0AF1F0D2" w14:textId="56BC26AC" w:rsidR="008D46CC" w:rsidRDefault="008D46CC" w:rsidP="00664C30">
      <w:pPr>
        <w:pStyle w:val="ListParagraph"/>
        <w:numPr>
          <w:ilvl w:val="0"/>
          <w:numId w:val="31"/>
        </w:numPr>
        <w:spacing w:after="120"/>
      </w:pPr>
      <w:r>
        <w:t>Application Questions:</w:t>
      </w:r>
    </w:p>
    <w:p w14:paraId="10DFA9DC" w14:textId="15400DB0" w:rsidR="008D46CC" w:rsidRPr="008D46CC" w:rsidRDefault="000A488A" w:rsidP="00E72F27">
      <w:pPr>
        <w:pStyle w:val="ListParagraph"/>
        <w:numPr>
          <w:ilvl w:val="1"/>
          <w:numId w:val="31"/>
        </w:numPr>
      </w:pPr>
      <w:r>
        <w:t>Have a Current Resume/Cover Letter</w:t>
      </w:r>
      <w:r w:rsidR="00E72F27">
        <w:t xml:space="preserve">: </w:t>
      </w:r>
      <w:r w:rsidR="00E72F27">
        <w:rPr>
          <w:i/>
          <w:iCs/>
        </w:rPr>
        <w:t>Yes</w:t>
      </w:r>
    </w:p>
    <w:p w14:paraId="2F76858A" w14:textId="77777777" w:rsidR="000A094C" w:rsidRDefault="000A094C" w:rsidP="000A094C"/>
    <w:p w14:paraId="59881DDE" w14:textId="4020561E" w:rsidR="000A094C" w:rsidRDefault="000A094C" w:rsidP="000A094C">
      <w:pPr>
        <w:pStyle w:val="Heading4"/>
      </w:pPr>
      <w:r>
        <w:t>W-2 Participation Calendar</w:t>
      </w:r>
    </w:p>
    <w:p w14:paraId="332D9CF2" w14:textId="10DC23EB" w:rsidR="00B06323" w:rsidRDefault="00B06323" w:rsidP="00664C30">
      <w:pPr>
        <w:pStyle w:val="ListParagraph"/>
        <w:numPr>
          <w:ilvl w:val="0"/>
          <w:numId w:val="32"/>
        </w:numPr>
        <w:spacing w:after="120"/>
      </w:pPr>
      <w:r>
        <w:t>Full participation in all activities for this week</w:t>
      </w:r>
      <w:r w:rsidR="00901AA3">
        <w:t>.</w:t>
      </w:r>
    </w:p>
    <w:p w14:paraId="343F1334" w14:textId="03262F1E" w:rsidR="00B06323" w:rsidRPr="000A094C" w:rsidRDefault="00B06323" w:rsidP="00B06323">
      <w:pPr>
        <w:pStyle w:val="ListParagraph"/>
        <w:numPr>
          <w:ilvl w:val="1"/>
          <w:numId w:val="32"/>
        </w:numPr>
      </w:pPr>
      <w:r>
        <w:t>We</w:t>
      </w:r>
      <w:r w:rsidR="00654E1A">
        <w:t xml:space="preserve"> instruct learners to enter participation for this week only. If the learner </w:t>
      </w:r>
      <w:proofErr w:type="gramStart"/>
      <w:r w:rsidR="00654E1A">
        <w:t>d</w:t>
      </w:r>
      <w:r w:rsidR="00157207">
        <w:t>idn’t</w:t>
      </w:r>
      <w:proofErr w:type="gramEnd"/>
      <w:r w:rsidR="00157207">
        <w:t xml:space="preserve"> track participation for other weeks, do</w:t>
      </w:r>
      <w:r w:rsidR="0063743B">
        <w:t>n’t</w:t>
      </w:r>
      <w:r w:rsidR="00157207">
        <w:t xml:space="preserve"> make them. </w:t>
      </w:r>
    </w:p>
    <w:p w14:paraId="5BB56115" w14:textId="02A9B401" w:rsidR="003974D9" w:rsidRDefault="003974D9" w:rsidP="00C86E41"/>
    <w:p w14:paraId="48798816" w14:textId="77777777" w:rsidR="00311356" w:rsidRDefault="00311356" w:rsidP="00311356">
      <w:pPr>
        <w:pStyle w:val="Heading4"/>
      </w:pPr>
      <w:r>
        <w:t>Employability Plan Overview</w:t>
      </w:r>
    </w:p>
    <w:p w14:paraId="796690FA" w14:textId="77777777" w:rsidR="00311356" w:rsidRPr="008A0A64" w:rsidRDefault="00311356" w:rsidP="00311356">
      <w:pPr>
        <w:pStyle w:val="ListParagraph"/>
        <w:numPr>
          <w:ilvl w:val="0"/>
          <w:numId w:val="33"/>
        </w:numPr>
        <w:spacing w:after="120"/>
        <w:rPr>
          <w:bCs/>
          <w:i/>
          <w:iCs/>
        </w:rPr>
      </w:pPr>
      <w:r>
        <w:rPr>
          <w:bCs/>
        </w:rPr>
        <w:t xml:space="preserve">EP Begin Date: </w:t>
      </w:r>
      <w:r>
        <w:rPr>
          <w:bCs/>
          <w:i/>
          <w:iCs/>
        </w:rPr>
        <w:t xml:space="preserve">today’s date </w:t>
      </w:r>
    </w:p>
    <w:p w14:paraId="6ED4B09E" w14:textId="4DD8A2A4" w:rsidR="00311356" w:rsidRDefault="00311356" w:rsidP="00311356">
      <w:pPr>
        <w:pStyle w:val="ListParagraph"/>
        <w:numPr>
          <w:ilvl w:val="0"/>
          <w:numId w:val="33"/>
        </w:numPr>
        <w:spacing w:after="120"/>
        <w:rPr>
          <w:bCs/>
          <w:i/>
          <w:iCs/>
        </w:rPr>
      </w:pPr>
      <w:r>
        <w:rPr>
          <w:bCs/>
        </w:rPr>
        <w:t>EP End Date:</w:t>
      </w:r>
      <w:r>
        <w:rPr>
          <w:bCs/>
          <w:i/>
          <w:iCs/>
        </w:rPr>
        <w:t xml:space="preserve"> </w:t>
      </w:r>
      <w:r w:rsidR="008A69CF">
        <w:rPr>
          <w:bCs/>
          <w:i/>
          <w:iCs/>
        </w:rPr>
        <w:t>learner discretion</w:t>
      </w:r>
    </w:p>
    <w:p w14:paraId="70CE79F9" w14:textId="7E77E5C4" w:rsidR="008A69CF" w:rsidRDefault="008A69CF" w:rsidP="008A69CF">
      <w:pPr>
        <w:pStyle w:val="ListParagraph"/>
        <w:numPr>
          <w:ilvl w:val="1"/>
          <w:numId w:val="33"/>
        </w:numPr>
        <w:spacing w:after="120"/>
        <w:rPr>
          <w:bCs/>
          <w:i/>
          <w:iCs/>
        </w:rPr>
      </w:pPr>
      <w:r>
        <w:rPr>
          <w:bCs/>
        </w:rPr>
        <w:t>We do</w:t>
      </w:r>
      <w:r w:rsidR="001C453E">
        <w:rPr>
          <w:bCs/>
        </w:rPr>
        <w:t>n’t</w:t>
      </w:r>
      <w:r>
        <w:rPr>
          <w:bCs/>
        </w:rPr>
        <w:t xml:space="preserve"> give them any guidance on how long this EP should be in the scenario</w:t>
      </w:r>
      <w:r w:rsidR="00895177">
        <w:rPr>
          <w:bCs/>
        </w:rPr>
        <w:t>.</w:t>
      </w:r>
    </w:p>
    <w:p w14:paraId="70888984" w14:textId="77777777" w:rsidR="00311356" w:rsidRDefault="00311356" w:rsidP="00311356">
      <w:pPr>
        <w:pStyle w:val="ListParagraph"/>
        <w:numPr>
          <w:ilvl w:val="0"/>
          <w:numId w:val="33"/>
        </w:numPr>
        <w:spacing w:after="120"/>
        <w:rPr>
          <w:bCs/>
          <w:i/>
          <w:iCs/>
        </w:rPr>
      </w:pPr>
      <w:r>
        <w:rPr>
          <w:bCs/>
        </w:rPr>
        <w:t xml:space="preserve">EP without activities: </w:t>
      </w:r>
      <w:r>
        <w:rPr>
          <w:bCs/>
          <w:i/>
          <w:iCs/>
        </w:rPr>
        <w:t>No</w:t>
      </w:r>
    </w:p>
    <w:p w14:paraId="4110915A" w14:textId="77777777" w:rsidR="00311356" w:rsidRDefault="00311356" w:rsidP="00311356">
      <w:pPr>
        <w:pStyle w:val="ListParagraph"/>
        <w:numPr>
          <w:ilvl w:val="0"/>
          <w:numId w:val="33"/>
        </w:numPr>
        <w:spacing w:after="120"/>
        <w:rPr>
          <w:bCs/>
          <w:i/>
          <w:iCs/>
        </w:rPr>
      </w:pPr>
      <w:r>
        <w:rPr>
          <w:bCs/>
        </w:rPr>
        <w:t>Notes:</w:t>
      </w:r>
      <w:r>
        <w:rPr>
          <w:bCs/>
          <w:i/>
          <w:iCs/>
        </w:rPr>
        <w:t xml:space="preserve"> N/A</w:t>
      </w:r>
    </w:p>
    <w:p w14:paraId="5C4BF307" w14:textId="13CA5CAC" w:rsidR="00311356" w:rsidRPr="00E74A0A" w:rsidRDefault="00311356" w:rsidP="00311356">
      <w:pPr>
        <w:pStyle w:val="ListParagraph"/>
        <w:numPr>
          <w:ilvl w:val="1"/>
          <w:numId w:val="33"/>
        </w:numPr>
        <w:rPr>
          <w:bCs/>
          <w:i/>
          <w:iCs/>
        </w:rPr>
      </w:pPr>
      <w:r>
        <w:rPr>
          <w:bCs/>
        </w:rPr>
        <w:lastRenderedPageBreak/>
        <w:t xml:space="preserve">If the learner has something entered in the Notes field, it must be information specifically for the parent. If it isn’t, make them change it. </w:t>
      </w:r>
    </w:p>
    <w:p w14:paraId="68B732A0" w14:textId="77777777" w:rsidR="00311356" w:rsidRDefault="00311356" w:rsidP="00311356">
      <w:pPr>
        <w:pStyle w:val="Heading4"/>
      </w:pPr>
      <w:r>
        <w:t>Goals</w:t>
      </w:r>
    </w:p>
    <w:p w14:paraId="55C37346" w14:textId="77777777" w:rsidR="00673A62" w:rsidRDefault="00673A62" w:rsidP="00673A62">
      <w:pPr>
        <w:pStyle w:val="ListParagraph"/>
        <w:numPr>
          <w:ilvl w:val="0"/>
          <w:numId w:val="36"/>
        </w:numPr>
        <w:spacing w:after="120"/>
      </w:pPr>
      <w:r>
        <w:t>Other Program Goal – Obtain HSED</w:t>
      </w:r>
    </w:p>
    <w:p w14:paraId="462A2B4E" w14:textId="77777777" w:rsidR="00673A62" w:rsidRDefault="00673A62" w:rsidP="00673A62">
      <w:pPr>
        <w:pStyle w:val="ListParagraph"/>
        <w:numPr>
          <w:ilvl w:val="1"/>
          <w:numId w:val="34"/>
        </w:numPr>
        <w:spacing w:after="120"/>
      </w:pPr>
      <w:r>
        <w:t>Completed Goal Step:</w:t>
      </w:r>
    </w:p>
    <w:p w14:paraId="37877D2B" w14:textId="31E01E09" w:rsidR="00311356" w:rsidRPr="00931D04" w:rsidRDefault="00EC6AC5" w:rsidP="00311356">
      <w:pPr>
        <w:pStyle w:val="ListParagraph"/>
        <w:numPr>
          <w:ilvl w:val="2"/>
          <w:numId w:val="34"/>
        </w:numPr>
        <w:spacing w:after="120"/>
      </w:pPr>
      <w:r>
        <w:rPr>
          <w:i/>
          <w:iCs/>
        </w:rPr>
        <w:t>Pass language and mathematics tests within two months</w:t>
      </w:r>
    </w:p>
    <w:p w14:paraId="45E1E273" w14:textId="77777777" w:rsidR="00060E10" w:rsidRDefault="00931D04" w:rsidP="00931D04">
      <w:pPr>
        <w:pStyle w:val="ListParagraph"/>
        <w:numPr>
          <w:ilvl w:val="0"/>
          <w:numId w:val="34"/>
        </w:numPr>
        <w:spacing w:after="120"/>
      </w:pPr>
      <w:r>
        <w:t>Learners may or may not end</w:t>
      </w:r>
      <w:r w:rsidR="00C81DAD">
        <w:t xml:space="preserve"> Ana’s Primary Employment and Secondary Employment Goal. </w:t>
      </w:r>
    </w:p>
    <w:p w14:paraId="2CEE8BDD" w14:textId="11BC35DE" w:rsidR="00060E10" w:rsidRDefault="00C81DAD" w:rsidP="00060E10">
      <w:pPr>
        <w:pStyle w:val="ListParagraph"/>
        <w:numPr>
          <w:ilvl w:val="1"/>
          <w:numId w:val="34"/>
        </w:numPr>
        <w:spacing w:after="120"/>
      </w:pPr>
      <w:r>
        <w:t>If they didn’t create</w:t>
      </w:r>
      <w:r w:rsidR="00E138B1">
        <w:t xml:space="preserve"> </w:t>
      </w:r>
      <w:proofErr w:type="gramStart"/>
      <w:r w:rsidR="00E138B1">
        <w:t>replacement</w:t>
      </w:r>
      <w:proofErr w:type="gramEnd"/>
      <w:r w:rsidR="000A4999">
        <w:t xml:space="preserve"> for the Primary Employment Goal,</w:t>
      </w:r>
      <w:r>
        <w:t xml:space="preserve"> instruct them to</w:t>
      </w:r>
      <w:r w:rsidR="000A4999">
        <w:t xml:space="preserve"> do so. </w:t>
      </w:r>
    </w:p>
    <w:p w14:paraId="443F6B60" w14:textId="05B93338" w:rsidR="00931D04" w:rsidRDefault="000A4999" w:rsidP="00060E10">
      <w:pPr>
        <w:pStyle w:val="ListParagraph"/>
        <w:numPr>
          <w:ilvl w:val="1"/>
          <w:numId w:val="34"/>
        </w:numPr>
        <w:spacing w:after="120"/>
      </w:pPr>
      <w:r>
        <w:t xml:space="preserve">If they didn’t create a replacement for the Secondary Employment Goal, you can suggest they do, but don’t require it. </w:t>
      </w:r>
    </w:p>
    <w:p w14:paraId="27190D69" w14:textId="316F51DF" w:rsidR="00C81DAD" w:rsidRDefault="00C81DAD" w:rsidP="00664C30">
      <w:pPr>
        <w:pStyle w:val="ListParagraph"/>
        <w:numPr>
          <w:ilvl w:val="1"/>
          <w:numId w:val="34"/>
        </w:numPr>
      </w:pPr>
      <w:r>
        <w:t xml:space="preserve">The </w:t>
      </w:r>
      <w:r w:rsidR="006C40EF">
        <w:t>scenario does not give any guidance, so it is up to the discretion of the learner</w:t>
      </w:r>
      <w:r w:rsidR="00CC45EC">
        <w:t>.</w:t>
      </w:r>
      <w:r w:rsidR="006C40EF">
        <w:t xml:space="preserve"> </w:t>
      </w:r>
    </w:p>
    <w:p w14:paraId="6D300C00" w14:textId="77777777" w:rsidR="00664C30" w:rsidRDefault="00664C30" w:rsidP="00664C30"/>
    <w:p w14:paraId="63D99CB5" w14:textId="77777777" w:rsidR="00311356" w:rsidRDefault="00311356" w:rsidP="00311356">
      <w:pPr>
        <w:pStyle w:val="Heading4"/>
      </w:pPr>
      <w:proofErr w:type="gramStart"/>
      <w:r>
        <w:t>Employments</w:t>
      </w:r>
      <w:proofErr w:type="gramEnd"/>
    </w:p>
    <w:p w14:paraId="2E5DAD89" w14:textId="7EC233EE" w:rsidR="00311356" w:rsidRDefault="005F70F1" w:rsidP="00311356">
      <w:pPr>
        <w:pStyle w:val="ListParagraph"/>
        <w:numPr>
          <w:ilvl w:val="0"/>
          <w:numId w:val="35"/>
        </w:numPr>
      </w:pPr>
      <w:r>
        <w:t xml:space="preserve">Learner checked the box for the </w:t>
      </w:r>
      <w:proofErr w:type="gramStart"/>
      <w:r>
        <w:t>Lunch Room</w:t>
      </w:r>
      <w:proofErr w:type="gramEnd"/>
      <w:r>
        <w:t xml:space="preserve"> Aide position</w:t>
      </w:r>
      <w:r w:rsidR="00895177">
        <w:t>.</w:t>
      </w:r>
      <w:r>
        <w:t xml:space="preserve"> </w:t>
      </w:r>
    </w:p>
    <w:p w14:paraId="5AD73C2E" w14:textId="77777777" w:rsidR="00311356" w:rsidRDefault="00311356" w:rsidP="00311356"/>
    <w:p w14:paraId="0E2CA1A2" w14:textId="77777777" w:rsidR="00311356" w:rsidRDefault="00311356" w:rsidP="00311356">
      <w:pPr>
        <w:pStyle w:val="Heading4"/>
      </w:pPr>
      <w:r>
        <w:t>Elapsed Activities</w:t>
      </w:r>
    </w:p>
    <w:p w14:paraId="2F5196CF" w14:textId="0D36AADA" w:rsidR="00311356" w:rsidRPr="003575AB" w:rsidRDefault="003575AB" w:rsidP="003575AB">
      <w:pPr>
        <w:pStyle w:val="ListParagraph"/>
        <w:numPr>
          <w:ilvl w:val="0"/>
          <w:numId w:val="35"/>
        </w:numPr>
        <w:spacing w:after="120"/>
      </w:pPr>
      <w:r>
        <w:t xml:space="preserve">Activity: </w:t>
      </w:r>
      <w:r>
        <w:rPr>
          <w:i/>
          <w:iCs/>
        </w:rPr>
        <w:t xml:space="preserve">MO – </w:t>
      </w:r>
      <w:r w:rsidR="00CA2483">
        <w:rPr>
          <w:i/>
          <w:iCs/>
        </w:rPr>
        <w:t>Job Readiness/</w:t>
      </w:r>
      <w:r w:rsidR="00CC45EC">
        <w:rPr>
          <w:i/>
          <w:iCs/>
        </w:rPr>
        <w:t>Motivation;</w:t>
      </w:r>
      <w:r>
        <w:t xml:space="preserve"> Activity Description: </w:t>
      </w:r>
      <w:r>
        <w:rPr>
          <w:i/>
          <w:iCs/>
        </w:rPr>
        <w:t>Complete online typing lessons to work on increasing overall typing speed</w:t>
      </w:r>
      <w:r>
        <w:t xml:space="preserve">; Completion Reason: </w:t>
      </w:r>
      <w:r w:rsidRPr="003575AB">
        <w:rPr>
          <w:i/>
          <w:iCs/>
        </w:rPr>
        <w:t>A – Successfully Completed</w:t>
      </w:r>
    </w:p>
    <w:p w14:paraId="0F44F296" w14:textId="426A5376" w:rsidR="003575AB" w:rsidRDefault="003575AB" w:rsidP="003575AB">
      <w:pPr>
        <w:pStyle w:val="ListParagraph"/>
        <w:numPr>
          <w:ilvl w:val="1"/>
          <w:numId w:val="35"/>
        </w:numPr>
        <w:spacing w:after="120"/>
      </w:pPr>
      <w:r>
        <w:t xml:space="preserve">This activity might not be elapsed due to the date the learner is creating the EP. </w:t>
      </w:r>
    </w:p>
    <w:p w14:paraId="61008023" w14:textId="425BF80C" w:rsidR="003575AB" w:rsidRPr="003575AB" w:rsidRDefault="003575AB" w:rsidP="003575AB">
      <w:pPr>
        <w:pStyle w:val="ListParagraph"/>
        <w:numPr>
          <w:ilvl w:val="0"/>
          <w:numId w:val="35"/>
        </w:numPr>
        <w:spacing w:after="120"/>
      </w:pPr>
      <w:r>
        <w:t xml:space="preserve">Activity: </w:t>
      </w:r>
      <w:r w:rsidR="00CA2483">
        <w:rPr>
          <w:i/>
          <w:iCs/>
        </w:rPr>
        <w:t>MO – Job Readiness/</w:t>
      </w:r>
      <w:r w:rsidR="00CC45EC">
        <w:rPr>
          <w:i/>
          <w:iCs/>
        </w:rPr>
        <w:t>Motivation;</w:t>
      </w:r>
      <w:r>
        <w:t xml:space="preserve"> Activity Description: </w:t>
      </w:r>
      <w:r>
        <w:rPr>
          <w:i/>
          <w:iCs/>
        </w:rPr>
        <w:t>Attend Job Readiness Essentials Workshops focused on communication, time management, and conflict resolution skills</w:t>
      </w:r>
      <w:r>
        <w:t>;</w:t>
      </w:r>
      <w:r>
        <w:rPr>
          <w:i/>
          <w:iCs/>
        </w:rPr>
        <w:t xml:space="preserve"> </w:t>
      </w:r>
      <w:r>
        <w:t xml:space="preserve">Completion Reason: </w:t>
      </w:r>
      <w:r w:rsidRPr="003575AB">
        <w:rPr>
          <w:i/>
          <w:iCs/>
        </w:rPr>
        <w:t>A – Successfully Completed</w:t>
      </w:r>
    </w:p>
    <w:p w14:paraId="462D56A8" w14:textId="17C07060" w:rsidR="003575AB" w:rsidRPr="00157C0E" w:rsidRDefault="003575AB" w:rsidP="00664C30">
      <w:pPr>
        <w:pStyle w:val="ListParagraph"/>
        <w:numPr>
          <w:ilvl w:val="1"/>
          <w:numId w:val="35"/>
        </w:numPr>
      </w:pPr>
      <w:r>
        <w:t xml:space="preserve">This activity might not be elapsed due to the date the learner is creating the EP. </w:t>
      </w:r>
    </w:p>
    <w:p w14:paraId="6FAC75BA" w14:textId="77777777" w:rsidR="003575AB" w:rsidRDefault="003575AB" w:rsidP="00664C30"/>
    <w:p w14:paraId="68134476" w14:textId="77777777" w:rsidR="00311356" w:rsidRDefault="00311356" w:rsidP="00311356">
      <w:pPr>
        <w:pStyle w:val="Heading4"/>
      </w:pPr>
      <w:r>
        <w:t>Historical Activities</w:t>
      </w:r>
    </w:p>
    <w:p w14:paraId="3D48F250" w14:textId="26A5C1B0" w:rsidR="00605A90" w:rsidRPr="00605A90" w:rsidRDefault="00605A90" w:rsidP="00605A90">
      <w:pPr>
        <w:pStyle w:val="ListParagraph"/>
        <w:numPr>
          <w:ilvl w:val="0"/>
          <w:numId w:val="35"/>
        </w:numPr>
        <w:spacing w:after="120"/>
      </w:pPr>
      <w:r>
        <w:t xml:space="preserve">Activity: </w:t>
      </w:r>
      <w:r w:rsidR="00CA2483">
        <w:rPr>
          <w:i/>
          <w:iCs/>
        </w:rPr>
        <w:t>MO – Job Readiness/</w:t>
      </w:r>
      <w:r w:rsidR="00CC45EC">
        <w:rPr>
          <w:i/>
          <w:iCs/>
        </w:rPr>
        <w:t>Motivation;</w:t>
      </w:r>
      <w:r>
        <w:t xml:space="preserve"> Activity Description: </w:t>
      </w:r>
      <w:r>
        <w:rPr>
          <w:i/>
          <w:iCs/>
        </w:rPr>
        <w:t>Complete online typing lessons to work on increasing overall typing speed</w:t>
      </w:r>
    </w:p>
    <w:p w14:paraId="4F5F126F" w14:textId="0151042B" w:rsidR="00605A90" w:rsidRPr="00F644D4" w:rsidRDefault="00605A90" w:rsidP="00605A90">
      <w:pPr>
        <w:pStyle w:val="ListParagraph"/>
        <w:numPr>
          <w:ilvl w:val="1"/>
          <w:numId w:val="35"/>
        </w:numPr>
        <w:spacing w:after="120"/>
      </w:pPr>
      <w:r>
        <w:t xml:space="preserve">Completion Reason: </w:t>
      </w:r>
      <w:r>
        <w:rPr>
          <w:i/>
          <w:iCs/>
        </w:rPr>
        <w:t xml:space="preserve">A – Successfully </w:t>
      </w:r>
      <w:r w:rsidR="00CC45EC">
        <w:rPr>
          <w:i/>
          <w:iCs/>
        </w:rPr>
        <w:t>Completed;</w:t>
      </w:r>
      <w:r>
        <w:t xml:space="preserve"> Actual End Date: </w:t>
      </w:r>
      <w:r>
        <w:rPr>
          <w:i/>
          <w:iCs/>
        </w:rPr>
        <w:t xml:space="preserve">Yesterday’s date </w:t>
      </w:r>
    </w:p>
    <w:p w14:paraId="0D531022" w14:textId="77777777" w:rsidR="00605A90" w:rsidRDefault="00605A90" w:rsidP="00605A90">
      <w:pPr>
        <w:pStyle w:val="ListParagraph"/>
        <w:numPr>
          <w:ilvl w:val="2"/>
          <w:numId w:val="35"/>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469E99BB" w14:textId="77777777" w:rsidR="00605A90" w:rsidRDefault="00605A90" w:rsidP="00605A90">
      <w:pPr>
        <w:pStyle w:val="ListParagraph"/>
        <w:numPr>
          <w:ilvl w:val="2"/>
          <w:numId w:val="35"/>
        </w:numPr>
        <w:spacing w:after="120"/>
      </w:pPr>
      <w:r>
        <w:t xml:space="preserve">If learner does not use yesterday’s date, instruct them to update it. </w:t>
      </w:r>
    </w:p>
    <w:p w14:paraId="7E0391F3" w14:textId="04BD160A" w:rsidR="00D301B8" w:rsidRPr="00157C0E" w:rsidRDefault="00D301B8" w:rsidP="00D301B8">
      <w:pPr>
        <w:pStyle w:val="ListParagraph"/>
        <w:numPr>
          <w:ilvl w:val="0"/>
          <w:numId w:val="35"/>
        </w:numPr>
        <w:spacing w:after="120"/>
      </w:pPr>
      <w:r>
        <w:lastRenderedPageBreak/>
        <w:t xml:space="preserve">Activity: </w:t>
      </w:r>
      <w:r>
        <w:rPr>
          <w:i/>
          <w:iCs/>
        </w:rPr>
        <w:t>MO – J</w:t>
      </w:r>
      <w:r w:rsidR="00CA2483">
        <w:rPr>
          <w:i/>
          <w:iCs/>
        </w:rPr>
        <w:t>ob Readiness/Motivation</w:t>
      </w:r>
      <w:r>
        <w:t xml:space="preserve">; Activity Description: </w:t>
      </w:r>
      <w:r>
        <w:rPr>
          <w:i/>
          <w:iCs/>
        </w:rPr>
        <w:t xml:space="preserve">Attend Job Readiness Essentials Workshops focused on communication, time management, and conflict resolution skills </w:t>
      </w:r>
    </w:p>
    <w:p w14:paraId="1D05CE31" w14:textId="77777777" w:rsidR="00D301B8" w:rsidRDefault="00D301B8" w:rsidP="00D301B8">
      <w:pPr>
        <w:pStyle w:val="ListParagraph"/>
        <w:numPr>
          <w:ilvl w:val="2"/>
          <w:numId w:val="35"/>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50C92361" w14:textId="770884E1" w:rsidR="00605A90" w:rsidRPr="00157C0E" w:rsidRDefault="00D301B8" w:rsidP="00D301B8">
      <w:pPr>
        <w:pStyle w:val="ListParagraph"/>
        <w:numPr>
          <w:ilvl w:val="2"/>
          <w:numId w:val="35"/>
        </w:numPr>
        <w:spacing w:after="120"/>
      </w:pPr>
      <w:r>
        <w:t xml:space="preserve">If learner does not use yesterday’s date, instruct them to update it. </w:t>
      </w:r>
    </w:p>
    <w:p w14:paraId="3AEAFBB6" w14:textId="167AF665" w:rsidR="00592F72" w:rsidRPr="00157C0E" w:rsidRDefault="00592F72" w:rsidP="00592F72">
      <w:pPr>
        <w:pStyle w:val="ListParagraph"/>
        <w:numPr>
          <w:ilvl w:val="0"/>
          <w:numId w:val="35"/>
        </w:numPr>
        <w:spacing w:after="120"/>
      </w:pPr>
      <w:r>
        <w:t xml:space="preserve">Activity: </w:t>
      </w:r>
      <w:r>
        <w:rPr>
          <w:i/>
          <w:iCs/>
        </w:rPr>
        <w:t xml:space="preserve">WE – </w:t>
      </w:r>
      <w:r w:rsidR="00CA2483">
        <w:rPr>
          <w:i/>
          <w:iCs/>
        </w:rPr>
        <w:t xml:space="preserve">Work </w:t>
      </w:r>
      <w:r w:rsidR="00CC45EC">
        <w:rPr>
          <w:i/>
          <w:iCs/>
        </w:rPr>
        <w:t>Experience;</w:t>
      </w:r>
      <w:r>
        <w:t xml:space="preserve"> Activity Description: </w:t>
      </w:r>
      <w:r>
        <w:rPr>
          <w:i/>
          <w:iCs/>
        </w:rPr>
        <w:t xml:space="preserve">Complete work experience at Our Neighbors. Work duties focus on basic office skills </w:t>
      </w:r>
    </w:p>
    <w:p w14:paraId="6CB51A49" w14:textId="36EA7C9B" w:rsidR="00311356" w:rsidRPr="00F644D4" w:rsidRDefault="00311356" w:rsidP="00311356">
      <w:pPr>
        <w:pStyle w:val="ListParagraph"/>
        <w:numPr>
          <w:ilvl w:val="1"/>
          <w:numId w:val="35"/>
        </w:numPr>
        <w:spacing w:after="120"/>
      </w:pPr>
      <w:r>
        <w:t xml:space="preserve">Completion Reason: </w:t>
      </w:r>
      <w:r>
        <w:rPr>
          <w:i/>
          <w:iCs/>
        </w:rPr>
        <w:t xml:space="preserve">A – Successfully </w:t>
      </w:r>
      <w:r w:rsidR="00D07D6B">
        <w:rPr>
          <w:i/>
          <w:iCs/>
        </w:rPr>
        <w:t>Completed;</w:t>
      </w:r>
      <w:r>
        <w:t xml:space="preserve"> Actual End Date: </w:t>
      </w:r>
      <w:r>
        <w:rPr>
          <w:i/>
          <w:iCs/>
        </w:rPr>
        <w:t xml:space="preserve">Yesterday’s date </w:t>
      </w:r>
    </w:p>
    <w:p w14:paraId="7ABE58D4" w14:textId="77777777" w:rsidR="00311356" w:rsidRDefault="00311356" w:rsidP="00311356">
      <w:pPr>
        <w:pStyle w:val="ListParagraph"/>
        <w:numPr>
          <w:ilvl w:val="2"/>
          <w:numId w:val="35"/>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7362B606" w14:textId="77777777" w:rsidR="00311356" w:rsidRDefault="00311356" w:rsidP="00664C30">
      <w:pPr>
        <w:pStyle w:val="ListParagraph"/>
        <w:numPr>
          <w:ilvl w:val="2"/>
          <w:numId w:val="35"/>
        </w:numPr>
      </w:pPr>
      <w:r>
        <w:t xml:space="preserve">If learner does not use yesterday’s date, instruct them to update it. </w:t>
      </w:r>
    </w:p>
    <w:p w14:paraId="35F7929E" w14:textId="77777777" w:rsidR="00664C30" w:rsidRDefault="00664C30" w:rsidP="00664C30"/>
    <w:p w14:paraId="01C1E3FE" w14:textId="77777777" w:rsidR="00311356" w:rsidRDefault="00311356" w:rsidP="00311356">
      <w:pPr>
        <w:pStyle w:val="Heading4"/>
      </w:pPr>
      <w:r>
        <w:t>Activities</w:t>
      </w:r>
    </w:p>
    <w:p w14:paraId="3FED3D18" w14:textId="71CA5029" w:rsidR="003B2585" w:rsidRPr="00157C0E" w:rsidRDefault="003B2585" w:rsidP="003B2585">
      <w:pPr>
        <w:pStyle w:val="ListParagraph"/>
        <w:numPr>
          <w:ilvl w:val="0"/>
          <w:numId w:val="35"/>
        </w:numPr>
        <w:spacing w:after="120"/>
      </w:pPr>
      <w:r>
        <w:t xml:space="preserve">Activity: </w:t>
      </w:r>
      <w:r>
        <w:rPr>
          <w:i/>
          <w:iCs/>
        </w:rPr>
        <w:t xml:space="preserve">ES – </w:t>
      </w:r>
      <w:r w:rsidR="00CA2483">
        <w:rPr>
          <w:i/>
          <w:iCs/>
        </w:rPr>
        <w:t xml:space="preserve">Employment </w:t>
      </w:r>
      <w:r w:rsidR="00CC45EC">
        <w:rPr>
          <w:i/>
          <w:iCs/>
        </w:rPr>
        <w:t>Search;</w:t>
      </w:r>
      <w:r>
        <w:t xml:space="preserve"> Activity Description: </w:t>
      </w:r>
      <w:r>
        <w:rPr>
          <w:i/>
          <w:iCs/>
        </w:rPr>
        <w:t xml:space="preserve">Meet with Job Developer to get assistance navigating the local labor market and following up with potential employers </w:t>
      </w:r>
    </w:p>
    <w:p w14:paraId="356128E8" w14:textId="2A4865F1" w:rsidR="007D38C2" w:rsidRPr="007D38C2" w:rsidRDefault="007D38C2" w:rsidP="003B2585">
      <w:pPr>
        <w:pStyle w:val="ListParagraph"/>
        <w:numPr>
          <w:ilvl w:val="1"/>
          <w:numId w:val="35"/>
        </w:numPr>
        <w:spacing w:after="120"/>
      </w:pPr>
      <w:r>
        <w:t xml:space="preserve">Frequency: </w:t>
      </w:r>
      <w:r w:rsidR="00CC45EC">
        <w:rPr>
          <w:i/>
          <w:iCs/>
        </w:rPr>
        <w:t>Weekly;</w:t>
      </w:r>
      <w:r>
        <w:t xml:space="preserve"> Days: </w:t>
      </w:r>
      <w:r>
        <w:rPr>
          <w:i/>
          <w:iCs/>
        </w:rPr>
        <w:t>Monday, Friday</w:t>
      </w:r>
    </w:p>
    <w:p w14:paraId="0B4D8C33" w14:textId="40952960" w:rsidR="003B2585" w:rsidRPr="005F3BA9" w:rsidRDefault="003B2585" w:rsidP="003B2585">
      <w:pPr>
        <w:pStyle w:val="ListParagraph"/>
        <w:numPr>
          <w:ilvl w:val="1"/>
          <w:numId w:val="35"/>
        </w:numPr>
        <w:spacing w:after="120"/>
      </w:pPr>
      <w:r>
        <w:t xml:space="preserve">Planned End Date: </w:t>
      </w:r>
      <w:r w:rsidRPr="0058661B">
        <w:rPr>
          <w:i/>
          <w:iCs/>
        </w:rPr>
        <w:t>matches EP end date</w:t>
      </w:r>
    </w:p>
    <w:p w14:paraId="2D119805" w14:textId="649B7520" w:rsidR="005F3BA9" w:rsidRPr="007557B0" w:rsidRDefault="005F3BA9" w:rsidP="003B2585">
      <w:pPr>
        <w:pStyle w:val="ListParagraph"/>
        <w:numPr>
          <w:ilvl w:val="1"/>
          <w:numId w:val="35"/>
        </w:numPr>
        <w:spacing w:after="120"/>
      </w:pPr>
      <w:r>
        <w:t xml:space="preserve">Hours Per Day: </w:t>
      </w:r>
      <w:r>
        <w:rPr>
          <w:i/>
          <w:iCs/>
        </w:rPr>
        <w:t>1.5</w:t>
      </w:r>
    </w:p>
    <w:p w14:paraId="0DB85AE9" w14:textId="3BD3513B" w:rsidR="007557B0" w:rsidRPr="00733113" w:rsidRDefault="007557B0" w:rsidP="003B2585">
      <w:pPr>
        <w:pStyle w:val="ListParagraph"/>
        <w:numPr>
          <w:ilvl w:val="1"/>
          <w:numId w:val="35"/>
        </w:numPr>
        <w:spacing w:after="120"/>
      </w:pPr>
      <w:r>
        <w:t xml:space="preserve">Begin Time: </w:t>
      </w:r>
      <w:r>
        <w:rPr>
          <w:i/>
          <w:iCs/>
        </w:rPr>
        <w:t xml:space="preserve">8:00 </w:t>
      </w:r>
      <w:r w:rsidR="00CC45EC">
        <w:rPr>
          <w:i/>
          <w:iCs/>
        </w:rPr>
        <w:t>am;</w:t>
      </w:r>
      <w:r w:rsidR="003E5014">
        <w:t xml:space="preserve"> End Time: </w:t>
      </w:r>
      <w:r w:rsidR="003E5014">
        <w:rPr>
          <w:i/>
          <w:iCs/>
        </w:rPr>
        <w:t>9:30 am</w:t>
      </w:r>
    </w:p>
    <w:p w14:paraId="6D9996F6" w14:textId="35EC81FC" w:rsidR="00733113" w:rsidRPr="00157C0E" w:rsidRDefault="00733113" w:rsidP="00733113">
      <w:pPr>
        <w:pStyle w:val="ListParagraph"/>
        <w:numPr>
          <w:ilvl w:val="0"/>
          <w:numId w:val="35"/>
        </w:numPr>
        <w:spacing w:after="120"/>
      </w:pPr>
      <w:r>
        <w:t xml:space="preserve">Activity: </w:t>
      </w:r>
      <w:r>
        <w:rPr>
          <w:i/>
          <w:iCs/>
        </w:rPr>
        <w:t xml:space="preserve">ES – </w:t>
      </w:r>
      <w:r w:rsidR="00CA2483">
        <w:rPr>
          <w:i/>
          <w:iCs/>
        </w:rPr>
        <w:t xml:space="preserve">Employment </w:t>
      </w:r>
      <w:r w:rsidR="00CC45EC">
        <w:rPr>
          <w:i/>
          <w:iCs/>
        </w:rPr>
        <w:t>Search;</w:t>
      </w:r>
      <w:r>
        <w:t xml:space="preserve"> Activity Description: </w:t>
      </w:r>
      <w:r>
        <w:rPr>
          <w:i/>
          <w:iCs/>
        </w:rPr>
        <w:t xml:space="preserve">Complete independent job search. Focus search on positions in an office setting within a </w:t>
      </w:r>
      <w:r w:rsidR="00C94E89">
        <w:rPr>
          <w:i/>
          <w:iCs/>
        </w:rPr>
        <w:t>10-mile</w:t>
      </w:r>
      <w:r>
        <w:rPr>
          <w:i/>
          <w:iCs/>
        </w:rPr>
        <w:t xml:space="preserve"> radius</w:t>
      </w:r>
    </w:p>
    <w:p w14:paraId="381736AF" w14:textId="4E44DBD5" w:rsidR="00733113" w:rsidRPr="00733113" w:rsidRDefault="00733113" w:rsidP="00733113">
      <w:pPr>
        <w:pStyle w:val="ListParagraph"/>
        <w:numPr>
          <w:ilvl w:val="1"/>
          <w:numId w:val="35"/>
        </w:numPr>
        <w:spacing w:after="120"/>
      </w:pPr>
      <w:r>
        <w:t xml:space="preserve">Planned End Date: </w:t>
      </w:r>
      <w:r w:rsidRPr="0058661B">
        <w:rPr>
          <w:i/>
          <w:iCs/>
        </w:rPr>
        <w:t>matches EP end date</w:t>
      </w:r>
    </w:p>
    <w:p w14:paraId="4F838C70" w14:textId="7D284FC9" w:rsidR="00733113" w:rsidRPr="00930E6A" w:rsidRDefault="00733113" w:rsidP="00733113">
      <w:pPr>
        <w:pStyle w:val="ListParagraph"/>
        <w:numPr>
          <w:ilvl w:val="1"/>
          <w:numId w:val="35"/>
        </w:numPr>
        <w:spacing w:after="120"/>
      </w:pPr>
      <w:r>
        <w:t xml:space="preserve">Hours Per Day: </w:t>
      </w:r>
      <w:r>
        <w:rPr>
          <w:i/>
          <w:iCs/>
        </w:rPr>
        <w:t>2.0</w:t>
      </w:r>
    </w:p>
    <w:p w14:paraId="6A08433C" w14:textId="6F8BF344" w:rsidR="00930E6A" w:rsidRPr="00157C0E" w:rsidRDefault="00930E6A" w:rsidP="00930E6A">
      <w:pPr>
        <w:pStyle w:val="ListParagraph"/>
        <w:numPr>
          <w:ilvl w:val="0"/>
          <w:numId w:val="35"/>
        </w:numPr>
        <w:spacing w:after="120"/>
      </w:pPr>
      <w:r>
        <w:t xml:space="preserve">Activity: </w:t>
      </w:r>
      <w:r>
        <w:rPr>
          <w:i/>
          <w:iCs/>
        </w:rPr>
        <w:t xml:space="preserve">HE – HSE </w:t>
      </w:r>
      <w:r w:rsidR="00CA2483">
        <w:rPr>
          <w:i/>
          <w:iCs/>
        </w:rPr>
        <w:t>(High School Equivalency Diploma</w:t>
      </w:r>
      <w:r w:rsidR="00CC45EC">
        <w:rPr>
          <w:i/>
          <w:iCs/>
        </w:rPr>
        <w:t>);</w:t>
      </w:r>
      <w:r>
        <w:t xml:space="preserve"> Activity Description: </w:t>
      </w:r>
      <w:r>
        <w:rPr>
          <w:i/>
          <w:iCs/>
        </w:rPr>
        <w:t xml:space="preserve">Attend HSED prep classes </w:t>
      </w:r>
    </w:p>
    <w:p w14:paraId="61F4E8D2" w14:textId="46D46587" w:rsidR="007602AD" w:rsidRPr="00F308CB" w:rsidRDefault="007602AD" w:rsidP="007602AD">
      <w:pPr>
        <w:pStyle w:val="ListParagraph"/>
        <w:numPr>
          <w:ilvl w:val="1"/>
          <w:numId w:val="35"/>
        </w:numPr>
        <w:spacing w:after="120"/>
      </w:pPr>
      <w:r>
        <w:t xml:space="preserve">Start Date: </w:t>
      </w:r>
      <w:r w:rsidR="00F308CB">
        <w:rPr>
          <w:i/>
          <w:iCs/>
        </w:rPr>
        <w:t xml:space="preserve">today’s </w:t>
      </w:r>
      <w:r w:rsidR="00CC45EC">
        <w:rPr>
          <w:i/>
          <w:iCs/>
        </w:rPr>
        <w:t>date</w:t>
      </w:r>
      <w:r w:rsidR="00CC45EC" w:rsidRPr="0058661B">
        <w:rPr>
          <w:i/>
          <w:iCs/>
        </w:rPr>
        <w:t>;</w:t>
      </w:r>
      <w:r>
        <w:t xml:space="preserve"> Recurring: </w:t>
      </w:r>
      <w:r>
        <w:rPr>
          <w:i/>
          <w:iCs/>
        </w:rPr>
        <w:t>Yes</w:t>
      </w:r>
    </w:p>
    <w:p w14:paraId="37237D26" w14:textId="723D2FD2" w:rsidR="00F308CB" w:rsidRPr="0058661B" w:rsidRDefault="00F308CB" w:rsidP="00F308CB">
      <w:pPr>
        <w:pStyle w:val="ListParagraph"/>
        <w:numPr>
          <w:ilvl w:val="2"/>
          <w:numId w:val="35"/>
        </w:numPr>
        <w:spacing w:after="120"/>
      </w:pPr>
      <w:r>
        <w:t xml:space="preserve">The Start Date </w:t>
      </w:r>
      <w:r w:rsidR="00C94E89">
        <w:t xml:space="preserve">still </w:t>
      </w:r>
      <w:r>
        <w:t xml:space="preserve">might be a future date from a prior set of entries. If it is, instruct learners to use today’s date. </w:t>
      </w:r>
    </w:p>
    <w:p w14:paraId="0B94A692" w14:textId="25628212" w:rsidR="007602AD" w:rsidRPr="0058661B" w:rsidRDefault="007602AD" w:rsidP="007602AD">
      <w:pPr>
        <w:pStyle w:val="ListParagraph"/>
        <w:numPr>
          <w:ilvl w:val="1"/>
          <w:numId w:val="35"/>
        </w:numPr>
        <w:spacing w:after="120"/>
      </w:pPr>
      <w:r>
        <w:t xml:space="preserve">Frequency: </w:t>
      </w:r>
      <w:r w:rsidR="00CC45EC" w:rsidRPr="0058661B">
        <w:rPr>
          <w:i/>
          <w:iCs/>
        </w:rPr>
        <w:t>Weekly;</w:t>
      </w:r>
      <w:r>
        <w:t xml:space="preserve"> Days: </w:t>
      </w:r>
      <w:r>
        <w:rPr>
          <w:i/>
          <w:iCs/>
        </w:rPr>
        <w:t xml:space="preserve">Monday, </w:t>
      </w:r>
      <w:r w:rsidR="00F308CB">
        <w:rPr>
          <w:i/>
          <w:iCs/>
        </w:rPr>
        <w:t>Friday</w:t>
      </w:r>
    </w:p>
    <w:p w14:paraId="60C6F731" w14:textId="77777777" w:rsidR="007602AD" w:rsidRPr="0058661B" w:rsidRDefault="007602AD" w:rsidP="007602AD">
      <w:pPr>
        <w:pStyle w:val="ListParagraph"/>
        <w:numPr>
          <w:ilvl w:val="1"/>
          <w:numId w:val="35"/>
        </w:numPr>
        <w:spacing w:after="120"/>
      </w:pPr>
      <w:r>
        <w:t xml:space="preserve">Planned End Date: </w:t>
      </w:r>
      <w:r w:rsidRPr="0058661B">
        <w:rPr>
          <w:i/>
          <w:iCs/>
        </w:rPr>
        <w:t>matches EP end date</w:t>
      </w:r>
    </w:p>
    <w:p w14:paraId="4C060FEE" w14:textId="77777777" w:rsidR="007602AD" w:rsidRPr="0058661B" w:rsidRDefault="007602AD" w:rsidP="007602AD">
      <w:pPr>
        <w:pStyle w:val="ListParagraph"/>
        <w:numPr>
          <w:ilvl w:val="1"/>
          <w:numId w:val="35"/>
        </w:numPr>
        <w:spacing w:after="120"/>
      </w:pPr>
      <w:r>
        <w:t xml:space="preserve">Hours Per Day: </w:t>
      </w:r>
      <w:r>
        <w:rPr>
          <w:i/>
          <w:iCs/>
        </w:rPr>
        <w:t>2.5</w:t>
      </w:r>
    </w:p>
    <w:p w14:paraId="1F9E0457" w14:textId="43826084" w:rsidR="007602AD" w:rsidRPr="0058661B" w:rsidRDefault="007602AD" w:rsidP="007602AD">
      <w:pPr>
        <w:pStyle w:val="ListParagraph"/>
        <w:numPr>
          <w:ilvl w:val="1"/>
          <w:numId w:val="35"/>
        </w:numPr>
        <w:spacing w:after="120"/>
      </w:pPr>
      <w:r>
        <w:t xml:space="preserve">Begin Time: </w:t>
      </w:r>
      <w:r>
        <w:rPr>
          <w:i/>
          <w:iCs/>
        </w:rPr>
        <w:t>10:0</w:t>
      </w:r>
      <w:r w:rsidRPr="0058661B">
        <w:rPr>
          <w:i/>
          <w:iCs/>
        </w:rPr>
        <w:t xml:space="preserve">0 </w:t>
      </w:r>
      <w:r w:rsidR="00CC45EC">
        <w:rPr>
          <w:i/>
          <w:iCs/>
        </w:rPr>
        <w:t>a</w:t>
      </w:r>
      <w:r w:rsidR="00CC45EC" w:rsidRPr="0058661B">
        <w:rPr>
          <w:i/>
          <w:iCs/>
        </w:rPr>
        <w:t>m;</w:t>
      </w:r>
      <w:r>
        <w:t xml:space="preserve"> End Time </w:t>
      </w:r>
      <w:r>
        <w:rPr>
          <w:i/>
          <w:iCs/>
        </w:rPr>
        <w:t>12</w:t>
      </w:r>
      <w:r w:rsidRPr="00E27B5C">
        <w:rPr>
          <w:i/>
          <w:iCs/>
        </w:rPr>
        <w:t>:</w:t>
      </w:r>
      <w:r>
        <w:rPr>
          <w:i/>
          <w:iCs/>
        </w:rPr>
        <w:t>3</w:t>
      </w:r>
      <w:r w:rsidRPr="00E27B5C">
        <w:rPr>
          <w:i/>
          <w:iCs/>
        </w:rPr>
        <w:t>0</w:t>
      </w:r>
      <w:r w:rsidRPr="0058661B">
        <w:rPr>
          <w:i/>
          <w:iCs/>
        </w:rPr>
        <w:t xml:space="preserve"> </w:t>
      </w:r>
      <w:r>
        <w:rPr>
          <w:i/>
          <w:iCs/>
        </w:rPr>
        <w:t>pm</w:t>
      </w:r>
    </w:p>
    <w:p w14:paraId="278AC121" w14:textId="3E14F21B" w:rsidR="00B742D5" w:rsidRPr="00157C0E" w:rsidRDefault="00B742D5" w:rsidP="00B742D5">
      <w:pPr>
        <w:pStyle w:val="ListParagraph"/>
        <w:numPr>
          <w:ilvl w:val="0"/>
          <w:numId w:val="35"/>
        </w:numPr>
        <w:spacing w:after="120"/>
      </w:pPr>
      <w:r>
        <w:lastRenderedPageBreak/>
        <w:t xml:space="preserve">Activity: </w:t>
      </w:r>
      <w:r>
        <w:rPr>
          <w:i/>
          <w:iCs/>
        </w:rPr>
        <w:t>HE – HSE (</w:t>
      </w:r>
      <w:r w:rsidR="00CA2483">
        <w:rPr>
          <w:i/>
          <w:iCs/>
        </w:rPr>
        <w:t>High School Equivalency Diploma</w:t>
      </w:r>
      <w:r w:rsidR="00B541DC">
        <w:rPr>
          <w:i/>
          <w:iCs/>
        </w:rPr>
        <w:t>);</w:t>
      </w:r>
      <w:r>
        <w:t xml:space="preserve"> Activity Description: </w:t>
      </w:r>
      <w:r>
        <w:rPr>
          <w:i/>
          <w:iCs/>
        </w:rPr>
        <w:t xml:space="preserve">Individual study time for HSED prep classes </w:t>
      </w:r>
    </w:p>
    <w:p w14:paraId="16805501" w14:textId="5B4765CA" w:rsidR="00B742D5" w:rsidRPr="00F308CB" w:rsidRDefault="00B742D5" w:rsidP="00B742D5">
      <w:pPr>
        <w:pStyle w:val="ListParagraph"/>
        <w:numPr>
          <w:ilvl w:val="1"/>
          <w:numId w:val="35"/>
        </w:numPr>
        <w:spacing w:after="120"/>
      </w:pPr>
      <w:r>
        <w:t xml:space="preserve">Start Date: </w:t>
      </w:r>
      <w:r>
        <w:rPr>
          <w:i/>
          <w:iCs/>
        </w:rPr>
        <w:t xml:space="preserve">today’s </w:t>
      </w:r>
      <w:r w:rsidR="00CC45EC">
        <w:rPr>
          <w:i/>
          <w:iCs/>
        </w:rPr>
        <w:t>date</w:t>
      </w:r>
      <w:r w:rsidR="00CC45EC" w:rsidRPr="0058661B">
        <w:rPr>
          <w:i/>
          <w:iCs/>
        </w:rPr>
        <w:t>;</w:t>
      </w:r>
      <w:r>
        <w:t xml:space="preserve"> Recurring: </w:t>
      </w:r>
      <w:r>
        <w:rPr>
          <w:i/>
          <w:iCs/>
        </w:rPr>
        <w:t>Yes</w:t>
      </w:r>
    </w:p>
    <w:p w14:paraId="5449C3FB" w14:textId="3963A131" w:rsidR="00B742D5" w:rsidRPr="0058661B" w:rsidRDefault="00B742D5" w:rsidP="00B742D5">
      <w:pPr>
        <w:pStyle w:val="ListParagraph"/>
        <w:numPr>
          <w:ilvl w:val="2"/>
          <w:numId w:val="35"/>
        </w:numPr>
        <w:spacing w:after="120"/>
      </w:pPr>
      <w:r>
        <w:t>The Start Date still</w:t>
      </w:r>
      <w:r w:rsidR="004717A6">
        <w:t xml:space="preserve"> might</w:t>
      </w:r>
      <w:r>
        <w:t xml:space="preserve"> be a future date from a prior set of entries. If it is, instruct learners to use today’s date. </w:t>
      </w:r>
    </w:p>
    <w:p w14:paraId="2CF04C00" w14:textId="1B8E912B" w:rsidR="00B742D5" w:rsidRPr="003F3C1A" w:rsidRDefault="00B742D5" w:rsidP="00B742D5">
      <w:pPr>
        <w:pStyle w:val="ListParagraph"/>
        <w:numPr>
          <w:ilvl w:val="1"/>
          <w:numId w:val="35"/>
        </w:numPr>
        <w:spacing w:after="120"/>
      </w:pPr>
      <w:r>
        <w:t xml:space="preserve">Frequency: </w:t>
      </w:r>
      <w:r w:rsidR="00CC45EC" w:rsidRPr="0058661B">
        <w:rPr>
          <w:i/>
          <w:iCs/>
        </w:rPr>
        <w:t>Weekly;</w:t>
      </w:r>
      <w:r>
        <w:t xml:space="preserve"> Days: </w:t>
      </w:r>
      <w:r w:rsidR="003F3C1A">
        <w:rPr>
          <w:i/>
          <w:iCs/>
        </w:rPr>
        <w:t xml:space="preserve">Tuesday, Wednesday, Thursday </w:t>
      </w:r>
    </w:p>
    <w:p w14:paraId="0C96D5C4" w14:textId="77777777" w:rsidR="003F3C1A" w:rsidRPr="0058661B" w:rsidRDefault="003F3C1A" w:rsidP="003F3C1A">
      <w:pPr>
        <w:pStyle w:val="ListParagraph"/>
        <w:numPr>
          <w:ilvl w:val="1"/>
          <w:numId w:val="35"/>
        </w:numPr>
        <w:spacing w:after="120"/>
      </w:pPr>
      <w:r>
        <w:t xml:space="preserve">Planned End Date: </w:t>
      </w:r>
      <w:r w:rsidRPr="0058661B">
        <w:rPr>
          <w:i/>
          <w:iCs/>
        </w:rPr>
        <w:t>matches EP end date</w:t>
      </w:r>
    </w:p>
    <w:p w14:paraId="3E2E2D90" w14:textId="1F696094" w:rsidR="003F3C1A" w:rsidRPr="0058661B" w:rsidRDefault="003F3C1A" w:rsidP="003F3C1A">
      <w:pPr>
        <w:pStyle w:val="ListParagraph"/>
        <w:numPr>
          <w:ilvl w:val="1"/>
          <w:numId w:val="35"/>
        </w:numPr>
        <w:spacing w:after="120"/>
      </w:pPr>
      <w:r>
        <w:t xml:space="preserve">Hours Per Day: </w:t>
      </w:r>
      <w:r>
        <w:rPr>
          <w:i/>
          <w:iCs/>
        </w:rPr>
        <w:t>1.0</w:t>
      </w:r>
    </w:p>
    <w:p w14:paraId="0D8AD884" w14:textId="23BE1B95" w:rsidR="009403AA" w:rsidRPr="00F41563" w:rsidRDefault="009403AA" w:rsidP="009403AA">
      <w:pPr>
        <w:pStyle w:val="ListParagraph"/>
        <w:numPr>
          <w:ilvl w:val="0"/>
          <w:numId w:val="35"/>
        </w:numPr>
        <w:spacing w:after="120"/>
      </w:pPr>
      <w:r>
        <w:t xml:space="preserve">Activity: </w:t>
      </w:r>
      <w:r>
        <w:rPr>
          <w:i/>
          <w:iCs/>
        </w:rPr>
        <w:t xml:space="preserve">MO – </w:t>
      </w:r>
      <w:r w:rsidR="00CA2483">
        <w:rPr>
          <w:i/>
          <w:iCs/>
        </w:rPr>
        <w:t>Job Readiness/</w:t>
      </w:r>
      <w:r w:rsidR="00CC45EC">
        <w:rPr>
          <w:i/>
          <w:iCs/>
        </w:rPr>
        <w:t>Motivation;</w:t>
      </w:r>
      <w:r>
        <w:t xml:space="preserve"> Activity Description: </w:t>
      </w:r>
      <w:r>
        <w:rPr>
          <w:i/>
          <w:iCs/>
        </w:rPr>
        <w:t xml:space="preserve">Complete the business communication courses through GCF Global that focus on communication basics and business writing </w:t>
      </w:r>
    </w:p>
    <w:p w14:paraId="0D3F286C" w14:textId="3C0AE819" w:rsidR="00F41563" w:rsidRPr="00157C0E" w:rsidRDefault="00F41563" w:rsidP="00F41563">
      <w:pPr>
        <w:pStyle w:val="ListParagraph"/>
        <w:numPr>
          <w:ilvl w:val="1"/>
          <w:numId w:val="35"/>
        </w:numPr>
        <w:spacing w:after="120"/>
      </w:pPr>
      <w:r>
        <w:t xml:space="preserve">Frequency: </w:t>
      </w:r>
      <w:r w:rsidR="00CC45EC" w:rsidRPr="0058661B">
        <w:rPr>
          <w:i/>
          <w:iCs/>
        </w:rPr>
        <w:t>Weekly;</w:t>
      </w:r>
      <w:r>
        <w:t xml:space="preserve"> Days: </w:t>
      </w:r>
      <w:r>
        <w:rPr>
          <w:i/>
          <w:iCs/>
        </w:rPr>
        <w:t>Monday</w:t>
      </w:r>
    </w:p>
    <w:p w14:paraId="2D078447" w14:textId="77777777" w:rsidR="008962E8" w:rsidRPr="0058661B" w:rsidRDefault="008962E8" w:rsidP="008962E8">
      <w:pPr>
        <w:pStyle w:val="ListParagraph"/>
        <w:numPr>
          <w:ilvl w:val="1"/>
          <w:numId w:val="35"/>
        </w:numPr>
        <w:spacing w:after="120"/>
      </w:pPr>
      <w:r>
        <w:t xml:space="preserve">Planned End Date: </w:t>
      </w:r>
      <w:r w:rsidRPr="0058661B">
        <w:rPr>
          <w:i/>
          <w:iCs/>
        </w:rPr>
        <w:t>matches EP end date</w:t>
      </w:r>
    </w:p>
    <w:p w14:paraId="146A60C7" w14:textId="5E7C2B40" w:rsidR="008962E8" w:rsidRPr="0058661B" w:rsidRDefault="008962E8" w:rsidP="008962E8">
      <w:pPr>
        <w:pStyle w:val="ListParagraph"/>
        <w:numPr>
          <w:ilvl w:val="1"/>
          <w:numId w:val="35"/>
        </w:numPr>
        <w:spacing w:after="120"/>
      </w:pPr>
      <w:r>
        <w:t xml:space="preserve">Hours Per Day: </w:t>
      </w:r>
      <w:r w:rsidR="00F41563">
        <w:t>2</w:t>
      </w:r>
      <w:r>
        <w:rPr>
          <w:i/>
          <w:iCs/>
        </w:rPr>
        <w:t>.0</w:t>
      </w:r>
    </w:p>
    <w:p w14:paraId="500F629F" w14:textId="55D3AA17" w:rsidR="008962E8" w:rsidRPr="00F41563" w:rsidRDefault="008962E8" w:rsidP="008962E8">
      <w:pPr>
        <w:pStyle w:val="ListParagraph"/>
        <w:numPr>
          <w:ilvl w:val="1"/>
          <w:numId w:val="35"/>
        </w:numPr>
        <w:spacing w:after="120"/>
      </w:pPr>
      <w:r>
        <w:t xml:space="preserve">Begin Time: </w:t>
      </w:r>
      <w:r w:rsidR="00F41563">
        <w:rPr>
          <w:i/>
          <w:iCs/>
        </w:rPr>
        <w:t>1</w:t>
      </w:r>
      <w:r w:rsidRPr="0058661B">
        <w:rPr>
          <w:i/>
          <w:iCs/>
        </w:rPr>
        <w:t xml:space="preserve">:00 </w:t>
      </w:r>
      <w:r w:rsidR="00B541DC">
        <w:rPr>
          <w:i/>
          <w:iCs/>
        </w:rPr>
        <w:t>p</w:t>
      </w:r>
      <w:r w:rsidR="00B541DC" w:rsidRPr="0058661B">
        <w:rPr>
          <w:i/>
          <w:iCs/>
        </w:rPr>
        <w:t>m;</w:t>
      </w:r>
      <w:r>
        <w:t xml:space="preserve"> End Time </w:t>
      </w:r>
      <w:r w:rsidR="00F41563">
        <w:rPr>
          <w:i/>
          <w:iCs/>
        </w:rPr>
        <w:t>3</w:t>
      </w:r>
      <w:r w:rsidRPr="00E27B5C">
        <w:rPr>
          <w:i/>
          <w:iCs/>
        </w:rPr>
        <w:t>:00</w:t>
      </w:r>
      <w:r w:rsidRPr="0058661B">
        <w:rPr>
          <w:i/>
          <w:iCs/>
        </w:rPr>
        <w:t xml:space="preserve"> </w:t>
      </w:r>
      <w:r w:rsidR="00F41563">
        <w:rPr>
          <w:i/>
          <w:iCs/>
        </w:rPr>
        <w:t>p</w:t>
      </w:r>
      <w:r w:rsidRPr="0058661B">
        <w:rPr>
          <w:i/>
          <w:iCs/>
        </w:rPr>
        <w:t>m</w:t>
      </w:r>
    </w:p>
    <w:p w14:paraId="0C5E9081" w14:textId="0B4881FA" w:rsidR="00F41563" w:rsidRPr="0058661B" w:rsidRDefault="00F41563" w:rsidP="008962E8">
      <w:pPr>
        <w:pStyle w:val="ListParagraph"/>
        <w:numPr>
          <w:ilvl w:val="1"/>
          <w:numId w:val="35"/>
        </w:numPr>
        <w:spacing w:after="120"/>
      </w:pPr>
      <w:r>
        <w:t xml:space="preserve">The scenario states Ana finished the business communication courses and started the Microsoft Office courses. So, learners </w:t>
      </w:r>
      <w:r w:rsidR="007D5FF9">
        <w:t>may</w:t>
      </w:r>
      <w:r>
        <w:t xml:space="preserve"> have ended </w:t>
      </w:r>
      <w:r w:rsidR="00E42C2A">
        <w:t>one instance of this activity and added a new one with a different Activity Description. That</w:t>
      </w:r>
      <w:r w:rsidR="00DF66CA">
        <w:t>’s</w:t>
      </w:r>
      <w:r w:rsidR="00E42C2A">
        <w:t xml:space="preserve"> </w:t>
      </w:r>
      <w:r w:rsidR="00DF66CA">
        <w:t xml:space="preserve">acceptable </w:t>
      </w:r>
      <w:proofErr w:type="gramStart"/>
      <w:r w:rsidR="00DF66CA">
        <w:t>as long as</w:t>
      </w:r>
      <w:proofErr w:type="gramEnd"/>
      <w:r w:rsidR="00DF66CA">
        <w:t xml:space="preserve"> </w:t>
      </w:r>
      <w:r w:rsidR="00E42C2A">
        <w:t xml:space="preserve">they used yesterday’s date as the Actual End Date. If they used today’s date, instruct them to change it. </w:t>
      </w:r>
    </w:p>
    <w:p w14:paraId="58B144D2" w14:textId="4249748B" w:rsidR="00C50A12" w:rsidRPr="00157C0E" w:rsidRDefault="00C50A12" w:rsidP="00C50A12">
      <w:pPr>
        <w:pStyle w:val="ListParagraph"/>
        <w:numPr>
          <w:ilvl w:val="0"/>
          <w:numId w:val="35"/>
        </w:numPr>
        <w:spacing w:after="120"/>
      </w:pPr>
      <w:r>
        <w:t xml:space="preserve">Activity: </w:t>
      </w:r>
      <w:r>
        <w:rPr>
          <w:i/>
          <w:iCs/>
        </w:rPr>
        <w:t xml:space="preserve">CE – </w:t>
      </w:r>
      <w:r w:rsidR="00CA2483">
        <w:rPr>
          <w:i/>
          <w:iCs/>
        </w:rPr>
        <w:t xml:space="preserve">Career Planning and </w:t>
      </w:r>
      <w:r w:rsidR="00B541DC">
        <w:rPr>
          <w:i/>
          <w:iCs/>
        </w:rPr>
        <w:t>Counseling;</w:t>
      </w:r>
      <w:r>
        <w:t xml:space="preserve"> Activity Description: </w:t>
      </w:r>
      <w:r>
        <w:rPr>
          <w:i/>
          <w:iCs/>
        </w:rPr>
        <w:t xml:space="preserve">Meet with Education Navigator to discuss progress toward HSED and to get assistance in preparing for your HSED tests </w:t>
      </w:r>
    </w:p>
    <w:p w14:paraId="60C0AC1C" w14:textId="46F030A2" w:rsidR="00C65936" w:rsidRPr="00157C0E" w:rsidRDefault="00C65936" w:rsidP="00C65936">
      <w:pPr>
        <w:pStyle w:val="ListParagraph"/>
        <w:numPr>
          <w:ilvl w:val="1"/>
          <w:numId w:val="35"/>
        </w:numPr>
        <w:spacing w:after="120"/>
      </w:pPr>
      <w:r>
        <w:t xml:space="preserve">Frequency: </w:t>
      </w:r>
      <w:r w:rsidR="00B541DC" w:rsidRPr="0058661B">
        <w:rPr>
          <w:i/>
          <w:iCs/>
        </w:rPr>
        <w:t>Weekly;</w:t>
      </w:r>
      <w:r>
        <w:t xml:space="preserve"> Days: </w:t>
      </w:r>
      <w:r>
        <w:rPr>
          <w:i/>
          <w:iCs/>
        </w:rPr>
        <w:t>Friday</w:t>
      </w:r>
    </w:p>
    <w:p w14:paraId="5A97A72E" w14:textId="77777777" w:rsidR="00C65936" w:rsidRPr="0058661B" w:rsidRDefault="00C65936" w:rsidP="00C65936">
      <w:pPr>
        <w:pStyle w:val="ListParagraph"/>
        <w:numPr>
          <w:ilvl w:val="1"/>
          <w:numId w:val="35"/>
        </w:numPr>
        <w:spacing w:after="120"/>
      </w:pPr>
      <w:r>
        <w:t xml:space="preserve">Planned End Date: </w:t>
      </w:r>
      <w:r w:rsidRPr="0058661B">
        <w:rPr>
          <w:i/>
          <w:iCs/>
        </w:rPr>
        <w:t>matches EP end date</w:t>
      </w:r>
    </w:p>
    <w:p w14:paraId="06F576F7" w14:textId="3558F5B8" w:rsidR="00C65936" w:rsidRPr="00C65936" w:rsidRDefault="00C65936" w:rsidP="00C65936">
      <w:pPr>
        <w:pStyle w:val="ListParagraph"/>
        <w:numPr>
          <w:ilvl w:val="1"/>
          <w:numId w:val="35"/>
        </w:numPr>
        <w:spacing w:after="120"/>
      </w:pPr>
      <w:r>
        <w:t xml:space="preserve">Hours Per Day: </w:t>
      </w:r>
      <w:r w:rsidRPr="00C65936">
        <w:rPr>
          <w:i/>
          <w:iCs/>
        </w:rPr>
        <w:t>1.</w:t>
      </w:r>
      <w:r>
        <w:rPr>
          <w:i/>
          <w:iCs/>
        </w:rPr>
        <w:t>0</w:t>
      </w:r>
    </w:p>
    <w:p w14:paraId="515E7DDA" w14:textId="74D55F5A" w:rsidR="00C65936" w:rsidRPr="009E7333" w:rsidRDefault="00C65936" w:rsidP="00C65936">
      <w:pPr>
        <w:pStyle w:val="ListParagraph"/>
        <w:numPr>
          <w:ilvl w:val="1"/>
          <w:numId w:val="35"/>
        </w:numPr>
        <w:spacing w:after="120"/>
      </w:pPr>
      <w:r>
        <w:t xml:space="preserve">Begin Time: </w:t>
      </w:r>
      <w:r>
        <w:rPr>
          <w:i/>
          <w:iCs/>
        </w:rPr>
        <w:t xml:space="preserve">learner </w:t>
      </w:r>
      <w:r w:rsidR="00B541DC">
        <w:rPr>
          <w:i/>
          <w:iCs/>
        </w:rPr>
        <w:t>discretion;</w:t>
      </w:r>
      <w:r w:rsidR="009E7333">
        <w:t xml:space="preserve"> End Time: </w:t>
      </w:r>
      <w:r w:rsidR="009E7333">
        <w:rPr>
          <w:i/>
          <w:iCs/>
        </w:rPr>
        <w:t>learner discretion</w:t>
      </w:r>
    </w:p>
    <w:p w14:paraId="05B1F04E" w14:textId="007DE9A3" w:rsidR="009E7333" w:rsidRPr="0058661B" w:rsidRDefault="009E7333" w:rsidP="009E7333">
      <w:pPr>
        <w:pStyle w:val="ListParagraph"/>
        <w:numPr>
          <w:ilvl w:val="2"/>
          <w:numId w:val="35"/>
        </w:numPr>
        <w:spacing w:after="120"/>
      </w:pPr>
      <w:r>
        <w:t xml:space="preserve">The scenario </w:t>
      </w:r>
      <w:proofErr w:type="gramStart"/>
      <w:r>
        <w:t>says</w:t>
      </w:r>
      <w:proofErr w:type="gramEnd"/>
      <w:r>
        <w:t xml:space="preserve"> “Friday afternoon</w:t>
      </w:r>
      <w:r w:rsidR="002E53AF">
        <w:t>.</w:t>
      </w:r>
      <w:r>
        <w:t>”</w:t>
      </w:r>
    </w:p>
    <w:p w14:paraId="7A0C1E1E" w14:textId="3D592AD9" w:rsidR="00D80C02" w:rsidRPr="00157C0E" w:rsidRDefault="00D80C02" w:rsidP="00D80C02">
      <w:pPr>
        <w:pStyle w:val="ListParagraph"/>
        <w:numPr>
          <w:ilvl w:val="0"/>
          <w:numId w:val="35"/>
        </w:numPr>
        <w:spacing w:after="120"/>
      </w:pPr>
      <w:r>
        <w:t xml:space="preserve">Activity: </w:t>
      </w:r>
      <w:r w:rsidR="00970805">
        <w:rPr>
          <w:i/>
          <w:iCs/>
        </w:rPr>
        <w:t xml:space="preserve">JR – </w:t>
      </w:r>
      <w:r w:rsidR="00CA2483">
        <w:rPr>
          <w:i/>
          <w:iCs/>
        </w:rPr>
        <w:t xml:space="preserve">Job Retention </w:t>
      </w:r>
      <w:r w:rsidR="00B541DC">
        <w:rPr>
          <w:i/>
          <w:iCs/>
        </w:rPr>
        <w:t>Services;</w:t>
      </w:r>
      <w:r>
        <w:t xml:space="preserve"> Activity Description: </w:t>
      </w:r>
      <w:r w:rsidR="004D483B">
        <w:rPr>
          <w:i/>
          <w:iCs/>
        </w:rPr>
        <w:t>Meet with FEP to check in on job and discuss challenges, successes, and resources</w:t>
      </w:r>
      <w:r w:rsidR="00F2707E">
        <w:rPr>
          <w:i/>
          <w:iCs/>
        </w:rPr>
        <w:t>,</w:t>
      </w:r>
      <w:r w:rsidR="004D483B">
        <w:rPr>
          <w:i/>
          <w:iCs/>
        </w:rPr>
        <w:t xml:space="preserve"> or something similar</w:t>
      </w:r>
      <w:r>
        <w:rPr>
          <w:i/>
          <w:iCs/>
        </w:rPr>
        <w:t xml:space="preserve"> </w:t>
      </w:r>
    </w:p>
    <w:p w14:paraId="3DEC70B7" w14:textId="77777777" w:rsidR="00D80C02" w:rsidRPr="00157C0E" w:rsidRDefault="00D80C02" w:rsidP="00D80C02">
      <w:pPr>
        <w:pStyle w:val="ListParagraph"/>
        <w:numPr>
          <w:ilvl w:val="1"/>
          <w:numId w:val="35"/>
        </w:numPr>
        <w:spacing w:after="120"/>
      </w:pPr>
      <w:r>
        <w:t xml:space="preserve">Activity Location: </w:t>
      </w:r>
      <w:r>
        <w:rPr>
          <w:i/>
          <w:iCs/>
        </w:rPr>
        <w:t>On-Site</w:t>
      </w:r>
    </w:p>
    <w:p w14:paraId="32ACF439" w14:textId="4E1A99C9" w:rsidR="00D80C02" w:rsidRPr="0058661B" w:rsidRDefault="00D80C02" w:rsidP="00D80C02">
      <w:pPr>
        <w:pStyle w:val="ListParagraph"/>
        <w:numPr>
          <w:ilvl w:val="1"/>
          <w:numId w:val="35"/>
        </w:numPr>
        <w:spacing w:after="120"/>
      </w:pPr>
      <w:r>
        <w:t xml:space="preserve">Business Name: </w:t>
      </w:r>
      <w:r>
        <w:rPr>
          <w:i/>
          <w:iCs/>
        </w:rPr>
        <w:t xml:space="preserve">learner’s </w:t>
      </w:r>
      <w:r w:rsidR="00B541DC">
        <w:rPr>
          <w:i/>
          <w:iCs/>
        </w:rPr>
        <w:t>agency;</w:t>
      </w:r>
      <w:r>
        <w:t xml:space="preserve"> Location: </w:t>
      </w:r>
      <w:r>
        <w:rPr>
          <w:i/>
          <w:iCs/>
        </w:rPr>
        <w:t>learner’s city/state</w:t>
      </w:r>
      <w:r>
        <w:t xml:space="preserve">; Street Address/Zip: </w:t>
      </w:r>
      <w:r>
        <w:rPr>
          <w:i/>
          <w:iCs/>
        </w:rPr>
        <w:t>learner’s agency address</w:t>
      </w:r>
      <w:r>
        <w:t xml:space="preserve">; Phone Number: </w:t>
      </w:r>
      <w:r>
        <w:rPr>
          <w:i/>
          <w:iCs/>
        </w:rPr>
        <w:t>learner’s phone number</w:t>
      </w:r>
    </w:p>
    <w:p w14:paraId="703C38A4" w14:textId="77777777" w:rsidR="004D483B" w:rsidRPr="004D483B" w:rsidRDefault="00D80C02" w:rsidP="004D483B">
      <w:pPr>
        <w:pStyle w:val="ListParagraph"/>
        <w:numPr>
          <w:ilvl w:val="1"/>
          <w:numId w:val="35"/>
        </w:numPr>
        <w:spacing w:after="120"/>
      </w:pPr>
      <w:r>
        <w:t xml:space="preserve">Activity Contact: </w:t>
      </w:r>
      <w:r w:rsidR="004D483B">
        <w:rPr>
          <w:i/>
          <w:iCs/>
        </w:rPr>
        <w:t>N/A</w:t>
      </w:r>
    </w:p>
    <w:p w14:paraId="004CD751" w14:textId="32729148" w:rsidR="00D80C02" w:rsidRPr="0058661B" w:rsidRDefault="00D80C02" w:rsidP="004D483B">
      <w:pPr>
        <w:pStyle w:val="ListParagraph"/>
        <w:numPr>
          <w:ilvl w:val="1"/>
          <w:numId w:val="35"/>
        </w:numPr>
        <w:spacing w:after="120"/>
      </w:pPr>
      <w:r>
        <w:t xml:space="preserve">Additional Information: </w:t>
      </w:r>
      <w:r w:rsidRPr="004D483B">
        <w:rPr>
          <w:i/>
          <w:iCs/>
        </w:rPr>
        <w:t xml:space="preserve">N/A </w:t>
      </w:r>
    </w:p>
    <w:p w14:paraId="1EECE59E" w14:textId="54D31C40" w:rsidR="00D80C02" w:rsidRPr="0058661B" w:rsidRDefault="00D80C02" w:rsidP="00D80C02">
      <w:pPr>
        <w:pStyle w:val="ListParagraph"/>
        <w:numPr>
          <w:ilvl w:val="1"/>
          <w:numId w:val="35"/>
        </w:numPr>
        <w:spacing w:after="120"/>
      </w:pPr>
      <w:r>
        <w:t xml:space="preserve">Start Date: </w:t>
      </w:r>
      <w:r w:rsidR="004D483B">
        <w:rPr>
          <w:i/>
          <w:iCs/>
        </w:rPr>
        <w:t>today’s</w:t>
      </w:r>
      <w:r w:rsidRPr="0058661B">
        <w:rPr>
          <w:i/>
          <w:iCs/>
        </w:rPr>
        <w:t xml:space="preserve"> </w:t>
      </w:r>
      <w:r w:rsidR="00B541DC" w:rsidRPr="0058661B">
        <w:rPr>
          <w:i/>
          <w:iCs/>
        </w:rPr>
        <w:t>date;</w:t>
      </w:r>
      <w:r>
        <w:t xml:space="preserve"> Recurring: </w:t>
      </w:r>
      <w:r>
        <w:rPr>
          <w:i/>
          <w:iCs/>
        </w:rPr>
        <w:t>Yes</w:t>
      </w:r>
    </w:p>
    <w:p w14:paraId="013191CE" w14:textId="24893D91" w:rsidR="00D80C02" w:rsidRPr="0058661B" w:rsidRDefault="00D80C02" w:rsidP="00D80C02">
      <w:pPr>
        <w:pStyle w:val="ListParagraph"/>
        <w:numPr>
          <w:ilvl w:val="1"/>
          <w:numId w:val="35"/>
        </w:numPr>
        <w:spacing w:after="120"/>
      </w:pPr>
      <w:r>
        <w:lastRenderedPageBreak/>
        <w:t xml:space="preserve">Frequency: </w:t>
      </w:r>
      <w:r w:rsidR="00B541DC" w:rsidRPr="0058661B">
        <w:rPr>
          <w:i/>
          <w:iCs/>
        </w:rPr>
        <w:t>Weekly;</w:t>
      </w:r>
      <w:r>
        <w:t xml:space="preserve"> Days: </w:t>
      </w:r>
      <w:r>
        <w:rPr>
          <w:i/>
          <w:iCs/>
        </w:rPr>
        <w:t>Friday</w:t>
      </w:r>
    </w:p>
    <w:p w14:paraId="65B33E8F" w14:textId="77777777" w:rsidR="00D80C02" w:rsidRPr="0058661B" w:rsidRDefault="00D80C02" w:rsidP="00D80C02">
      <w:pPr>
        <w:pStyle w:val="ListParagraph"/>
        <w:numPr>
          <w:ilvl w:val="1"/>
          <w:numId w:val="35"/>
        </w:numPr>
        <w:spacing w:after="120"/>
      </w:pPr>
      <w:r>
        <w:t xml:space="preserve">Planned End Date: </w:t>
      </w:r>
      <w:r w:rsidRPr="0058661B">
        <w:rPr>
          <w:i/>
          <w:iCs/>
        </w:rPr>
        <w:t>matches EP end date</w:t>
      </w:r>
    </w:p>
    <w:p w14:paraId="2873F308" w14:textId="77777777" w:rsidR="00D80C02" w:rsidRPr="0058661B" w:rsidRDefault="00D80C02" w:rsidP="00D80C02">
      <w:pPr>
        <w:pStyle w:val="ListParagraph"/>
        <w:numPr>
          <w:ilvl w:val="1"/>
          <w:numId w:val="35"/>
        </w:numPr>
        <w:spacing w:after="120"/>
      </w:pPr>
      <w:r>
        <w:t xml:space="preserve">Hours Per Day: </w:t>
      </w:r>
      <w:r>
        <w:rPr>
          <w:i/>
          <w:iCs/>
        </w:rPr>
        <w:t>1.0</w:t>
      </w:r>
    </w:p>
    <w:p w14:paraId="0B9AC4AE" w14:textId="1AF13F78" w:rsidR="004D483B" w:rsidRPr="009E7333" w:rsidRDefault="004D483B" w:rsidP="004D483B">
      <w:pPr>
        <w:pStyle w:val="ListParagraph"/>
        <w:numPr>
          <w:ilvl w:val="1"/>
          <w:numId w:val="35"/>
        </w:numPr>
        <w:spacing w:after="120"/>
      </w:pPr>
      <w:r>
        <w:t xml:space="preserve">Begin Time: </w:t>
      </w:r>
      <w:r>
        <w:rPr>
          <w:i/>
          <w:iCs/>
        </w:rPr>
        <w:t xml:space="preserve">learner </w:t>
      </w:r>
      <w:r w:rsidR="00B541DC">
        <w:rPr>
          <w:i/>
          <w:iCs/>
        </w:rPr>
        <w:t>discretion;</w:t>
      </w:r>
      <w:r>
        <w:t xml:space="preserve"> End Time: </w:t>
      </w:r>
      <w:r>
        <w:rPr>
          <w:i/>
          <w:iCs/>
        </w:rPr>
        <w:t>learner discretion</w:t>
      </w:r>
    </w:p>
    <w:p w14:paraId="23D3CA18" w14:textId="720CD296" w:rsidR="00B46D0A" w:rsidRDefault="004D483B" w:rsidP="00AD049C">
      <w:pPr>
        <w:pStyle w:val="ListParagraph"/>
        <w:numPr>
          <w:ilvl w:val="2"/>
          <w:numId w:val="35"/>
        </w:numPr>
        <w:spacing w:after="120"/>
      </w:pPr>
      <w:r>
        <w:t xml:space="preserve">The scenario </w:t>
      </w:r>
      <w:proofErr w:type="gramStart"/>
      <w:r>
        <w:t>says</w:t>
      </w:r>
      <w:proofErr w:type="gramEnd"/>
      <w:r>
        <w:t xml:space="preserve"> “Friday afternoon</w:t>
      </w:r>
      <w:r w:rsidR="00352864">
        <w:t>.</w:t>
      </w:r>
      <w:r>
        <w:t>”</w:t>
      </w:r>
    </w:p>
    <w:p w14:paraId="5F0B048A" w14:textId="69851763" w:rsidR="00AD049C" w:rsidRDefault="00C44218" w:rsidP="00AD049C">
      <w:pPr>
        <w:pStyle w:val="ListParagraph"/>
        <w:numPr>
          <w:ilvl w:val="0"/>
          <w:numId w:val="35"/>
        </w:numPr>
        <w:spacing w:after="120"/>
      </w:pPr>
      <w:r>
        <w:t>When you look at the Calendar, it might show that Ana is assigned more than 40 hours in the current week. This will depend on the date Ana starts work</w:t>
      </w:r>
      <w:r w:rsidR="001A4E82">
        <w:t xml:space="preserve">. </w:t>
      </w:r>
      <w:proofErr w:type="gramStart"/>
      <w:r w:rsidR="001A4E82">
        <w:t>As long as</w:t>
      </w:r>
      <w:proofErr w:type="gramEnd"/>
      <w:r w:rsidR="001A4E82">
        <w:t xml:space="preserve"> the learner entered the correct start/end dates for all the activities, </w:t>
      </w:r>
      <w:r w:rsidR="005026C6">
        <w:t>that’s acceptable</w:t>
      </w:r>
      <w:r w:rsidR="001A4E82">
        <w:t xml:space="preserve">. Have the learner explain why the calendar shows more than 40 hours in PIN Comments. </w:t>
      </w:r>
    </w:p>
    <w:p w14:paraId="7D818C31" w14:textId="221501A7" w:rsidR="001A4E82" w:rsidRDefault="001A4E82" w:rsidP="00664C30">
      <w:pPr>
        <w:pStyle w:val="ListParagraph"/>
        <w:numPr>
          <w:ilvl w:val="1"/>
          <w:numId w:val="35"/>
        </w:numPr>
      </w:pPr>
      <w:r>
        <w:t xml:space="preserve">For example, </w:t>
      </w:r>
      <w:r w:rsidR="00835EAE">
        <w:t xml:space="preserve">let’s say Ana started her job on Friday. The learner would enter </w:t>
      </w:r>
      <w:r w:rsidR="00EB42C8">
        <w:t>Thursday as the</w:t>
      </w:r>
      <w:r w:rsidR="00835EAE">
        <w:t xml:space="preserve"> Actual End date for </w:t>
      </w:r>
      <w:r w:rsidR="00EB42C8">
        <w:t xml:space="preserve">work experience. The calendar would show Ana was assigned 38 hours of activities and 15 hours of work </w:t>
      </w:r>
      <w:r w:rsidR="00DD1424">
        <w:t xml:space="preserve">in the current week. </w:t>
      </w:r>
      <w:r w:rsidR="00F948AE">
        <w:t xml:space="preserve">So, the learner would have to enter that </w:t>
      </w:r>
      <w:r w:rsidR="00FF71BD">
        <w:t xml:space="preserve">it looks like Ana was assigned more than 40 hours this week because she had already completed W-2 activities prior to gaining employment. </w:t>
      </w:r>
    </w:p>
    <w:p w14:paraId="447DEF42" w14:textId="77777777" w:rsidR="00E92A23" w:rsidRDefault="00E92A23" w:rsidP="00E92A23">
      <w:pPr>
        <w:spacing w:after="120"/>
      </w:pPr>
    </w:p>
    <w:p w14:paraId="0128F206" w14:textId="2C7E3E88" w:rsidR="0093213C" w:rsidRDefault="0017149A">
      <w:r w:rsidRPr="0017149A">
        <w:rPr>
          <w:noProof/>
        </w:rPr>
        <w:drawing>
          <wp:inline distT="0" distB="0" distL="0" distR="0" wp14:anchorId="0231A1B4" wp14:editId="2A6A33AB">
            <wp:extent cx="5943600" cy="3475355"/>
            <wp:effectExtent l="0" t="0" r="0" b="0"/>
            <wp:docPr id="1006343428"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43428" name="Picture 1" descr="A screenshot of a calendar&#10;&#10;AI-generated content may be incorrect."/>
                    <pic:cNvPicPr/>
                  </pic:nvPicPr>
                  <pic:blipFill>
                    <a:blip r:embed="rId11"/>
                    <a:stretch>
                      <a:fillRect/>
                    </a:stretch>
                  </pic:blipFill>
                  <pic:spPr>
                    <a:xfrm>
                      <a:off x="0" y="0"/>
                      <a:ext cx="5943600" cy="3475355"/>
                    </a:xfrm>
                    <a:prstGeom prst="rect">
                      <a:avLst/>
                    </a:prstGeom>
                  </pic:spPr>
                </pic:pic>
              </a:graphicData>
            </a:graphic>
          </wp:inline>
        </w:drawing>
      </w:r>
    </w:p>
    <w:p w14:paraId="5D4D44E9" w14:textId="428D9364" w:rsidR="00366137" w:rsidRDefault="00366137" w:rsidP="00366137"/>
    <w:p w14:paraId="2B400B66" w14:textId="72E9D9BC" w:rsidR="00497BFA" w:rsidRDefault="00497BFA" w:rsidP="00497BFA">
      <w:pPr>
        <w:pStyle w:val="Heading4"/>
      </w:pPr>
      <w:r>
        <w:t xml:space="preserve">Employability Plan </w:t>
      </w:r>
    </w:p>
    <w:p w14:paraId="53021A40" w14:textId="77777777" w:rsidR="00497BFA" w:rsidRPr="008A6D16" w:rsidRDefault="00497BFA" w:rsidP="00497BFA">
      <w:pPr>
        <w:pStyle w:val="ListParagraph"/>
        <w:numPr>
          <w:ilvl w:val="0"/>
          <w:numId w:val="37"/>
        </w:numPr>
      </w:pPr>
      <w:r>
        <w:t xml:space="preserve">Learner did not submit the EP. </w:t>
      </w:r>
    </w:p>
    <w:p w14:paraId="12B5ED0F" w14:textId="77777777" w:rsidR="00497BFA" w:rsidRDefault="00497BFA" w:rsidP="00497BFA">
      <w:pPr>
        <w:rPr>
          <w:b/>
        </w:rPr>
      </w:pPr>
    </w:p>
    <w:p w14:paraId="685409D3" w14:textId="77777777" w:rsidR="00497BFA" w:rsidRDefault="00497BFA" w:rsidP="00497BFA">
      <w:pPr>
        <w:pStyle w:val="Heading4"/>
      </w:pPr>
      <w:r w:rsidRPr="00415A72">
        <w:lastRenderedPageBreak/>
        <w:t>Supportive Services</w:t>
      </w:r>
    </w:p>
    <w:p w14:paraId="7B09D863" w14:textId="77777777" w:rsidR="00497BFA" w:rsidRPr="00B339CC" w:rsidRDefault="00497BFA" w:rsidP="00497BFA">
      <w:pPr>
        <w:pStyle w:val="ListParagraph"/>
        <w:numPr>
          <w:ilvl w:val="0"/>
          <w:numId w:val="37"/>
        </w:numPr>
        <w:spacing w:after="120"/>
      </w:pPr>
      <w:r>
        <w:t xml:space="preserve">Expense Type: </w:t>
      </w:r>
      <w:r>
        <w:rPr>
          <w:i/>
          <w:iCs/>
        </w:rPr>
        <w:t>Transportation</w:t>
      </w:r>
    </w:p>
    <w:p w14:paraId="43BF4E04" w14:textId="77777777" w:rsidR="00497BFA" w:rsidRPr="009617F3" w:rsidRDefault="00497BFA" w:rsidP="00497BFA">
      <w:pPr>
        <w:pStyle w:val="ListParagraph"/>
        <w:numPr>
          <w:ilvl w:val="1"/>
          <w:numId w:val="37"/>
        </w:numPr>
        <w:spacing w:after="120"/>
      </w:pPr>
      <w:r>
        <w:t xml:space="preserve">Expense Details: </w:t>
      </w:r>
      <w:r>
        <w:rPr>
          <w:i/>
          <w:iCs/>
        </w:rPr>
        <w:t>learner discretion</w:t>
      </w:r>
    </w:p>
    <w:p w14:paraId="1D20D9A1" w14:textId="300A8408" w:rsidR="00497BFA" w:rsidRPr="00B339CC" w:rsidRDefault="00497BFA" w:rsidP="00497BFA">
      <w:pPr>
        <w:pStyle w:val="ListParagraph"/>
        <w:numPr>
          <w:ilvl w:val="2"/>
          <w:numId w:val="37"/>
        </w:numPr>
        <w:spacing w:after="120"/>
      </w:pPr>
      <w:r>
        <w:t>It must be for gas</w:t>
      </w:r>
      <w:r w:rsidR="00E92821">
        <w:t>,</w:t>
      </w:r>
      <w:r>
        <w:t xml:space="preserve"> as she drives her own car</w:t>
      </w:r>
      <w:r w:rsidR="005026C6">
        <w:t>.</w:t>
      </w:r>
      <w:r>
        <w:rPr>
          <w:i/>
          <w:iCs/>
        </w:rPr>
        <w:t xml:space="preserve"> </w:t>
      </w:r>
    </w:p>
    <w:p w14:paraId="1049B7BA" w14:textId="77777777" w:rsidR="00497BFA" w:rsidRPr="00B339CC" w:rsidRDefault="00497BFA" w:rsidP="00497BFA">
      <w:pPr>
        <w:pStyle w:val="ListParagraph"/>
        <w:numPr>
          <w:ilvl w:val="1"/>
          <w:numId w:val="37"/>
        </w:numPr>
        <w:spacing w:after="120"/>
      </w:pPr>
      <w:r>
        <w:t xml:space="preserve">Amount: </w:t>
      </w:r>
      <w:r>
        <w:rPr>
          <w:i/>
          <w:iCs/>
        </w:rPr>
        <w:t>learner discretion</w:t>
      </w:r>
    </w:p>
    <w:p w14:paraId="771A23EC" w14:textId="77777777" w:rsidR="00497BFA" w:rsidRPr="00497BFA" w:rsidRDefault="00497BFA" w:rsidP="004A09A1">
      <w:pPr>
        <w:pStyle w:val="ListParagraph"/>
        <w:numPr>
          <w:ilvl w:val="1"/>
          <w:numId w:val="37"/>
        </w:numPr>
        <w:spacing w:after="120"/>
      </w:pPr>
      <w:r>
        <w:t xml:space="preserve">Issuance Date: </w:t>
      </w:r>
      <w:proofErr w:type="gramStart"/>
      <w:r>
        <w:rPr>
          <w:i/>
          <w:iCs/>
        </w:rPr>
        <w:t>today’s date</w:t>
      </w:r>
      <w:proofErr w:type="gramEnd"/>
      <w:r>
        <w:rPr>
          <w:i/>
          <w:iCs/>
        </w:rPr>
        <w:t xml:space="preserve"> </w:t>
      </w:r>
    </w:p>
    <w:p w14:paraId="6EF3088B" w14:textId="77777777" w:rsidR="004A09A1" w:rsidRPr="00C7545B" w:rsidRDefault="004A09A1" w:rsidP="004A09A1">
      <w:pPr>
        <w:pStyle w:val="ListParagraph"/>
        <w:numPr>
          <w:ilvl w:val="0"/>
          <w:numId w:val="37"/>
        </w:numPr>
      </w:pPr>
      <w:r>
        <w:t xml:space="preserve">Learners can only update this information the same day they enter it. </w:t>
      </w:r>
    </w:p>
    <w:p w14:paraId="480EA0D2" w14:textId="77777777" w:rsidR="00497BFA" w:rsidRPr="00C7545B" w:rsidRDefault="00497BFA" w:rsidP="00497BFA"/>
    <w:p w14:paraId="40E10E45" w14:textId="77777777" w:rsidR="00497BFA" w:rsidRDefault="00497BFA" w:rsidP="00497BFA">
      <w:pPr>
        <w:pStyle w:val="Heading4"/>
      </w:pPr>
      <w:r>
        <w:t>PIN Comments</w:t>
      </w:r>
    </w:p>
    <w:p w14:paraId="4CD962D1" w14:textId="5183D8B5" w:rsidR="00794B29" w:rsidRPr="00DE5797" w:rsidRDefault="00794B29" w:rsidP="00794B29">
      <w:pPr>
        <w:pStyle w:val="ListParagraph"/>
        <w:numPr>
          <w:ilvl w:val="0"/>
          <w:numId w:val="38"/>
        </w:numPr>
        <w:spacing w:after="120"/>
        <w:rPr>
          <w:szCs w:val="24"/>
        </w:rPr>
      </w:pPr>
      <w:r>
        <w:t xml:space="preserve">Learners may have all the information in one comment. </w:t>
      </w:r>
      <w:r w:rsidR="00496ED4">
        <w:t xml:space="preserve">Although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it’s </w:t>
      </w:r>
      <w:r w:rsidR="005026C6">
        <w:t>acceptable</w:t>
      </w:r>
      <w:r>
        <w:t xml:space="preserve">. </w:t>
      </w:r>
    </w:p>
    <w:p w14:paraId="5551E429" w14:textId="421F86AD" w:rsidR="00E74A0A" w:rsidRDefault="00E74A0A" w:rsidP="00E74A0A">
      <w:pPr>
        <w:numPr>
          <w:ilvl w:val="0"/>
          <w:numId w:val="38"/>
        </w:numPr>
        <w:spacing w:after="120"/>
      </w:pPr>
      <w:r>
        <w:t xml:space="preserve">Learners can edit comments </w:t>
      </w:r>
      <w:r w:rsidR="00EA2553">
        <w:t xml:space="preserve">only </w:t>
      </w:r>
      <w:r>
        <w:t xml:space="preserve">the same day they enter them. </w:t>
      </w:r>
    </w:p>
    <w:p w14:paraId="14ED3886" w14:textId="0A49EA3A" w:rsidR="00497BFA" w:rsidRPr="00AE461F" w:rsidRDefault="00C51E48" w:rsidP="00497BFA">
      <w:pPr>
        <w:pStyle w:val="ListParagraph"/>
        <w:numPr>
          <w:ilvl w:val="0"/>
          <w:numId w:val="38"/>
        </w:numPr>
        <w:spacing w:after="120"/>
        <w:rPr>
          <w:szCs w:val="24"/>
        </w:rPr>
      </w:pPr>
      <w:r>
        <w:t>Employment</w:t>
      </w:r>
    </w:p>
    <w:p w14:paraId="6B9E1CC8" w14:textId="77777777" w:rsidR="00497BFA" w:rsidRPr="008B0DDB" w:rsidRDefault="00497BFA" w:rsidP="00497BFA">
      <w:pPr>
        <w:pStyle w:val="ListParagraph"/>
        <w:numPr>
          <w:ilvl w:val="1"/>
          <w:numId w:val="38"/>
        </w:numPr>
        <w:spacing w:after="120"/>
        <w:rPr>
          <w:szCs w:val="24"/>
        </w:rPr>
      </w:pPr>
      <w:r>
        <w:t xml:space="preserve">Participant Contact: </w:t>
      </w:r>
      <w:r>
        <w:rPr>
          <w:i/>
          <w:iCs/>
        </w:rPr>
        <w:t>SC</w:t>
      </w:r>
    </w:p>
    <w:p w14:paraId="2BC31606" w14:textId="3993CCB1" w:rsidR="00497BFA" w:rsidRPr="008B0DDB" w:rsidRDefault="00497BFA" w:rsidP="00497BFA">
      <w:pPr>
        <w:pStyle w:val="ListParagraph"/>
        <w:numPr>
          <w:ilvl w:val="1"/>
          <w:numId w:val="38"/>
        </w:numPr>
        <w:spacing w:after="120"/>
        <w:rPr>
          <w:szCs w:val="24"/>
        </w:rPr>
      </w:pPr>
      <w:r>
        <w:t xml:space="preserve">Comment Type: </w:t>
      </w:r>
      <w:r>
        <w:rPr>
          <w:i/>
          <w:iCs/>
        </w:rPr>
        <w:t>Informal Assessment</w:t>
      </w:r>
      <w:r w:rsidR="00C51E48">
        <w:rPr>
          <w:i/>
          <w:iCs/>
        </w:rPr>
        <w:t>, Employment</w:t>
      </w:r>
      <w:r>
        <w:rPr>
          <w:i/>
          <w:iCs/>
        </w:rPr>
        <w:t xml:space="preserve"> </w:t>
      </w:r>
    </w:p>
    <w:p w14:paraId="7630B746" w14:textId="77777777" w:rsidR="00497BFA" w:rsidRPr="00C7545B" w:rsidRDefault="00497BFA" w:rsidP="00497BFA">
      <w:pPr>
        <w:pStyle w:val="ListParagraph"/>
        <w:numPr>
          <w:ilvl w:val="1"/>
          <w:numId w:val="38"/>
        </w:numPr>
        <w:spacing w:after="120"/>
        <w:rPr>
          <w:szCs w:val="24"/>
        </w:rPr>
      </w:pPr>
      <w:r>
        <w:t>Must include:</w:t>
      </w:r>
    </w:p>
    <w:p w14:paraId="45F3E321" w14:textId="561777E7" w:rsidR="00497BFA" w:rsidRPr="0094259A" w:rsidRDefault="00497BFA" w:rsidP="00497BFA">
      <w:pPr>
        <w:pStyle w:val="ListParagraph"/>
        <w:numPr>
          <w:ilvl w:val="2"/>
          <w:numId w:val="38"/>
        </w:numPr>
        <w:spacing w:after="120"/>
        <w:rPr>
          <w:szCs w:val="24"/>
        </w:rPr>
      </w:pPr>
      <w:r>
        <w:t xml:space="preserve">Ana’s </w:t>
      </w:r>
      <w:r w:rsidR="0094259A">
        <w:t>job information, including her job title, employer, and hours a week</w:t>
      </w:r>
      <w:r w:rsidR="00AC52E1">
        <w:t>.</w:t>
      </w:r>
    </w:p>
    <w:p w14:paraId="1E8C65DF" w14:textId="16CA9E2C" w:rsidR="0094259A" w:rsidRPr="0094259A" w:rsidRDefault="0094259A" w:rsidP="00497BFA">
      <w:pPr>
        <w:pStyle w:val="ListParagraph"/>
        <w:numPr>
          <w:ilvl w:val="2"/>
          <w:numId w:val="38"/>
        </w:numPr>
        <w:spacing w:after="120"/>
        <w:rPr>
          <w:szCs w:val="24"/>
        </w:rPr>
      </w:pPr>
      <w:r>
        <w:t xml:space="preserve">Completed new </w:t>
      </w:r>
      <w:r w:rsidR="00AC52E1">
        <w:t>I</w:t>
      </w:r>
      <w:r>
        <w:t xml:space="preserve">nformal </w:t>
      </w:r>
      <w:r w:rsidR="00AC52E1">
        <w:t>A</w:t>
      </w:r>
      <w:r>
        <w:t>ssessment</w:t>
      </w:r>
      <w:r w:rsidR="00AC52E1">
        <w:t>.</w:t>
      </w:r>
    </w:p>
    <w:p w14:paraId="5811C8CE" w14:textId="7622CD8E" w:rsidR="0094259A" w:rsidRPr="00850A48" w:rsidRDefault="00850A48" w:rsidP="00497BFA">
      <w:pPr>
        <w:pStyle w:val="ListParagraph"/>
        <w:numPr>
          <w:ilvl w:val="2"/>
          <w:numId w:val="38"/>
        </w:numPr>
        <w:spacing w:after="120"/>
        <w:rPr>
          <w:szCs w:val="24"/>
        </w:rPr>
      </w:pPr>
      <w:r>
        <w:t>Passed the language and mathematics HSED tests with her scores</w:t>
      </w:r>
      <w:r w:rsidR="00AC52E1">
        <w:t>.</w:t>
      </w:r>
    </w:p>
    <w:p w14:paraId="5DD4946D" w14:textId="3034BD0B" w:rsidR="00850A48" w:rsidRPr="00850A48" w:rsidRDefault="00850A48" w:rsidP="00497BFA">
      <w:pPr>
        <w:pStyle w:val="ListParagraph"/>
        <w:numPr>
          <w:ilvl w:val="2"/>
          <w:numId w:val="38"/>
        </w:numPr>
        <w:spacing w:after="120"/>
        <w:rPr>
          <w:szCs w:val="24"/>
        </w:rPr>
      </w:pPr>
      <w:r>
        <w:t>Has resume and cover letter</w:t>
      </w:r>
      <w:r w:rsidR="00AC52E1">
        <w:t>.</w:t>
      </w:r>
      <w:r>
        <w:t xml:space="preserve"> </w:t>
      </w:r>
    </w:p>
    <w:p w14:paraId="1DC57259" w14:textId="5D312B2C" w:rsidR="00850A48" w:rsidRPr="00AE461F" w:rsidRDefault="00850A48" w:rsidP="00850A48">
      <w:pPr>
        <w:pStyle w:val="ListParagraph"/>
        <w:numPr>
          <w:ilvl w:val="0"/>
          <w:numId w:val="38"/>
        </w:numPr>
        <w:spacing w:after="120"/>
        <w:rPr>
          <w:szCs w:val="24"/>
        </w:rPr>
      </w:pPr>
      <w:r>
        <w:t>Placement</w:t>
      </w:r>
    </w:p>
    <w:p w14:paraId="3AC0886A" w14:textId="77777777" w:rsidR="00850A48" w:rsidRPr="008B0DDB" w:rsidRDefault="00850A48" w:rsidP="00850A48">
      <w:pPr>
        <w:pStyle w:val="ListParagraph"/>
        <w:numPr>
          <w:ilvl w:val="1"/>
          <w:numId w:val="38"/>
        </w:numPr>
        <w:spacing w:after="120"/>
        <w:rPr>
          <w:szCs w:val="24"/>
        </w:rPr>
      </w:pPr>
      <w:r>
        <w:t xml:space="preserve">Participant Contact: </w:t>
      </w:r>
      <w:r>
        <w:rPr>
          <w:i/>
          <w:iCs/>
        </w:rPr>
        <w:t>SC</w:t>
      </w:r>
    </w:p>
    <w:p w14:paraId="073E1A4F" w14:textId="07280A4F" w:rsidR="00850A48" w:rsidRPr="008B0DDB" w:rsidRDefault="00850A48" w:rsidP="00850A48">
      <w:pPr>
        <w:pStyle w:val="ListParagraph"/>
        <w:numPr>
          <w:ilvl w:val="1"/>
          <w:numId w:val="38"/>
        </w:numPr>
        <w:spacing w:after="120"/>
        <w:rPr>
          <w:szCs w:val="24"/>
        </w:rPr>
      </w:pPr>
      <w:r>
        <w:t xml:space="preserve">Comment Type: </w:t>
      </w:r>
      <w:r>
        <w:rPr>
          <w:i/>
          <w:iCs/>
        </w:rPr>
        <w:t xml:space="preserve">Placement Determination </w:t>
      </w:r>
    </w:p>
    <w:p w14:paraId="74840D55" w14:textId="77777777" w:rsidR="00850A48" w:rsidRPr="00C7545B" w:rsidRDefault="00850A48" w:rsidP="00850A48">
      <w:pPr>
        <w:pStyle w:val="ListParagraph"/>
        <w:numPr>
          <w:ilvl w:val="1"/>
          <w:numId w:val="38"/>
        </w:numPr>
        <w:spacing w:after="120"/>
        <w:rPr>
          <w:szCs w:val="24"/>
        </w:rPr>
      </w:pPr>
      <w:r>
        <w:t>Must include:</w:t>
      </w:r>
    </w:p>
    <w:p w14:paraId="119BB6EE" w14:textId="72451D98" w:rsidR="00850A48" w:rsidRPr="003B55ED" w:rsidRDefault="00850A48" w:rsidP="00850A48">
      <w:pPr>
        <w:pStyle w:val="ListParagraph"/>
        <w:numPr>
          <w:ilvl w:val="2"/>
          <w:numId w:val="38"/>
        </w:numPr>
        <w:spacing w:after="120"/>
        <w:rPr>
          <w:szCs w:val="24"/>
        </w:rPr>
      </w:pPr>
      <w:r>
        <w:t>Placed in the CS2 placement</w:t>
      </w:r>
      <w:r w:rsidR="00AC52E1">
        <w:t>.</w:t>
      </w:r>
    </w:p>
    <w:p w14:paraId="41B3B475" w14:textId="608D3ED0" w:rsidR="003B55ED" w:rsidRPr="00850A48" w:rsidRDefault="003B55ED" w:rsidP="00850A48">
      <w:pPr>
        <w:pStyle w:val="ListParagraph"/>
        <w:numPr>
          <w:ilvl w:val="2"/>
          <w:numId w:val="38"/>
        </w:numPr>
        <w:spacing w:after="120"/>
        <w:rPr>
          <w:szCs w:val="24"/>
        </w:rPr>
      </w:pPr>
      <w:r>
        <w:t>We’ll continuing helping Ana find stable, year-round employment while she works part-time and pursues her HSED</w:t>
      </w:r>
      <w:r w:rsidR="00AC52E1">
        <w:t>.</w:t>
      </w:r>
    </w:p>
    <w:p w14:paraId="64AD474B" w14:textId="4B9C7042" w:rsidR="001D30DC" w:rsidRPr="00AE461F" w:rsidRDefault="001D30DC" w:rsidP="001D30DC">
      <w:pPr>
        <w:pStyle w:val="ListParagraph"/>
        <w:numPr>
          <w:ilvl w:val="0"/>
          <w:numId w:val="38"/>
        </w:numPr>
        <w:spacing w:after="120"/>
        <w:rPr>
          <w:szCs w:val="24"/>
        </w:rPr>
      </w:pPr>
      <w:r>
        <w:t>Participation</w:t>
      </w:r>
    </w:p>
    <w:p w14:paraId="6694FA5C" w14:textId="47073E7F" w:rsidR="001D30DC" w:rsidRPr="008B0DDB" w:rsidRDefault="001D30DC" w:rsidP="001D30DC">
      <w:pPr>
        <w:pStyle w:val="ListParagraph"/>
        <w:numPr>
          <w:ilvl w:val="1"/>
          <w:numId w:val="38"/>
        </w:numPr>
        <w:spacing w:after="120"/>
        <w:rPr>
          <w:szCs w:val="24"/>
        </w:rPr>
      </w:pPr>
      <w:r>
        <w:t xml:space="preserve">Participant Contact: </w:t>
      </w:r>
      <w:r w:rsidR="00AC52E1">
        <w:rPr>
          <w:i/>
          <w:iCs/>
        </w:rPr>
        <w:t>None</w:t>
      </w:r>
    </w:p>
    <w:p w14:paraId="7C558DC2" w14:textId="1BBF69BF" w:rsidR="001D30DC" w:rsidRPr="008B0DDB" w:rsidRDefault="001D30DC" w:rsidP="001D30DC">
      <w:pPr>
        <w:pStyle w:val="ListParagraph"/>
        <w:numPr>
          <w:ilvl w:val="1"/>
          <w:numId w:val="38"/>
        </w:numPr>
        <w:spacing w:after="120"/>
        <w:rPr>
          <w:szCs w:val="24"/>
        </w:rPr>
      </w:pPr>
      <w:r>
        <w:t xml:space="preserve">Comment Type: </w:t>
      </w:r>
      <w:r w:rsidR="0014115D">
        <w:rPr>
          <w:i/>
          <w:iCs/>
        </w:rPr>
        <w:t>Participation Tracking</w:t>
      </w:r>
    </w:p>
    <w:p w14:paraId="792C52B8" w14:textId="77777777" w:rsidR="001D30DC" w:rsidRPr="00C7545B" w:rsidRDefault="001D30DC" w:rsidP="001D30DC">
      <w:pPr>
        <w:pStyle w:val="ListParagraph"/>
        <w:numPr>
          <w:ilvl w:val="1"/>
          <w:numId w:val="38"/>
        </w:numPr>
        <w:spacing w:after="120"/>
        <w:rPr>
          <w:szCs w:val="24"/>
        </w:rPr>
      </w:pPr>
      <w:r>
        <w:t>Must include:</w:t>
      </w:r>
    </w:p>
    <w:p w14:paraId="3DEA683A" w14:textId="25AF8F4D" w:rsidR="001D30DC" w:rsidRPr="001D30DC" w:rsidRDefault="0014115D" w:rsidP="001D30DC">
      <w:pPr>
        <w:pStyle w:val="ListParagraph"/>
        <w:numPr>
          <w:ilvl w:val="2"/>
          <w:numId w:val="38"/>
        </w:numPr>
        <w:spacing w:after="120"/>
        <w:rPr>
          <w:szCs w:val="24"/>
        </w:rPr>
      </w:pPr>
      <w:r>
        <w:t>Fully participated in all activities this week</w:t>
      </w:r>
      <w:r w:rsidR="00AC52E1">
        <w:t>.</w:t>
      </w:r>
      <w:r>
        <w:t xml:space="preserve"> </w:t>
      </w:r>
    </w:p>
    <w:p w14:paraId="068FF9A3" w14:textId="0E6E70CF" w:rsidR="003B55ED" w:rsidRPr="00AE461F" w:rsidRDefault="003B55ED" w:rsidP="003B55ED">
      <w:pPr>
        <w:pStyle w:val="ListParagraph"/>
        <w:numPr>
          <w:ilvl w:val="0"/>
          <w:numId w:val="38"/>
        </w:numPr>
        <w:spacing w:after="120"/>
        <w:rPr>
          <w:szCs w:val="24"/>
        </w:rPr>
      </w:pPr>
      <w:r>
        <w:lastRenderedPageBreak/>
        <w:t>Employability Plan</w:t>
      </w:r>
    </w:p>
    <w:p w14:paraId="5C689756" w14:textId="77777777" w:rsidR="003B55ED" w:rsidRPr="008B0DDB" w:rsidRDefault="003B55ED" w:rsidP="003B55ED">
      <w:pPr>
        <w:pStyle w:val="ListParagraph"/>
        <w:numPr>
          <w:ilvl w:val="1"/>
          <w:numId w:val="38"/>
        </w:numPr>
        <w:spacing w:after="120"/>
        <w:rPr>
          <w:szCs w:val="24"/>
        </w:rPr>
      </w:pPr>
      <w:r>
        <w:t xml:space="preserve">Participant Contact: </w:t>
      </w:r>
      <w:r>
        <w:rPr>
          <w:i/>
          <w:iCs/>
        </w:rPr>
        <w:t>SC</w:t>
      </w:r>
    </w:p>
    <w:p w14:paraId="3382B621" w14:textId="34006525" w:rsidR="003B55ED" w:rsidRPr="008B0DDB" w:rsidRDefault="003B55ED" w:rsidP="003B55ED">
      <w:pPr>
        <w:pStyle w:val="ListParagraph"/>
        <w:numPr>
          <w:ilvl w:val="1"/>
          <w:numId w:val="38"/>
        </w:numPr>
        <w:spacing w:after="120"/>
        <w:rPr>
          <w:szCs w:val="24"/>
        </w:rPr>
      </w:pPr>
      <w:r>
        <w:t xml:space="preserve">Comment Type: </w:t>
      </w:r>
      <w:r>
        <w:rPr>
          <w:i/>
          <w:iCs/>
        </w:rPr>
        <w:t xml:space="preserve">Employability Plan/Activity Assignment, Supportive Services </w:t>
      </w:r>
    </w:p>
    <w:p w14:paraId="3891DB71" w14:textId="77777777" w:rsidR="003B55ED" w:rsidRPr="00C7545B" w:rsidRDefault="003B55ED" w:rsidP="003B55ED">
      <w:pPr>
        <w:pStyle w:val="ListParagraph"/>
        <w:numPr>
          <w:ilvl w:val="1"/>
          <w:numId w:val="38"/>
        </w:numPr>
        <w:spacing w:after="120"/>
        <w:rPr>
          <w:szCs w:val="24"/>
        </w:rPr>
      </w:pPr>
      <w:r>
        <w:t>Must include:</w:t>
      </w:r>
    </w:p>
    <w:p w14:paraId="4E9C5484" w14:textId="7BF55D55" w:rsidR="003B55ED" w:rsidRPr="002F072C" w:rsidRDefault="003B55ED" w:rsidP="003B55ED">
      <w:pPr>
        <w:pStyle w:val="ListParagraph"/>
        <w:numPr>
          <w:ilvl w:val="2"/>
          <w:numId w:val="38"/>
        </w:numPr>
        <w:spacing w:after="120"/>
        <w:rPr>
          <w:szCs w:val="24"/>
        </w:rPr>
      </w:pPr>
      <w:r>
        <w:t>Ana completed one step toward her Other Program Goal</w:t>
      </w:r>
      <w:r w:rsidR="00AC52E1">
        <w:t>.</w:t>
      </w:r>
    </w:p>
    <w:p w14:paraId="6F0D58FD" w14:textId="0F0A85DC" w:rsidR="002F072C" w:rsidRPr="0094259A" w:rsidRDefault="002F072C" w:rsidP="002F072C">
      <w:pPr>
        <w:pStyle w:val="ListParagraph"/>
        <w:numPr>
          <w:ilvl w:val="3"/>
          <w:numId w:val="38"/>
        </w:numPr>
        <w:spacing w:after="120"/>
        <w:rPr>
          <w:szCs w:val="24"/>
        </w:rPr>
      </w:pPr>
      <w:r>
        <w:t>If the learner ended and re-entered any goals, they have information about that as well</w:t>
      </w:r>
      <w:r w:rsidR="00AC52E1">
        <w:t>.</w:t>
      </w:r>
    </w:p>
    <w:p w14:paraId="5E633D51" w14:textId="21BE05B1" w:rsidR="003B55ED" w:rsidRPr="0094259A" w:rsidRDefault="002F072C" w:rsidP="003B55ED">
      <w:pPr>
        <w:pStyle w:val="ListParagraph"/>
        <w:numPr>
          <w:ilvl w:val="2"/>
          <w:numId w:val="38"/>
        </w:numPr>
        <w:spacing w:after="120"/>
        <w:rPr>
          <w:szCs w:val="24"/>
        </w:rPr>
      </w:pPr>
      <w:r>
        <w:t>Ended work experience activity due to finding employment</w:t>
      </w:r>
      <w:r w:rsidR="00AC52E1">
        <w:t>.</w:t>
      </w:r>
    </w:p>
    <w:p w14:paraId="1066F9EF" w14:textId="11ED16B1" w:rsidR="003B55ED" w:rsidRPr="00C26520" w:rsidRDefault="00C26520" w:rsidP="003B55ED">
      <w:pPr>
        <w:pStyle w:val="ListParagraph"/>
        <w:numPr>
          <w:ilvl w:val="2"/>
          <w:numId w:val="38"/>
        </w:numPr>
        <w:spacing w:after="120"/>
        <w:rPr>
          <w:szCs w:val="24"/>
        </w:rPr>
      </w:pPr>
      <w:r>
        <w:t>Included work and added job retention to discuss challenges, successes, and resources</w:t>
      </w:r>
      <w:r w:rsidR="00AC52E1">
        <w:t>.</w:t>
      </w:r>
    </w:p>
    <w:p w14:paraId="5EE8DACA" w14:textId="4F8C5167" w:rsidR="00C26520" w:rsidRPr="00D50344" w:rsidRDefault="00C26520" w:rsidP="00664C30">
      <w:pPr>
        <w:pStyle w:val="ListParagraph"/>
        <w:numPr>
          <w:ilvl w:val="2"/>
          <w:numId w:val="38"/>
        </w:numPr>
        <w:rPr>
          <w:szCs w:val="24"/>
        </w:rPr>
      </w:pPr>
      <w:r>
        <w:t xml:space="preserve">Provided </w:t>
      </w:r>
      <w:r w:rsidR="001D30DC">
        <w:t>gas voucher</w:t>
      </w:r>
      <w:r w:rsidR="00AC52E1">
        <w:t>.</w:t>
      </w:r>
      <w:r w:rsidR="001D30DC">
        <w:t xml:space="preserve"> </w:t>
      </w:r>
    </w:p>
    <w:p w14:paraId="149B7765" w14:textId="77777777" w:rsidR="00497BFA" w:rsidRDefault="00497BFA" w:rsidP="00366137"/>
    <w:p w14:paraId="07F43FB2" w14:textId="0ECD26F1" w:rsidR="007703A7" w:rsidRPr="0081452A" w:rsidRDefault="007703A7" w:rsidP="007703A7">
      <w:pPr>
        <w:rPr>
          <w:b/>
          <w:bCs/>
        </w:rPr>
      </w:pPr>
      <w:r w:rsidRPr="0081452A">
        <w:rPr>
          <w:b/>
          <w:bCs/>
        </w:rPr>
        <w:t>**After all updates are complete, tell learners to submit the EP</w:t>
      </w:r>
      <w:r>
        <w:rPr>
          <w:b/>
          <w:bCs/>
        </w:rPr>
        <w:t xml:space="preserve">, and remind them to reply once they have submitted </w:t>
      </w:r>
      <w:proofErr w:type="gramStart"/>
      <w:r>
        <w:rPr>
          <w:b/>
          <w:bCs/>
        </w:rPr>
        <w:t>it</w:t>
      </w:r>
      <w:r w:rsidRPr="0081452A">
        <w:rPr>
          <w:b/>
          <w:bCs/>
        </w:rPr>
        <w:t>.*</w:t>
      </w:r>
      <w:proofErr w:type="gramEnd"/>
      <w:r w:rsidRPr="0081452A">
        <w:rPr>
          <w:b/>
          <w:bCs/>
        </w:rPr>
        <w:t>*</w:t>
      </w:r>
    </w:p>
    <w:p w14:paraId="4C5C31ED" w14:textId="77777777" w:rsidR="007703A7" w:rsidRDefault="007703A7" w:rsidP="00366137"/>
    <w:p w14:paraId="55826CEE" w14:textId="684CAC69" w:rsidR="00920A53" w:rsidRPr="00882C15" w:rsidRDefault="00CC18E7" w:rsidP="00920A53">
      <w:pPr>
        <w:pStyle w:val="Heading2"/>
      </w:pPr>
      <w:bookmarkStart w:id="10" w:name="_Toc208388915"/>
      <w:r>
        <w:t>Brittany and Viktor</w:t>
      </w:r>
      <w:bookmarkEnd w:id="10"/>
    </w:p>
    <w:p w14:paraId="6662F1B1" w14:textId="1762EBFE" w:rsidR="00032D0C" w:rsidRDefault="00054D32" w:rsidP="00CC18E7">
      <w:pPr>
        <w:pStyle w:val="Heading3"/>
      </w:pPr>
      <w:bookmarkStart w:id="11" w:name="_Toc208388916"/>
      <w:r>
        <w:t>CWW</w:t>
      </w:r>
      <w:bookmarkEnd w:id="11"/>
    </w:p>
    <w:p w14:paraId="0DCF164C" w14:textId="77777777" w:rsidR="00CC18E7" w:rsidRDefault="00CC18E7" w:rsidP="00CC18E7">
      <w:pPr>
        <w:pStyle w:val="Heading4"/>
      </w:pPr>
      <w:r>
        <w:t>Employment</w:t>
      </w:r>
    </w:p>
    <w:p w14:paraId="5C9708DF" w14:textId="1EC88AF4" w:rsidR="00CC18E7" w:rsidRPr="00332CB4" w:rsidRDefault="00CC18E7" w:rsidP="00664C30">
      <w:pPr>
        <w:pStyle w:val="ListParagraph"/>
        <w:numPr>
          <w:ilvl w:val="0"/>
          <w:numId w:val="23"/>
        </w:numPr>
        <w:spacing w:after="120"/>
      </w:pPr>
      <w:r>
        <w:t xml:space="preserve">Begin Month: </w:t>
      </w:r>
      <w:r>
        <w:rPr>
          <w:i/>
          <w:iCs/>
        </w:rPr>
        <w:t xml:space="preserve">same month as the </w:t>
      </w:r>
      <w:r w:rsidR="00EE633D">
        <w:rPr>
          <w:i/>
          <w:iCs/>
        </w:rPr>
        <w:t xml:space="preserve">date </w:t>
      </w:r>
      <w:r>
        <w:rPr>
          <w:i/>
          <w:iCs/>
        </w:rPr>
        <w:t>of h</w:t>
      </w:r>
      <w:r w:rsidR="00C107C2">
        <w:rPr>
          <w:i/>
          <w:iCs/>
        </w:rPr>
        <w:t>is</w:t>
      </w:r>
      <w:r>
        <w:rPr>
          <w:i/>
          <w:iCs/>
        </w:rPr>
        <w:t xml:space="preserve"> first paycheck</w:t>
      </w:r>
    </w:p>
    <w:p w14:paraId="293C33BF" w14:textId="52E4B153" w:rsidR="00CC18E7" w:rsidRDefault="00CC18E7" w:rsidP="00664C30">
      <w:pPr>
        <w:pStyle w:val="ListParagraph"/>
        <w:numPr>
          <w:ilvl w:val="1"/>
          <w:numId w:val="23"/>
        </w:numPr>
        <w:spacing w:after="120"/>
      </w:pPr>
      <w:r>
        <w:t xml:space="preserve">If </w:t>
      </w:r>
      <w:r w:rsidR="00746617">
        <w:t>Viktor</w:t>
      </w:r>
      <w:r>
        <w:t xml:space="preserve"> </w:t>
      </w:r>
      <w:r w:rsidR="002F2716">
        <w:t>receives</w:t>
      </w:r>
      <w:r>
        <w:t xml:space="preserve"> </w:t>
      </w:r>
      <w:r w:rsidR="00C107C2">
        <w:t>one</w:t>
      </w:r>
      <w:r>
        <w:t xml:space="preserve"> or less paychecks in h</w:t>
      </w:r>
      <w:r w:rsidR="00C107C2">
        <w:t>is</w:t>
      </w:r>
      <w:r>
        <w:t xml:space="preserve"> first month of employment, the learner must create an additional month to show full income</w:t>
      </w:r>
      <w:r w:rsidR="005026C6">
        <w:t>.</w:t>
      </w:r>
      <w:r w:rsidR="00FA30F6">
        <w:t xml:space="preserve"> </w:t>
      </w:r>
      <w:r w:rsidR="00FA30F6">
        <w:t>CWW shows the month the furthest into the future first. To review prior months, click the Previous Effective Month button.</w:t>
      </w:r>
    </w:p>
    <w:p w14:paraId="1C48BCED" w14:textId="2DBB81B3" w:rsidR="00546AD7" w:rsidRDefault="00546AD7" w:rsidP="00546AD7">
      <w:pPr>
        <w:pStyle w:val="ListParagraph"/>
        <w:numPr>
          <w:ilvl w:val="1"/>
          <w:numId w:val="23"/>
        </w:numPr>
        <w:spacing w:after="120"/>
      </w:pPr>
      <w:r>
        <w:t xml:space="preserve">Check all the months the learner created for Viktor to ensure they are accurate. </w:t>
      </w:r>
    </w:p>
    <w:p w14:paraId="5C21EB32" w14:textId="44A858BA" w:rsidR="00546AD7" w:rsidRPr="00096544" w:rsidRDefault="00546AD7" w:rsidP="00546AD7">
      <w:pPr>
        <w:pStyle w:val="ListParagraph"/>
        <w:numPr>
          <w:ilvl w:val="1"/>
          <w:numId w:val="23"/>
        </w:numPr>
        <w:spacing w:after="120"/>
      </w:pPr>
      <w:r>
        <w:t xml:space="preserve">If the learner created a month for when Viktor starts his job, but receives no income, let them know </w:t>
      </w:r>
      <w:r w:rsidR="00A030E7">
        <w:t xml:space="preserve">although </w:t>
      </w:r>
      <w:r>
        <w:t xml:space="preserve">it isn’t wrong, they didn’t need to enter it. </w:t>
      </w:r>
    </w:p>
    <w:p w14:paraId="0599ECF9" w14:textId="77777777" w:rsidR="00CC18E7" w:rsidRPr="005507E4" w:rsidRDefault="00CC18E7" w:rsidP="00664C30">
      <w:pPr>
        <w:pStyle w:val="ListParagraph"/>
        <w:numPr>
          <w:ilvl w:val="0"/>
          <w:numId w:val="23"/>
        </w:numPr>
        <w:spacing w:after="120"/>
      </w:pPr>
      <w:r>
        <w:t xml:space="preserve">Employer: </w:t>
      </w:r>
      <w:r>
        <w:rPr>
          <w:i/>
          <w:iCs/>
        </w:rPr>
        <w:t>learner discretion</w:t>
      </w:r>
    </w:p>
    <w:p w14:paraId="067F3E84" w14:textId="044E5703" w:rsidR="00CC18E7" w:rsidRPr="002F1B30" w:rsidRDefault="00CC18E7" w:rsidP="00664C30">
      <w:pPr>
        <w:pStyle w:val="ListParagraph"/>
        <w:numPr>
          <w:ilvl w:val="0"/>
          <w:numId w:val="23"/>
        </w:numPr>
        <w:spacing w:after="120"/>
      </w:pPr>
      <w:r>
        <w:t xml:space="preserve">Employment Type: </w:t>
      </w:r>
      <w:r>
        <w:rPr>
          <w:i/>
          <w:iCs/>
        </w:rPr>
        <w:t xml:space="preserve">R – </w:t>
      </w:r>
      <w:r w:rsidR="00AC5AD4">
        <w:rPr>
          <w:i/>
          <w:iCs/>
        </w:rPr>
        <w:t xml:space="preserve">Regular </w:t>
      </w:r>
      <w:r w:rsidR="002F2716">
        <w:rPr>
          <w:i/>
          <w:iCs/>
        </w:rPr>
        <w:t>Employment;</w:t>
      </w:r>
      <w:r>
        <w:t xml:space="preserve"> Verification: </w:t>
      </w:r>
      <w:r>
        <w:rPr>
          <w:i/>
          <w:iCs/>
        </w:rPr>
        <w:t>NQ – N</w:t>
      </w:r>
      <w:r w:rsidR="00AC5AD4">
        <w:rPr>
          <w:i/>
          <w:iCs/>
        </w:rPr>
        <w:t>ot Questionable</w:t>
      </w:r>
    </w:p>
    <w:p w14:paraId="5A8E089F" w14:textId="04AF1951" w:rsidR="00CC18E7" w:rsidRPr="002F1B30" w:rsidRDefault="00CC18E7" w:rsidP="00664C30">
      <w:pPr>
        <w:pStyle w:val="ListParagraph"/>
        <w:numPr>
          <w:ilvl w:val="0"/>
          <w:numId w:val="23"/>
        </w:numPr>
        <w:spacing w:after="120"/>
      </w:pPr>
      <w:r>
        <w:t xml:space="preserve">Begin Date: </w:t>
      </w:r>
      <w:r>
        <w:rPr>
          <w:i/>
          <w:iCs/>
        </w:rPr>
        <w:t xml:space="preserve">today’s </w:t>
      </w:r>
      <w:r w:rsidR="002F2716">
        <w:rPr>
          <w:i/>
          <w:iCs/>
        </w:rPr>
        <w:t>date;</w:t>
      </w:r>
      <w:r>
        <w:t xml:space="preserve"> Verification: </w:t>
      </w:r>
      <w:r>
        <w:rPr>
          <w:i/>
          <w:iCs/>
        </w:rPr>
        <w:t xml:space="preserve">AF – </w:t>
      </w:r>
      <w:r w:rsidR="00AC5AD4">
        <w:rPr>
          <w:i/>
          <w:iCs/>
        </w:rPr>
        <w:t>Agency Form</w:t>
      </w:r>
    </w:p>
    <w:p w14:paraId="15ED9E38" w14:textId="1D426471" w:rsidR="00CC18E7" w:rsidRPr="00FF018E" w:rsidRDefault="00CC18E7" w:rsidP="00664C30">
      <w:pPr>
        <w:pStyle w:val="ListParagraph"/>
        <w:numPr>
          <w:ilvl w:val="0"/>
          <w:numId w:val="23"/>
        </w:numPr>
        <w:spacing w:after="120"/>
      </w:pPr>
      <w:r>
        <w:t xml:space="preserve">First </w:t>
      </w:r>
      <w:proofErr w:type="gramStart"/>
      <w:r>
        <w:t>Pay Check</w:t>
      </w:r>
      <w:proofErr w:type="gramEnd"/>
      <w:r>
        <w:t xml:space="preserve"> Date: </w:t>
      </w:r>
      <w:r w:rsidR="00E251DF">
        <w:rPr>
          <w:i/>
          <w:iCs/>
        </w:rPr>
        <w:t>three</w:t>
      </w:r>
      <w:r>
        <w:rPr>
          <w:i/>
          <w:iCs/>
        </w:rPr>
        <w:t xml:space="preserve"> weeks from today</w:t>
      </w:r>
    </w:p>
    <w:p w14:paraId="57DB97BE" w14:textId="710EC47F" w:rsidR="00CC18E7" w:rsidRDefault="00CC18E7" w:rsidP="00664C30">
      <w:pPr>
        <w:pStyle w:val="ListParagraph"/>
        <w:numPr>
          <w:ilvl w:val="1"/>
          <w:numId w:val="23"/>
        </w:numPr>
        <w:spacing w:after="120"/>
      </w:pPr>
      <w:r>
        <w:t>It must be exactly t</w:t>
      </w:r>
      <w:r w:rsidR="00E251DF">
        <w:t>hree</w:t>
      </w:r>
      <w:r>
        <w:t xml:space="preserve"> weeks from the Begin Date. If the learner changed the date just so it will be a Friday, make them change it. </w:t>
      </w:r>
    </w:p>
    <w:p w14:paraId="175FC0B3" w14:textId="77777777" w:rsidR="00DE4C08" w:rsidRPr="00DE4C08" w:rsidRDefault="00CC18E7" w:rsidP="00664C30">
      <w:pPr>
        <w:pStyle w:val="ListParagraph"/>
        <w:numPr>
          <w:ilvl w:val="0"/>
          <w:numId w:val="23"/>
        </w:numPr>
        <w:spacing w:after="120"/>
      </w:pPr>
      <w:r>
        <w:t xml:space="preserve">Employment Ended: </w:t>
      </w:r>
      <w:r w:rsidR="002F2716">
        <w:rPr>
          <w:i/>
          <w:iCs/>
        </w:rPr>
        <w:t>No</w:t>
      </w:r>
    </w:p>
    <w:p w14:paraId="1E594637" w14:textId="0FDC7421" w:rsidR="00CC18E7" w:rsidRPr="00D85169" w:rsidRDefault="00CC18E7" w:rsidP="00664C30">
      <w:pPr>
        <w:pStyle w:val="ListParagraph"/>
        <w:numPr>
          <w:ilvl w:val="0"/>
          <w:numId w:val="23"/>
        </w:numPr>
        <w:spacing w:after="120"/>
      </w:pPr>
      <w:r>
        <w:t xml:space="preserve">On Strike: </w:t>
      </w:r>
      <w:r>
        <w:rPr>
          <w:i/>
          <w:iCs/>
        </w:rPr>
        <w:t>No</w:t>
      </w:r>
    </w:p>
    <w:p w14:paraId="61E77EED" w14:textId="12768B02" w:rsidR="00CC18E7" w:rsidRPr="00FF595C" w:rsidRDefault="00CC18E7" w:rsidP="00664C30">
      <w:pPr>
        <w:pStyle w:val="ListParagraph"/>
        <w:numPr>
          <w:ilvl w:val="0"/>
          <w:numId w:val="23"/>
        </w:numPr>
        <w:spacing w:after="120"/>
      </w:pPr>
      <w:r>
        <w:t xml:space="preserve">Pay Frequency: </w:t>
      </w:r>
      <w:r w:rsidR="00F84C42">
        <w:rPr>
          <w:i/>
          <w:iCs/>
        </w:rPr>
        <w:t>Bi-</w:t>
      </w:r>
      <w:r>
        <w:rPr>
          <w:i/>
          <w:iCs/>
        </w:rPr>
        <w:t>Weekly</w:t>
      </w:r>
    </w:p>
    <w:p w14:paraId="08FD26DD" w14:textId="0BAF8FD8" w:rsidR="00CC18E7" w:rsidRDefault="00CC18E7" w:rsidP="00664C30">
      <w:pPr>
        <w:pStyle w:val="ListParagraph"/>
        <w:numPr>
          <w:ilvl w:val="0"/>
          <w:numId w:val="23"/>
        </w:numPr>
        <w:spacing w:after="120"/>
      </w:pPr>
      <w:r>
        <w:lastRenderedPageBreak/>
        <w:t xml:space="preserve">Rate Per Hour: </w:t>
      </w:r>
      <w:r w:rsidR="002F2716">
        <w:rPr>
          <w:i/>
          <w:iCs/>
        </w:rPr>
        <w:t>17.00;</w:t>
      </w:r>
      <w:r>
        <w:t xml:space="preserve"> Wage Type: </w:t>
      </w:r>
      <w:r>
        <w:rPr>
          <w:i/>
          <w:iCs/>
        </w:rPr>
        <w:t xml:space="preserve">REG – </w:t>
      </w:r>
      <w:r w:rsidR="00AC5AD4">
        <w:rPr>
          <w:i/>
          <w:iCs/>
        </w:rPr>
        <w:t>Regular Pay</w:t>
      </w:r>
      <w:r>
        <w:rPr>
          <w:i/>
          <w:iCs/>
        </w:rPr>
        <w:t xml:space="preserve"> </w:t>
      </w:r>
    </w:p>
    <w:p w14:paraId="72C89AD0" w14:textId="063EBF47" w:rsidR="00CC18E7" w:rsidRPr="008833A5" w:rsidRDefault="00CC18E7" w:rsidP="00664C30">
      <w:pPr>
        <w:pStyle w:val="ListParagraph"/>
        <w:numPr>
          <w:ilvl w:val="0"/>
          <w:numId w:val="23"/>
        </w:numPr>
        <w:spacing w:after="120"/>
      </w:pPr>
      <w:r>
        <w:t xml:space="preserve">Average Hours Per Pay Period: </w:t>
      </w:r>
      <w:r w:rsidR="002F2716">
        <w:rPr>
          <w:i/>
          <w:iCs/>
        </w:rPr>
        <w:t>80;</w:t>
      </w:r>
      <w:r>
        <w:t xml:space="preserve"> Verification: </w:t>
      </w:r>
      <w:r>
        <w:rPr>
          <w:i/>
          <w:iCs/>
        </w:rPr>
        <w:t xml:space="preserve">AF – </w:t>
      </w:r>
      <w:r w:rsidR="00AC5AD4">
        <w:rPr>
          <w:i/>
          <w:iCs/>
        </w:rPr>
        <w:t>Agency Form</w:t>
      </w:r>
    </w:p>
    <w:p w14:paraId="14E8160D" w14:textId="77777777" w:rsidR="00CC18E7" w:rsidRDefault="00CC18E7" w:rsidP="00664C30">
      <w:pPr>
        <w:pStyle w:val="ListParagraph"/>
        <w:numPr>
          <w:ilvl w:val="0"/>
          <w:numId w:val="23"/>
        </w:numPr>
        <w:spacing w:after="120"/>
      </w:pPr>
      <w:r>
        <w:t>Override Converted Amount:</w:t>
      </w:r>
    </w:p>
    <w:p w14:paraId="26A2A733" w14:textId="24DF7972" w:rsidR="00CC18E7" w:rsidRPr="00F51043" w:rsidRDefault="00CC18E7" w:rsidP="00664C30">
      <w:pPr>
        <w:pStyle w:val="ListParagraph"/>
        <w:numPr>
          <w:ilvl w:val="1"/>
          <w:numId w:val="23"/>
        </w:numPr>
        <w:spacing w:after="120"/>
      </w:pPr>
      <w:r w:rsidRPr="00F51043">
        <w:t xml:space="preserve">If </w:t>
      </w:r>
      <w:r w:rsidR="00E251DF">
        <w:t>Viktor</w:t>
      </w:r>
      <w:r w:rsidRPr="00F51043">
        <w:t xml:space="preserve"> </w:t>
      </w:r>
      <w:r w:rsidR="002F2716" w:rsidRPr="00F51043">
        <w:t>receives</w:t>
      </w:r>
      <w:r w:rsidRPr="00F51043">
        <w:t xml:space="preserve"> at least </w:t>
      </w:r>
      <w:r w:rsidR="00E251DF">
        <w:t xml:space="preserve">two </w:t>
      </w:r>
      <w:r w:rsidRPr="00F51043">
        <w:t xml:space="preserve">paychecks, the learner shouldn’t enter anything in this field. </w:t>
      </w:r>
    </w:p>
    <w:p w14:paraId="48F50507" w14:textId="121C92D9" w:rsidR="00CC18E7" w:rsidRDefault="00CC18E7" w:rsidP="00664C30">
      <w:pPr>
        <w:pStyle w:val="ListParagraph"/>
        <w:numPr>
          <w:ilvl w:val="1"/>
          <w:numId w:val="23"/>
        </w:numPr>
        <w:spacing w:after="120"/>
      </w:pPr>
      <w:r w:rsidRPr="00F51043">
        <w:t xml:space="preserve">If </w:t>
      </w:r>
      <w:r w:rsidR="00E251DF">
        <w:t>Viktor</w:t>
      </w:r>
      <w:r w:rsidRPr="00F51043">
        <w:t xml:space="preserve"> </w:t>
      </w:r>
      <w:r w:rsidR="002F2716" w:rsidRPr="00F51043">
        <w:t>receives</w:t>
      </w:r>
      <w:r w:rsidRPr="00F51043">
        <w:t xml:space="preserve"> </w:t>
      </w:r>
      <w:r w:rsidR="00E251DF">
        <w:t>one</w:t>
      </w:r>
      <w:r w:rsidRPr="00F51043">
        <w:t xml:space="preserve"> paycheck</w:t>
      </w:r>
      <w:r w:rsidR="00F71C70">
        <w:t>,</w:t>
      </w:r>
      <w:r w:rsidRPr="00F51043">
        <w:t xml:space="preserve"> the learner must determine how much income he will </w:t>
      </w:r>
      <w:proofErr w:type="gramStart"/>
      <w:r w:rsidRPr="00F51043">
        <w:t>receive, and</w:t>
      </w:r>
      <w:proofErr w:type="gramEnd"/>
      <w:r w:rsidRPr="00F51043">
        <w:t xml:space="preserve"> enter that in this field. If they have an override, the Verification is</w:t>
      </w:r>
      <w:r w:rsidR="00024EFC">
        <w:t xml:space="preserve"> </w:t>
      </w:r>
      <w:r w:rsidR="00024EFC">
        <w:rPr>
          <w:i/>
          <w:iCs/>
        </w:rPr>
        <w:t>AF – Agency Form</w:t>
      </w:r>
      <w:r w:rsidR="00024EFC">
        <w:t xml:space="preserve">. </w:t>
      </w:r>
      <w:r w:rsidRPr="00F51043">
        <w:t xml:space="preserve"> </w:t>
      </w:r>
    </w:p>
    <w:p w14:paraId="7ACEAB8A" w14:textId="7388057D" w:rsidR="00CC18E7" w:rsidRPr="00F51043" w:rsidRDefault="00CC18E7" w:rsidP="00664C30">
      <w:pPr>
        <w:pStyle w:val="ListParagraph"/>
        <w:numPr>
          <w:ilvl w:val="1"/>
          <w:numId w:val="23"/>
        </w:numPr>
        <w:spacing w:after="120"/>
      </w:pPr>
      <w:r>
        <w:t xml:space="preserve">If </w:t>
      </w:r>
      <w:r w:rsidR="00E251DF">
        <w:t>Viktor</w:t>
      </w:r>
      <w:r>
        <w:t xml:space="preserve"> </w:t>
      </w:r>
      <w:r w:rsidR="002F2716">
        <w:t>receives</w:t>
      </w:r>
      <w:r>
        <w:t xml:space="preserve"> no income in the month, the learner must enter 0.00 in this field. If they have an override, the Verification is </w:t>
      </w:r>
      <w:r w:rsidR="00024EFC">
        <w:rPr>
          <w:i/>
          <w:iCs/>
        </w:rPr>
        <w:t>AF – Agency Form</w:t>
      </w:r>
      <w:r w:rsidR="00024EFC">
        <w:t>.</w:t>
      </w:r>
      <w:r>
        <w:t xml:space="preserve"> </w:t>
      </w:r>
    </w:p>
    <w:p w14:paraId="6597D0B4" w14:textId="77777777" w:rsidR="00CC18E7" w:rsidRPr="00E70F04" w:rsidRDefault="00CC18E7" w:rsidP="00664C30">
      <w:pPr>
        <w:pStyle w:val="ListParagraph"/>
        <w:numPr>
          <w:ilvl w:val="0"/>
          <w:numId w:val="23"/>
        </w:numPr>
        <w:spacing w:after="120"/>
      </w:pPr>
      <w:r>
        <w:t xml:space="preserve">Comment: </w:t>
      </w:r>
      <w:r>
        <w:rPr>
          <w:i/>
          <w:iCs/>
        </w:rPr>
        <w:t>learner discretion</w:t>
      </w:r>
    </w:p>
    <w:p w14:paraId="0C2E8819" w14:textId="42D3CA30" w:rsidR="00CC18E7" w:rsidRDefault="00CC18E7" w:rsidP="00B5600E">
      <w:pPr>
        <w:pStyle w:val="ListParagraph"/>
        <w:numPr>
          <w:ilvl w:val="1"/>
          <w:numId w:val="23"/>
        </w:numPr>
        <w:spacing w:after="120"/>
      </w:pPr>
      <w:r>
        <w:t>If the learner entered an override, they</w:t>
      </w:r>
      <w:r w:rsidR="00687C72">
        <w:t xml:space="preserve"> must</w:t>
      </w:r>
      <w:r>
        <w:t xml:space="preserve"> enter why the</w:t>
      </w:r>
      <w:r w:rsidR="006676DB">
        <w:t>y</w:t>
      </w:r>
      <w:r>
        <w:t xml:space="preserve"> entered the override and show how they determined that override in this field</w:t>
      </w:r>
      <w:r w:rsidR="00B5600E">
        <w:t>.</w:t>
      </w:r>
    </w:p>
    <w:p w14:paraId="056B21DF" w14:textId="77777777" w:rsidR="00B5600E" w:rsidRPr="00FE0ECA" w:rsidRDefault="00B5600E" w:rsidP="00B5600E">
      <w:pPr>
        <w:pStyle w:val="ListParagraph"/>
        <w:numPr>
          <w:ilvl w:val="1"/>
          <w:numId w:val="23"/>
        </w:numPr>
      </w:pPr>
      <w:r>
        <w:t xml:space="preserve">If the learner didn’t enter an override, they may or may not include a comment. If they do, it should include the parent will receive full income. </w:t>
      </w:r>
    </w:p>
    <w:p w14:paraId="7027E079" w14:textId="77777777" w:rsidR="00CC18E7" w:rsidRDefault="00CC18E7" w:rsidP="00CC18E7"/>
    <w:p w14:paraId="44DB8768" w14:textId="77777777" w:rsidR="00CC18E7" w:rsidRDefault="00CC18E7" w:rsidP="00CC18E7">
      <w:pPr>
        <w:pStyle w:val="Heading4"/>
      </w:pPr>
      <w:r>
        <w:t>W-2 Budget</w:t>
      </w:r>
    </w:p>
    <w:p w14:paraId="34E66797" w14:textId="55BA2E77" w:rsidR="00CC18E7" w:rsidRDefault="00CC18E7" w:rsidP="007B05F6">
      <w:pPr>
        <w:pStyle w:val="ListParagraph"/>
        <w:numPr>
          <w:ilvl w:val="0"/>
          <w:numId w:val="24"/>
        </w:numPr>
        <w:spacing w:after="120"/>
      </w:pPr>
      <w:r>
        <w:t>Check the Determination Date to ensure the learner ran eligibility the appropriate number of times (</w:t>
      </w:r>
      <w:r w:rsidR="007B05F6">
        <w:t>two times if CWW is currently determining eligibility for next month, three times if CWW is currently determining eligibility for two months from now).</w:t>
      </w:r>
    </w:p>
    <w:p w14:paraId="0620D849" w14:textId="2B3962BB" w:rsidR="00CC18E7" w:rsidRDefault="00CC18E7" w:rsidP="00CC18E7">
      <w:pPr>
        <w:pStyle w:val="ListParagraph"/>
        <w:numPr>
          <w:ilvl w:val="1"/>
          <w:numId w:val="24"/>
        </w:numPr>
      </w:pPr>
      <w:r>
        <w:t xml:space="preserve">Have </w:t>
      </w:r>
      <w:r w:rsidR="00546AD7">
        <w:t>the l</w:t>
      </w:r>
      <w:r>
        <w:t>earner run eligibility either with or without dates if they missed a month</w:t>
      </w:r>
      <w:r w:rsidR="00546AD7">
        <w:t>.</w:t>
      </w:r>
    </w:p>
    <w:p w14:paraId="3516267C" w14:textId="77777777" w:rsidR="00CC18E7" w:rsidRDefault="00CC18E7" w:rsidP="00CC18E7"/>
    <w:p w14:paraId="2DCF4534" w14:textId="77777777" w:rsidR="00CC18E7" w:rsidRDefault="00CC18E7" w:rsidP="00CC18E7">
      <w:pPr>
        <w:pStyle w:val="Heading4"/>
      </w:pPr>
      <w:r>
        <w:t>W-2 Placement</w:t>
      </w:r>
    </w:p>
    <w:p w14:paraId="41DCE238" w14:textId="49C1CA87" w:rsidR="005A6BB0" w:rsidRDefault="00CC18E7" w:rsidP="002F2716">
      <w:pPr>
        <w:pStyle w:val="ListParagraph"/>
        <w:numPr>
          <w:ilvl w:val="0"/>
          <w:numId w:val="25"/>
        </w:numPr>
        <w:spacing w:after="120"/>
      </w:pPr>
      <w:r>
        <w:t xml:space="preserve">Individual: </w:t>
      </w:r>
      <w:r w:rsidR="00D91AC6">
        <w:rPr>
          <w:i/>
          <w:iCs/>
        </w:rPr>
        <w:t>Viktor</w:t>
      </w:r>
      <w:r>
        <w:rPr>
          <w:i/>
          <w:iCs/>
        </w:rPr>
        <w:t xml:space="preserve"> </w:t>
      </w:r>
    </w:p>
    <w:p w14:paraId="710CFDA7" w14:textId="12041BCD" w:rsidR="005A6BB0" w:rsidRDefault="00CC18E7" w:rsidP="002F2716">
      <w:pPr>
        <w:pStyle w:val="ListParagraph"/>
        <w:numPr>
          <w:ilvl w:val="0"/>
          <w:numId w:val="25"/>
        </w:numPr>
        <w:spacing w:after="120"/>
      </w:pPr>
      <w:r>
        <w:t xml:space="preserve">Placement: </w:t>
      </w:r>
      <w:r>
        <w:rPr>
          <w:i/>
          <w:iCs/>
        </w:rPr>
        <w:t>C</w:t>
      </w:r>
      <w:r w:rsidR="00950FCB">
        <w:rPr>
          <w:i/>
          <w:iCs/>
        </w:rPr>
        <w:t>M+ - C</w:t>
      </w:r>
      <w:r w:rsidR="00AC5AD4">
        <w:rPr>
          <w:i/>
          <w:iCs/>
        </w:rPr>
        <w:t>ase</w:t>
      </w:r>
      <w:r w:rsidR="00950FCB">
        <w:rPr>
          <w:i/>
          <w:iCs/>
        </w:rPr>
        <w:t xml:space="preserve"> </w:t>
      </w:r>
      <w:proofErr w:type="spellStart"/>
      <w:r w:rsidR="00950FCB">
        <w:rPr>
          <w:i/>
          <w:iCs/>
        </w:rPr>
        <w:t>M</w:t>
      </w:r>
      <w:r w:rsidR="00AC5AD4">
        <w:rPr>
          <w:i/>
          <w:iCs/>
        </w:rPr>
        <w:t>gmt</w:t>
      </w:r>
      <w:proofErr w:type="spellEnd"/>
      <w:r w:rsidR="00950FCB">
        <w:rPr>
          <w:i/>
          <w:iCs/>
        </w:rPr>
        <w:t xml:space="preserve"> </w:t>
      </w:r>
      <w:r w:rsidR="00AC5AD4">
        <w:rPr>
          <w:i/>
          <w:iCs/>
        </w:rPr>
        <w:t>Follow-Up Plus</w:t>
      </w:r>
    </w:p>
    <w:p w14:paraId="039EB3C9" w14:textId="66667FD8" w:rsidR="00CC18E7" w:rsidRPr="00410D8C" w:rsidRDefault="00CC18E7" w:rsidP="00CC18E7">
      <w:pPr>
        <w:pStyle w:val="ListParagraph"/>
        <w:numPr>
          <w:ilvl w:val="0"/>
          <w:numId w:val="25"/>
        </w:numPr>
      </w:pPr>
      <w:proofErr w:type="gramStart"/>
      <w:r>
        <w:t>Placement Begin</w:t>
      </w:r>
      <w:proofErr w:type="gramEnd"/>
      <w:r>
        <w:t xml:space="preserve"> Date: </w:t>
      </w:r>
      <w:r>
        <w:rPr>
          <w:i/>
          <w:iCs/>
        </w:rPr>
        <w:t xml:space="preserve">today’s date </w:t>
      </w:r>
    </w:p>
    <w:p w14:paraId="7A63DBF7" w14:textId="77777777" w:rsidR="00CC18E7" w:rsidRDefault="00CC18E7" w:rsidP="00CC18E7"/>
    <w:p w14:paraId="63FA8A8A" w14:textId="77777777" w:rsidR="00CC18E7" w:rsidRDefault="00CC18E7" w:rsidP="00CC18E7">
      <w:pPr>
        <w:pStyle w:val="Heading4"/>
      </w:pPr>
      <w:r>
        <w:t>Case Comments</w:t>
      </w:r>
    </w:p>
    <w:p w14:paraId="0D8AF19A" w14:textId="3EDE2EF4" w:rsidR="00E74A0A" w:rsidRDefault="00E74A0A" w:rsidP="00E74A0A">
      <w:pPr>
        <w:numPr>
          <w:ilvl w:val="0"/>
          <w:numId w:val="26"/>
        </w:numPr>
        <w:spacing w:after="120"/>
      </w:pPr>
      <w:r>
        <w:t xml:space="preserve">Learners can edit comments </w:t>
      </w:r>
      <w:r w:rsidR="006B7DB6">
        <w:t xml:space="preserve">only </w:t>
      </w:r>
      <w:r>
        <w:t xml:space="preserve">the same day they enter them. </w:t>
      </w:r>
    </w:p>
    <w:p w14:paraId="1DA1BB0F" w14:textId="77777777" w:rsidR="00CC18E7" w:rsidRPr="00EE39F5" w:rsidRDefault="00CC18E7" w:rsidP="00CC18E7">
      <w:pPr>
        <w:numPr>
          <w:ilvl w:val="0"/>
          <w:numId w:val="26"/>
        </w:numPr>
        <w:spacing w:after="120"/>
      </w:pPr>
      <w:r>
        <w:t xml:space="preserve">Comment Type: </w:t>
      </w:r>
      <w:r>
        <w:rPr>
          <w:i/>
          <w:iCs/>
        </w:rPr>
        <w:t xml:space="preserve">General </w:t>
      </w:r>
    </w:p>
    <w:p w14:paraId="6091E9A4" w14:textId="77777777" w:rsidR="00CC18E7" w:rsidRDefault="00CC18E7" w:rsidP="00CC18E7">
      <w:pPr>
        <w:numPr>
          <w:ilvl w:val="0"/>
          <w:numId w:val="26"/>
        </w:numPr>
        <w:spacing w:after="120"/>
      </w:pPr>
      <w:r>
        <w:t>Must Include:</w:t>
      </w:r>
    </w:p>
    <w:p w14:paraId="58BD2573" w14:textId="44477E00" w:rsidR="00CC18E7" w:rsidRDefault="00950FCB" w:rsidP="00CC18E7">
      <w:pPr>
        <w:numPr>
          <w:ilvl w:val="1"/>
          <w:numId w:val="26"/>
        </w:numPr>
        <w:spacing w:after="120"/>
      </w:pPr>
      <w:r>
        <w:t>Viktor</w:t>
      </w:r>
      <w:r w:rsidR="00CC18E7">
        <w:t>’s job information, including h</w:t>
      </w:r>
      <w:r>
        <w:t>is</w:t>
      </w:r>
      <w:r w:rsidR="00CC18E7">
        <w:t xml:space="preserve"> employer, wage, and hours, and how they verified the job</w:t>
      </w:r>
      <w:r w:rsidR="00024EFC">
        <w:t>.</w:t>
      </w:r>
    </w:p>
    <w:p w14:paraId="6B5283B1" w14:textId="05B9ADEE" w:rsidR="00CC18E7" w:rsidRDefault="00CC18E7" w:rsidP="00CC18E7">
      <w:pPr>
        <w:numPr>
          <w:ilvl w:val="1"/>
          <w:numId w:val="26"/>
        </w:numPr>
        <w:spacing w:after="120"/>
      </w:pPr>
      <w:r>
        <w:t>Case is open and passing</w:t>
      </w:r>
      <w:r w:rsidR="00024EFC">
        <w:t>.</w:t>
      </w:r>
    </w:p>
    <w:p w14:paraId="5793121D" w14:textId="3F523477" w:rsidR="00CC18E7" w:rsidRDefault="00CC18E7" w:rsidP="00664C30">
      <w:pPr>
        <w:numPr>
          <w:ilvl w:val="1"/>
          <w:numId w:val="26"/>
        </w:numPr>
      </w:pPr>
      <w:r>
        <w:t>Updated placement to C</w:t>
      </w:r>
      <w:r w:rsidR="00950FCB">
        <w:t>MF+</w:t>
      </w:r>
      <w:r w:rsidR="00024EFC">
        <w:t>.</w:t>
      </w:r>
      <w:r>
        <w:t xml:space="preserve"> </w:t>
      </w:r>
    </w:p>
    <w:p w14:paraId="0E2981A6" w14:textId="77777777" w:rsidR="00A55FE0" w:rsidRDefault="00A55FE0" w:rsidP="00A55FE0">
      <w:pPr>
        <w:pStyle w:val="ListParagraph"/>
      </w:pPr>
    </w:p>
    <w:p w14:paraId="7A5685E5" w14:textId="7626F606" w:rsidR="00950FCB" w:rsidRDefault="00950FCB" w:rsidP="00950FCB">
      <w:pPr>
        <w:pStyle w:val="Heading3"/>
      </w:pPr>
      <w:bookmarkStart w:id="12" w:name="_Toc208388917"/>
      <w:r>
        <w:lastRenderedPageBreak/>
        <w:t>WWP – Viktor</w:t>
      </w:r>
      <w:bookmarkEnd w:id="12"/>
      <w:r>
        <w:t xml:space="preserve"> </w:t>
      </w:r>
    </w:p>
    <w:p w14:paraId="645B943B" w14:textId="77777777" w:rsidR="00950FCB" w:rsidRDefault="00950FCB" w:rsidP="00950FCB">
      <w:pPr>
        <w:pStyle w:val="Heading4"/>
      </w:pPr>
      <w:r>
        <w:t>Transactions</w:t>
      </w:r>
    </w:p>
    <w:p w14:paraId="285286F5" w14:textId="56EE61B1" w:rsidR="00950FCB" w:rsidRDefault="00950FCB" w:rsidP="00950FCB">
      <w:pPr>
        <w:pStyle w:val="ListParagraph"/>
        <w:numPr>
          <w:ilvl w:val="0"/>
          <w:numId w:val="27"/>
        </w:numPr>
      </w:pPr>
      <w:r>
        <w:t>Learner completed a new Informal Assessment for Viktor</w:t>
      </w:r>
      <w:r w:rsidR="00733F91">
        <w:t>.</w:t>
      </w:r>
    </w:p>
    <w:p w14:paraId="01103196" w14:textId="77777777" w:rsidR="00950FCB" w:rsidRDefault="00950FCB" w:rsidP="00950FCB"/>
    <w:p w14:paraId="654AED08" w14:textId="39111A7A" w:rsidR="00950FCB" w:rsidRDefault="00950FCB" w:rsidP="00950FCB">
      <w:pPr>
        <w:pStyle w:val="Heading4"/>
      </w:pPr>
      <w:r>
        <w:t xml:space="preserve">Work History </w:t>
      </w:r>
    </w:p>
    <w:p w14:paraId="067425D3" w14:textId="1A5A3342" w:rsidR="00950FCB" w:rsidRDefault="00950FCB" w:rsidP="00950FCB">
      <w:pPr>
        <w:pStyle w:val="ListParagraph"/>
        <w:numPr>
          <w:ilvl w:val="0"/>
          <w:numId w:val="28"/>
        </w:numPr>
        <w:spacing w:after="120"/>
      </w:pPr>
      <w:r>
        <w:t xml:space="preserve">Employment Status: </w:t>
      </w:r>
      <w:r w:rsidR="00CB3397">
        <w:rPr>
          <w:i/>
          <w:iCs/>
        </w:rPr>
        <w:t>Full-Time</w:t>
      </w:r>
    </w:p>
    <w:p w14:paraId="30DBCD65" w14:textId="77777777" w:rsidR="00950FCB" w:rsidRDefault="00950FCB" w:rsidP="00950FCB">
      <w:pPr>
        <w:pStyle w:val="ListParagraph"/>
        <w:numPr>
          <w:ilvl w:val="0"/>
          <w:numId w:val="28"/>
        </w:numPr>
        <w:spacing w:after="120"/>
      </w:pPr>
      <w:r>
        <w:t>Work History:</w:t>
      </w:r>
    </w:p>
    <w:p w14:paraId="7B6368F0" w14:textId="6064F834" w:rsidR="00950FCB" w:rsidRPr="005507E4" w:rsidRDefault="00950FCB" w:rsidP="00D2305C">
      <w:pPr>
        <w:pStyle w:val="ListParagraph"/>
        <w:numPr>
          <w:ilvl w:val="1"/>
          <w:numId w:val="23"/>
        </w:numPr>
        <w:spacing w:after="120"/>
      </w:pPr>
      <w:r>
        <w:t xml:space="preserve">Position: </w:t>
      </w:r>
      <w:r w:rsidR="00746617">
        <w:rPr>
          <w:i/>
          <w:iCs/>
        </w:rPr>
        <w:t xml:space="preserve">Automotive Lube </w:t>
      </w:r>
      <w:r w:rsidR="0017381A">
        <w:rPr>
          <w:i/>
          <w:iCs/>
        </w:rPr>
        <w:t>Technician;</w:t>
      </w:r>
      <w:r>
        <w:t xml:space="preserve"> Company: </w:t>
      </w:r>
      <w:r>
        <w:rPr>
          <w:i/>
          <w:iCs/>
        </w:rPr>
        <w:t>learner discretion</w:t>
      </w:r>
    </w:p>
    <w:p w14:paraId="32EDBF85" w14:textId="6D9D7B2F" w:rsidR="00D96373" w:rsidRDefault="00950FCB" w:rsidP="00950FCB">
      <w:pPr>
        <w:pStyle w:val="ListParagraph"/>
        <w:numPr>
          <w:ilvl w:val="2"/>
          <w:numId w:val="28"/>
        </w:numPr>
        <w:spacing w:after="120"/>
      </w:pPr>
      <w:r>
        <w:t xml:space="preserve">Job Type: </w:t>
      </w:r>
      <w:r>
        <w:rPr>
          <w:i/>
          <w:iCs/>
        </w:rPr>
        <w:t>Unsubsidized</w:t>
      </w:r>
    </w:p>
    <w:p w14:paraId="1EF3BF2D" w14:textId="137F8F2B" w:rsidR="00950FCB" w:rsidRPr="00327583" w:rsidRDefault="00950FCB" w:rsidP="00950FCB">
      <w:pPr>
        <w:pStyle w:val="ListParagraph"/>
        <w:numPr>
          <w:ilvl w:val="2"/>
          <w:numId w:val="28"/>
        </w:numPr>
        <w:spacing w:after="120"/>
      </w:pPr>
      <w:r>
        <w:t xml:space="preserve">Begin Date: </w:t>
      </w:r>
      <w:r>
        <w:rPr>
          <w:i/>
          <w:iCs/>
        </w:rPr>
        <w:t xml:space="preserve">today’s </w:t>
      </w:r>
      <w:r w:rsidR="0017381A">
        <w:rPr>
          <w:i/>
          <w:iCs/>
        </w:rPr>
        <w:t>date;</w:t>
      </w:r>
      <w:r>
        <w:t xml:space="preserve"> End Date: </w:t>
      </w:r>
      <w:r w:rsidR="00D2305C">
        <w:rPr>
          <w:i/>
          <w:iCs/>
        </w:rPr>
        <w:t>Present</w:t>
      </w:r>
    </w:p>
    <w:p w14:paraId="1FEFBCFD" w14:textId="53650E8E" w:rsidR="00D96373" w:rsidRPr="004A4390" w:rsidRDefault="00D96373" w:rsidP="00950FCB">
      <w:pPr>
        <w:pStyle w:val="ListParagraph"/>
        <w:numPr>
          <w:ilvl w:val="2"/>
          <w:numId w:val="28"/>
        </w:numPr>
        <w:spacing w:after="120"/>
        <w:rPr>
          <w:i/>
          <w:iCs/>
        </w:rPr>
      </w:pPr>
      <w:r>
        <w:t xml:space="preserve">City: </w:t>
      </w:r>
      <w:r w:rsidRPr="004A4390">
        <w:rPr>
          <w:i/>
          <w:iCs/>
        </w:rPr>
        <w:t>Learner discretion</w:t>
      </w:r>
      <w:r>
        <w:t xml:space="preserve">; State: </w:t>
      </w:r>
      <w:r w:rsidRPr="004A4390">
        <w:rPr>
          <w:i/>
          <w:iCs/>
        </w:rPr>
        <w:t>WI</w:t>
      </w:r>
    </w:p>
    <w:p w14:paraId="31DE8ACA" w14:textId="77777777" w:rsidR="004A4390" w:rsidRPr="004A4390" w:rsidRDefault="00950FCB" w:rsidP="00950FCB">
      <w:pPr>
        <w:pStyle w:val="ListParagraph"/>
        <w:numPr>
          <w:ilvl w:val="2"/>
          <w:numId w:val="28"/>
        </w:numPr>
        <w:spacing w:after="120"/>
      </w:pPr>
      <w:r>
        <w:t xml:space="preserve">Position: </w:t>
      </w:r>
      <w:r w:rsidR="004A4390">
        <w:rPr>
          <w:i/>
          <w:iCs/>
        </w:rPr>
        <w:t>Automotive</w:t>
      </w:r>
      <w:r w:rsidR="00304D85">
        <w:rPr>
          <w:i/>
          <w:iCs/>
        </w:rPr>
        <w:t xml:space="preserve"> Lube Technician</w:t>
      </w:r>
    </w:p>
    <w:p w14:paraId="13E4C796" w14:textId="52B7B256" w:rsidR="000816A6" w:rsidRPr="000816A6" w:rsidRDefault="00950FCB" w:rsidP="00950FCB">
      <w:pPr>
        <w:pStyle w:val="ListParagraph"/>
        <w:numPr>
          <w:ilvl w:val="2"/>
          <w:numId w:val="28"/>
        </w:numPr>
        <w:spacing w:after="120"/>
      </w:pPr>
      <w:r>
        <w:t xml:space="preserve">Job Duties: </w:t>
      </w:r>
      <w:r w:rsidR="000816A6">
        <w:rPr>
          <w:i/>
          <w:iCs/>
        </w:rPr>
        <w:t>Conducting basic oil changes</w:t>
      </w:r>
      <w:r w:rsidR="005161F5">
        <w:rPr>
          <w:i/>
          <w:iCs/>
        </w:rPr>
        <w:t>,</w:t>
      </w:r>
      <w:r w:rsidR="000816A6">
        <w:rPr>
          <w:i/>
          <w:iCs/>
        </w:rPr>
        <w:t xml:space="preserve"> or something similar </w:t>
      </w:r>
    </w:p>
    <w:p w14:paraId="2A4AA956" w14:textId="77777777" w:rsidR="000816A6" w:rsidRDefault="000816A6" w:rsidP="00950FCB">
      <w:pPr>
        <w:pStyle w:val="ListParagraph"/>
        <w:numPr>
          <w:ilvl w:val="2"/>
          <w:numId w:val="28"/>
        </w:numPr>
        <w:spacing w:after="120"/>
      </w:pPr>
      <w:r>
        <w:t>Contact:</w:t>
      </w:r>
    </w:p>
    <w:p w14:paraId="14EE5AAB" w14:textId="417F24F9" w:rsidR="00272E60" w:rsidRPr="002A6682" w:rsidRDefault="00272E60" w:rsidP="00272E60">
      <w:pPr>
        <w:pStyle w:val="ListParagraph"/>
        <w:numPr>
          <w:ilvl w:val="3"/>
          <w:numId w:val="39"/>
        </w:numPr>
        <w:spacing w:after="120"/>
      </w:pPr>
      <w:r>
        <w:t xml:space="preserve">Contact Title: </w:t>
      </w:r>
      <w:r w:rsidR="001D7045">
        <w:rPr>
          <w:i/>
          <w:iCs/>
        </w:rPr>
        <w:t>Employer</w:t>
      </w:r>
    </w:p>
    <w:p w14:paraId="18D07886" w14:textId="612AC01A" w:rsidR="00950FCB" w:rsidRPr="00F47B1F" w:rsidRDefault="00272E60" w:rsidP="001D7045">
      <w:pPr>
        <w:pStyle w:val="ListParagraph"/>
        <w:numPr>
          <w:ilvl w:val="3"/>
          <w:numId w:val="39"/>
        </w:numPr>
        <w:spacing w:after="120"/>
      </w:pPr>
      <w:r>
        <w:t xml:space="preserve">Name: </w:t>
      </w:r>
      <w:r w:rsidR="000D4916">
        <w:rPr>
          <w:i/>
          <w:iCs/>
        </w:rPr>
        <w:t>Jason Young</w:t>
      </w:r>
      <w:r>
        <w:t xml:space="preserve">; Email: </w:t>
      </w:r>
      <w:r w:rsidR="008F635A">
        <w:rPr>
          <w:i/>
          <w:iCs/>
        </w:rPr>
        <w:t>jasony@expesslube.com</w:t>
      </w:r>
      <w:r>
        <w:rPr>
          <w:i/>
          <w:iCs/>
        </w:rPr>
        <w:t xml:space="preserve"> </w:t>
      </w:r>
    </w:p>
    <w:p w14:paraId="3F539751" w14:textId="77777777" w:rsidR="00950FCB" w:rsidRPr="00F47B1F" w:rsidRDefault="00950FCB" w:rsidP="00950FCB">
      <w:pPr>
        <w:pStyle w:val="ListParagraph"/>
        <w:numPr>
          <w:ilvl w:val="2"/>
          <w:numId w:val="28"/>
        </w:numPr>
        <w:spacing w:after="120"/>
      </w:pPr>
      <w:r>
        <w:t xml:space="preserve">Benefits Offered: </w:t>
      </w:r>
      <w:r>
        <w:rPr>
          <w:i/>
          <w:iCs/>
        </w:rPr>
        <w:t>None of the Above</w:t>
      </w:r>
    </w:p>
    <w:p w14:paraId="04E0D44C" w14:textId="06147977" w:rsidR="00950FCB" w:rsidRPr="00F47B1F" w:rsidRDefault="00950FCB" w:rsidP="00950FCB">
      <w:pPr>
        <w:pStyle w:val="ListParagraph"/>
        <w:numPr>
          <w:ilvl w:val="2"/>
          <w:numId w:val="28"/>
        </w:numPr>
        <w:spacing w:after="120"/>
      </w:pPr>
      <w:r>
        <w:t xml:space="preserve">How was job found: </w:t>
      </w:r>
      <w:r w:rsidR="006F6B57">
        <w:rPr>
          <w:i/>
          <w:iCs/>
        </w:rPr>
        <w:t xml:space="preserve">learner discretion </w:t>
      </w:r>
    </w:p>
    <w:p w14:paraId="2E2534CD" w14:textId="1F013B4D" w:rsidR="00583916" w:rsidRDefault="00950FCB" w:rsidP="00E121FB">
      <w:pPr>
        <w:pStyle w:val="ListParagraph"/>
        <w:numPr>
          <w:ilvl w:val="2"/>
          <w:numId w:val="28"/>
        </w:numPr>
        <w:spacing w:after="120"/>
      </w:pPr>
      <w:r>
        <w:t xml:space="preserve">Pay Type: </w:t>
      </w:r>
      <w:r>
        <w:rPr>
          <w:i/>
          <w:iCs/>
        </w:rPr>
        <w:t>Hourly Wage</w:t>
      </w:r>
    </w:p>
    <w:p w14:paraId="362C6574" w14:textId="549FB3E2" w:rsidR="0012716D" w:rsidRDefault="00950FCB" w:rsidP="00E121FB">
      <w:pPr>
        <w:pStyle w:val="ListParagraph"/>
        <w:numPr>
          <w:ilvl w:val="2"/>
          <w:numId w:val="28"/>
        </w:numPr>
        <w:spacing w:after="120"/>
      </w:pPr>
      <w:r>
        <w:t xml:space="preserve">Average Weekly Hours: </w:t>
      </w:r>
      <w:r w:rsidR="006F6B57">
        <w:rPr>
          <w:i/>
          <w:iCs/>
        </w:rPr>
        <w:t>40</w:t>
      </w:r>
    </w:p>
    <w:p w14:paraId="403D213B" w14:textId="7A938E96" w:rsidR="00950FCB" w:rsidRPr="00664C30" w:rsidRDefault="00B249C5" w:rsidP="00664C30">
      <w:pPr>
        <w:pStyle w:val="ListParagraph"/>
        <w:numPr>
          <w:ilvl w:val="2"/>
          <w:numId w:val="28"/>
        </w:numPr>
      </w:pPr>
      <w:r>
        <w:t>Reported Wage</w:t>
      </w:r>
      <w:r w:rsidR="00950FCB">
        <w:t xml:space="preserve">: </w:t>
      </w:r>
      <w:r w:rsidR="00950FCB">
        <w:rPr>
          <w:i/>
          <w:iCs/>
        </w:rPr>
        <w:t>$1</w:t>
      </w:r>
      <w:r w:rsidR="006F6B57">
        <w:rPr>
          <w:i/>
          <w:iCs/>
        </w:rPr>
        <w:t>7</w:t>
      </w:r>
      <w:r w:rsidR="00950FCB">
        <w:rPr>
          <w:i/>
          <w:iCs/>
        </w:rPr>
        <w:t>.00 per Hour</w:t>
      </w:r>
    </w:p>
    <w:p w14:paraId="3E1BA3A8" w14:textId="54BB2FDE" w:rsidR="00950FCB" w:rsidRDefault="00950FCB" w:rsidP="00950FCB"/>
    <w:p w14:paraId="1FE7D897" w14:textId="00363F66" w:rsidR="001E77FB" w:rsidRDefault="001E77FB" w:rsidP="001E77FB">
      <w:pPr>
        <w:pStyle w:val="Heading4"/>
      </w:pPr>
      <w:r>
        <w:t xml:space="preserve">Participant Barriers </w:t>
      </w:r>
    </w:p>
    <w:p w14:paraId="5ECEDF7D" w14:textId="3ECE4ABD" w:rsidR="00126114" w:rsidRPr="00126114" w:rsidRDefault="00126114" w:rsidP="00126114">
      <w:pPr>
        <w:pStyle w:val="ListParagraph"/>
        <w:numPr>
          <w:ilvl w:val="0"/>
          <w:numId w:val="43"/>
        </w:numPr>
      </w:pPr>
      <w:r>
        <w:t xml:space="preserve">Responses to all DV questions: </w:t>
      </w:r>
      <w:r>
        <w:rPr>
          <w:i/>
          <w:iCs/>
        </w:rPr>
        <w:t>No</w:t>
      </w:r>
    </w:p>
    <w:p w14:paraId="65ECB08D" w14:textId="77777777" w:rsidR="00126114" w:rsidRPr="00126114" w:rsidRDefault="00126114" w:rsidP="00126114"/>
    <w:p w14:paraId="456241EB" w14:textId="77777777" w:rsidR="00950FCB" w:rsidRDefault="00950FCB" w:rsidP="00950FCB">
      <w:pPr>
        <w:pStyle w:val="Heading4"/>
      </w:pPr>
      <w:r>
        <w:t>Test Scores</w:t>
      </w:r>
      <w:r w:rsidR="00470DEC">
        <w:t xml:space="preserve"> App</w:t>
      </w:r>
    </w:p>
    <w:p w14:paraId="69F6770E" w14:textId="6068B862" w:rsidR="00D36ABA" w:rsidRPr="006967D6" w:rsidRDefault="00D36ABA" w:rsidP="00D36ABA">
      <w:pPr>
        <w:pStyle w:val="ListParagraph"/>
        <w:numPr>
          <w:ilvl w:val="0"/>
          <w:numId w:val="40"/>
        </w:numPr>
        <w:spacing w:after="120"/>
      </w:pPr>
      <w:r>
        <w:t xml:space="preserve">Test Type: </w:t>
      </w:r>
      <w:r w:rsidR="006967D6">
        <w:rPr>
          <w:i/>
          <w:iCs/>
        </w:rPr>
        <w:t>learner discretion</w:t>
      </w:r>
      <w:r>
        <w:t xml:space="preserve">; Date Taken: </w:t>
      </w:r>
      <w:r w:rsidR="006967D6">
        <w:rPr>
          <w:i/>
          <w:iCs/>
        </w:rPr>
        <w:t>learner discretion</w:t>
      </w:r>
    </w:p>
    <w:p w14:paraId="5D2B4A31" w14:textId="1226AEFA" w:rsidR="006967D6" w:rsidRPr="00ED6F5B" w:rsidRDefault="006967D6" w:rsidP="006967D6">
      <w:pPr>
        <w:pStyle w:val="ListParagraph"/>
        <w:numPr>
          <w:ilvl w:val="1"/>
          <w:numId w:val="40"/>
        </w:numPr>
        <w:spacing w:after="120"/>
      </w:pPr>
      <w:r>
        <w:t>The scenario does not specify what test Viktor took or when he took it</w:t>
      </w:r>
      <w:r w:rsidR="00733F91">
        <w:t>.</w:t>
      </w:r>
    </w:p>
    <w:p w14:paraId="2F423173" w14:textId="77777777" w:rsidR="00D36ABA" w:rsidRDefault="00D36ABA" w:rsidP="00D36ABA">
      <w:pPr>
        <w:pStyle w:val="ListParagraph"/>
        <w:numPr>
          <w:ilvl w:val="0"/>
          <w:numId w:val="40"/>
        </w:numPr>
        <w:spacing w:after="120"/>
      </w:pPr>
      <w:r>
        <w:t>Reading</w:t>
      </w:r>
    </w:p>
    <w:p w14:paraId="196FC8B2" w14:textId="2A338F32" w:rsidR="00D36ABA" w:rsidRPr="000E78B1" w:rsidRDefault="00D36ABA" w:rsidP="00D36ABA">
      <w:pPr>
        <w:pStyle w:val="ListParagraph"/>
        <w:numPr>
          <w:ilvl w:val="1"/>
          <w:numId w:val="40"/>
        </w:numPr>
        <w:spacing w:after="120"/>
      </w:pPr>
      <w:r>
        <w:t xml:space="preserve">Scale Score: </w:t>
      </w:r>
      <w:r w:rsidR="00672DCF">
        <w:rPr>
          <w:i/>
          <w:iCs/>
        </w:rPr>
        <w:t>516</w:t>
      </w:r>
      <w:r>
        <w:rPr>
          <w:i/>
          <w:iCs/>
        </w:rPr>
        <w:t>/999</w:t>
      </w:r>
    </w:p>
    <w:p w14:paraId="707305D0" w14:textId="77777777" w:rsidR="00D36ABA" w:rsidRDefault="00D36ABA" w:rsidP="00D36ABA">
      <w:pPr>
        <w:pStyle w:val="ListParagraph"/>
        <w:numPr>
          <w:ilvl w:val="0"/>
          <w:numId w:val="40"/>
        </w:numPr>
        <w:spacing w:after="120"/>
      </w:pPr>
      <w:r>
        <w:t>Mathematics</w:t>
      </w:r>
    </w:p>
    <w:p w14:paraId="6F88D4E3" w14:textId="3981505E" w:rsidR="006F6B57" w:rsidRPr="00D36ABA" w:rsidRDefault="00D36ABA" w:rsidP="006F6B57">
      <w:pPr>
        <w:pStyle w:val="ListParagraph"/>
        <w:numPr>
          <w:ilvl w:val="1"/>
          <w:numId w:val="40"/>
        </w:numPr>
      </w:pPr>
      <w:r>
        <w:t xml:space="preserve">Scale Score: </w:t>
      </w:r>
      <w:r w:rsidR="00672DCF">
        <w:rPr>
          <w:i/>
          <w:iCs/>
        </w:rPr>
        <w:t>610</w:t>
      </w:r>
      <w:r>
        <w:rPr>
          <w:i/>
          <w:iCs/>
        </w:rPr>
        <w:t>/999</w:t>
      </w:r>
    </w:p>
    <w:p w14:paraId="276D5698" w14:textId="77777777" w:rsidR="00D36ABA" w:rsidRPr="00AA684F" w:rsidRDefault="00D36ABA" w:rsidP="00D36ABA"/>
    <w:p w14:paraId="34FB62C2" w14:textId="77777777" w:rsidR="00CC2D66" w:rsidRDefault="00CC2D66" w:rsidP="00CC2D66">
      <w:pPr>
        <w:pStyle w:val="Heading4"/>
      </w:pPr>
      <w:r w:rsidRPr="009E457E">
        <w:lastRenderedPageBreak/>
        <w:t>Career Assessments</w:t>
      </w:r>
    </w:p>
    <w:p w14:paraId="2B088F89" w14:textId="560BFA85" w:rsidR="00CC2D66" w:rsidRPr="00EE5CFB" w:rsidRDefault="00CC2D66" w:rsidP="00CC2D66">
      <w:pPr>
        <w:pStyle w:val="ListParagraph"/>
        <w:numPr>
          <w:ilvl w:val="0"/>
          <w:numId w:val="41"/>
        </w:numPr>
        <w:spacing w:after="120"/>
      </w:pPr>
      <w:r>
        <w:t xml:space="preserve">Element(s): </w:t>
      </w:r>
      <w:r>
        <w:rPr>
          <w:i/>
          <w:iCs/>
        </w:rPr>
        <w:t xml:space="preserve">Work Styles, Skills, </w:t>
      </w:r>
      <w:r w:rsidR="00E121FB">
        <w:rPr>
          <w:i/>
          <w:iCs/>
        </w:rPr>
        <w:t>Interests;</w:t>
      </w:r>
      <w:r>
        <w:t xml:space="preserve"> Completion Date: </w:t>
      </w:r>
      <w:r w:rsidR="00381293">
        <w:rPr>
          <w:i/>
          <w:iCs/>
        </w:rPr>
        <w:t>learner discretion</w:t>
      </w:r>
    </w:p>
    <w:p w14:paraId="02773332" w14:textId="421A7164" w:rsidR="00CC2D66" w:rsidRPr="00EE5CFB" w:rsidRDefault="00CC2D66" w:rsidP="00CC2D66">
      <w:pPr>
        <w:pStyle w:val="ListParagraph"/>
        <w:numPr>
          <w:ilvl w:val="0"/>
          <w:numId w:val="41"/>
        </w:numPr>
        <w:spacing w:after="120"/>
      </w:pPr>
      <w:r>
        <w:t xml:space="preserve">Assessment Provider: </w:t>
      </w:r>
      <w:r>
        <w:rPr>
          <w:i/>
          <w:iCs/>
        </w:rPr>
        <w:t xml:space="preserve">learner’s </w:t>
      </w:r>
      <w:r w:rsidR="00E121FB">
        <w:rPr>
          <w:i/>
          <w:iCs/>
        </w:rPr>
        <w:t>agency;</w:t>
      </w:r>
      <w:r>
        <w:t xml:space="preserve"> Assessment Tool Used: </w:t>
      </w:r>
      <w:r>
        <w:rPr>
          <w:i/>
          <w:iCs/>
        </w:rPr>
        <w:t>Career Locker</w:t>
      </w:r>
    </w:p>
    <w:p w14:paraId="31F3B006" w14:textId="77777777" w:rsidR="00CC2D66" w:rsidRDefault="00CC2D66" w:rsidP="00CC2D66">
      <w:pPr>
        <w:pStyle w:val="ListParagraph"/>
        <w:numPr>
          <w:ilvl w:val="0"/>
          <w:numId w:val="41"/>
        </w:numPr>
        <w:spacing w:after="120"/>
      </w:pPr>
      <w:r>
        <w:t>Assessment Results:</w:t>
      </w:r>
    </w:p>
    <w:p w14:paraId="7D20336F" w14:textId="27B6AC00" w:rsidR="00CC2D66" w:rsidRPr="009B39EB" w:rsidRDefault="009B39EB" w:rsidP="00D2305C">
      <w:pPr>
        <w:pStyle w:val="ListParagraph"/>
        <w:numPr>
          <w:ilvl w:val="1"/>
          <w:numId w:val="41"/>
        </w:numPr>
        <w:spacing w:after="120"/>
      </w:pPr>
      <w:r>
        <w:rPr>
          <w:i/>
          <w:iCs/>
        </w:rPr>
        <w:t>Skills:</w:t>
      </w:r>
    </w:p>
    <w:p w14:paraId="33690DF4" w14:textId="0C0ADB9D" w:rsidR="009B39EB" w:rsidRPr="009B39EB" w:rsidRDefault="009B39EB" w:rsidP="00D2305C">
      <w:pPr>
        <w:pStyle w:val="ListParagraph"/>
        <w:numPr>
          <w:ilvl w:val="2"/>
          <w:numId w:val="41"/>
        </w:numPr>
        <w:spacing w:after="120"/>
      </w:pPr>
      <w:r>
        <w:rPr>
          <w:i/>
          <w:iCs/>
        </w:rPr>
        <w:t>Diagnostic</w:t>
      </w:r>
    </w:p>
    <w:p w14:paraId="50C8FAD9" w14:textId="723FC353" w:rsidR="009B39EB" w:rsidRPr="009B39EB" w:rsidRDefault="009B39EB" w:rsidP="00D2305C">
      <w:pPr>
        <w:pStyle w:val="ListParagraph"/>
        <w:numPr>
          <w:ilvl w:val="2"/>
          <w:numId w:val="41"/>
        </w:numPr>
        <w:spacing w:after="120"/>
      </w:pPr>
      <w:r>
        <w:rPr>
          <w:i/>
          <w:iCs/>
        </w:rPr>
        <w:t>Technical</w:t>
      </w:r>
    </w:p>
    <w:p w14:paraId="7852776D" w14:textId="1E031538" w:rsidR="009B39EB" w:rsidRPr="009B39EB" w:rsidRDefault="009B39EB" w:rsidP="00D2305C">
      <w:pPr>
        <w:pStyle w:val="ListParagraph"/>
        <w:numPr>
          <w:ilvl w:val="2"/>
          <w:numId w:val="41"/>
        </w:numPr>
        <w:spacing w:after="120"/>
      </w:pPr>
      <w:r>
        <w:rPr>
          <w:i/>
          <w:iCs/>
        </w:rPr>
        <w:t>Problem-solving</w:t>
      </w:r>
    </w:p>
    <w:p w14:paraId="17B5C4BC" w14:textId="559C025B" w:rsidR="009B39EB" w:rsidRPr="00680910" w:rsidRDefault="009B39EB" w:rsidP="00D2305C">
      <w:pPr>
        <w:pStyle w:val="ListParagraph"/>
        <w:numPr>
          <w:ilvl w:val="2"/>
          <w:numId w:val="41"/>
        </w:numPr>
        <w:spacing w:after="120"/>
      </w:pPr>
      <w:r>
        <w:rPr>
          <w:i/>
          <w:iCs/>
        </w:rPr>
        <w:t>Practical</w:t>
      </w:r>
    </w:p>
    <w:p w14:paraId="476F0797" w14:textId="61BCDE57" w:rsidR="00680910" w:rsidRPr="00C665E1" w:rsidRDefault="00680910" w:rsidP="00D2305C">
      <w:pPr>
        <w:pStyle w:val="ListParagraph"/>
        <w:numPr>
          <w:ilvl w:val="1"/>
          <w:numId w:val="41"/>
        </w:numPr>
        <w:spacing w:after="120"/>
      </w:pPr>
      <w:r>
        <w:rPr>
          <w:i/>
          <w:iCs/>
        </w:rPr>
        <w:t>Enjoys environments where he can use analytical skills, work with his hands, and be in a team environment</w:t>
      </w:r>
    </w:p>
    <w:p w14:paraId="57621E10" w14:textId="2C09EBD4" w:rsidR="00CC2D66" w:rsidRPr="00C665E1" w:rsidRDefault="00CC2D66" w:rsidP="00CC2D66">
      <w:pPr>
        <w:pStyle w:val="ListParagraph"/>
        <w:numPr>
          <w:ilvl w:val="0"/>
          <w:numId w:val="41"/>
        </w:numPr>
        <w:spacing w:after="120"/>
      </w:pPr>
      <w:r>
        <w:t xml:space="preserve">Related Occupations: </w:t>
      </w:r>
      <w:r w:rsidR="001B06B0">
        <w:rPr>
          <w:i/>
          <w:iCs/>
        </w:rPr>
        <w:t xml:space="preserve">machinist, automotive technician </w:t>
      </w:r>
    </w:p>
    <w:p w14:paraId="6A2825A6" w14:textId="14CBA7D4" w:rsidR="00CC2D66" w:rsidRPr="001B06B0" w:rsidRDefault="00CC2D66" w:rsidP="00664C30">
      <w:pPr>
        <w:pStyle w:val="ListParagraph"/>
        <w:numPr>
          <w:ilvl w:val="0"/>
          <w:numId w:val="41"/>
        </w:numPr>
        <w:spacing w:after="120"/>
      </w:pPr>
      <w:r>
        <w:t xml:space="preserve">How Results Applied to EP: </w:t>
      </w:r>
      <w:r w:rsidR="001B06B0">
        <w:rPr>
          <w:i/>
          <w:iCs/>
        </w:rPr>
        <w:t>learner discretion</w:t>
      </w:r>
    </w:p>
    <w:p w14:paraId="5CD7F878" w14:textId="711360F8" w:rsidR="001B06B0" w:rsidRPr="00C665E1" w:rsidRDefault="001B06B0" w:rsidP="001B06B0">
      <w:pPr>
        <w:pStyle w:val="ListParagraph"/>
        <w:numPr>
          <w:ilvl w:val="1"/>
          <w:numId w:val="41"/>
        </w:numPr>
      </w:pPr>
      <w:r>
        <w:t>We state this fits with Viktor’s desire to work with his hands on machines</w:t>
      </w:r>
      <w:r w:rsidR="00733F91">
        <w:t>.</w:t>
      </w:r>
      <w:r>
        <w:t xml:space="preserve"> </w:t>
      </w:r>
    </w:p>
    <w:p w14:paraId="57E58B8C" w14:textId="77777777" w:rsidR="00950FCB" w:rsidRDefault="00950FCB" w:rsidP="00950FCB"/>
    <w:p w14:paraId="1C274EC1" w14:textId="77777777" w:rsidR="00950FCB" w:rsidRDefault="00950FCB" w:rsidP="00950FCB">
      <w:pPr>
        <w:pStyle w:val="Heading4"/>
      </w:pPr>
      <w:r>
        <w:t>W-2 Participation Calendar</w:t>
      </w:r>
    </w:p>
    <w:p w14:paraId="2B05143C" w14:textId="6892C3FC" w:rsidR="00950FCB" w:rsidRDefault="00950FCB" w:rsidP="00950FCB">
      <w:pPr>
        <w:pStyle w:val="ListParagraph"/>
        <w:numPr>
          <w:ilvl w:val="0"/>
          <w:numId w:val="32"/>
        </w:numPr>
      </w:pPr>
      <w:r>
        <w:t>Full participation in all activities</w:t>
      </w:r>
      <w:r w:rsidR="00D2305C">
        <w:t>.</w:t>
      </w:r>
      <w:r>
        <w:t xml:space="preserve"> </w:t>
      </w:r>
    </w:p>
    <w:p w14:paraId="233208B7" w14:textId="77777777" w:rsidR="00950FCB" w:rsidRDefault="00950FCB" w:rsidP="00950FCB"/>
    <w:p w14:paraId="518522A1" w14:textId="77777777" w:rsidR="00950FCB" w:rsidRDefault="00950FCB" w:rsidP="00950FCB">
      <w:pPr>
        <w:pStyle w:val="Heading4"/>
      </w:pPr>
      <w:r>
        <w:t>Employability Plan Overview</w:t>
      </w:r>
    </w:p>
    <w:p w14:paraId="7B8E65A2" w14:textId="77777777" w:rsidR="00950FCB" w:rsidRPr="008A0A64" w:rsidRDefault="00950FCB" w:rsidP="00950FCB">
      <w:pPr>
        <w:pStyle w:val="ListParagraph"/>
        <w:numPr>
          <w:ilvl w:val="0"/>
          <w:numId w:val="33"/>
        </w:numPr>
        <w:spacing w:after="120"/>
        <w:rPr>
          <w:bCs/>
          <w:i/>
          <w:iCs/>
        </w:rPr>
      </w:pPr>
      <w:r>
        <w:rPr>
          <w:bCs/>
        </w:rPr>
        <w:t xml:space="preserve">EP Begin Date: </w:t>
      </w:r>
      <w:r>
        <w:rPr>
          <w:bCs/>
          <w:i/>
          <w:iCs/>
        </w:rPr>
        <w:t xml:space="preserve">today’s date </w:t>
      </w:r>
    </w:p>
    <w:p w14:paraId="20DDEE51" w14:textId="77777777" w:rsidR="00950FCB" w:rsidRDefault="00950FCB" w:rsidP="00950FCB">
      <w:pPr>
        <w:pStyle w:val="ListParagraph"/>
        <w:numPr>
          <w:ilvl w:val="0"/>
          <w:numId w:val="33"/>
        </w:numPr>
        <w:spacing w:after="120"/>
        <w:rPr>
          <w:bCs/>
          <w:i/>
          <w:iCs/>
        </w:rPr>
      </w:pPr>
      <w:r>
        <w:rPr>
          <w:bCs/>
        </w:rPr>
        <w:t>EP End Date:</w:t>
      </w:r>
      <w:r>
        <w:rPr>
          <w:bCs/>
          <w:i/>
          <w:iCs/>
        </w:rPr>
        <w:t xml:space="preserve"> learner discretion</w:t>
      </w:r>
    </w:p>
    <w:p w14:paraId="7D0C53A4" w14:textId="63DFD12A" w:rsidR="00950FCB" w:rsidRDefault="00950FCB" w:rsidP="00950FCB">
      <w:pPr>
        <w:pStyle w:val="ListParagraph"/>
        <w:numPr>
          <w:ilvl w:val="1"/>
          <w:numId w:val="33"/>
        </w:numPr>
        <w:spacing w:after="120"/>
        <w:rPr>
          <w:bCs/>
          <w:i/>
          <w:iCs/>
        </w:rPr>
      </w:pPr>
      <w:r>
        <w:rPr>
          <w:bCs/>
        </w:rPr>
        <w:t>We do</w:t>
      </w:r>
      <w:r w:rsidR="006F63DC">
        <w:rPr>
          <w:bCs/>
        </w:rPr>
        <w:t>n’t</w:t>
      </w:r>
      <w:r>
        <w:rPr>
          <w:bCs/>
        </w:rPr>
        <w:t xml:space="preserve"> give them any guidance on how long this EP should be in the scenario</w:t>
      </w:r>
      <w:r w:rsidR="00D2305C">
        <w:rPr>
          <w:bCs/>
        </w:rPr>
        <w:t>.</w:t>
      </w:r>
    </w:p>
    <w:p w14:paraId="5CF1BFF3" w14:textId="77777777" w:rsidR="00950FCB" w:rsidRDefault="00950FCB" w:rsidP="00950FCB">
      <w:pPr>
        <w:pStyle w:val="ListParagraph"/>
        <w:numPr>
          <w:ilvl w:val="0"/>
          <w:numId w:val="33"/>
        </w:numPr>
        <w:spacing w:after="120"/>
        <w:rPr>
          <w:bCs/>
          <w:i/>
          <w:iCs/>
        </w:rPr>
      </w:pPr>
      <w:r>
        <w:rPr>
          <w:bCs/>
        </w:rPr>
        <w:t xml:space="preserve">EP without activities: </w:t>
      </w:r>
      <w:r>
        <w:rPr>
          <w:bCs/>
          <w:i/>
          <w:iCs/>
        </w:rPr>
        <w:t>No</w:t>
      </w:r>
    </w:p>
    <w:p w14:paraId="415DB368" w14:textId="77777777" w:rsidR="00950FCB" w:rsidRDefault="00950FCB" w:rsidP="00950FCB">
      <w:pPr>
        <w:pStyle w:val="ListParagraph"/>
        <w:numPr>
          <w:ilvl w:val="0"/>
          <w:numId w:val="33"/>
        </w:numPr>
        <w:spacing w:after="120"/>
        <w:rPr>
          <w:bCs/>
          <w:i/>
          <w:iCs/>
        </w:rPr>
      </w:pPr>
      <w:r>
        <w:rPr>
          <w:bCs/>
        </w:rPr>
        <w:t>Notes:</w:t>
      </w:r>
      <w:r>
        <w:rPr>
          <w:bCs/>
          <w:i/>
          <w:iCs/>
        </w:rPr>
        <w:t xml:space="preserve"> N/A</w:t>
      </w:r>
    </w:p>
    <w:p w14:paraId="42B8665C" w14:textId="77777777" w:rsidR="00950FCB" w:rsidRDefault="00950FCB" w:rsidP="00664C30">
      <w:pPr>
        <w:pStyle w:val="ListParagraph"/>
        <w:numPr>
          <w:ilvl w:val="1"/>
          <w:numId w:val="33"/>
        </w:numPr>
        <w:rPr>
          <w:bCs/>
          <w:i/>
          <w:iCs/>
        </w:rPr>
      </w:pPr>
      <w:r>
        <w:rPr>
          <w:bCs/>
        </w:rPr>
        <w:t xml:space="preserve">If the learner has something entered in the Notes field, it must be information specifically for the parent. If it isn’t, make them change it. </w:t>
      </w:r>
    </w:p>
    <w:p w14:paraId="373BBF80" w14:textId="77777777" w:rsidR="00950FCB" w:rsidRPr="008A0A64" w:rsidRDefault="00950FCB" w:rsidP="00950FCB">
      <w:pPr>
        <w:rPr>
          <w:bCs/>
          <w:i/>
          <w:iCs/>
        </w:rPr>
      </w:pPr>
    </w:p>
    <w:p w14:paraId="0A2E5072" w14:textId="77777777" w:rsidR="00950FCB" w:rsidRDefault="00950FCB" w:rsidP="00950FCB">
      <w:pPr>
        <w:pStyle w:val="Heading4"/>
      </w:pPr>
      <w:r>
        <w:t>Goals</w:t>
      </w:r>
    </w:p>
    <w:p w14:paraId="65E36522" w14:textId="56451964" w:rsidR="00950FCB" w:rsidRDefault="00950FCB" w:rsidP="00060E10">
      <w:pPr>
        <w:pStyle w:val="ListParagraph"/>
        <w:numPr>
          <w:ilvl w:val="0"/>
          <w:numId w:val="34"/>
        </w:numPr>
        <w:spacing w:after="120"/>
      </w:pPr>
      <w:r>
        <w:t xml:space="preserve">Learner may or may not end </w:t>
      </w:r>
      <w:r w:rsidR="00FA0F0E">
        <w:t>Viktor</w:t>
      </w:r>
      <w:r>
        <w:t xml:space="preserve">’s Primary Employment and Secondary Employment Goal. </w:t>
      </w:r>
    </w:p>
    <w:p w14:paraId="55A2A67D" w14:textId="69BA7823" w:rsidR="00060E10" w:rsidRDefault="00060E10" w:rsidP="00060E10">
      <w:pPr>
        <w:pStyle w:val="ListParagraph"/>
        <w:numPr>
          <w:ilvl w:val="1"/>
          <w:numId w:val="34"/>
        </w:numPr>
        <w:spacing w:after="120"/>
      </w:pPr>
      <w:r>
        <w:t xml:space="preserve">If </w:t>
      </w:r>
      <w:r w:rsidR="00EA45A1">
        <w:t>the</w:t>
      </w:r>
      <w:r w:rsidR="00193586">
        <w:t xml:space="preserve">y didn’t create a replacement for the </w:t>
      </w:r>
      <w:r w:rsidR="003C40B3">
        <w:t xml:space="preserve">Primary Employment </w:t>
      </w:r>
      <w:r w:rsidR="00A0757B">
        <w:t>Goal</w:t>
      </w:r>
      <w:r>
        <w:t xml:space="preserve">, instruct them to do so. </w:t>
      </w:r>
    </w:p>
    <w:p w14:paraId="5BD9EC3D" w14:textId="7C83AFBC" w:rsidR="00060E10" w:rsidRDefault="00060E10" w:rsidP="00060E10">
      <w:pPr>
        <w:pStyle w:val="ListParagraph"/>
        <w:numPr>
          <w:ilvl w:val="1"/>
          <w:numId w:val="34"/>
        </w:numPr>
        <w:spacing w:after="120"/>
      </w:pPr>
      <w:proofErr w:type="gramStart"/>
      <w:r>
        <w:t>If</w:t>
      </w:r>
      <w:proofErr w:type="gramEnd"/>
      <w:r>
        <w:t xml:space="preserve"> </w:t>
      </w:r>
      <w:proofErr w:type="gramStart"/>
      <w:r w:rsidR="00193586">
        <w:t>didn’t</w:t>
      </w:r>
      <w:proofErr w:type="gramEnd"/>
      <w:r w:rsidR="00193586">
        <w:t xml:space="preserve"> create a replacement for the</w:t>
      </w:r>
      <w:r w:rsidR="00A0757B">
        <w:t xml:space="preserve"> Secondary Employment Goal</w:t>
      </w:r>
      <w:r w:rsidR="00193586">
        <w:t xml:space="preserve">, </w:t>
      </w:r>
      <w:r>
        <w:t xml:space="preserve">you can suggest they do, but don’t require it. </w:t>
      </w:r>
    </w:p>
    <w:p w14:paraId="0772AEA5" w14:textId="7EB40889" w:rsidR="00060E10" w:rsidRDefault="00060E10" w:rsidP="00D2305C">
      <w:pPr>
        <w:pStyle w:val="ListParagraph"/>
        <w:numPr>
          <w:ilvl w:val="1"/>
          <w:numId w:val="34"/>
        </w:numPr>
        <w:spacing w:after="120"/>
      </w:pPr>
      <w:r>
        <w:lastRenderedPageBreak/>
        <w:t xml:space="preserve">The scenario does not give any guidance, so it is up to the discretion of the learner. </w:t>
      </w:r>
    </w:p>
    <w:p w14:paraId="60FEE2C2" w14:textId="33E82E69" w:rsidR="00B9505A" w:rsidRDefault="00B9505A" w:rsidP="00664C30">
      <w:pPr>
        <w:pStyle w:val="ListParagraph"/>
        <w:numPr>
          <w:ilvl w:val="0"/>
          <w:numId w:val="34"/>
        </w:numPr>
      </w:pPr>
      <w:r>
        <w:t>Double check all Goals to see if Viktor completed any of his Goal Steps</w:t>
      </w:r>
      <w:r w:rsidR="00D2305C">
        <w:t>.</w:t>
      </w:r>
    </w:p>
    <w:p w14:paraId="55D3EE01" w14:textId="77777777" w:rsidR="00664C30" w:rsidRDefault="00664C30" w:rsidP="00664C30"/>
    <w:p w14:paraId="5FABBC4A" w14:textId="77777777" w:rsidR="00950FCB" w:rsidRDefault="00950FCB" w:rsidP="00950FCB">
      <w:pPr>
        <w:pStyle w:val="Heading4"/>
      </w:pPr>
      <w:proofErr w:type="gramStart"/>
      <w:r>
        <w:t>Employments</w:t>
      </w:r>
      <w:proofErr w:type="gramEnd"/>
    </w:p>
    <w:p w14:paraId="5A635526" w14:textId="0F7BF41F" w:rsidR="00950FCB" w:rsidRDefault="00950FCB" w:rsidP="00950FCB">
      <w:pPr>
        <w:pStyle w:val="ListParagraph"/>
        <w:numPr>
          <w:ilvl w:val="0"/>
          <w:numId w:val="35"/>
        </w:numPr>
      </w:pPr>
      <w:r>
        <w:t xml:space="preserve">Learner checked the box for the </w:t>
      </w:r>
      <w:r w:rsidR="00BD45D2">
        <w:t>Automotive Lube Technician</w:t>
      </w:r>
      <w:r>
        <w:t xml:space="preserve"> position</w:t>
      </w:r>
      <w:r w:rsidR="00733F91">
        <w:t>.</w:t>
      </w:r>
      <w:r>
        <w:t xml:space="preserve"> </w:t>
      </w:r>
    </w:p>
    <w:p w14:paraId="2FC66CB8" w14:textId="77777777" w:rsidR="00950FCB" w:rsidRDefault="00950FCB" w:rsidP="00950FCB"/>
    <w:p w14:paraId="6A45A77B" w14:textId="77777777" w:rsidR="00950FCB" w:rsidRDefault="00950FCB" w:rsidP="00950FCB">
      <w:pPr>
        <w:pStyle w:val="Heading4"/>
      </w:pPr>
      <w:r>
        <w:t>Elapsed Activities</w:t>
      </w:r>
    </w:p>
    <w:p w14:paraId="14F91906" w14:textId="111BC7F4" w:rsidR="00E44F54" w:rsidRDefault="00F832DF" w:rsidP="00733F91">
      <w:pPr>
        <w:pStyle w:val="ListParagraph"/>
        <w:numPr>
          <w:ilvl w:val="0"/>
          <w:numId w:val="35"/>
        </w:numPr>
        <w:spacing w:after="120"/>
      </w:pPr>
      <w:r>
        <w:t>Viktor may or may not have elapsed activities.</w:t>
      </w:r>
      <w:r w:rsidR="00E44F54">
        <w:t xml:space="preserve"> </w:t>
      </w:r>
    </w:p>
    <w:p w14:paraId="4CE4D5FB" w14:textId="7B6FA17E" w:rsidR="00F832DF" w:rsidRPr="00383E58" w:rsidRDefault="00E44F54" w:rsidP="00733F91">
      <w:pPr>
        <w:pStyle w:val="ListParagraph"/>
        <w:numPr>
          <w:ilvl w:val="1"/>
          <w:numId w:val="35"/>
        </w:numPr>
        <w:spacing w:after="120"/>
      </w:pPr>
      <w:r>
        <w:t xml:space="preserve">If </w:t>
      </w:r>
      <w:r w:rsidR="00383E58">
        <w:t xml:space="preserve">the TABE (CE) or Career Assessment (CE) activities elapsed, they should have Completion Reason: </w:t>
      </w:r>
      <w:r w:rsidR="00383E58">
        <w:rPr>
          <w:i/>
          <w:iCs/>
        </w:rPr>
        <w:t>A – Successfully Completed</w:t>
      </w:r>
    </w:p>
    <w:p w14:paraId="407FA1D1" w14:textId="06EB6ECC" w:rsidR="00383E58" w:rsidRPr="00157C0E" w:rsidRDefault="00383E58" w:rsidP="00664C30">
      <w:pPr>
        <w:pStyle w:val="ListParagraph"/>
        <w:numPr>
          <w:ilvl w:val="2"/>
          <w:numId w:val="35"/>
        </w:numPr>
      </w:pPr>
      <w:r>
        <w:t xml:space="preserve">All other activities should have Completion Reason: </w:t>
      </w:r>
      <w:r>
        <w:rPr>
          <w:i/>
          <w:iCs/>
        </w:rPr>
        <w:t>N – Activity Ended Due to CMF Placement/Employment</w:t>
      </w:r>
    </w:p>
    <w:p w14:paraId="77477483" w14:textId="77777777" w:rsidR="00950FCB" w:rsidRDefault="00950FCB" w:rsidP="00664C30"/>
    <w:p w14:paraId="0B4DAEDE" w14:textId="77777777" w:rsidR="00950FCB" w:rsidRDefault="00950FCB" w:rsidP="00950FCB">
      <w:pPr>
        <w:pStyle w:val="Heading4"/>
      </w:pPr>
      <w:r>
        <w:t>Historical Activities</w:t>
      </w:r>
    </w:p>
    <w:p w14:paraId="7B75F603" w14:textId="07696128" w:rsidR="00793F9E" w:rsidRDefault="00DA659A" w:rsidP="00793F9E">
      <w:pPr>
        <w:pStyle w:val="ListParagraph"/>
        <w:numPr>
          <w:ilvl w:val="0"/>
          <w:numId w:val="35"/>
        </w:numPr>
        <w:spacing w:after="120"/>
      </w:pPr>
      <w:r>
        <w:t>If the</w:t>
      </w:r>
      <w:r w:rsidR="00004593">
        <w:t xml:space="preserve"> learner assigned Career Assessments and/or TABE activities</w:t>
      </w:r>
      <w:r>
        <w:t xml:space="preserve">, they </w:t>
      </w:r>
      <w:proofErr w:type="gramStart"/>
      <w:r>
        <w:t>end</w:t>
      </w:r>
      <w:proofErr w:type="gramEnd"/>
      <w:r>
        <w:t xml:space="preserve"> them with:</w:t>
      </w:r>
    </w:p>
    <w:p w14:paraId="383ADEBC" w14:textId="77777777" w:rsidR="00DA659A" w:rsidRPr="002B212D" w:rsidRDefault="00DA659A" w:rsidP="00DA659A">
      <w:pPr>
        <w:pStyle w:val="ListParagraph"/>
        <w:numPr>
          <w:ilvl w:val="1"/>
          <w:numId w:val="35"/>
        </w:numPr>
        <w:spacing w:after="120"/>
      </w:pPr>
      <w:r>
        <w:t xml:space="preserve">Actual End Date: </w:t>
      </w:r>
      <w:proofErr w:type="gramStart"/>
      <w:r>
        <w:rPr>
          <w:i/>
          <w:iCs/>
        </w:rPr>
        <w:t>yesterday’s</w:t>
      </w:r>
      <w:proofErr w:type="gramEnd"/>
      <w:r>
        <w:rPr>
          <w:i/>
          <w:iCs/>
        </w:rPr>
        <w:t xml:space="preserve"> date</w:t>
      </w:r>
    </w:p>
    <w:p w14:paraId="5A390596" w14:textId="11901B3E" w:rsidR="00950FCB" w:rsidRPr="00F644D4" w:rsidRDefault="00950FCB" w:rsidP="00DA659A">
      <w:pPr>
        <w:pStyle w:val="ListParagraph"/>
        <w:numPr>
          <w:ilvl w:val="1"/>
          <w:numId w:val="35"/>
        </w:numPr>
        <w:spacing w:after="120"/>
      </w:pPr>
      <w:r>
        <w:t xml:space="preserve">Completion Reason: </w:t>
      </w:r>
      <w:r w:rsidRPr="00DA659A">
        <w:rPr>
          <w:i/>
          <w:iCs/>
        </w:rPr>
        <w:t xml:space="preserve">A – Successfully </w:t>
      </w:r>
      <w:r w:rsidR="00F8774A" w:rsidRPr="00DA659A">
        <w:rPr>
          <w:i/>
          <w:iCs/>
        </w:rPr>
        <w:t>Completed</w:t>
      </w:r>
      <w:r w:rsidRPr="00DA659A">
        <w:rPr>
          <w:i/>
          <w:iCs/>
        </w:rPr>
        <w:t xml:space="preserve"> </w:t>
      </w:r>
    </w:p>
    <w:p w14:paraId="77184464" w14:textId="7D54562D" w:rsidR="00950FCB" w:rsidRDefault="00FD70C0" w:rsidP="00FD70C0">
      <w:pPr>
        <w:pStyle w:val="ListParagraph"/>
        <w:numPr>
          <w:ilvl w:val="0"/>
          <w:numId w:val="35"/>
        </w:numPr>
        <w:spacing w:after="120"/>
      </w:pPr>
      <w:r>
        <w:t xml:space="preserve">The learner must end all </w:t>
      </w:r>
      <w:r w:rsidR="00004593">
        <w:t>other</w:t>
      </w:r>
      <w:r w:rsidR="00DA659A">
        <w:t xml:space="preserve"> </w:t>
      </w:r>
      <w:r>
        <w:t>pre-</w:t>
      </w:r>
      <w:r w:rsidR="002B212D">
        <w:t>existing</w:t>
      </w:r>
      <w:r>
        <w:t xml:space="preserve"> activities wit</w:t>
      </w:r>
      <w:r w:rsidR="002B212D">
        <w:t>h:</w:t>
      </w:r>
    </w:p>
    <w:p w14:paraId="2C3CCFDD" w14:textId="13B021F5" w:rsidR="002B212D" w:rsidRPr="002B212D" w:rsidRDefault="002B212D" w:rsidP="002B212D">
      <w:pPr>
        <w:pStyle w:val="ListParagraph"/>
        <w:numPr>
          <w:ilvl w:val="1"/>
          <w:numId w:val="35"/>
        </w:numPr>
        <w:spacing w:after="120"/>
      </w:pPr>
      <w:r>
        <w:t xml:space="preserve">Actual End Date: </w:t>
      </w:r>
      <w:proofErr w:type="gramStart"/>
      <w:r>
        <w:rPr>
          <w:i/>
          <w:iCs/>
        </w:rPr>
        <w:t>yesterday’s</w:t>
      </w:r>
      <w:proofErr w:type="gramEnd"/>
      <w:r>
        <w:rPr>
          <w:i/>
          <w:iCs/>
        </w:rPr>
        <w:t xml:space="preserve"> date</w:t>
      </w:r>
    </w:p>
    <w:p w14:paraId="6DC9331D" w14:textId="5D8C60B3" w:rsidR="002B212D" w:rsidRPr="00FE5D5F" w:rsidRDefault="002B212D" w:rsidP="00DA659A">
      <w:pPr>
        <w:pStyle w:val="ListParagraph"/>
        <w:numPr>
          <w:ilvl w:val="1"/>
          <w:numId w:val="35"/>
        </w:numPr>
        <w:spacing w:after="120"/>
      </w:pPr>
      <w:r>
        <w:t xml:space="preserve">Completion Reason: </w:t>
      </w:r>
      <w:r>
        <w:rPr>
          <w:i/>
          <w:iCs/>
        </w:rPr>
        <w:t>N – Activity Ended Due to CMF Placement/Employment</w:t>
      </w:r>
    </w:p>
    <w:p w14:paraId="79887A85" w14:textId="77777777" w:rsidR="00DA659A" w:rsidRDefault="00DA659A" w:rsidP="00DA659A">
      <w:pPr>
        <w:pStyle w:val="ListParagraph"/>
        <w:numPr>
          <w:ilvl w:val="0"/>
          <w:numId w:val="35"/>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03D13A61" w14:textId="77777777" w:rsidR="00DA659A" w:rsidRDefault="00DA659A" w:rsidP="00DA659A">
      <w:pPr>
        <w:pStyle w:val="ListParagraph"/>
        <w:numPr>
          <w:ilvl w:val="0"/>
          <w:numId w:val="35"/>
        </w:numPr>
      </w:pPr>
      <w:r>
        <w:t xml:space="preserve">If learner does not use yesterday’s date, instruct them to update it. </w:t>
      </w:r>
    </w:p>
    <w:p w14:paraId="281A99D6" w14:textId="77777777" w:rsidR="00FE5D5F" w:rsidRDefault="00FE5D5F" w:rsidP="00DA659A"/>
    <w:p w14:paraId="7904AA02" w14:textId="77777777" w:rsidR="00950FCB" w:rsidRDefault="00950FCB" w:rsidP="00950FCB">
      <w:pPr>
        <w:pStyle w:val="Heading4"/>
      </w:pPr>
      <w:r>
        <w:t>Activities</w:t>
      </w:r>
    </w:p>
    <w:p w14:paraId="4B618F5B" w14:textId="51F91323" w:rsidR="00950FCB" w:rsidRPr="00157C0E" w:rsidRDefault="00950FCB" w:rsidP="00950FCB">
      <w:pPr>
        <w:pStyle w:val="ListParagraph"/>
        <w:numPr>
          <w:ilvl w:val="0"/>
          <w:numId w:val="35"/>
        </w:numPr>
        <w:spacing w:after="120"/>
      </w:pPr>
      <w:r>
        <w:t xml:space="preserve">Activity: </w:t>
      </w:r>
      <w:r>
        <w:rPr>
          <w:i/>
          <w:iCs/>
        </w:rPr>
        <w:t xml:space="preserve">JR – </w:t>
      </w:r>
      <w:r w:rsidR="00AC5AD4">
        <w:rPr>
          <w:i/>
          <w:iCs/>
        </w:rPr>
        <w:t>Job Retention Services</w:t>
      </w:r>
      <w:r>
        <w:t xml:space="preserve">; Activity Description: </w:t>
      </w:r>
      <w:r>
        <w:rPr>
          <w:i/>
          <w:iCs/>
        </w:rPr>
        <w:t>Meet with FEP to check in on job and discuss challenges, successes, and resources</w:t>
      </w:r>
      <w:r w:rsidR="00F2707E">
        <w:rPr>
          <w:i/>
          <w:iCs/>
        </w:rPr>
        <w:t>,</w:t>
      </w:r>
      <w:r>
        <w:rPr>
          <w:i/>
          <w:iCs/>
        </w:rPr>
        <w:t xml:space="preserve"> or something similar </w:t>
      </w:r>
    </w:p>
    <w:p w14:paraId="78C5761D" w14:textId="77777777" w:rsidR="00950FCB" w:rsidRPr="00157C0E" w:rsidRDefault="00950FCB" w:rsidP="00950FCB">
      <w:pPr>
        <w:pStyle w:val="ListParagraph"/>
        <w:numPr>
          <w:ilvl w:val="1"/>
          <w:numId w:val="35"/>
        </w:numPr>
        <w:spacing w:after="120"/>
      </w:pPr>
      <w:r>
        <w:t xml:space="preserve">Activity Location: </w:t>
      </w:r>
      <w:r>
        <w:rPr>
          <w:i/>
          <w:iCs/>
        </w:rPr>
        <w:t>On-Site</w:t>
      </w:r>
    </w:p>
    <w:p w14:paraId="485BC82A" w14:textId="1A0A4FCD" w:rsidR="005F2539" w:rsidRDefault="00950FCB" w:rsidP="00950FCB">
      <w:pPr>
        <w:pStyle w:val="ListParagraph"/>
        <w:numPr>
          <w:ilvl w:val="1"/>
          <w:numId w:val="35"/>
        </w:numPr>
        <w:spacing w:after="120"/>
      </w:pPr>
      <w:r>
        <w:t xml:space="preserve">Business Name: </w:t>
      </w:r>
      <w:r>
        <w:rPr>
          <w:i/>
          <w:iCs/>
        </w:rPr>
        <w:t>learner’s agency</w:t>
      </w:r>
    </w:p>
    <w:p w14:paraId="02DFD6C4" w14:textId="6D43CAED" w:rsidR="005F2539" w:rsidRDefault="00950FCB" w:rsidP="00950FCB">
      <w:pPr>
        <w:pStyle w:val="ListParagraph"/>
        <w:numPr>
          <w:ilvl w:val="1"/>
          <w:numId w:val="35"/>
        </w:numPr>
        <w:spacing w:after="120"/>
      </w:pPr>
      <w:r>
        <w:t xml:space="preserve">Location: </w:t>
      </w:r>
      <w:r>
        <w:rPr>
          <w:i/>
          <w:iCs/>
        </w:rPr>
        <w:t>learner’s city/state</w:t>
      </w:r>
      <w:r>
        <w:t xml:space="preserve">; Street Address/Zip: </w:t>
      </w:r>
      <w:r>
        <w:rPr>
          <w:i/>
          <w:iCs/>
        </w:rPr>
        <w:t xml:space="preserve">learner’s agency address </w:t>
      </w:r>
    </w:p>
    <w:p w14:paraId="4A51317E" w14:textId="77777777" w:rsidR="00950FCB" w:rsidRPr="0058661B" w:rsidRDefault="00950FCB" w:rsidP="00950FCB">
      <w:pPr>
        <w:pStyle w:val="ListParagraph"/>
        <w:numPr>
          <w:ilvl w:val="1"/>
          <w:numId w:val="35"/>
        </w:numPr>
        <w:spacing w:after="120"/>
      </w:pPr>
      <w:r>
        <w:t xml:space="preserve">Phone Number: </w:t>
      </w:r>
      <w:r>
        <w:rPr>
          <w:i/>
          <w:iCs/>
        </w:rPr>
        <w:t>learner’s phone number</w:t>
      </w:r>
    </w:p>
    <w:p w14:paraId="27E48B76" w14:textId="77777777" w:rsidR="00950FCB" w:rsidRPr="004D483B" w:rsidRDefault="00950FCB" w:rsidP="00950FCB">
      <w:pPr>
        <w:pStyle w:val="ListParagraph"/>
        <w:numPr>
          <w:ilvl w:val="1"/>
          <w:numId w:val="35"/>
        </w:numPr>
        <w:spacing w:after="120"/>
      </w:pPr>
      <w:r>
        <w:t xml:space="preserve">Activity Contact: </w:t>
      </w:r>
      <w:r>
        <w:rPr>
          <w:i/>
          <w:iCs/>
        </w:rPr>
        <w:t>N/A</w:t>
      </w:r>
    </w:p>
    <w:p w14:paraId="05C6FBCC" w14:textId="77777777" w:rsidR="00950FCB" w:rsidRPr="0058661B" w:rsidRDefault="00950FCB" w:rsidP="00950FCB">
      <w:pPr>
        <w:pStyle w:val="ListParagraph"/>
        <w:numPr>
          <w:ilvl w:val="1"/>
          <w:numId w:val="35"/>
        </w:numPr>
        <w:spacing w:after="120"/>
      </w:pPr>
      <w:r>
        <w:t xml:space="preserve">Additional Information: </w:t>
      </w:r>
      <w:r w:rsidRPr="004D483B">
        <w:rPr>
          <w:i/>
          <w:iCs/>
        </w:rPr>
        <w:t xml:space="preserve">N/A </w:t>
      </w:r>
    </w:p>
    <w:p w14:paraId="3DB670FD" w14:textId="3AE87284" w:rsidR="00950FCB" w:rsidRPr="0058661B" w:rsidRDefault="00950FCB" w:rsidP="00950FCB">
      <w:pPr>
        <w:pStyle w:val="ListParagraph"/>
        <w:numPr>
          <w:ilvl w:val="1"/>
          <w:numId w:val="35"/>
        </w:numPr>
        <w:spacing w:after="120"/>
      </w:pPr>
      <w:r>
        <w:t xml:space="preserve">Start Date: </w:t>
      </w:r>
      <w:r>
        <w:rPr>
          <w:i/>
          <w:iCs/>
        </w:rPr>
        <w:t>today’s</w:t>
      </w:r>
      <w:r w:rsidRPr="0058661B">
        <w:rPr>
          <w:i/>
          <w:iCs/>
        </w:rPr>
        <w:t xml:space="preserve"> date</w:t>
      </w:r>
      <w:r>
        <w:t xml:space="preserve">; Recurring: </w:t>
      </w:r>
      <w:r>
        <w:rPr>
          <w:i/>
          <w:iCs/>
        </w:rPr>
        <w:t>Yes</w:t>
      </w:r>
    </w:p>
    <w:p w14:paraId="1B197660" w14:textId="027DF7A4" w:rsidR="00950FCB" w:rsidRPr="0058661B" w:rsidRDefault="00950FCB" w:rsidP="00950FCB">
      <w:pPr>
        <w:pStyle w:val="ListParagraph"/>
        <w:numPr>
          <w:ilvl w:val="1"/>
          <w:numId w:val="35"/>
        </w:numPr>
        <w:spacing w:after="120"/>
      </w:pPr>
      <w:r>
        <w:lastRenderedPageBreak/>
        <w:t xml:space="preserve">Frequency: </w:t>
      </w:r>
      <w:r w:rsidRPr="0058661B">
        <w:rPr>
          <w:i/>
          <w:iCs/>
        </w:rPr>
        <w:t>Weekly</w:t>
      </w:r>
      <w:r>
        <w:t xml:space="preserve">; Days: </w:t>
      </w:r>
      <w:r w:rsidR="00A3347A">
        <w:rPr>
          <w:i/>
          <w:iCs/>
        </w:rPr>
        <w:t>learner discretion</w:t>
      </w:r>
    </w:p>
    <w:p w14:paraId="3ADEF9E5" w14:textId="77777777" w:rsidR="00950FCB" w:rsidRPr="0058661B" w:rsidRDefault="00950FCB" w:rsidP="00950FCB">
      <w:pPr>
        <w:pStyle w:val="ListParagraph"/>
        <w:numPr>
          <w:ilvl w:val="1"/>
          <w:numId w:val="35"/>
        </w:numPr>
        <w:spacing w:after="120"/>
      </w:pPr>
      <w:r>
        <w:t xml:space="preserve">Planned End Date: </w:t>
      </w:r>
      <w:r w:rsidRPr="0058661B">
        <w:rPr>
          <w:i/>
          <w:iCs/>
        </w:rPr>
        <w:t>matches EP end date</w:t>
      </w:r>
    </w:p>
    <w:p w14:paraId="1725A8CD" w14:textId="77777777" w:rsidR="00950FCB" w:rsidRPr="0058661B" w:rsidRDefault="00950FCB" w:rsidP="00950FCB">
      <w:pPr>
        <w:pStyle w:val="ListParagraph"/>
        <w:numPr>
          <w:ilvl w:val="1"/>
          <w:numId w:val="35"/>
        </w:numPr>
        <w:spacing w:after="120"/>
      </w:pPr>
      <w:r>
        <w:t xml:space="preserve">Hours Per Day: </w:t>
      </w:r>
      <w:r>
        <w:rPr>
          <w:i/>
          <w:iCs/>
        </w:rPr>
        <w:t>1.0</w:t>
      </w:r>
    </w:p>
    <w:p w14:paraId="1AC97573" w14:textId="3591FF35" w:rsidR="00950FCB" w:rsidRPr="009E7333" w:rsidRDefault="00950FCB" w:rsidP="00950FCB">
      <w:pPr>
        <w:pStyle w:val="ListParagraph"/>
        <w:numPr>
          <w:ilvl w:val="1"/>
          <w:numId w:val="35"/>
        </w:numPr>
        <w:spacing w:after="120"/>
      </w:pPr>
      <w:r>
        <w:t xml:space="preserve">Begin Time: </w:t>
      </w:r>
      <w:r>
        <w:rPr>
          <w:i/>
          <w:iCs/>
        </w:rPr>
        <w:t>learner discretion</w:t>
      </w:r>
      <w:r>
        <w:t xml:space="preserve">; End Time: </w:t>
      </w:r>
      <w:r>
        <w:rPr>
          <w:i/>
          <w:iCs/>
        </w:rPr>
        <w:t>learner discretion</w:t>
      </w:r>
    </w:p>
    <w:p w14:paraId="7768437A" w14:textId="24D3B5A9" w:rsidR="00950FCB" w:rsidRDefault="00950FCB" w:rsidP="00664C30">
      <w:pPr>
        <w:pStyle w:val="ListParagraph"/>
        <w:numPr>
          <w:ilvl w:val="0"/>
          <w:numId w:val="35"/>
        </w:numPr>
      </w:pPr>
      <w:r>
        <w:t xml:space="preserve">When you look at the Calendar, it might show that </w:t>
      </w:r>
      <w:r w:rsidR="00A3347A">
        <w:t>Viktor</w:t>
      </w:r>
      <w:r>
        <w:t xml:space="preserve"> is assigned more than 40 hours in the current week. This will depend on the date </w:t>
      </w:r>
      <w:r w:rsidR="00A3347A">
        <w:t>Viktor</w:t>
      </w:r>
      <w:r>
        <w:t xml:space="preserve"> starts work. </w:t>
      </w:r>
      <w:proofErr w:type="gramStart"/>
      <w:r>
        <w:t>As long as</w:t>
      </w:r>
      <w:proofErr w:type="gramEnd"/>
      <w:r>
        <w:t xml:space="preserve"> the learner entered the correct start/end dates for all the activities, tha</w:t>
      </w:r>
      <w:r w:rsidR="00DA659A">
        <w:t>t’s acceptable</w:t>
      </w:r>
      <w:r>
        <w:t xml:space="preserve">. Have the learner explain why the calendar shows more than 40 hours in PIN Comments. </w:t>
      </w:r>
    </w:p>
    <w:p w14:paraId="68E9948B" w14:textId="77777777" w:rsidR="00C44717" w:rsidRDefault="00C44717" w:rsidP="00664C30"/>
    <w:p w14:paraId="10A0CD6C" w14:textId="77777777" w:rsidR="00C44717" w:rsidRDefault="00C44717" w:rsidP="00C44717">
      <w:pPr>
        <w:pStyle w:val="Heading4"/>
      </w:pPr>
      <w:r>
        <w:t xml:space="preserve">Employability Plan Summary </w:t>
      </w:r>
    </w:p>
    <w:p w14:paraId="03F55412" w14:textId="77777777" w:rsidR="00C44717" w:rsidRPr="008A6D16" w:rsidRDefault="00C44717" w:rsidP="00C44717">
      <w:pPr>
        <w:pStyle w:val="ListParagraph"/>
        <w:numPr>
          <w:ilvl w:val="0"/>
          <w:numId w:val="37"/>
        </w:numPr>
      </w:pPr>
      <w:r>
        <w:t xml:space="preserve">Learner did not submit the EP. </w:t>
      </w:r>
    </w:p>
    <w:p w14:paraId="75A6F3FA" w14:textId="77777777" w:rsidR="00C44717" w:rsidRDefault="00C44717" w:rsidP="00C44717">
      <w:pPr>
        <w:rPr>
          <w:b/>
        </w:rPr>
      </w:pPr>
    </w:p>
    <w:p w14:paraId="20EABBED" w14:textId="77777777" w:rsidR="00C44717" w:rsidRDefault="00C44717" w:rsidP="00C44717">
      <w:pPr>
        <w:pStyle w:val="Heading4"/>
      </w:pPr>
      <w:r w:rsidRPr="00415A72">
        <w:t>Supportive Services</w:t>
      </w:r>
    </w:p>
    <w:p w14:paraId="6838418C" w14:textId="77777777" w:rsidR="00C44717" w:rsidRPr="00B339CC" w:rsidRDefault="00C44717" w:rsidP="00C44717">
      <w:pPr>
        <w:pStyle w:val="ListParagraph"/>
        <w:numPr>
          <w:ilvl w:val="0"/>
          <w:numId w:val="37"/>
        </w:numPr>
        <w:spacing w:after="120"/>
      </w:pPr>
      <w:r>
        <w:t xml:space="preserve">Expense Type: </w:t>
      </w:r>
      <w:r>
        <w:rPr>
          <w:i/>
          <w:iCs/>
        </w:rPr>
        <w:t>Transportation</w:t>
      </w:r>
    </w:p>
    <w:p w14:paraId="51377884" w14:textId="77777777" w:rsidR="00C44717" w:rsidRPr="009617F3" w:rsidRDefault="00C44717" w:rsidP="00C44717">
      <w:pPr>
        <w:pStyle w:val="ListParagraph"/>
        <w:numPr>
          <w:ilvl w:val="1"/>
          <w:numId w:val="37"/>
        </w:numPr>
        <w:spacing w:after="120"/>
      </w:pPr>
      <w:r>
        <w:t xml:space="preserve">Expense Details: </w:t>
      </w:r>
      <w:r>
        <w:rPr>
          <w:i/>
          <w:iCs/>
        </w:rPr>
        <w:t>learner discretion</w:t>
      </w:r>
    </w:p>
    <w:p w14:paraId="581745EE" w14:textId="2B5391B8" w:rsidR="00C44717" w:rsidRPr="00B339CC" w:rsidRDefault="00C44717" w:rsidP="00C44717">
      <w:pPr>
        <w:pStyle w:val="ListParagraph"/>
        <w:numPr>
          <w:ilvl w:val="2"/>
          <w:numId w:val="37"/>
        </w:numPr>
        <w:spacing w:after="120"/>
      </w:pPr>
      <w:r>
        <w:t>It must be for gas</w:t>
      </w:r>
      <w:r w:rsidR="00E11992">
        <w:t>,</w:t>
      </w:r>
      <w:r>
        <w:t xml:space="preserve"> as he drives his own car</w:t>
      </w:r>
      <w:r w:rsidR="00DA659A">
        <w:t>.</w:t>
      </w:r>
      <w:r>
        <w:rPr>
          <w:i/>
          <w:iCs/>
        </w:rPr>
        <w:t xml:space="preserve"> </w:t>
      </w:r>
    </w:p>
    <w:p w14:paraId="0FE29D78" w14:textId="77777777" w:rsidR="00C44717" w:rsidRPr="00B339CC" w:rsidRDefault="00C44717" w:rsidP="00C44717">
      <w:pPr>
        <w:pStyle w:val="ListParagraph"/>
        <w:numPr>
          <w:ilvl w:val="1"/>
          <w:numId w:val="37"/>
        </w:numPr>
        <w:spacing w:after="120"/>
      </w:pPr>
      <w:r>
        <w:t xml:space="preserve">Amount: </w:t>
      </w:r>
      <w:r>
        <w:rPr>
          <w:i/>
          <w:iCs/>
        </w:rPr>
        <w:t>learner discretion</w:t>
      </w:r>
    </w:p>
    <w:p w14:paraId="03BFCE8D" w14:textId="77777777" w:rsidR="00C44717" w:rsidRPr="00497BFA" w:rsidRDefault="00C44717" w:rsidP="004A09A1">
      <w:pPr>
        <w:pStyle w:val="ListParagraph"/>
        <w:numPr>
          <w:ilvl w:val="1"/>
          <w:numId w:val="37"/>
        </w:numPr>
        <w:spacing w:after="120"/>
      </w:pPr>
      <w:r>
        <w:t xml:space="preserve">Issuance Date: </w:t>
      </w:r>
      <w:proofErr w:type="gramStart"/>
      <w:r>
        <w:rPr>
          <w:i/>
          <w:iCs/>
        </w:rPr>
        <w:t>today’s date</w:t>
      </w:r>
      <w:proofErr w:type="gramEnd"/>
      <w:r>
        <w:rPr>
          <w:i/>
          <w:iCs/>
        </w:rPr>
        <w:t xml:space="preserve"> </w:t>
      </w:r>
    </w:p>
    <w:p w14:paraId="007BFF6C" w14:textId="4ACEC84F" w:rsidR="004A09A1" w:rsidRPr="00C7545B" w:rsidRDefault="004A09A1" w:rsidP="004A09A1">
      <w:pPr>
        <w:pStyle w:val="ListParagraph"/>
        <w:numPr>
          <w:ilvl w:val="0"/>
          <w:numId w:val="37"/>
        </w:numPr>
      </w:pPr>
      <w:r>
        <w:t>Learners can update this information</w:t>
      </w:r>
      <w:r w:rsidR="00573310">
        <w:t xml:space="preserve"> only</w:t>
      </w:r>
      <w:r>
        <w:t xml:space="preserve"> the same day they enter it. </w:t>
      </w:r>
    </w:p>
    <w:p w14:paraId="23E05239" w14:textId="77777777" w:rsidR="0054061F" w:rsidRDefault="0054061F" w:rsidP="00664C30"/>
    <w:p w14:paraId="6D54634D" w14:textId="0F999729" w:rsidR="00C44717" w:rsidRDefault="00446307" w:rsidP="00446307">
      <w:pPr>
        <w:pStyle w:val="Heading4"/>
      </w:pPr>
      <w:r>
        <w:t>Supportive Service Plan</w:t>
      </w:r>
    </w:p>
    <w:p w14:paraId="68C415E6" w14:textId="77777777" w:rsidR="00B352A5" w:rsidRDefault="004465C0" w:rsidP="00664C30">
      <w:pPr>
        <w:pStyle w:val="ListParagraph"/>
        <w:numPr>
          <w:ilvl w:val="0"/>
          <w:numId w:val="42"/>
        </w:numPr>
        <w:spacing w:after="120"/>
      </w:pPr>
      <w:r>
        <w:t xml:space="preserve">Emergency Needs: </w:t>
      </w:r>
      <w:r>
        <w:rPr>
          <w:i/>
          <w:iCs/>
        </w:rPr>
        <w:t>Not Needed</w:t>
      </w:r>
      <w:r w:rsidR="00B352A5" w:rsidRPr="00B352A5">
        <w:t xml:space="preserve"> </w:t>
      </w:r>
    </w:p>
    <w:p w14:paraId="4DDEA6AE" w14:textId="2E688145" w:rsidR="00B352A5" w:rsidRPr="00446307" w:rsidRDefault="00B352A5" w:rsidP="00664C30">
      <w:pPr>
        <w:pStyle w:val="ListParagraph"/>
        <w:numPr>
          <w:ilvl w:val="0"/>
          <w:numId w:val="42"/>
        </w:numPr>
        <w:spacing w:after="120"/>
      </w:pPr>
      <w:r>
        <w:t xml:space="preserve">Employment Support Needs: </w:t>
      </w:r>
      <w:r>
        <w:rPr>
          <w:i/>
          <w:iCs/>
        </w:rPr>
        <w:t>Not Needed</w:t>
      </w:r>
    </w:p>
    <w:p w14:paraId="0ACB2D0A" w14:textId="1DCA8C29" w:rsidR="00446307" w:rsidRPr="00B352A5" w:rsidRDefault="00B352A5" w:rsidP="00664C30">
      <w:pPr>
        <w:pStyle w:val="ListParagraph"/>
        <w:numPr>
          <w:ilvl w:val="0"/>
          <w:numId w:val="42"/>
        </w:numPr>
        <w:spacing w:after="120"/>
      </w:pPr>
      <w:r>
        <w:t xml:space="preserve">Housing Needs: </w:t>
      </w:r>
      <w:r>
        <w:rPr>
          <w:i/>
          <w:iCs/>
        </w:rPr>
        <w:t>Not Needed</w:t>
      </w:r>
    </w:p>
    <w:p w14:paraId="226F63C2" w14:textId="6B662ABC" w:rsidR="00B352A5" w:rsidRPr="00B352A5" w:rsidRDefault="00B352A5" w:rsidP="00664C30">
      <w:pPr>
        <w:pStyle w:val="ListParagraph"/>
        <w:numPr>
          <w:ilvl w:val="0"/>
          <w:numId w:val="42"/>
        </w:numPr>
        <w:spacing w:after="120"/>
      </w:pPr>
      <w:r>
        <w:t xml:space="preserve">Access to Economic Supports: </w:t>
      </w:r>
      <w:r>
        <w:rPr>
          <w:i/>
          <w:iCs/>
        </w:rPr>
        <w:t xml:space="preserve">Not Needed </w:t>
      </w:r>
    </w:p>
    <w:p w14:paraId="275829FB" w14:textId="2E528C7C" w:rsidR="00B352A5" w:rsidRDefault="00B352A5" w:rsidP="00664C30">
      <w:pPr>
        <w:pStyle w:val="ListParagraph"/>
        <w:numPr>
          <w:ilvl w:val="0"/>
          <w:numId w:val="42"/>
        </w:numPr>
        <w:spacing w:after="120"/>
      </w:pPr>
      <w:r>
        <w:t>Money Management Needs:</w:t>
      </w:r>
    </w:p>
    <w:p w14:paraId="63AF73EC" w14:textId="22796003" w:rsidR="00B352A5" w:rsidRPr="0083672B" w:rsidRDefault="00742991" w:rsidP="00664C30">
      <w:pPr>
        <w:pStyle w:val="ListParagraph"/>
        <w:numPr>
          <w:ilvl w:val="1"/>
          <w:numId w:val="42"/>
        </w:numPr>
        <w:spacing w:after="120"/>
      </w:pPr>
      <w:r>
        <w:t xml:space="preserve">Resources: </w:t>
      </w:r>
      <w:r>
        <w:rPr>
          <w:i/>
          <w:iCs/>
        </w:rPr>
        <w:t>UW-Extension Family Living Educator; 6737 W Washington St, Ste 2202</w:t>
      </w:r>
      <w:r w:rsidR="0083672B">
        <w:rPr>
          <w:i/>
          <w:iCs/>
        </w:rPr>
        <w:t xml:space="preserve"> West Allis WI; 414-555-5555</w:t>
      </w:r>
    </w:p>
    <w:p w14:paraId="319CA49F" w14:textId="3CF869AD" w:rsidR="0083672B" w:rsidRPr="0083672B" w:rsidRDefault="0083672B" w:rsidP="00664C30">
      <w:pPr>
        <w:pStyle w:val="ListParagraph"/>
        <w:numPr>
          <w:ilvl w:val="1"/>
          <w:numId w:val="42"/>
        </w:numPr>
        <w:spacing w:after="120"/>
      </w:pPr>
      <w:r>
        <w:t xml:space="preserve">Short Term Plan of Action: </w:t>
      </w:r>
      <w:r>
        <w:rPr>
          <w:i/>
          <w:iCs/>
        </w:rPr>
        <w:t xml:space="preserve">Work with FEP at </w:t>
      </w:r>
      <w:r w:rsidR="00C460E9">
        <w:rPr>
          <w:i/>
          <w:iCs/>
        </w:rPr>
        <w:t>the next</w:t>
      </w:r>
      <w:r>
        <w:rPr>
          <w:i/>
          <w:iCs/>
        </w:rPr>
        <w:t xml:space="preserve"> appointment to determine prospective income and create a budget. Bring a list of all your expenses with you to the appointment</w:t>
      </w:r>
    </w:p>
    <w:p w14:paraId="036057B8" w14:textId="6DFB0A9E" w:rsidR="0083672B" w:rsidRPr="00446307" w:rsidRDefault="0083672B" w:rsidP="00664C30">
      <w:pPr>
        <w:pStyle w:val="ListParagraph"/>
        <w:numPr>
          <w:ilvl w:val="1"/>
          <w:numId w:val="42"/>
        </w:numPr>
        <w:spacing w:after="120"/>
      </w:pPr>
      <w:r>
        <w:t xml:space="preserve">Long Term Plan of Action: </w:t>
      </w:r>
      <w:r>
        <w:rPr>
          <w:i/>
          <w:iCs/>
        </w:rPr>
        <w:t xml:space="preserve">Register for and complete the Managing Your Money workshop series at the UW-Extension office. Maintain and update your budget </w:t>
      </w:r>
      <w:proofErr w:type="gramStart"/>
      <w:r>
        <w:rPr>
          <w:i/>
          <w:iCs/>
        </w:rPr>
        <w:t>on a monthly basis</w:t>
      </w:r>
      <w:proofErr w:type="gramEnd"/>
    </w:p>
    <w:p w14:paraId="1980E0DE" w14:textId="79842ADE" w:rsidR="004E5748" w:rsidRDefault="004E5748" w:rsidP="00664C30">
      <w:pPr>
        <w:pStyle w:val="ListParagraph"/>
        <w:numPr>
          <w:ilvl w:val="0"/>
          <w:numId w:val="42"/>
        </w:numPr>
        <w:spacing w:after="120"/>
      </w:pPr>
      <w:r>
        <w:t xml:space="preserve">Child Care Needs: </w:t>
      </w:r>
      <w:r>
        <w:rPr>
          <w:i/>
          <w:iCs/>
        </w:rPr>
        <w:t>Not Needed</w:t>
      </w:r>
      <w:r w:rsidRPr="00B352A5">
        <w:t xml:space="preserve"> </w:t>
      </w:r>
    </w:p>
    <w:p w14:paraId="003F59ED" w14:textId="2A496B72" w:rsidR="004E5748" w:rsidRPr="00446307" w:rsidRDefault="004E5748" w:rsidP="00664C30">
      <w:pPr>
        <w:pStyle w:val="ListParagraph"/>
        <w:numPr>
          <w:ilvl w:val="0"/>
          <w:numId w:val="42"/>
        </w:numPr>
        <w:spacing w:after="120"/>
      </w:pPr>
      <w:r>
        <w:lastRenderedPageBreak/>
        <w:t xml:space="preserve">Transportation Needs: </w:t>
      </w:r>
      <w:r>
        <w:rPr>
          <w:i/>
          <w:iCs/>
        </w:rPr>
        <w:t>Not Needed</w:t>
      </w:r>
    </w:p>
    <w:p w14:paraId="19699232" w14:textId="5C20F402" w:rsidR="004E5748" w:rsidRPr="004E5748" w:rsidRDefault="004E5748" w:rsidP="00664C30">
      <w:pPr>
        <w:pStyle w:val="ListParagraph"/>
        <w:numPr>
          <w:ilvl w:val="0"/>
          <w:numId w:val="42"/>
        </w:numPr>
        <w:spacing w:after="120"/>
      </w:pPr>
      <w:r>
        <w:t xml:space="preserve">Legal Assistance Needs: </w:t>
      </w:r>
      <w:r>
        <w:rPr>
          <w:i/>
          <w:iCs/>
        </w:rPr>
        <w:t>Not Needed</w:t>
      </w:r>
    </w:p>
    <w:p w14:paraId="18FB4991" w14:textId="1D1DBD34" w:rsidR="004E5748" w:rsidRDefault="004E5748" w:rsidP="00664C30">
      <w:pPr>
        <w:pStyle w:val="ListParagraph"/>
        <w:numPr>
          <w:ilvl w:val="0"/>
          <w:numId w:val="42"/>
        </w:numPr>
        <w:spacing w:after="120"/>
      </w:pPr>
      <w:r>
        <w:t>Education and Training Needs:</w:t>
      </w:r>
    </w:p>
    <w:p w14:paraId="6E6AE567" w14:textId="77777777" w:rsidR="00AC1814" w:rsidRDefault="004E5748" w:rsidP="00664C30">
      <w:pPr>
        <w:pStyle w:val="ListParagraph"/>
        <w:numPr>
          <w:ilvl w:val="1"/>
          <w:numId w:val="42"/>
        </w:numPr>
        <w:spacing w:after="120"/>
      </w:pPr>
      <w:r>
        <w:t xml:space="preserve">Resources: </w:t>
      </w:r>
    </w:p>
    <w:p w14:paraId="5B38A04B" w14:textId="4B509B84" w:rsidR="004E5748" w:rsidRPr="00AC1814" w:rsidRDefault="004E5748" w:rsidP="00664C30">
      <w:pPr>
        <w:pStyle w:val="ListParagraph"/>
        <w:numPr>
          <w:ilvl w:val="2"/>
          <w:numId w:val="42"/>
        </w:numPr>
        <w:spacing w:after="120"/>
      </w:pPr>
      <w:r>
        <w:rPr>
          <w:i/>
          <w:iCs/>
        </w:rPr>
        <w:t>Workforce Innovation and Opportunity Act (WIOA) Program</w:t>
      </w:r>
      <w:r w:rsidR="00AC1814">
        <w:rPr>
          <w:i/>
          <w:iCs/>
        </w:rPr>
        <w:t>; Employ Milwaukee; 2342 N 27</w:t>
      </w:r>
      <w:r w:rsidR="00AC1814" w:rsidRPr="00AC1814">
        <w:rPr>
          <w:i/>
          <w:iCs/>
          <w:vertAlign w:val="superscript"/>
        </w:rPr>
        <w:t>th</w:t>
      </w:r>
      <w:r w:rsidR="00AC1814">
        <w:rPr>
          <w:i/>
          <w:iCs/>
        </w:rPr>
        <w:t xml:space="preserve"> St Milwaukee WI; 414-333-5555</w:t>
      </w:r>
    </w:p>
    <w:p w14:paraId="20379C08" w14:textId="3AD754D7" w:rsidR="00AC1814" w:rsidRPr="0083672B" w:rsidRDefault="00AC1814" w:rsidP="00664C30">
      <w:pPr>
        <w:pStyle w:val="ListParagraph"/>
        <w:numPr>
          <w:ilvl w:val="2"/>
          <w:numId w:val="42"/>
        </w:numPr>
        <w:spacing w:after="120"/>
      </w:pPr>
      <w:r>
        <w:rPr>
          <w:i/>
          <w:iCs/>
        </w:rPr>
        <w:t>MATC Career Coach; 700 W State St S101 Milwaukee WI</w:t>
      </w:r>
      <w:r w:rsidR="0094613B">
        <w:rPr>
          <w:i/>
          <w:iCs/>
        </w:rPr>
        <w:t>; 414-000-5500</w:t>
      </w:r>
    </w:p>
    <w:p w14:paraId="266A53C9" w14:textId="5BFFA5CE" w:rsidR="004E5748" w:rsidRPr="0083672B" w:rsidRDefault="004E5748" w:rsidP="00664C30">
      <w:pPr>
        <w:pStyle w:val="ListParagraph"/>
        <w:numPr>
          <w:ilvl w:val="1"/>
          <w:numId w:val="42"/>
        </w:numPr>
        <w:spacing w:after="120"/>
      </w:pPr>
      <w:r>
        <w:t xml:space="preserve">Short Term Plan of Action: </w:t>
      </w:r>
      <w:proofErr w:type="gramStart"/>
      <w:r w:rsidR="0094613B">
        <w:rPr>
          <w:i/>
          <w:iCs/>
        </w:rPr>
        <w:t>Look into</w:t>
      </w:r>
      <w:proofErr w:type="gramEnd"/>
      <w:r w:rsidR="0094613B">
        <w:rPr>
          <w:i/>
          <w:iCs/>
        </w:rPr>
        <w:t xml:space="preserve"> </w:t>
      </w:r>
      <w:proofErr w:type="gramStart"/>
      <w:r w:rsidR="0094613B">
        <w:rPr>
          <w:i/>
          <w:iCs/>
        </w:rPr>
        <w:t>mechanic</w:t>
      </w:r>
      <w:proofErr w:type="gramEnd"/>
      <w:r w:rsidR="0094613B">
        <w:rPr>
          <w:i/>
          <w:iCs/>
        </w:rPr>
        <w:t xml:space="preserve"> certifications. Research financial aid options at MATC and talk with your employer to see if they provide continuing education assistance. Take the Accuplacer and speak with an admissions counselor</w:t>
      </w:r>
    </w:p>
    <w:p w14:paraId="51902265" w14:textId="3673F773" w:rsidR="004E5748" w:rsidRPr="00B352A5" w:rsidRDefault="004E5748" w:rsidP="00664C30">
      <w:pPr>
        <w:pStyle w:val="ListParagraph"/>
        <w:numPr>
          <w:ilvl w:val="1"/>
          <w:numId w:val="42"/>
        </w:numPr>
        <w:spacing w:after="120"/>
      </w:pPr>
      <w:r>
        <w:t xml:space="preserve">Long Term Plan of Action: </w:t>
      </w:r>
      <w:r w:rsidR="0094613B">
        <w:rPr>
          <w:i/>
          <w:iCs/>
        </w:rPr>
        <w:t xml:space="preserve">Enroll in MATC’s mechanic program and obtain your diploma </w:t>
      </w:r>
    </w:p>
    <w:p w14:paraId="5AFCC384" w14:textId="7B3C57F2" w:rsidR="0094613B" w:rsidRDefault="00CA61DD" w:rsidP="00664C30">
      <w:pPr>
        <w:pStyle w:val="ListParagraph"/>
        <w:numPr>
          <w:ilvl w:val="0"/>
          <w:numId w:val="42"/>
        </w:numPr>
        <w:spacing w:after="120"/>
      </w:pPr>
      <w:r>
        <w:t>Health Care</w:t>
      </w:r>
      <w:r w:rsidR="0094613B">
        <w:t xml:space="preserve"> Needs: </w:t>
      </w:r>
      <w:r w:rsidR="0094613B">
        <w:rPr>
          <w:i/>
          <w:iCs/>
        </w:rPr>
        <w:t>Not Needed</w:t>
      </w:r>
      <w:r w:rsidR="0094613B" w:rsidRPr="00B352A5">
        <w:t xml:space="preserve"> </w:t>
      </w:r>
    </w:p>
    <w:p w14:paraId="00EE4211" w14:textId="1D030257" w:rsidR="004E5748" w:rsidRPr="00BB5BB9" w:rsidRDefault="00CA61DD" w:rsidP="00664C30">
      <w:pPr>
        <w:pStyle w:val="ListParagraph"/>
        <w:numPr>
          <w:ilvl w:val="0"/>
          <w:numId w:val="42"/>
        </w:numPr>
        <w:spacing w:after="120"/>
      </w:pPr>
      <w:r>
        <w:t xml:space="preserve">Other </w:t>
      </w:r>
      <w:r w:rsidR="0094613B">
        <w:t xml:space="preserve">Needs: </w:t>
      </w:r>
      <w:r w:rsidR="0094613B">
        <w:rPr>
          <w:i/>
          <w:iCs/>
        </w:rPr>
        <w:t>Not Needed</w:t>
      </w:r>
    </w:p>
    <w:p w14:paraId="43EC4B30" w14:textId="62B619E7" w:rsidR="00BB5BB9" w:rsidRDefault="00BB5BB9" w:rsidP="00381632">
      <w:pPr>
        <w:pStyle w:val="ListParagraph"/>
        <w:numPr>
          <w:ilvl w:val="0"/>
          <w:numId w:val="42"/>
        </w:numPr>
        <w:spacing w:after="120"/>
      </w:pPr>
      <w:r>
        <w:t>Make sure the learner submitted Viktor’s Supportive Service Plan</w:t>
      </w:r>
      <w:r w:rsidR="00DA659A">
        <w:t>.</w:t>
      </w:r>
    </w:p>
    <w:p w14:paraId="7F83FAC9" w14:textId="6C94A15E" w:rsidR="005166C8" w:rsidRDefault="008A50F6" w:rsidP="005166C8">
      <w:pPr>
        <w:pStyle w:val="ListParagraph"/>
        <w:numPr>
          <w:ilvl w:val="1"/>
          <w:numId w:val="42"/>
        </w:numPr>
      </w:pPr>
      <w:r>
        <w:t xml:space="preserve">When you open the Supportive Service Plan, WWP displays the green checkmarks even after the learner submits it. </w:t>
      </w:r>
      <w:proofErr w:type="gramStart"/>
      <w:r>
        <w:t xml:space="preserve">Check </w:t>
      </w:r>
      <w:r w:rsidR="00381632">
        <w:t>for</w:t>
      </w:r>
      <w:proofErr w:type="gramEnd"/>
      <w:r w:rsidR="00381632">
        <w:t xml:space="preserve"> the Print W-2 Plan button or </w:t>
      </w:r>
      <w:r w:rsidR="00D45415">
        <w:t>review the</w:t>
      </w:r>
      <w:r w:rsidR="00381632">
        <w:t xml:space="preserve"> </w:t>
      </w:r>
      <w:r w:rsidR="00381632" w:rsidRPr="00193586">
        <w:t>W-2 Plans</w:t>
      </w:r>
      <w:r w:rsidR="00381632">
        <w:t xml:space="preserve"> page to make sure the learner submitted it. </w:t>
      </w:r>
    </w:p>
    <w:p w14:paraId="45AD2BA4" w14:textId="77777777" w:rsidR="00EE208C" w:rsidRDefault="00EE208C" w:rsidP="00EE208C"/>
    <w:p w14:paraId="6F56FE77" w14:textId="77777777" w:rsidR="00A4560D" w:rsidRDefault="00A4560D" w:rsidP="00A4560D">
      <w:pPr>
        <w:pStyle w:val="Heading4"/>
      </w:pPr>
      <w:r>
        <w:t>PIN Comments</w:t>
      </w:r>
    </w:p>
    <w:p w14:paraId="3A7427D3" w14:textId="0073523E" w:rsidR="00794B29" w:rsidRPr="00DE5797" w:rsidRDefault="00794B29" w:rsidP="00794B29">
      <w:pPr>
        <w:pStyle w:val="ListParagraph"/>
        <w:numPr>
          <w:ilvl w:val="0"/>
          <w:numId w:val="38"/>
        </w:numPr>
        <w:spacing w:after="120"/>
        <w:rPr>
          <w:szCs w:val="24"/>
        </w:rPr>
      </w:pPr>
      <w:r>
        <w:t xml:space="preserve">Learners may have all the information in one comment. </w:t>
      </w:r>
      <w:r w:rsidR="00FB27D4">
        <w:t xml:space="preserve">Although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it’s </w:t>
      </w:r>
      <w:r w:rsidR="00D45415">
        <w:t>acceptable</w:t>
      </w:r>
      <w:r>
        <w:t xml:space="preserve">. </w:t>
      </w:r>
    </w:p>
    <w:p w14:paraId="476D5862" w14:textId="678A1169" w:rsidR="00E74A0A" w:rsidRDefault="00E74A0A" w:rsidP="00E74A0A">
      <w:pPr>
        <w:numPr>
          <w:ilvl w:val="0"/>
          <w:numId w:val="38"/>
        </w:numPr>
        <w:spacing w:after="120"/>
      </w:pPr>
      <w:r>
        <w:t xml:space="preserve">Learners can edit comments </w:t>
      </w:r>
      <w:r w:rsidR="006B7DB6">
        <w:t xml:space="preserve">only </w:t>
      </w:r>
      <w:r>
        <w:t xml:space="preserve">the same day they enter them. </w:t>
      </w:r>
    </w:p>
    <w:p w14:paraId="776D0F97" w14:textId="77777777" w:rsidR="00A4560D" w:rsidRPr="00AE461F" w:rsidRDefault="00A4560D" w:rsidP="00A4560D">
      <w:pPr>
        <w:pStyle w:val="ListParagraph"/>
        <w:numPr>
          <w:ilvl w:val="0"/>
          <w:numId w:val="38"/>
        </w:numPr>
        <w:spacing w:after="120"/>
        <w:rPr>
          <w:szCs w:val="24"/>
        </w:rPr>
      </w:pPr>
      <w:r>
        <w:t>Employment</w:t>
      </w:r>
    </w:p>
    <w:p w14:paraId="2DFC1782" w14:textId="77777777" w:rsidR="00A4560D" w:rsidRPr="008B0DDB" w:rsidRDefault="00A4560D" w:rsidP="00A4560D">
      <w:pPr>
        <w:pStyle w:val="ListParagraph"/>
        <w:numPr>
          <w:ilvl w:val="1"/>
          <w:numId w:val="38"/>
        </w:numPr>
        <w:spacing w:after="120"/>
        <w:rPr>
          <w:szCs w:val="24"/>
        </w:rPr>
      </w:pPr>
      <w:r>
        <w:t xml:space="preserve">Participant Contact: </w:t>
      </w:r>
      <w:r>
        <w:rPr>
          <w:i/>
          <w:iCs/>
        </w:rPr>
        <w:t>SC</w:t>
      </w:r>
    </w:p>
    <w:p w14:paraId="3B1E8F3F" w14:textId="77777777" w:rsidR="00A4560D" w:rsidRPr="008B0DDB" w:rsidRDefault="00A4560D" w:rsidP="00A4560D">
      <w:pPr>
        <w:pStyle w:val="ListParagraph"/>
        <w:numPr>
          <w:ilvl w:val="1"/>
          <w:numId w:val="38"/>
        </w:numPr>
        <w:spacing w:after="120"/>
        <w:rPr>
          <w:szCs w:val="24"/>
        </w:rPr>
      </w:pPr>
      <w:r>
        <w:t xml:space="preserve">Comment Type: </w:t>
      </w:r>
      <w:r>
        <w:rPr>
          <w:i/>
          <w:iCs/>
        </w:rPr>
        <w:t xml:space="preserve">Informal Assessment, Employment </w:t>
      </w:r>
    </w:p>
    <w:p w14:paraId="1E6A467F" w14:textId="77777777" w:rsidR="00A4560D" w:rsidRPr="00C7545B" w:rsidRDefault="00A4560D" w:rsidP="00A4560D">
      <w:pPr>
        <w:pStyle w:val="ListParagraph"/>
        <w:numPr>
          <w:ilvl w:val="1"/>
          <w:numId w:val="38"/>
        </w:numPr>
        <w:spacing w:after="120"/>
        <w:rPr>
          <w:szCs w:val="24"/>
        </w:rPr>
      </w:pPr>
      <w:r>
        <w:t>Must include:</w:t>
      </w:r>
    </w:p>
    <w:p w14:paraId="6E1F2B1C" w14:textId="7F8625B3" w:rsidR="00A4560D" w:rsidRPr="0094259A" w:rsidRDefault="00A4560D" w:rsidP="00A4560D">
      <w:pPr>
        <w:pStyle w:val="ListParagraph"/>
        <w:numPr>
          <w:ilvl w:val="2"/>
          <w:numId w:val="38"/>
        </w:numPr>
        <w:spacing w:after="120"/>
        <w:rPr>
          <w:szCs w:val="24"/>
        </w:rPr>
      </w:pPr>
      <w:r>
        <w:t>Viktor’s job information, including his job title, employer, and hours a week</w:t>
      </w:r>
      <w:r w:rsidR="003078DD">
        <w:t>.</w:t>
      </w:r>
    </w:p>
    <w:p w14:paraId="3CC5BB1F" w14:textId="73EA6622" w:rsidR="00A4560D" w:rsidRPr="004A1346" w:rsidRDefault="00A4560D" w:rsidP="00A4560D">
      <w:pPr>
        <w:pStyle w:val="ListParagraph"/>
        <w:numPr>
          <w:ilvl w:val="2"/>
          <w:numId w:val="38"/>
        </w:numPr>
        <w:spacing w:after="120"/>
        <w:rPr>
          <w:szCs w:val="24"/>
        </w:rPr>
      </w:pPr>
      <w:r>
        <w:t xml:space="preserve">Completed new </w:t>
      </w:r>
      <w:r w:rsidR="003078DD">
        <w:t>I</w:t>
      </w:r>
      <w:r>
        <w:t xml:space="preserve">nformal </w:t>
      </w:r>
      <w:r w:rsidR="003078DD">
        <w:t>A</w:t>
      </w:r>
      <w:r>
        <w:t>ssessment</w:t>
      </w:r>
      <w:r w:rsidR="003078DD">
        <w:t>.</w:t>
      </w:r>
    </w:p>
    <w:p w14:paraId="7EAA6380" w14:textId="71953119" w:rsidR="004A1346" w:rsidRPr="004A1346" w:rsidRDefault="004A1346" w:rsidP="004A1346">
      <w:pPr>
        <w:pStyle w:val="ListParagraph"/>
        <w:numPr>
          <w:ilvl w:val="0"/>
          <w:numId w:val="38"/>
        </w:numPr>
        <w:spacing w:after="120"/>
        <w:rPr>
          <w:szCs w:val="24"/>
        </w:rPr>
      </w:pPr>
      <w:r>
        <w:t>Career Assessment</w:t>
      </w:r>
    </w:p>
    <w:p w14:paraId="4C7BF96D" w14:textId="15FADE03" w:rsidR="004A1346" w:rsidRPr="000941B2" w:rsidRDefault="004A1346" w:rsidP="004A1346">
      <w:pPr>
        <w:pStyle w:val="ListParagraph"/>
        <w:numPr>
          <w:ilvl w:val="1"/>
          <w:numId w:val="38"/>
        </w:numPr>
        <w:spacing w:after="120"/>
        <w:rPr>
          <w:szCs w:val="24"/>
        </w:rPr>
      </w:pPr>
      <w:r>
        <w:t xml:space="preserve">Participant Contact: </w:t>
      </w:r>
      <w:r w:rsidR="000941B2">
        <w:rPr>
          <w:i/>
          <w:iCs/>
        </w:rPr>
        <w:t xml:space="preserve"> SC</w:t>
      </w:r>
    </w:p>
    <w:p w14:paraId="0B447C14" w14:textId="2E831403" w:rsidR="00262F00" w:rsidRPr="00262F00" w:rsidRDefault="000941B2" w:rsidP="00262F00">
      <w:pPr>
        <w:pStyle w:val="ListParagraph"/>
        <w:numPr>
          <w:ilvl w:val="1"/>
          <w:numId w:val="38"/>
        </w:numPr>
        <w:spacing w:after="120"/>
        <w:rPr>
          <w:szCs w:val="24"/>
        </w:rPr>
      </w:pPr>
      <w:r>
        <w:t xml:space="preserve">Comment Type: </w:t>
      </w:r>
      <w:r w:rsidR="00262F00">
        <w:rPr>
          <w:i/>
          <w:iCs/>
        </w:rPr>
        <w:t>Job Readiness/Career Assessment</w:t>
      </w:r>
    </w:p>
    <w:p w14:paraId="1CD10518" w14:textId="3CC2E79B" w:rsidR="00262F00" w:rsidRPr="00262F00" w:rsidRDefault="00262F00" w:rsidP="00262F00">
      <w:pPr>
        <w:pStyle w:val="ListParagraph"/>
        <w:numPr>
          <w:ilvl w:val="1"/>
          <w:numId w:val="38"/>
        </w:numPr>
        <w:spacing w:after="120"/>
        <w:rPr>
          <w:szCs w:val="24"/>
        </w:rPr>
      </w:pPr>
      <w:r>
        <w:t>Must include:</w:t>
      </w:r>
    </w:p>
    <w:p w14:paraId="41512DAA" w14:textId="025D1327" w:rsidR="00262F00" w:rsidRPr="00262F00" w:rsidRDefault="00262F00" w:rsidP="00262F00">
      <w:pPr>
        <w:pStyle w:val="ListParagraph"/>
        <w:numPr>
          <w:ilvl w:val="2"/>
          <w:numId w:val="38"/>
        </w:numPr>
        <w:spacing w:after="120"/>
        <w:rPr>
          <w:szCs w:val="24"/>
        </w:rPr>
      </w:pPr>
      <w:r>
        <w:lastRenderedPageBreak/>
        <w:t>Summary of Viktor’s results</w:t>
      </w:r>
      <w:r w:rsidR="003078DD">
        <w:t>.</w:t>
      </w:r>
    </w:p>
    <w:p w14:paraId="1DD3553D" w14:textId="47B468C1" w:rsidR="00262F00" w:rsidRPr="00262F00" w:rsidRDefault="00262F00" w:rsidP="00262F00">
      <w:pPr>
        <w:pStyle w:val="ListParagraph"/>
        <w:numPr>
          <w:ilvl w:val="2"/>
          <w:numId w:val="38"/>
        </w:numPr>
        <w:spacing w:after="120"/>
        <w:rPr>
          <w:szCs w:val="24"/>
        </w:rPr>
      </w:pPr>
      <w:r>
        <w:t>Results align with goals and new job</w:t>
      </w:r>
      <w:r w:rsidR="003078DD">
        <w:t>.</w:t>
      </w:r>
      <w:r>
        <w:t xml:space="preserve"> </w:t>
      </w:r>
    </w:p>
    <w:p w14:paraId="46150335" w14:textId="45EEC13B" w:rsidR="00262F00" w:rsidRPr="00262F00" w:rsidRDefault="00262F00" w:rsidP="00262F00">
      <w:pPr>
        <w:pStyle w:val="ListParagraph"/>
        <w:numPr>
          <w:ilvl w:val="0"/>
          <w:numId w:val="38"/>
        </w:numPr>
        <w:spacing w:after="120"/>
        <w:rPr>
          <w:szCs w:val="24"/>
        </w:rPr>
      </w:pPr>
      <w:r>
        <w:t>TABE Scores</w:t>
      </w:r>
    </w:p>
    <w:p w14:paraId="3FFD417E" w14:textId="77777777" w:rsidR="00262F00" w:rsidRPr="000941B2" w:rsidRDefault="00262F00" w:rsidP="00262F00">
      <w:pPr>
        <w:pStyle w:val="ListParagraph"/>
        <w:numPr>
          <w:ilvl w:val="1"/>
          <w:numId w:val="38"/>
        </w:numPr>
        <w:spacing w:after="120"/>
        <w:rPr>
          <w:szCs w:val="24"/>
        </w:rPr>
      </w:pPr>
      <w:r>
        <w:t xml:space="preserve">Participant Contact: </w:t>
      </w:r>
      <w:r>
        <w:rPr>
          <w:i/>
          <w:iCs/>
        </w:rPr>
        <w:t xml:space="preserve"> SC</w:t>
      </w:r>
    </w:p>
    <w:p w14:paraId="71C650D1" w14:textId="278DF840" w:rsidR="00262F00" w:rsidRPr="00262F00" w:rsidRDefault="00262F00" w:rsidP="00262F00">
      <w:pPr>
        <w:pStyle w:val="ListParagraph"/>
        <w:numPr>
          <w:ilvl w:val="1"/>
          <w:numId w:val="38"/>
        </w:numPr>
        <w:spacing w:after="120"/>
        <w:rPr>
          <w:szCs w:val="24"/>
        </w:rPr>
      </w:pPr>
      <w:r>
        <w:t xml:space="preserve">Comment Type: </w:t>
      </w:r>
      <w:r>
        <w:rPr>
          <w:i/>
          <w:iCs/>
        </w:rPr>
        <w:t>Informal Assessment</w:t>
      </w:r>
    </w:p>
    <w:p w14:paraId="60175E28" w14:textId="77777777" w:rsidR="00262F00" w:rsidRPr="00262F00" w:rsidRDefault="00262F00" w:rsidP="00262F00">
      <w:pPr>
        <w:pStyle w:val="ListParagraph"/>
        <w:numPr>
          <w:ilvl w:val="1"/>
          <w:numId w:val="38"/>
        </w:numPr>
        <w:spacing w:after="120"/>
        <w:rPr>
          <w:szCs w:val="24"/>
        </w:rPr>
      </w:pPr>
      <w:r>
        <w:t>Must include:</w:t>
      </w:r>
    </w:p>
    <w:p w14:paraId="7B8404A9" w14:textId="6F2386AF" w:rsidR="00262F00" w:rsidRPr="00262F00" w:rsidRDefault="00262F00" w:rsidP="00262F00">
      <w:pPr>
        <w:pStyle w:val="ListParagraph"/>
        <w:numPr>
          <w:ilvl w:val="2"/>
          <w:numId w:val="38"/>
        </w:numPr>
        <w:spacing w:after="120"/>
        <w:rPr>
          <w:szCs w:val="24"/>
        </w:rPr>
      </w:pPr>
      <w:r>
        <w:t>Viktor’s scores</w:t>
      </w:r>
      <w:r w:rsidR="003078DD">
        <w:t>.</w:t>
      </w:r>
    </w:p>
    <w:p w14:paraId="56BDFEC3" w14:textId="40F2DEDC" w:rsidR="00262F00" w:rsidRPr="00262F00" w:rsidRDefault="00350445" w:rsidP="00262F00">
      <w:pPr>
        <w:pStyle w:val="ListParagraph"/>
        <w:numPr>
          <w:ilvl w:val="2"/>
          <w:numId w:val="38"/>
        </w:numPr>
        <w:spacing w:after="120"/>
        <w:rPr>
          <w:szCs w:val="24"/>
        </w:rPr>
      </w:pPr>
      <w:r>
        <w:t>How results impact his goals</w:t>
      </w:r>
      <w:r w:rsidR="003078DD">
        <w:t>.</w:t>
      </w:r>
    </w:p>
    <w:p w14:paraId="2CC11A09" w14:textId="77777777" w:rsidR="00A4560D" w:rsidRPr="00AE461F" w:rsidRDefault="00A4560D" w:rsidP="00A4560D">
      <w:pPr>
        <w:pStyle w:val="ListParagraph"/>
        <w:numPr>
          <w:ilvl w:val="0"/>
          <w:numId w:val="38"/>
        </w:numPr>
        <w:spacing w:after="120"/>
        <w:rPr>
          <w:szCs w:val="24"/>
        </w:rPr>
      </w:pPr>
      <w:r>
        <w:t>Placement</w:t>
      </w:r>
    </w:p>
    <w:p w14:paraId="0710A1E4" w14:textId="77777777" w:rsidR="00A4560D" w:rsidRPr="008B0DDB" w:rsidRDefault="00A4560D" w:rsidP="00A4560D">
      <w:pPr>
        <w:pStyle w:val="ListParagraph"/>
        <w:numPr>
          <w:ilvl w:val="1"/>
          <w:numId w:val="38"/>
        </w:numPr>
        <w:spacing w:after="120"/>
        <w:rPr>
          <w:szCs w:val="24"/>
        </w:rPr>
      </w:pPr>
      <w:r>
        <w:t xml:space="preserve">Participant Contact: </w:t>
      </w:r>
      <w:r>
        <w:rPr>
          <w:i/>
          <w:iCs/>
        </w:rPr>
        <w:t>SC</w:t>
      </w:r>
    </w:p>
    <w:p w14:paraId="241F5A68" w14:textId="77777777" w:rsidR="00A4560D" w:rsidRPr="008B0DDB" w:rsidRDefault="00A4560D" w:rsidP="00A4560D">
      <w:pPr>
        <w:pStyle w:val="ListParagraph"/>
        <w:numPr>
          <w:ilvl w:val="1"/>
          <w:numId w:val="38"/>
        </w:numPr>
        <w:spacing w:after="120"/>
        <w:rPr>
          <w:szCs w:val="24"/>
        </w:rPr>
      </w:pPr>
      <w:r>
        <w:t xml:space="preserve">Comment Type: </w:t>
      </w:r>
      <w:r>
        <w:rPr>
          <w:i/>
          <w:iCs/>
        </w:rPr>
        <w:t xml:space="preserve">Placement Determination </w:t>
      </w:r>
    </w:p>
    <w:p w14:paraId="61DC128F" w14:textId="77777777" w:rsidR="00A4560D" w:rsidRPr="00C7545B" w:rsidRDefault="00A4560D" w:rsidP="00A4560D">
      <w:pPr>
        <w:pStyle w:val="ListParagraph"/>
        <w:numPr>
          <w:ilvl w:val="1"/>
          <w:numId w:val="38"/>
        </w:numPr>
        <w:spacing w:after="120"/>
        <w:rPr>
          <w:szCs w:val="24"/>
        </w:rPr>
      </w:pPr>
      <w:r>
        <w:t>Must include:</w:t>
      </w:r>
    </w:p>
    <w:p w14:paraId="52C0DC6D" w14:textId="405C7E5B" w:rsidR="00A4560D" w:rsidRPr="003B55ED" w:rsidRDefault="00A4560D" w:rsidP="00A4560D">
      <w:pPr>
        <w:pStyle w:val="ListParagraph"/>
        <w:numPr>
          <w:ilvl w:val="2"/>
          <w:numId w:val="38"/>
        </w:numPr>
        <w:spacing w:after="120"/>
        <w:rPr>
          <w:szCs w:val="24"/>
        </w:rPr>
      </w:pPr>
      <w:r>
        <w:t>Placed in the C</w:t>
      </w:r>
      <w:r w:rsidR="00986311">
        <w:t>MF+</w:t>
      </w:r>
      <w:r>
        <w:t xml:space="preserve"> placement</w:t>
      </w:r>
      <w:r w:rsidR="003078DD">
        <w:t>.</w:t>
      </w:r>
    </w:p>
    <w:p w14:paraId="4CE022F3" w14:textId="77777777" w:rsidR="00A4560D" w:rsidRPr="00AE461F" w:rsidRDefault="00A4560D" w:rsidP="00A4560D">
      <w:pPr>
        <w:pStyle w:val="ListParagraph"/>
        <w:numPr>
          <w:ilvl w:val="0"/>
          <w:numId w:val="38"/>
        </w:numPr>
        <w:spacing w:after="120"/>
        <w:rPr>
          <w:szCs w:val="24"/>
        </w:rPr>
      </w:pPr>
      <w:r>
        <w:t>Participation</w:t>
      </w:r>
    </w:p>
    <w:p w14:paraId="4DA9A156" w14:textId="279B084D" w:rsidR="00A4560D" w:rsidRPr="008B0DDB" w:rsidRDefault="00A4560D" w:rsidP="00A4560D">
      <w:pPr>
        <w:pStyle w:val="ListParagraph"/>
        <w:numPr>
          <w:ilvl w:val="1"/>
          <w:numId w:val="38"/>
        </w:numPr>
        <w:spacing w:after="120"/>
        <w:rPr>
          <w:szCs w:val="24"/>
        </w:rPr>
      </w:pPr>
      <w:r>
        <w:t xml:space="preserve">Participant Contact: </w:t>
      </w:r>
      <w:r w:rsidR="003078DD">
        <w:rPr>
          <w:i/>
          <w:iCs/>
        </w:rPr>
        <w:t>None</w:t>
      </w:r>
    </w:p>
    <w:p w14:paraId="7F9F5101" w14:textId="77777777" w:rsidR="00A4560D" w:rsidRPr="008B0DDB" w:rsidRDefault="00A4560D" w:rsidP="00A4560D">
      <w:pPr>
        <w:pStyle w:val="ListParagraph"/>
        <w:numPr>
          <w:ilvl w:val="1"/>
          <w:numId w:val="38"/>
        </w:numPr>
        <w:spacing w:after="120"/>
        <w:rPr>
          <w:szCs w:val="24"/>
        </w:rPr>
      </w:pPr>
      <w:r>
        <w:t xml:space="preserve">Comment Type: </w:t>
      </w:r>
      <w:r>
        <w:rPr>
          <w:i/>
          <w:iCs/>
        </w:rPr>
        <w:t>Participation Tracking</w:t>
      </w:r>
    </w:p>
    <w:p w14:paraId="1DF3A1BB" w14:textId="77777777" w:rsidR="00A4560D" w:rsidRPr="00C7545B" w:rsidRDefault="00A4560D" w:rsidP="00A4560D">
      <w:pPr>
        <w:pStyle w:val="ListParagraph"/>
        <w:numPr>
          <w:ilvl w:val="1"/>
          <w:numId w:val="38"/>
        </w:numPr>
        <w:spacing w:after="120"/>
        <w:rPr>
          <w:szCs w:val="24"/>
        </w:rPr>
      </w:pPr>
      <w:r>
        <w:t>Must include:</w:t>
      </w:r>
    </w:p>
    <w:p w14:paraId="26903AE8" w14:textId="019A37E3" w:rsidR="00A4560D" w:rsidRPr="001D30DC" w:rsidRDefault="00A4560D" w:rsidP="00A4560D">
      <w:pPr>
        <w:pStyle w:val="ListParagraph"/>
        <w:numPr>
          <w:ilvl w:val="2"/>
          <w:numId w:val="38"/>
        </w:numPr>
        <w:spacing w:after="120"/>
        <w:rPr>
          <w:szCs w:val="24"/>
        </w:rPr>
      </w:pPr>
      <w:r>
        <w:t>Fully participated in all activities</w:t>
      </w:r>
      <w:r w:rsidR="003078DD">
        <w:t>.</w:t>
      </w:r>
      <w:r>
        <w:t xml:space="preserve"> </w:t>
      </w:r>
    </w:p>
    <w:p w14:paraId="0630A410" w14:textId="77777777" w:rsidR="00A4560D" w:rsidRPr="00AE461F" w:rsidRDefault="00A4560D" w:rsidP="00A4560D">
      <w:pPr>
        <w:pStyle w:val="ListParagraph"/>
        <w:numPr>
          <w:ilvl w:val="0"/>
          <w:numId w:val="38"/>
        </w:numPr>
        <w:spacing w:after="120"/>
        <w:rPr>
          <w:szCs w:val="24"/>
        </w:rPr>
      </w:pPr>
      <w:r>
        <w:t>Employability Plan</w:t>
      </w:r>
    </w:p>
    <w:p w14:paraId="13129BC2" w14:textId="77777777" w:rsidR="00A4560D" w:rsidRPr="008B0DDB" w:rsidRDefault="00A4560D" w:rsidP="00A4560D">
      <w:pPr>
        <w:pStyle w:val="ListParagraph"/>
        <w:numPr>
          <w:ilvl w:val="1"/>
          <w:numId w:val="38"/>
        </w:numPr>
        <w:spacing w:after="120"/>
        <w:rPr>
          <w:szCs w:val="24"/>
        </w:rPr>
      </w:pPr>
      <w:r>
        <w:t xml:space="preserve">Participant Contact: </w:t>
      </w:r>
      <w:r>
        <w:rPr>
          <w:i/>
          <w:iCs/>
        </w:rPr>
        <w:t>SC</w:t>
      </w:r>
    </w:p>
    <w:p w14:paraId="4BEE1FD1" w14:textId="77777777" w:rsidR="00A4560D" w:rsidRPr="008B0DDB" w:rsidRDefault="00A4560D" w:rsidP="00A4560D">
      <w:pPr>
        <w:pStyle w:val="ListParagraph"/>
        <w:numPr>
          <w:ilvl w:val="1"/>
          <w:numId w:val="38"/>
        </w:numPr>
        <w:spacing w:after="120"/>
        <w:rPr>
          <w:szCs w:val="24"/>
        </w:rPr>
      </w:pPr>
      <w:r>
        <w:t xml:space="preserve">Comment Type: </w:t>
      </w:r>
      <w:r>
        <w:rPr>
          <w:i/>
          <w:iCs/>
        </w:rPr>
        <w:t xml:space="preserve">Employability Plan/Activity Assignment, Supportive Services </w:t>
      </w:r>
    </w:p>
    <w:p w14:paraId="09477390" w14:textId="77777777" w:rsidR="00A4560D" w:rsidRPr="00C7545B" w:rsidRDefault="00A4560D" w:rsidP="00A4560D">
      <w:pPr>
        <w:pStyle w:val="ListParagraph"/>
        <w:numPr>
          <w:ilvl w:val="1"/>
          <w:numId w:val="38"/>
        </w:numPr>
        <w:spacing w:after="120"/>
        <w:rPr>
          <w:szCs w:val="24"/>
        </w:rPr>
      </w:pPr>
      <w:r>
        <w:t>Must include:</w:t>
      </w:r>
    </w:p>
    <w:p w14:paraId="285418BD" w14:textId="588D6571" w:rsidR="00986311" w:rsidRPr="00986311" w:rsidRDefault="00A4560D" w:rsidP="009158B5">
      <w:pPr>
        <w:pStyle w:val="ListParagraph"/>
        <w:numPr>
          <w:ilvl w:val="2"/>
          <w:numId w:val="38"/>
        </w:numPr>
        <w:spacing w:after="120"/>
        <w:rPr>
          <w:szCs w:val="24"/>
        </w:rPr>
      </w:pPr>
      <w:r>
        <w:t>If the learner ended and re-entered any goals</w:t>
      </w:r>
      <w:r w:rsidR="00F56C34">
        <w:t>,</w:t>
      </w:r>
      <w:r w:rsidR="00986311">
        <w:t xml:space="preserve"> or if Viktor completed any Goal Steps</w:t>
      </w:r>
      <w:r>
        <w:t xml:space="preserve">, </w:t>
      </w:r>
      <w:r w:rsidR="00986311">
        <w:t>they must include that information</w:t>
      </w:r>
      <w:r w:rsidR="003078DD">
        <w:t>.</w:t>
      </w:r>
    </w:p>
    <w:p w14:paraId="21BB9268" w14:textId="0CF89C46" w:rsidR="00A4560D" w:rsidRPr="00986311" w:rsidRDefault="00A4560D" w:rsidP="009158B5">
      <w:pPr>
        <w:pStyle w:val="ListParagraph"/>
        <w:numPr>
          <w:ilvl w:val="2"/>
          <w:numId w:val="38"/>
        </w:numPr>
        <w:spacing w:after="120"/>
        <w:rPr>
          <w:szCs w:val="24"/>
        </w:rPr>
      </w:pPr>
      <w:r>
        <w:t xml:space="preserve">Ended </w:t>
      </w:r>
      <w:r w:rsidR="00986311">
        <w:t>all prior activities</w:t>
      </w:r>
      <w:r>
        <w:t xml:space="preserve"> due to finding employment</w:t>
      </w:r>
      <w:r w:rsidR="003078DD">
        <w:t>.</w:t>
      </w:r>
    </w:p>
    <w:p w14:paraId="33EC7055" w14:textId="388FEC3B" w:rsidR="00A4560D" w:rsidRPr="00C26520" w:rsidRDefault="00A4560D" w:rsidP="00A4560D">
      <w:pPr>
        <w:pStyle w:val="ListParagraph"/>
        <w:numPr>
          <w:ilvl w:val="2"/>
          <w:numId w:val="38"/>
        </w:numPr>
        <w:spacing w:after="120"/>
        <w:rPr>
          <w:szCs w:val="24"/>
        </w:rPr>
      </w:pPr>
      <w:r>
        <w:t>Included work and added job retention to discuss challenges, successes, and resources</w:t>
      </w:r>
      <w:r w:rsidR="003078DD">
        <w:t>.</w:t>
      </w:r>
    </w:p>
    <w:p w14:paraId="1D930B5E" w14:textId="04665783" w:rsidR="00E9363F" w:rsidRPr="009B13CB" w:rsidRDefault="00A4560D" w:rsidP="00EE208C">
      <w:pPr>
        <w:pStyle w:val="ListParagraph"/>
        <w:numPr>
          <w:ilvl w:val="2"/>
          <w:numId w:val="38"/>
        </w:numPr>
        <w:spacing w:after="120"/>
        <w:rPr>
          <w:szCs w:val="24"/>
        </w:rPr>
      </w:pPr>
      <w:r>
        <w:t>Provided gas voucher</w:t>
      </w:r>
      <w:r w:rsidR="003078DD">
        <w:t>.</w:t>
      </w:r>
      <w:r>
        <w:t xml:space="preserve"> </w:t>
      </w:r>
    </w:p>
    <w:p w14:paraId="2EE1D919" w14:textId="3F2CC7E2" w:rsidR="008763C8" w:rsidRPr="00AE461F" w:rsidRDefault="008763C8" w:rsidP="008763C8">
      <w:pPr>
        <w:pStyle w:val="ListParagraph"/>
        <w:numPr>
          <w:ilvl w:val="0"/>
          <w:numId w:val="38"/>
        </w:numPr>
        <w:spacing w:after="120"/>
        <w:rPr>
          <w:szCs w:val="24"/>
        </w:rPr>
      </w:pPr>
      <w:r>
        <w:t>Supportive Service Plan</w:t>
      </w:r>
    </w:p>
    <w:p w14:paraId="29526621" w14:textId="77777777" w:rsidR="008763C8" w:rsidRPr="008B0DDB" w:rsidRDefault="008763C8" w:rsidP="008763C8">
      <w:pPr>
        <w:pStyle w:val="ListParagraph"/>
        <w:numPr>
          <w:ilvl w:val="1"/>
          <w:numId w:val="38"/>
        </w:numPr>
        <w:spacing w:after="120"/>
        <w:rPr>
          <w:szCs w:val="24"/>
        </w:rPr>
      </w:pPr>
      <w:r>
        <w:t xml:space="preserve">Participant Contact: </w:t>
      </w:r>
      <w:r>
        <w:rPr>
          <w:i/>
          <w:iCs/>
        </w:rPr>
        <w:t>SC</w:t>
      </w:r>
    </w:p>
    <w:p w14:paraId="5924D5DB" w14:textId="28DEF160" w:rsidR="008763C8" w:rsidRPr="008B0DDB" w:rsidRDefault="008763C8" w:rsidP="008763C8">
      <w:pPr>
        <w:pStyle w:val="ListParagraph"/>
        <w:numPr>
          <w:ilvl w:val="1"/>
          <w:numId w:val="38"/>
        </w:numPr>
        <w:spacing w:after="120"/>
        <w:rPr>
          <w:szCs w:val="24"/>
        </w:rPr>
      </w:pPr>
      <w:r>
        <w:t xml:space="preserve">Comment Type: </w:t>
      </w:r>
      <w:r>
        <w:rPr>
          <w:i/>
          <w:iCs/>
        </w:rPr>
        <w:t xml:space="preserve">W-2 Plan </w:t>
      </w:r>
    </w:p>
    <w:p w14:paraId="752D128A" w14:textId="77777777" w:rsidR="008763C8" w:rsidRPr="00C7545B" w:rsidRDefault="008763C8" w:rsidP="008763C8">
      <w:pPr>
        <w:pStyle w:val="ListParagraph"/>
        <w:numPr>
          <w:ilvl w:val="1"/>
          <w:numId w:val="38"/>
        </w:numPr>
        <w:spacing w:after="120"/>
        <w:rPr>
          <w:szCs w:val="24"/>
        </w:rPr>
      </w:pPr>
      <w:r>
        <w:t>Must include:</w:t>
      </w:r>
    </w:p>
    <w:p w14:paraId="42106DC5" w14:textId="3958355F" w:rsidR="008763C8" w:rsidRPr="00CB36F2" w:rsidRDefault="008763C8" w:rsidP="00CB36F2">
      <w:pPr>
        <w:pStyle w:val="ListParagraph"/>
        <w:numPr>
          <w:ilvl w:val="2"/>
          <w:numId w:val="38"/>
        </w:numPr>
        <w:spacing w:after="120"/>
        <w:rPr>
          <w:szCs w:val="24"/>
        </w:rPr>
      </w:pPr>
      <w:r>
        <w:t>Viktor does not hav</w:t>
      </w:r>
      <w:r w:rsidR="00CB36F2">
        <w:t>e the following needs:</w:t>
      </w:r>
    </w:p>
    <w:p w14:paraId="25EBF3A9" w14:textId="5AE92716" w:rsidR="00CB36F2" w:rsidRPr="00CB36F2" w:rsidRDefault="00CB36F2" w:rsidP="00CB36F2">
      <w:pPr>
        <w:pStyle w:val="ListParagraph"/>
        <w:numPr>
          <w:ilvl w:val="3"/>
          <w:numId w:val="38"/>
        </w:numPr>
        <w:spacing w:after="120"/>
        <w:rPr>
          <w:szCs w:val="24"/>
        </w:rPr>
      </w:pPr>
      <w:r>
        <w:lastRenderedPageBreak/>
        <w:t>Emergency</w:t>
      </w:r>
    </w:p>
    <w:p w14:paraId="71294FA2" w14:textId="196BCAFF" w:rsidR="00CB36F2" w:rsidRPr="00CB36F2" w:rsidRDefault="00CB36F2" w:rsidP="00CB36F2">
      <w:pPr>
        <w:pStyle w:val="ListParagraph"/>
        <w:numPr>
          <w:ilvl w:val="3"/>
          <w:numId w:val="38"/>
        </w:numPr>
        <w:spacing w:after="120"/>
        <w:rPr>
          <w:szCs w:val="24"/>
        </w:rPr>
      </w:pPr>
      <w:r>
        <w:t>Employment support</w:t>
      </w:r>
    </w:p>
    <w:p w14:paraId="4C2F3946" w14:textId="3C3E7CE3" w:rsidR="00CB36F2" w:rsidRPr="00CB36F2" w:rsidRDefault="00CB36F2" w:rsidP="00CB36F2">
      <w:pPr>
        <w:pStyle w:val="ListParagraph"/>
        <w:numPr>
          <w:ilvl w:val="3"/>
          <w:numId w:val="38"/>
        </w:numPr>
        <w:spacing w:after="120"/>
        <w:rPr>
          <w:szCs w:val="24"/>
        </w:rPr>
      </w:pPr>
      <w:r>
        <w:t>Housing</w:t>
      </w:r>
    </w:p>
    <w:p w14:paraId="563C5CF4" w14:textId="3EA24A1D" w:rsidR="00CB36F2" w:rsidRPr="00CB36F2" w:rsidRDefault="00CB36F2" w:rsidP="00CB36F2">
      <w:pPr>
        <w:pStyle w:val="ListParagraph"/>
        <w:numPr>
          <w:ilvl w:val="3"/>
          <w:numId w:val="38"/>
        </w:numPr>
        <w:spacing w:after="120"/>
        <w:rPr>
          <w:szCs w:val="24"/>
        </w:rPr>
      </w:pPr>
      <w:r>
        <w:t xml:space="preserve">Access to social </w:t>
      </w:r>
      <w:proofErr w:type="gramStart"/>
      <w:r>
        <w:t>supports</w:t>
      </w:r>
      <w:proofErr w:type="gramEnd"/>
    </w:p>
    <w:p w14:paraId="2F8CF2CD" w14:textId="11BC1BD0" w:rsidR="00CB36F2" w:rsidRPr="00CB36F2" w:rsidRDefault="00CB36F2" w:rsidP="00CB36F2">
      <w:pPr>
        <w:pStyle w:val="ListParagraph"/>
        <w:numPr>
          <w:ilvl w:val="3"/>
          <w:numId w:val="38"/>
        </w:numPr>
        <w:spacing w:after="120"/>
        <w:rPr>
          <w:szCs w:val="24"/>
        </w:rPr>
      </w:pPr>
      <w:proofErr w:type="gramStart"/>
      <w:r>
        <w:t>Child care</w:t>
      </w:r>
      <w:proofErr w:type="gramEnd"/>
    </w:p>
    <w:p w14:paraId="6DBE728E" w14:textId="05C91D43" w:rsidR="00CB36F2" w:rsidRPr="00CB36F2" w:rsidRDefault="00CB36F2" w:rsidP="00CB36F2">
      <w:pPr>
        <w:pStyle w:val="ListParagraph"/>
        <w:numPr>
          <w:ilvl w:val="3"/>
          <w:numId w:val="38"/>
        </w:numPr>
        <w:spacing w:after="120"/>
        <w:rPr>
          <w:szCs w:val="24"/>
        </w:rPr>
      </w:pPr>
      <w:r>
        <w:t>Transportation</w:t>
      </w:r>
    </w:p>
    <w:p w14:paraId="47B480E4" w14:textId="5DBCF5CC" w:rsidR="00CB36F2" w:rsidRPr="00CB36F2" w:rsidRDefault="00CB36F2" w:rsidP="00CB36F2">
      <w:pPr>
        <w:pStyle w:val="ListParagraph"/>
        <w:numPr>
          <w:ilvl w:val="3"/>
          <w:numId w:val="38"/>
        </w:numPr>
        <w:spacing w:after="120"/>
        <w:rPr>
          <w:szCs w:val="24"/>
        </w:rPr>
      </w:pPr>
      <w:r>
        <w:t>Legal assistance</w:t>
      </w:r>
    </w:p>
    <w:p w14:paraId="55AB432F" w14:textId="6F23F454" w:rsidR="00CB36F2" w:rsidRPr="00CB36F2" w:rsidRDefault="00CB36F2" w:rsidP="00CB36F2">
      <w:pPr>
        <w:pStyle w:val="ListParagraph"/>
        <w:numPr>
          <w:ilvl w:val="3"/>
          <w:numId w:val="38"/>
        </w:numPr>
        <w:spacing w:after="120"/>
        <w:rPr>
          <w:szCs w:val="24"/>
        </w:rPr>
      </w:pPr>
      <w:r>
        <w:t>Health care</w:t>
      </w:r>
    </w:p>
    <w:p w14:paraId="18EE63D7" w14:textId="2E79100B" w:rsidR="00CB36F2" w:rsidRPr="00CB36F2" w:rsidRDefault="00CB36F2" w:rsidP="00CB36F2">
      <w:pPr>
        <w:pStyle w:val="ListParagraph"/>
        <w:numPr>
          <w:ilvl w:val="3"/>
          <w:numId w:val="38"/>
        </w:numPr>
        <w:spacing w:after="120"/>
        <w:rPr>
          <w:szCs w:val="24"/>
        </w:rPr>
      </w:pPr>
      <w:r>
        <w:t>Other</w:t>
      </w:r>
    </w:p>
    <w:p w14:paraId="7899E6DB" w14:textId="0F48062E" w:rsidR="00CB36F2" w:rsidRPr="00D7513E" w:rsidRDefault="00D7513E" w:rsidP="00CB36F2">
      <w:pPr>
        <w:pStyle w:val="ListParagraph"/>
        <w:numPr>
          <w:ilvl w:val="2"/>
          <w:numId w:val="38"/>
        </w:numPr>
        <w:spacing w:after="120"/>
        <w:rPr>
          <w:szCs w:val="24"/>
        </w:rPr>
      </w:pPr>
      <w:r>
        <w:t xml:space="preserve">Viktor </w:t>
      </w:r>
      <w:r w:rsidR="003078DD">
        <w:t xml:space="preserve">is </w:t>
      </w:r>
      <w:r>
        <w:t>concerned about budgeting</w:t>
      </w:r>
      <w:r w:rsidR="003078DD">
        <w:t>.</w:t>
      </w:r>
    </w:p>
    <w:p w14:paraId="19227D2A" w14:textId="2B414D89" w:rsidR="00D7513E" w:rsidRDefault="00D7513E" w:rsidP="00D7513E">
      <w:pPr>
        <w:pStyle w:val="ListParagraph"/>
        <w:numPr>
          <w:ilvl w:val="3"/>
          <w:numId w:val="38"/>
        </w:numPr>
        <w:spacing w:after="120"/>
        <w:rPr>
          <w:szCs w:val="24"/>
        </w:rPr>
      </w:pPr>
      <w:r>
        <w:rPr>
          <w:szCs w:val="24"/>
        </w:rPr>
        <w:t>Informed about Managing Your Money workshop with UW-Extension and provide him with contact information for Family Living Educator</w:t>
      </w:r>
      <w:r w:rsidR="003078DD">
        <w:rPr>
          <w:szCs w:val="24"/>
        </w:rPr>
        <w:t>.</w:t>
      </w:r>
    </w:p>
    <w:p w14:paraId="2A813A4D" w14:textId="5921BFA8" w:rsidR="00D7513E" w:rsidRDefault="00FB0224" w:rsidP="00D7513E">
      <w:pPr>
        <w:pStyle w:val="ListParagraph"/>
        <w:numPr>
          <w:ilvl w:val="3"/>
          <w:numId w:val="38"/>
        </w:numPr>
        <w:spacing w:after="120"/>
        <w:rPr>
          <w:szCs w:val="24"/>
        </w:rPr>
      </w:pPr>
      <w:r>
        <w:rPr>
          <w:szCs w:val="24"/>
        </w:rPr>
        <w:t>Will help him create a budget at his next appointment</w:t>
      </w:r>
      <w:r w:rsidR="003078DD">
        <w:rPr>
          <w:szCs w:val="24"/>
        </w:rPr>
        <w:t>.</w:t>
      </w:r>
    </w:p>
    <w:p w14:paraId="35CA3550" w14:textId="085EED38" w:rsidR="00FB0224" w:rsidRDefault="00FB0224" w:rsidP="00D7513E">
      <w:pPr>
        <w:pStyle w:val="ListParagraph"/>
        <w:numPr>
          <w:ilvl w:val="3"/>
          <w:numId w:val="38"/>
        </w:numPr>
        <w:spacing w:after="120"/>
        <w:rPr>
          <w:szCs w:val="24"/>
        </w:rPr>
      </w:pPr>
      <w:r>
        <w:rPr>
          <w:szCs w:val="24"/>
        </w:rPr>
        <w:t>He’ll work on maintaining i</w:t>
      </w:r>
      <w:r w:rsidR="00E462D7">
        <w:rPr>
          <w:szCs w:val="24"/>
        </w:rPr>
        <w:t xml:space="preserve">t </w:t>
      </w:r>
      <w:proofErr w:type="gramStart"/>
      <w:r w:rsidR="00E462D7">
        <w:rPr>
          <w:szCs w:val="24"/>
        </w:rPr>
        <w:t>on a monthly basis</w:t>
      </w:r>
      <w:proofErr w:type="gramEnd"/>
    </w:p>
    <w:p w14:paraId="0E5ED2DA" w14:textId="7EC28062" w:rsidR="00E462D7" w:rsidRDefault="00E462D7" w:rsidP="00E462D7">
      <w:pPr>
        <w:pStyle w:val="ListParagraph"/>
        <w:numPr>
          <w:ilvl w:val="2"/>
          <w:numId w:val="38"/>
        </w:numPr>
        <w:spacing w:after="120"/>
        <w:rPr>
          <w:szCs w:val="24"/>
        </w:rPr>
      </w:pPr>
      <w:r>
        <w:rPr>
          <w:szCs w:val="24"/>
        </w:rPr>
        <w:t>Viktor still wants to pursue mechanic certificate</w:t>
      </w:r>
      <w:r w:rsidR="003078DD">
        <w:rPr>
          <w:szCs w:val="24"/>
        </w:rPr>
        <w:t>.</w:t>
      </w:r>
    </w:p>
    <w:p w14:paraId="160C645F" w14:textId="06C42ACA" w:rsidR="00E462D7" w:rsidRDefault="00E462D7" w:rsidP="00E462D7">
      <w:pPr>
        <w:pStyle w:val="ListParagraph"/>
        <w:numPr>
          <w:ilvl w:val="3"/>
          <w:numId w:val="38"/>
        </w:numPr>
        <w:spacing w:after="120"/>
        <w:rPr>
          <w:szCs w:val="24"/>
        </w:rPr>
      </w:pPr>
      <w:r>
        <w:rPr>
          <w:szCs w:val="24"/>
        </w:rPr>
        <w:t>Provided information on WIOA and career coach at the tech school</w:t>
      </w:r>
      <w:r w:rsidR="003078DD">
        <w:rPr>
          <w:szCs w:val="24"/>
        </w:rPr>
        <w:t>.</w:t>
      </w:r>
    </w:p>
    <w:p w14:paraId="3FACAD89" w14:textId="2EAA2C2D" w:rsidR="00E462D7" w:rsidRDefault="00E462D7" w:rsidP="00664C30">
      <w:pPr>
        <w:pStyle w:val="ListParagraph"/>
        <w:numPr>
          <w:ilvl w:val="3"/>
          <w:numId w:val="38"/>
        </w:numPr>
        <w:rPr>
          <w:szCs w:val="24"/>
        </w:rPr>
      </w:pPr>
      <w:r>
        <w:rPr>
          <w:szCs w:val="24"/>
        </w:rPr>
        <w:t xml:space="preserve">Discussed steps to </w:t>
      </w:r>
      <w:r w:rsidR="00870214">
        <w:rPr>
          <w:szCs w:val="24"/>
        </w:rPr>
        <w:t>get</w:t>
      </w:r>
      <w:r>
        <w:rPr>
          <w:szCs w:val="24"/>
        </w:rPr>
        <w:t xml:space="preserve"> into school</w:t>
      </w:r>
      <w:r w:rsidR="009B13CB">
        <w:rPr>
          <w:szCs w:val="24"/>
        </w:rPr>
        <w:t xml:space="preserve"> and recommend he talk to employer to see if they offer continuing education assistance</w:t>
      </w:r>
      <w:r w:rsidR="003078DD">
        <w:rPr>
          <w:szCs w:val="24"/>
        </w:rPr>
        <w:t>.</w:t>
      </w:r>
      <w:r w:rsidR="009B13CB">
        <w:rPr>
          <w:szCs w:val="24"/>
        </w:rPr>
        <w:t xml:space="preserve"> </w:t>
      </w:r>
    </w:p>
    <w:p w14:paraId="4D001577" w14:textId="77777777" w:rsidR="00664C30" w:rsidRPr="00664C30" w:rsidRDefault="00664C30" w:rsidP="00664C30">
      <w:pPr>
        <w:rPr>
          <w:szCs w:val="24"/>
        </w:rPr>
      </w:pPr>
    </w:p>
    <w:p w14:paraId="417EFED1" w14:textId="508C9CC7" w:rsidR="008C3447" w:rsidRDefault="009B13CB" w:rsidP="009B13CB">
      <w:pPr>
        <w:pStyle w:val="Heading3"/>
      </w:pPr>
      <w:bookmarkStart w:id="13" w:name="_Toc208388918"/>
      <w:r>
        <w:t>WWP – Brittany</w:t>
      </w:r>
      <w:bookmarkEnd w:id="13"/>
    </w:p>
    <w:p w14:paraId="045DE6F6" w14:textId="77777777" w:rsidR="009B13CB" w:rsidRDefault="009B13CB" w:rsidP="009B13CB">
      <w:pPr>
        <w:pStyle w:val="Heading4"/>
      </w:pPr>
      <w:r>
        <w:t>PIN Comments</w:t>
      </w:r>
    </w:p>
    <w:p w14:paraId="5B7633F7" w14:textId="4AA2C9E2" w:rsidR="00E74A0A" w:rsidRDefault="00E74A0A" w:rsidP="00E74A0A">
      <w:pPr>
        <w:numPr>
          <w:ilvl w:val="0"/>
          <w:numId w:val="38"/>
        </w:numPr>
        <w:spacing w:after="120"/>
      </w:pPr>
      <w:r>
        <w:t xml:space="preserve">Learners can edit comments </w:t>
      </w:r>
      <w:r w:rsidR="006B7DB6">
        <w:t xml:space="preserve">only </w:t>
      </w:r>
      <w:r>
        <w:t xml:space="preserve">the same day they enter them. </w:t>
      </w:r>
    </w:p>
    <w:p w14:paraId="21721627" w14:textId="5B95700F" w:rsidR="009B13CB" w:rsidRPr="00AE461F" w:rsidRDefault="00604935" w:rsidP="009B13CB">
      <w:pPr>
        <w:pStyle w:val="ListParagraph"/>
        <w:numPr>
          <w:ilvl w:val="0"/>
          <w:numId w:val="38"/>
        </w:numPr>
        <w:spacing w:after="120"/>
        <w:rPr>
          <w:szCs w:val="24"/>
        </w:rPr>
      </w:pPr>
      <w:r>
        <w:t>Placement Change</w:t>
      </w:r>
    </w:p>
    <w:p w14:paraId="30C8A525" w14:textId="7ECB1676" w:rsidR="009B13CB" w:rsidRPr="00E21E30" w:rsidRDefault="009B13CB" w:rsidP="009B13CB">
      <w:pPr>
        <w:pStyle w:val="ListParagraph"/>
        <w:numPr>
          <w:ilvl w:val="1"/>
          <w:numId w:val="38"/>
        </w:numPr>
        <w:spacing w:after="120"/>
        <w:rPr>
          <w:szCs w:val="24"/>
        </w:rPr>
      </w:pPr>
      <w:r>
        <w:t xml:space="preserve">Participant Contact: </w:t>
      </w:r>
      <w:r w:rsidR="00C041D3">
        <w:rPr>
          <w:i/>
          <w:iCs/>
        </w:rPr>
        <w:t>None</w:t>
      </w:r>
    </w:p>
    <w:p w14:paraId="352A6FEA" w14:textId="5B158DD9" w:rsidR="00E21E30" w:rsidRPr="008B0DDB" w:rsidRDefault="00E21E30" w:rsidP="00E21E30">
      <w:pPr>
        <w:pStyle w:val="ListParagraph"/>
        <w:numPr>
          <w:ilvl w:val="2"/>
          <w:numId w:val="38"/>
        </w:numPr>
        <w:spacing w:after="120"/>
        <w:rPr>
          <w:szCs w:val="24"/>
        </w:rPr>
      </w:pPr>
      <w:r>
        <w:t>This was a phone appointment with Viktor</w:t>
      </w:r>
      <w:r w:rsidR="0083109C">
        <w:t>,</w:t>
      </w:r>
      <w:r>
        <w:t xml:space="preserve"> and the scenario </w:t>
      </w:r>
      <w:r w:rsidR="00680D4F">
        <w:t>doesn’t</w:t>
      </w:r>
      <w:r>
        <w:t xml:space="preserve"> state Brittany was on the line. If the learner has anything other than None, make them change it. </w:t>
      </w:r>
    </w:p>
    <w:p w14:paraId="1C744127" w14:textId="57BD5DCF" w:rsidR="009B13CB" w:rsidRPr="008B0DDB" w:rsidRDefault="009B13CB" w:rsidP="009B13CB">
      <w:pPr>
        <w:pStyle w:val="ListParagraph"/>
        <w:numPr>
          <w:ilvl w:val="1"/>
          <w:numId w:val="38"/>
        </w:numPr>
        <w:spacing w:after="120"/>
        <w:rPr>
          <w:szCs w:val="24"/>
        </w:rPr>
      </w:pPr>
      <w:r>
        <w:t xml:space="preserve">Comment Type: </w:t>
      </w:r>
      <w:r w:rsidR="00E21E30">
        <w:rPr>
          <w:i/>
          <w:iCs/>
        </w:rPr>
        <w:t xml:space="preserve">Placement Decision </w:t>
      </w:r>
      <w:r>
        <w:rPr>
          <w:i/>
          <w:iCs/>
        </w:rPr>
        <w:t xml:space="preserve"> </w:t>
      </w:r>
    </w:p>
    <w:p w14:paraId="32F43E4D" w14:textId="77777777" w:rsidR="009B13CB" w:rsidRPr="00C7545B" w:rsidRDefault="009B13CB" w:rsidP="009B13CB">
      <w:pPr>
        <w:pStyle w:val="ListParagraph"/>
        <w:numPr>
          <w:ilvl w:val="1"/>
          <w:numId w:val="38"/>
        </w:numPr>
        <w:spacing w:after="120"/>
        <w:rPr>
          <w:szCs w:val="24"/>
        </w:rPr>
      </w:pPr>
      <w:r>
        <w:t>Must include:</w:t>
      </w:r>
    </w:p>
    <w:p w14:paraId="5F06CE3D" w14:textId="4D6C35CB" w:rsidR="009B13CB" w:rsidRPr="00E21E30" w:rsidRDefault="009B13CB" w:rsidP="009B13CB">
      <w:pPr>
        <w:pStyle w:val="ListParagraph"/>
        <w:numPr>
          <w:ilvl w:val="2"/>
          <w:numId w:val="38"/>
        </w:numPr>
        <w:spacing w:after="120"/>
        <w:rPr>
          <w:szCs w:val="24"/>
        </w:rPr>
      </w:pPr>
      <w:r>
        <w:t>Viktor’</w:t>
      </w:r>
      <w:r w:rsidR="00E21E30">
        <w:t>s still placed parent due to getting full-time job</w:t>
      </w:r>
      <w:r w:rsidR="00C56E22">
        <w:t>.</w:t>
      </w:r>
    </w:p>
    <w:p w14:paraId="6A038AFD" w14:textId="4B587919" w:rsidR="00E21E30" w:rsidRPr="00D77C47" w:rsidRDefault="00D77C47" w:rsidP="009B13CB">
      <w:pPr>
        <w:pStyle w:val="ListParagraph"/>
        <w:numPr>
          <w:ilvl w:val="2"/>
          <w:numId w:val="38"/>
        </w:numPr>
        <w:spacing w:after="120"/>
        <w:rPr>
          <w:szCs w:val="24"/>
        </w:rPr>
      </w:pPr>
      <w:r>
        <w:t>His new placement is CMF+</w:t>
      </w:r>
      <w:r w:rsidR="00C56E22">
        <w:t>.</w:t>
      </w:r>
    </w:p>
    <w:p w14:paraId="639B53FD" w14:textId="1C2A9172" w:rsidR="00D77C47" w:rsidRPr="0094259A" w:rsidRDefault="00D77C47" w:rsidP="00664C30">
      <w:pPr>
        <w:pStyle w:val="ListParagraph"/>
        <w:numPr>
          <w:ilvl w:val="2"/>
          <w:numId w:val="38"/>
        </w:numPr>
        <w:rPr>
          <w:szCs w:val="24"/>
        </w:rPr>
      </w:pPr>
      <w:r>
        <w:t xml:space="preserve">If the learner includes any other information about Viktor, explain that Brittany’s comment should only summarize how the </w:t>
      </w:r>
      <w:r w:rsidR="001036DF">
        <w:t>information impacts her</w:t>
      </w:r>
      <w:r w:rsidR="00C56E22">
        <w:t>.</w:t>
      </w:r>
    </w:p>
    <w:p w14:paraId="5EFE2684" w14:textId="77777777" w:rsidR="00C041D3" w:rsidRDefault="00C041D3" w:rsidP="007703A7"/>
    <w:p w14:paraId="2211B57B" w14:textId="79F77F16" w:rsidR="007703A7" w:rsidRPr="0081452A" w:rsidRDefault="007703A7" w:rsidP="007703A7">
      <w:pPr>
        <w:rPr>
          <w:b/>
          <w:bCs/>
        </w:rPr>
      </w:pPr>
      <w:r w:rsidRPr="0081452A">
        <w:rPr>
          <w:b/>
          <w:bCs/>
        </w:rPr>
        <w:lastRenderedPageBreak/>
        <w:t>**After all updates are complete, tell learners to submit the EP</w:t>
      </w:r>
      <w:r>
        <w:rPr>
          <w:b/>
          <w:bCs/>
        </w:rPr>
        <w:t xml:space="preserve">, and remind them to reply once they have submitted </w:t>
      </w:r>
      <w:proofErr w:type="gramStart"/>
      <w:r>
        <w:rPr>
          <w:b/>
          <w:bCs/>
        </w:rPr>
        <w:t>it</w:t>
      </w:r>
      <w:r w:rsidRPr="0081452A">
        <w:rPr>
          <w:b/>
          <w:bCs/>
        </w:rPr>
        <w:t>.*</w:t>
      </w:r>
      <w:proofErr w:type="gramEnd"/>
      <w:r w:rsidRPr="0081452A">
        <w:rPr>
          <w:b/>
          <w:bCs/>
        </w:rPr>
        <w:t>*</w:t>
      </w:r>
    </w:p>
    <w:p w14:paraId="30AE4E9C" w14:textId="77777777" w:rsidR="00D6070E" w:rsidRDefault="00D6070E" w:rsidP="0000162F"/>
    <w:p w14:paraId="410DAACE" w14:textId="03865001" w:rsidR="00D6070E" w:rsidRPr="00044A1A" w:rsidRDefault="00D6070E" w:rsidP="00D6070E">
      <w:pPr>
        <w:pStyle w:val="Heading2"/>
      </w:pPr>
      <w:bookmarkStart w:id="14" w:name="_Toc208388919"/>
      <w:r w:rsidRPr="00044A1A">
        <w:t>Chantelle</w:t>
      </w:r>
      <w:bookmarkEnd w:id="14"/>
    </w:p>
    <w:p w14:paraId="703FB586" w14:textId="77777777" w:rsidR="00271513" w:rsidRDefault="00271513" w:rsidP="00271513">
      <w:pPr>
        <w:pStyle w:val="Heading3"/>
      </w:pPr>
      <w:bookmarkStart w:id="15" w:name="_Toc208388920"/>
      <w:r>
        <w:t>CWW</w:t>
      </w:r>
      <w:bookmarkEnd w:id="15"/>
    </w:p>
    <w:p w14:paraId="5723C4CC" w14:textId="77777777" w:rsidR="00271513" w:rsidRDefault="00271513" w:rsidP="00271513">
      <w:pPr>
        <w:pStyle w:val="Heading4"/>
      </w:pPr>
      <w:r>
        <w:t>Employment</w:t>
      </w:r>
    </w:p>
    <w:p w14:paraId="1241AE56" w14:textId="4169D4DE" w:rsidR="00271513" w:rsidRPr="00332CB4" w:rsidRDefault="00271513" w:rsidP="00664C30">
      <w:pPr>
        <w:pStyle w:val="ListParagraph"/>
        <w:numPr>
          <w:ilvl w:val="0"/>
          <w:numId w:val="23"/>
        </w:numPr>
        <w:spacing w:after="120"/>
      </w:pPr>
      <w:r>
        <w:t xml:space="preserve">Begin Month: </w:t>
      </w:r>
      <w:r>
        <w:rPr>
          <w:i/>
          <w:iCs/>
        </w:rPr>
        <w:t>same month as the data of h</w:t>
      </w:r>
      <w:r w:rsidR="00657D8A">
        <w:rPr>
          <w:i/>
          <w:iCs/>
        </w:rPr>
        <w:t>er</w:t>
      </w:r>
      <w:r>
        <w:rPr>
          <w:i/>
          <w:iCs/>
        </w:rPr>
        <w:t xml:space="preserve"> first paycheck</w:t>
      </w:r>
    </w:p>
    <w:p w14:paraId="7CC9E61D" w14:textId="7C01A2E0" w:rsidR="00271513" w:rsidRDefault="00271513" w:rsidP="00664C30">
      <w:pPr>
        <w:pStyle w:val="ListParagraph"/>
        <w:numPr>
          <w:ilvl w:val="1"/>
          <w:numId w:val="23"/>
        </w:numPr>
        <w:spacing w:after="120"/>
      </w:pPr>
      <w:r>
        <w:t xml:space="preserve">If </w:t>
      </w:r>
      <w:r w:rsidR="00657D8A">
        <w:t>Chantelle</w:t>
      </w:r>
      <w:r>
        <w:t xml:space="preserve"> </w:t>
      </w:r>
      <w:r w:rsidR="00675A29">
        <w:t>receives</w:t>
      </w:r>
      <w:r>
        <w:t xml:space="preserve"> one or less paychecks in h</w:t>
      </w:r>
      <w:r w:rsidR="00657D8A">
        <w:t>er</w:t>
      </w:r>
      <w:r>
        <w:t xml:space="preserve"> first month of employment, the learner must create an additional month to show full income</w:t>
      </w:r>
      <w:r w:rsidR="00680D4F">
        <w:t>.</w:t>
      </w:r>
      <w:r w:rsidR="00AC0095">
        <w:t xml:space="preserve"> </w:t>
      </w:r>
      <w:r w:rsidR="00AC0095">
        <w:t>CWW shows the month the furthest into the future first. To review prior months, click the Previous Effective Month button.</w:t>
      </w:r>
    </w:p>
    <w:p w14:paraId="483D8510" w14:textId="77777777" w:rsidR="00680D4F" w:rsidRDefault="00680D4F" w:rsidP="00680D4F">
      <w:pPr>
        <w:pStyle w:val="ListParagraph"/>
        <w:numPr>
          <w:ilvl w:val="1"/>
          <w:numId w:val="23"/>
        </w:numPr>
        <w:spacing w:after="120"/>
      </w:pPr>
      <w:r>
        <w:t xml:space="preserve">Check all the months the learner created for Ana to ensure they are accurate. </w:t>
      </w:r>
    </w:p>
    <w:p w14:paraId="50A44024" w14:textId="5927FA0E" w:rsidR="00680D4F" w:rsidRPr="00096544" w:rsidRDefault="00680D4F" w:rsidP="00680D4F">
      <w:pPr>
        <w:pStyle w:val="ListParagraph"/>
        <w:numPr>
          <w:ilvl w:val="1"/>
          <w:numId w:val="23"/>
        </w:numPr>
        <w:spacing w:after="120"/>
      </w:pPr>
      <w:r>
        <w:t xml:space="preserve">If the learner created a month for when Ana starts her job, but receives no income, let them know </w:t>
      </w:r>
      <w:r w:rsidR="00E93E03">
        <w:t xml:space="preserve">although </w:t>
      </w:r>
      <w:r>
        <w:t xml:space="preserve">it isn’t wrong, they didn’t need to enter it. </w:t>
      </w:r>
    </w:p>
    <w:p w14:paraId="688DF4AC" w14:textId="3F924AD1" w:rsidR="00271513" w:rsidRPr="005507E4" w:rsidRDefault="00271513" w:rsidP="00664C30">
      <w:pPr>
        <w:pStyle w:val="ListParagraph"/>
        <w:numPr>
          <w:ilvl w:val="0"/>
          <w:numId w:val="23"/>
        </w:numPr>
        <w:spacing w:after="120"/>
      </w:pPr>
      <w:r>
        <w:t xml:space="preserve">Employer: </w:t>
      </w:r>
      <w:r w:rsidR="00657D8A">
        <w:rPr>
          <w:i/>
          <w:iCs/>
        </w:rPr>
        <w:t>Blue River Marketing</w:t>
      </w:r>
    </w:p>
    <w:p w14:paraId="28F05A5B" w14:textId="7B6820FF" w:rsidR="00271513" w:rsidRPr="002F1B30" w:rsidRDefault="00271513" w:rsidP="00664C30">
      <w:pPr>
        <w:pStyle w:val="ListParagraph"/>
        <w:numPr>
          <w:ilvl w:val="0"/>
          <w:numId w:val="23"/>
        </w:numPr>
        <w:spacing w:after="120"/>
      </w:pPr>
      <w:r>
        <w:t xml:space="preserve">Employment Type: </w:t>
      </w:r>
      <w:r>
        <w:rPr>
          <w:i/>
          <w:iCs/>
        </w:rPr>
        <w:t xml:space="preserve">R – </w:t>
      </w:r>
      <w:r w:rsidR="00794B29">
        <w:rPr>
          <w:i/>
          <w:iCs/>
        </w:rPr>
        <w:t>Regular Employment</w:t>
      </w:r>
      <w:r>
        <w:t xml:space="preserve">; Verification: </w:t>
      </w:r>
      <w:r>
        <w:rPr>
          <w:i/>
          <w:iCs/>
        </w:rPr>
        <w:t>NQ – N</w:t>
      </w:r>
      <w:r w:rsidR="00794B29">
        <w:rPr>
          <w:i/>
          <w:iCs/>
        </w:rPr>
        <w:t>ot Questionable</w:t>
      </w:r>
    </w:p>
    <w:p w14:paraId="27C70FCE" w14:textId="64C6D5F0" w:rsidR="00271513" w:rsidRPr="002F1B30" w:rsidRDefault="00271513" w:rsidP="00664C30">
      <w:pPr>
        <w:pStyle w:val="ListParagraph"/>
        <w:numPr>
          <w:ilvl w:val="0"/>
          <w:numId w:val="23"/>
        </w:numPr>
        <w:spacing w:after="120"/>
      </w:pPr>
      <w:r>
        <w:t xml:space="preserve">Begin Date: </w:t>
      </w:r>
      <w:r>
        <w:rPr>
          <w:i/>
          <w:iCs/>
        </w:rPr>
        <w:t>today’s date</w:t>
      </w:r>
      <w:r>
        <w:t xml:space="preserve">; Verification: </w:t>
      </w:r>
      <w:r>
        <w:rPr>
          <w:i/>
          <w:iCs/>
        </w:rPr>
        <w:t xml:space="preserve">AF – </w:t>
      </w:r>
      <w:r w:rsidR="00794B29">
        <w:rPr>
          <w:i/>
          <w:iCs/>
        </w:rPr>
        <w:t>Agency Form</w:t>
      </w:r>
    </w:p>
    <w:p w14:paraId="1AB614E6" w14:textId="3B0A4968" w:rsidR="00271513" w:rsidRPr="00FF018E" w:rsidRDefault="00271513" w:rsidP="00664C30">
      <w:pPr>
        <w:pStyle w:val="ListParagraph"/>
        <w:numPr>
          <w:ilvl w:val="0"/>
          <w:numId w:val="23"/>
        </w:numPr>
        <w:spacing w:after="120"/>
      </w:pPr>
      <w:r>
        <w:t xml:space="preserve">First </w:t>
      </w:r>
      <w:proofErr w:type="gramStart"/>
      <w:r>
        <w:t>Pay Check</w:t>
      </w:r>
      <w:proofErr w:type="gramEnd"/>
      <w:r>
        <w:t xml:space="preserve"> Date: </w:t>
      </w:r>
      <w:r>
        <w:rPr>
          <w:i/>
          <w:iCs/>
        </w:rPr>
        <w:t>three weeks from today</w:t>
      </w:r>
    </w:p>
    <w:p w14:paraId="564C84D5" w14:textId="77777777" w:rsidR="00271513" w:rsidRDefault="00271513" w:rsidP="00664C30">
      <w:pPr>
        <w:pStyle w:val="ListParagraph"/>
        <w:numPr>
          <w:ilvl w:val="1"/>
          <w:numId w:val="23"/>
        </w:numPr>
        <w:spacing w:after="120"/>
      </w:pPr>
      <w:r>
        <w:t xml:space="preserve">It must be exactly three weeks from the Begin Date. If the learner changed the date just so it will be a Friday, make them change it. </w:t>
      </w:r>
    </w:p>
    <w:p w14:paraId="439E455C" w14:textId="13CF0D43" w:rsidR="00B373E3" w:rsidRDefault="00271513" w:rsidP="00664C30">
      <w:pPr>
        <w:pStyle w:val="ListParagraph"/>
        <w:numPr>
          <w:ilvl w:val="0"/>
          <w:numId w:val="23"/>
        </w:numPr>
        <w:spacing w:after="120"/>
      </w:pPr>
      <w:r>
        <w:t xml:space="preserve">Employment Ended: </w:t>
      </w:r>
      <w:r>
        <w:rPr>
          <w:i/>
          <w:iCs/>
        </w:rPr>
        <w:t>No</w:t>
      </w:r>
    </w:p>
    <w:p w14:paraId="5090D1F2" w14:textId="77777777" w:rsidR="00271513" w:rsidRPr="00D85169" w:rsidRDefault="00271513" w:rsidP="00664C30">
      <w:pPr>
        <w:pStyle w:val="ListParagraph"/>
        <w:numPr>
          <w:ilvl w:val="0"/>
          <w:numId w:val="23"/>
        </w:numPr>
        <w:spacing w:after="120"/>
      </w:pPr>
      <w:r>
        <w:t xml:space="preserve">On Strike: </w:t>
      </w:r>
      <w:r>
        <w:rPr>
          <w:i/>
          <w:iCs/>
        </w:rPr>
        <w:t>No</w:t>
      </w:r>
    </w:p>
    <w:p w14:paraId="5ED30056" w14:textId="21F04089" w:rsidR="00271513" w:rsidRPr="00FF595C" w:rsidRDefault="00271513" w:rsidP="00664C30">
      <w:pPr>
        <w:pStyle w:val="ListParagraph"/>
        <w:numPr>
          <w:ilvl w:val="0"/>
          <w:numId w:val="23"/>
        </w:numPr>
        <w:spacing w:after="120"/>
      </w:pPr>
      <w:r>
        <w:t xml:space="preserve">Pay Frequency: </w:t>
      </w:r>
      <w:r w:rsidR="00F84C42">
        <w:rPr>
          <w:i/>
          <w:iCs/>
        </w:rPr>
        <w:t>Bi-</w:t>
      </w:r>
      <w:r>
        <w:rPr>
          <w:i/>
          <w:iCs/>
        </w:rPr>
        <w:t>Weekly</w:t>
      </w:r>
    </w:p>
    <w:p w14:paraId="5FC0D1C3" w14:textId="74DE0787" w:rsidR="00271513" w:rsidRDefault="00271513" w:rsidP="00664C30">
      <w:pPr>
        <w:pStyle w:val="ListParagraph"/>
        <w:numPr>
          <w:ilvl w:val="0"/>
          <w:numId w:val="23"/>
        </w:numPr>
        <w:spacing w:after="120"/>
      </w:pPr>
      <w:r>
        <w:t xml:space="preserve">Rate Per Hour: </w:t>
      </w:r>
      <w:r w:rsidR="00675A29">
        <w:rPr>
          <w:i/>
          <w:iCs/>
        </w:rPr>
        <w:t>15.00;</w:t>
      </w:r>
      <w:r>
        <w:t xml:space="preserve"> Wage Type: </w:t>
      </w:r>
      <w:r>
        <w:rPr>
          <w:i/>
          <w:iCs/>
        </w:rPr>
        <w:t xml:space="preserve">REG – </w:t>
      </w:r>
      <w:r w:rsidR="00794B29">
        <w:rPr>
          <w:i/>
          <w:iCs/>
        </w:rPr>
        <w:t>Regular Pay</w:t>
      </w:r>
      <w:r>
        <w:rPr>
          <w:i/>
          <w:iCs/>
        </w:rPr>
        <w:t xml:space="preserve"> </w:t>
      </w:r>
    </w:p>
    <w:p w14:paraId="033BFC9C" w14:textId="4A4F7D4F" w:rsidR="00271513" w:rsidRPr="008833A5" w:rsidRDefault="00271513" w:rsidP="00664C30">
      <w:pPr>
        <w:pStyle w:val="ListParagraph"/>
        <w:numPr>
          <w:ilvl w:val="0"/>
          <w:numId w:val="23"/>
        </w:numPr>
        <w:spacing w:after="120"/>
      </w:pPr>
      <w:r>
        <w:t xml:space="preserve">Average Hours Per Pay Period: </w:t>
      </w:r>
      <w:r w:rsidR="00675A29">
        <w:rPr>
          <w:i/>
          <w:iCs/>
        </w:rPr>
        <w:t>80;</w:t>
      </w:r>
      <w:r>
        <w:t xml:space="preserve"> Verification: </w:t>
      </w:r>
      <w:r>
        <w:rPr>
          <w:i/>
          <w:iCs/>
        </w:rPr>
        <w:t xml:space="preserve">AF – </w:t>
      </w:r>
      <w:r w:rsidR="00794B29">
        <w:rPr>
          <w:i/>
          <w:iCs/>
        </w:rPr>
        <w:t>Agency Form</w:t>
      </w:r>
    </w:p>
    <w:p w14:paraId="2F56AD30" w14:textId="77777777" w:rsidR="00271513" w:rsidRDefault="00271513" w:rsidP="00664C30">
      <w:pPr>
        <w:pStyle w:val="ListParagraph"/>
        <w:numPr>
          <w:ilvl w:val="0"/>
          <w:numId w:val="23"/>
        </w:numPr>
        <w:spacing w:after="120"/>
      </w:pPr>
      <w:r>
        <w:t>Override Converted Amount:</w:t>
      </w:r>
    </w:p>
    <w:p w14:paraId="2B3ECCFA" w14:textId="662E08D9" w:rsidR="00271513" w:rsidRPr="00F51043" w:rsidRDefault="00271513" w:rsidP="00664C30">
      <w:pPr>
        <w:pStyle w:val="ListParagraph"/>
        <w:numPr>
          <w:ilvl w:val="1"/>
          <w:numId w:val="23"/>
        </w:numPr>
        <w:spacing w:after="120"/>
      </w:pPr>
      <w:r w:rsidRPr="00F51043">
        <w:t xml:space="preserve">If </w:t>
      </w:r>
      <w:r w:rsidR="00F71C70">
        <w:t>Chantelle</w:t>
      </w:r>
      <w:r w:rsidRPr="00F51043">
        <w:t xml:space="preserve"> </w:t>
      </w:r>
      <w:r w:rsidR="00675A29" w:rsidRPr="00F51043">
        <w:t>receives</w:t>
      </w:r>
      <w:r w:rsidRPr="00F51043">
        <w:t xml:space="preserve"> at least </w:t>
      </w:r>
      <w:r>
        <w:t xml:space="preserve">two </w:t>
      </w:r>
      <w:r w:rsidRPr="00F51043">
        <w:t xml:space="preserve">paychecks, the learner shouldn’t enter anything in this field. </w:t>
      </w:r>
    </w:p>
    <w:p w14:paraId="234A68B1" w14:textId="46691ABD" w:rsidR="00271513" w:rsidRDefault="00271513" w:rsidP="00664C30">
      <w:pPr>
        <w:pStyle w:val="ListParagraph"/>
        <w:numPr>
          <w:ilvl w:val="1"/>
          <w:numId w:val="23"/>
        </w:numPr>
        <w:spacing w:after="120"/>
      </w:pPr>
      <w:r w:rsidRPr="00F51043">
        <w:t xml:space="preserve">If </w:t>
      </w:r>
      <w:r w:rsidR="00F71C70">
        <w:t>Chantelle</w:t>
      </w:r>
      <w:r w:rsidRPr="00F51043">
        <w:t xml:space="preserve"> </w:t>
      </w:r>
      <w:r w:rsidR="00675A29" w:rsidRPr="00F51043">
        <w:t>receives</w:t>
      </w:r>
      <w:r w:rsidRPr="00F51043">
        <w:t xml:space="preserve"> </w:t>
      </w:r>
      <w:r>
        <w:t>one</w:t>
      </w:r>
      <w:r w:rsidRPr="00F51043">
        <w:t xml:space="preserve"> paycheck</w:t>
      </w:r>
      <w:r w:rsidR="00F71C70">
        <w:t>,</w:t>
      </w:r>
      <w:r w:rsidRPr="00F51043">
        <w:t xml:space="preserve"> the learner must determine how much income </w:t>
      </w:r>
      <w:r w:rsidR="00F71C70">
        <w:t>s</w:t>
      </w:r>
      <w:r w:rsidRPr="00F51043">
        <w:t xml:space="preserve">he will </w:t>
      </w:r>
      <w:proofErr w:type="gramStart"/>
      <w:r w:rsidRPr="00F51043">
        <w:t>receive, and</w:t>
      </w:r>
      <w:proofErr w:type="gramEnd"/>
      <w:r w:rsidRPr="00F51043">
        <w:t xml:space="preserve"> enter that in this field. If they have an override, the Verification is </w:t>
      </w:r>
      <w:r w:rsidRPr="00C56E22">
        <w:rPr>
          <w:i/>
          <w:iCs/>
        </w:rPr>
        <w:t xml:space="preserve">AF – </w:t>
      </w:r>
      <w:r w:rsidR="00794B29" w:rsidRPr="00C56E22">
        <w:rPr>
          <w:i/>
          <w:iCs/>
        </w:rPr>
        <w:t>Agency Form</w:t>
      </w:r>
      <w:r w:rsidR="00C56E22">
        <w:t>.</w:t>
      </w:r>
      <w:r w:rsidRPr="00F51043">
        <w:t xml:space="preserve"> </w:t>
      </w:r>
    </w:p>
    <w:p w14:paraId="789F07EB" w14:textId="4933AAB6" w:rsidR="00271513" w:rsidRPr="00F51043" w:rsidRDefault="00271513" w:rsidP="00664C30">
      <w:pPr>
        <w:pStyle w:val="ListParagraph"/>
        <w:numPr>
          <w:ilvl w:val="1"/>
          <w:numId w:val="23"/>
        </w:numPr>
        <w:spacing w:after="120"/>
      </w:pPr>
      <w:r>
        <w:t xml:space="preserve">If </w:t>
      </w:r>
      <w:r w:rsidR="00F71C70">
        <w:t>Chantelle</w:t>
      </w:r>
      <w:r>
        <w:t xml:space="preserve"> </w:t>
      </w:r>
      <w:r w:rsidR="00675A29">
        <w:t>receives</w:t>
      </w:r>
      <w:r>
        <w:t xml:space="preserve"> no income in the month, the learner must enter 0.00 in this field. If they have an override, the Verification is </w:t>
      </w:r>
      <w:r w:rsidRPr="00C56E22">
        <w:rPr>
          <w:i/>
          <w:iCs/>
        </w:rPr>
        <w:t xml:space="preserve">AF – </w:t>
      </w:r>
      <w:r w:rsidR="00794B29" w:rsidRPr="00C56E22">
        <w:rPr>
          <w:i/>
          <w:iCs/>
        </w:rPr>
        <w:t>Agency Form</w:t>
      </w:r>
      <w:r w:rsidR="00C56E22">
        <w:t>.</w:t>
      </w:r>
      <w:r>
        <w:t xml:space="preserve"> </w:t>
      </w:r>
    </w:p>
    <w:p w14:paraId="07FFB65D" w14:textId="77777777" w:rsidR="00271513" w:rsidRPr="00E70F04" w:rsidRDefault="00271513" w:rsidP="00664C30">
      <w:pPr>
        <w:pStyle w:val="ListParagraph"/>
        <w:numPr>
          <w:ilvl w:val="0"/>
          <w:numId w:val="23"/>
        </w:numPr>
        <w:spacing w:after="120"/>
      </w:pPr>
      <w:r>
        <w:t xml:space="preserve">Comment: </w:t>
      </w:r>
      <w:r>
        <w:rPr>
          <w:i/>
          <w:iCs/>
        </w:rPr>
        <w:t>learner discretion</w:t>
      </w:r>
    </w:p>
    <w:p w14:paraId="7FD9827A" w14:textId="73212C5D" w:rsidR="0032097E" w:rsidRDefault="00271513" w:rsidP="0032097E">
      <w:pPr>
        <w:pStyle w:val="ListParagraph"/>
        <w:numPr>
          <w:ilvl w:val="1"/>
          <w:numId w:val="23"/>
        </w:numPr>
        <w:spacing w:after="120"/>
      </w:pPr>
      <w:r>
        <w:lastRenderedPageBreak/>
        <w:t xml:space="preserve">If the learner entered an override, they </w:t>
      </w:r>
      <w:r w:rsidR="00427C56">
        <w:t xml:space="preserve">must </w:t>
      </w:r>
      <w:r>
        <w:t>enter why the</w:t>
      </w:r>
      <w:r w:rsidR="00427C56">
        <w:t>y</w:t>
      </w:r>
      <w:r>
        <w:t xml:space="preserve"> entered the override and show how they determined that override in this field</w:t>
      </w:r>
      <w:r w:rsidR="0032097E">
        <w:t>.</w:t>
      </w:r>
    </w:p>
    <w:p w14:paraId="7803C827" w14:textId="1266BEEB" w:rsidR="00271513" w:rsidRPr="00FE0ECA" w:rsidRDefault="0032097E" w:rsidP="0032097E">
      <w:pPr>
        <w:pStyle w:val="ListParagraph"/>
        <w:numPr>
          <w:ilvl w:val="1"/>
          <w:numId w:val="23"/>
        </w:numPr>
      </w:pPr>
      <w:r>
        <w:t xml:space="preserve">If the learner didn’t enter an override, they may or may not include a comment. If they do, it should include the parent will receive full income. </w:t>
      </w:r>
      <w:r w:rsidR="00271513">
        <w:t xml:space="preserve"> </w:t>
      </w:r>
    </w:p>
    <w:p w14:paraId="44226D1D" w14:textId="77777777" w:rsidR="00271513" w:rsidRDefault="00271513" w:rsidP="00271513"/>
    <w:p w14:paraId="77C0CF91" w14:textId="77777777" w:rsidR="00271513" w:rsidRDefault="00271513" w:rsidP="00271513">
      <w:pPr>
        <w:pStyle w:val="Heading4"/>
      </w:pPr>
      <w:r>
        <w:t>W-2 Budget</w:t>
      </w:r>
    </w:p>
    <w:p w14:paraId="3AE7EC4E" w14:textId="7EE03AAE" w:rsidR="00271513" w:rsidRDefault="00271513" w:rsidP="0032097E">
      <w:pPr>
        <w:pStyle w:val="ListParagraph"/>
        <w:numPr>
          <w:ilvl w:val="0"/>
          <w:numId w:val="24"/>
        </w:numPr>
        <w:spacing w:after="120"/>
      </w:pPr>
      <w:r>
        <w:t>Check the Determination Date to ensure the learner ran eligibility the appropriate number of times (</w:t>
      </w:r>
      <w:r w:rsidR="0032097E">
        <w:t>two times if CWW is currently determining eligibility for next month, three times if CWW is currently determining eligibility for two months from now).</w:t>
      </w:r>
    </w:p>
    <w:p w14:paraId="6E614546" w14:textId="4580B98B" w:rsidR="00271513" w:rsidRDefault="00271513" w:rsidP="00271513">
      <w:pPr>
        <w:pStyle w:val="ListParagraph"/>
        <w:numPr>
          <w:ilvl w:val="1"/>
          <w:numId w:val="24"/>
        </w:numPr>
      </w:pPr>
      <w:r>
        <w:t>Have</w:t>
      </w:r>
      <w:r w:rsidR="00680D4F">
        <w:t xml:space="preserve"> the</w:t>
      </w:r>
      <w:r>
        <w:t xml:space="preserve"> learner run eligibility either with or without dates if they missed a month</w:t>
      </w:r>
      <w:r w:rsidR="00680D4F">
        <w:t>.</w:t>
      </w:r>
    </w:p>
    <w:p w14:paraId="24AB7F93" w14:textId="77777777" w:rsidR="00271513" w:rsidRDefault="00271513" w:rsidP="00271513"/>
    <w:p w14:paraId="6249E8AA" w14:textId="77777777" w:rsidR="00271513" w:rsidRDefault="00271513" w:rsidP="00271513">
      <w:pPr>
        <w:pStyle w:val="Heading4"/>
      </w:pPr>
      <w:r>
        <w:t>W-2 Placement</w:t>
      </w:r>
    </w:p>
    <w:p w14:paraId="179CDBE0" w14:textId="2AE64EC8" w:rsidR="00BA50F8" w:rsidRDefault="00271513" w:rsidP="00675A29">
      <w:pPr>
        <w:pStyle w:val="ListParagraph"/>
        <w:numPr>
          <w:ilvl w:val="0"/>
          <w:numId w:val="25"/>
        </w:numPr>
        <w:spacing w:after="120"/>
      </w:pPr>
      <w:r>
        <w:t xml:space="preserve">Individual: </w:t>
      </w:r>
      <w:r w:rsidR="00334C2B">
        <w:rPr>
          <w:i/>
          <w:iCs/>
        </w:rPr>
        <w:t>Chantelle</w:t>
      </w:r>
      <w:r>
        <w:rPr>
          <w:i/>
          <w:iCs/>
        </w:rPr>
        <w:t xml:space="preserve"> </w:t>
      </w:r>
    </w:p>
    <w:p w14:paraId="1B736AB7" w14:textId="3D49218D" w:rsidR="00BA50F8" w:rsidRDefault="00271513" w:rsidP="00675A29">
      <w:pPr>
        <w:pStyle w:val="ListParagraph"/>
        <w:numPr>
          <w:ilvl w:val="0"/>
          <w:numId w:val="25"/>
        </w:numPr>
        <w:spacing w:after="120"/>
      </w:pPr>
      <w:r>
        <w:t xml:space="preserve">Placement: </w:t>
      </w:r>
      <w:r>
        <w:rPr>
          <w:i/>
          <w:iCs/>
        </w:rPr>
        <w:t>CM+ - C</w:t>
      </w:r>
      <w:r w:rsidR="00794B29">
        <w:rPr>
          <w:i/>
          <w:iCs/>
        </w:rPr>
        <w:t xml:space="preserve">ase </w:t>
      </w:r>
      <w:proofErr w:type="spellStart"/>
      <w:r>
        <w:rPr>
          <w:i/>
          <w:iCs/>
        </w:rPr>
        <w:t>M</w:t>
      </w:r>
      <w:r w:rsidR="00794B29">
        <w:rPr>
          <w:i/>
          <w:iCs/>
        </w:rPr>
        <w:t>gmt</w:t>
      </w:r>
      <w:proofErr w:type="spellEnd"/>
      <w:r>
        <w:rPr>
          <w:i/>
          <w:iCs/>
        </w:rPr>
        <w:t xml:space="preserve"> </w:t>
      </w:r>
      <w:r w:rsidR="00794B29">
        <w:rPr>
          <w:i/>
          <w:iCs/>
        </w:rPr>
        <w:t>Follow-Up Plus</w:t>
      </w:r>
    </w:p>
    <w:p w14:paraId="486FBFC9" w14:textId="62D26C3A" w:rsidR="00271513" w:rsidRPr="00410D8C" w:rsidRDefault="00271513" w:rsidP="00271513">
      <w:pPr>
        <w:pStyle w:val="ListParagraph"/>
        <w:numPr>
          <w:ilvl w:val="0"/>
          <w:numId w:val="25"/>
        </w:numPr>
      </w:pPr>
      <w:proofErr w:type="gramStart"/>
      <w:r>
        <w:t>Placement Begin</w:t>
      </w:r>
      <w:proofErr w:type="gramEnd"/>
      <w:r>
        <w:t xml:space="preserve"> Date: </w:t>
      </w:r>
      <w:r>
        <w:rPr>
          <w:i/>
          <w:iCs/>
        </w:rPr>
        <w:t xml:space="preserve">today’s date </w:t>
      </w:r>
    </w:p>
    <w:p w14:paraId="021D6FCB" w14:textId="77777777" w:rsidR="00271513" w:rsidRDefault="00271513" w:rsidP="00271513"/>
    <w:p w14:paraId="3E567632" w14:textId="77777777" w:rsidR="00271513" w:rsidRDefault="00271513" w:rsidP="00271513">
      <w:pPr>
        <w:pStyle w:val="Heading4"/>
      </w:pPr>
      <w:r>
        <w:t>Case Comments</w:t>
      </w:r>
    </w:p>
    <w:p w14:paraId="0EF8CAA4" w14:textId="1129AD93" w:rsidR="00604935" w:rsidRDefault="00604935" w:rsidP="00604935">
      <w:pPr>
        <w:numPr>
          <w:ilvl w:val="0"/>
          <w:numId w:val="26"/>
        </w:numPr>
        <w:spacing w:after="120"/>
      </w:pPr>
      <w:r>
        <w:t>Learners edit comments</w:t>
      </w:r>
      <w:r w:rsidR="006B7DB6">
        <w:t xml:space="preserve"> only</w:t>
      </w:r>
      <w:r>
        <w:t xml:space="preserve"> the same day they enter them. </w:t>
      </w:r>
    </w:p>
    <w:p w14:paraId="16011F88" w14:textId="77777777" w:rsidR="00271513" w:rsidRPr="00EE39F5" w:rsidRDefault="00271513" w:rsidP="00271513">
      <w:pPr>
        <w:numPr>
          <w:ilvl w:val="0"/>
          <w:numId w:val="26"/>
        </w:numPr>
        <w:spacing w:after="120"/>
      </w:pPr>
      <w:r>
        <w:t xml:space="preserve">Comment Type: </w:t>
      </w:r>
      <w:r>
        <w:rPr>
          <w:i/>
          <w:iCs/>
        </w:rPr>
        <w:t xml:space="preserve">General </w:t>
      </w:r>
    </w:p>
    <w:p w14:paraId="442353D6" w14:textId="77777777" w:rsidR="00271513" w:rsidRDefault="00271513" w:rsidP="00271513">
      <w:pPr>
        <w:numPr>
          <w:ilvl w:val="0"/>
          <w:numId w:val="26"/>
        </w:numPr>
        <w:spacing w:after="120"/>
      </w:pPr>
      <w:r>
        <w:t>Must Include:</w:t>
      </w:r>
    </w:p>
    <w:p w14:paraId="1A5411C2" w14:textId="53F7BAC0" w:rsidR="00271513" w:rsidRDefault="00334C2B" w:rsidP="00271513">
      <w:pPr>
        <w:numPr>
          <w:ilvl w:val="1"/>
          <w:numId w:val="26"/>
        </w:numPr>
        <w:spacing w:after="120"/>
      </w:pPr>
      <w:r>
        <w:t>Chantelle</w:t>
      </w:r>
      <w:r w:rsidR="00271513">
        <w:t xml:space="preserve">’s job information, including </w:t>
      </w:r>
      <w:r w:rsidR="0060039F">
        <w:t xml:space="preserve">her </w:t>
      </w:r>
      <w:r w:rsidR="00271513">
        <w:t>employer, wage, and hours, and how they verified the job</w:t>
      </w:r>
      <w:r w:rsidR="00C56E22">
        <w:t>.</w:t>
      </w:r>
    </w:p>
    <w:p w14:paraId="263A113A" w14:textId="63B5EB8D" w:rsidR="00271513" w:rsidRDefault="00271513" w:rsidP="00271513">
      <w:pPr>
        <w:numPr>
          <w:ilvl w:val="1"/>
          <w:numId w:val="26"/>
        </w:numPr>
        <w:spacing w:after="120"/>
      </w:pPr>
      <w:r>
        <w:t>Case is open and passing</w:t>
      </w:r>
      <w:r w:rsidR="00C56E22">
        <w:t>.</w:t>
      </w:r>
    </w:p>
    <w:p w14:paraId="1CB39811" w14:textId="551A6526" w:rsidR="00271513" w:rsidRDefault="00271513" w:rsidP="00680D4F">
      <w:pPr>
        <w:numPr>
          <w:ilvl w:val="1"/>
          <w:numId w:val="26"/>
        </w:numPr>
      </w:pPr>
      <w:r>
        <w:t>Updated placement to CMF+</w:t>
      </w:r>
      <w:r w:rsidR="00C56E22">
        <w:t>.</w:t>
      </w:r>
      <w:r>
        <w:t xml:space="preserve"> </w:t>
      </w:r>
    </w:p>
    <w:p w14:paraId="318A8593" w14:textId="77777777" w:rsidR="00D061D4" w:rsidRDefault="00D061D4" w:rsidP="00680D4F"/>
    <w:p w14:paraId="15086C10" w14:textId="025A7772" w:rsidR="00AE2F10" w:rsidRDefault="00AE2F10" w:rsidP="00334C2B">
      <w:pPr>
        <w:pStyle w:val="Heading3"/>
      </w:pPr>
      <w:bookmarkStart w:id="16" w:name="_Toc208388921"/>
      <w:r>
        <w:t>WWP</w:t>
      </w:r>
      <w:bookmarkEnd w:id="16"/>
    </w:p>
    <w:p w14:paraId="24C1304D" w14:textId="77777777" w:rsidR="00334C2B" w:rsidRDefault="00334C2B" w:rsidP="00334C2B">
      <w:pPr>
        <w:pStyle w:val="Heading4"/>
      </w:pPr>
      <w:r>
        <w:t>Transactions</w:t>
      </w:r>
    </w:p>
    <w:p w14:paraId="2266AFC6" w14:textId="0E9B532B" w:rsidR="00334C2B" w:rsidRDefault="00334C2B" w:rsidP="00334C2B">
      <w:pPr>
        <w:pStyle w:val="ListParagraph"/>
        <w:numPr>
          <w:ilvl w:val="0"/>
          <w:numId w:val="27"/>
        </w:numPr>
      </w:pPr>
      <w:r>
        <w:t>Learner completed a new Informal Assessment for Chantelle</w:t>
      </w:r>
      <w:r w:rsidR="00680D4F">
        <w:t>.</w:t>
      </w:r>
    </w:p>
    <w:p w14:paraId="58720270" w14:textId="77777777" w:rsidR="00334C2B" w:rsidRDefault="00334C2B" w:rsidP="00334C2B"/>
    <w:p w14:paraId="28D475C7" w14:textId="595E1DFE" w:rsidR="00334C2B" w:rsidRDefault="00334C2B" w:rsidP="00334C2B">
      <w:pPr>
        <w:pStyle w:val="Heading4"/>
      </w:pPr>
      <w:r>
        <w:t xml:space="preserve">Work History </w:t>
      </w:r>
    </w:p>
    <w:p w14:paraId="79B72D21" w14:textId="77777777" w:rsidR="00334C2B" w:rsidRDefault="00334C2B" w:rsidP="00334C2B">
      <w:pPr>
        <w:pStyle w:val="ListParagraph"/>
        <w:numPr>
          <w:ilvl w:val="0"/>
          <w:numId w:val="28"/>
        </w:numPr>
        <w:spacing w:after="120"/>
      </w:pPr>
      <w:r>
        <w:t xml:space="preserve">Employment Status: </w:t>
      </w:r>
      <w:r>
        <w:rPr>
          <w:i/>
          <w:iCs/>
        </w:rPr>
        <w:t>Full-Time</w:t>
      </w:r>
    </w:p>
    <w:p w14:paraId="034B4307" w14:textId="77777777" w:rsidR="00334C2B" w:rsidRDefault="00334C2B" w:rsidP="00334C2B">
      <w:pPr>
        <w:pStyle w:val="ListParagraph"/>
        <w:numPr>
          <w:ilvl w:val="0"/>
          <w:numId w:val="28"/>
        </w:numPr>
        <w:spacing w:after="120"/>
      </w:pPr>
      <w:r>
        <w:t>Work History:</w:t>
      </w:r>
    </w:p>
    <w:p w14:paraId="2B8FF0A7" w14:textId="58DE5711" w:rsidR="003C4999" w:rsidRDefault="00334C2B" w:rsidP="0000564B">
      <w:pPr>
        <w:pStyle w:val="ListParagraph"/>
        <w:numPr>
          <w:ilvl w:val="1"/>
          <w:numId w:val="23"/>
        </w:numPr>
        <w:spacing w:after="120"/>
      </w:pPr>
      <w:r>
        <w:t xml:space="preserve">Position: </w:t>
      </w:r>
      <w:r>
        <w:rPr>
          <w:i/>
          <w:iCs/>
        </w:rPr>
        <w:t>Customer Service Representative</w:t>
      </w:r>
    </w:p>
    <w:p w14:paraId="795716B7" w14:textId="5B717D1C" w:rsidR="00334C2B" w:rsidRPr="005507E4" w:rsidRDefault="00334C2B" w:rsidP="0000564B">
      <w:pPr>
        <w:pStyle w:val="ListParagraph"/>
        <w:numPr>
          <w:ilvl w:val="1"/>
          <w:numId w:val="23"/>
        </w:numPr>
        <w:spacing w:after="120"/>
      </w:pPr>
      <w:r>
        <w:t xml:space="preserve">Company: </w:t>
      </w:r>
      <w:r>
        <w:rPr>
          <w:i/>
          <w:iCs/>
        </w:rPr>
        <w:t>Blue River Marketing</w:t>
      </w:r>
    </w:p>
    <w:p w14:paraId="25B8460E" w14:textId="0E322CA8" w:rsidR="009B3223" w:rsidRDefault="00334C2B" w:rsidP="00334C2B">
      <w:pPr>
        <w:pStyle w:val="ListParagraph"/>
        <w:numPr>
          <w:ilvl w:val="2"/>
          <w:numId w:val="28"/>
        </w:numPr>
        <w:spacing w:after="120"/>
      </w:pPr>
      <w:r>
        <w:t xml:space="preserve">Job Type: </w:t>
      </w:r>
      <w:r>
        <w:rPr>
          <w:i/>
          <w:iCs/>
        </w:rPr>
        <w:t>Unsubsidized</w:t>
      </w:r>
    </w:p>
    <w:p w14:paraId="1D0F6D03" w14:textId="6941B102" w:rsidR="00334C2B" w:rsidRPr="00F47B1F" w:rsidRDefault="00334C2B" w:rsidP="00334C2B">
      <w:pPr>
        <w:pStyle w:val="ListParagraph"/>
        <w:numPr>
          <w:ilvl w:val="2"/>
          <w:numId w:val="28"/>
        </w:numPr>
        <w:spacing w:after="120"/>
      </w:pPr>
      <w:r>
        <w:lastRenderedPageBreak/>
        <w:t xml:space="preserve">Begin Date: </w:t>
      </w:r>
      <w:r>
        <w:rPr>
          <w:i/>
          <w:iCs/>
        </w:rPr>
        <w:t xml:space="preserve">today’s </w:t>
      </w:r>
      <w:r w:rsidR="0000564B">
        <w:rPr>
          <w:i/>
          <w:iCs/>
        </w:rPr>
        <w:t>date;</w:t>
      </w:r>
      <w:r>
        <w:t xml:space="preserve"> End Date: </w:t>
      </w:r>
      <w:r w:rsidR="0000564B">
        <w:rPr>
          <w:i/>
          <w:iCs/>
        </w:rPr>
        <w:t>Present</w:t>
      </w:r>
    </w:p>
    <w:p w14:paraId="6A3FAE0D" w14:textId="66731239" w:rsidR="00334C2B" w:rsidRPr="00841B0D" w:rsidRDefault="00334C2B" w:rsidP="00334C2B">
      <w:pPr>
        <w:pStyle w:val="ListParagraph"/>
        <w:numPr>
          <w:ilvl w:val="2"/>
          <w:numId w:val="28"/>
        </w:numPr>
        <w:spacing w:after="120"/>
      </w:pPr>
      <w:r>
        <w:t xml:space="preserve">Job Duties: </w:t>
      </w:r>
      <w:r w:rsidR="003F264B">
        <w:rPr>
          <w:i/>
          <w:iCs/>
        </w:rPr>
        <w:t>Answering and transferring phone calls, sorting and delivering mail, basic marketing duties, following up with customer inquiries, directing questions to other staff</w:t>
      </w:r>
      <w:r>
        <w:rPr>
          <w:i/>
          <w:iCs/>
        </w:rPr>
        <w:t xml:space="preserve"> </w:t>
      </w:r>
    </w:p>
    <w:p w14:paraId="586979C1" w14:textId="27B3CAD0" w:rsidR="00841B0D" w:rsidRPr="000816A6" w:rsidRDefault="00841B0D" w:rsidP="00334C2B">
      <w:pPr>
        <w:pStyle w:val="ListParagraph"/>
        <w:numPr>
          <w:ilvl w:val="2"/>
          <w:numId w:val="28"/>
        </w:numPr>
        <w:spacing w:after="120"/>
      </w:pPr>
      <w:r>
        <w:t>Expected Schedule:</w:t>
      </w:r>
      <w:r w:rsidR="00BC1D75">
        <w:t xml:space="preserve"> </w:t>
      </w:r>
      <w:r w:rsidR="00BC1D75">
        <w:rPr>
          <w:i/>
          <w:iCs/>
        </w:rPr>
        <w:t>Monday through Friday 7:15am to 3:45pm</w:t>
      </w:r>
    </w:p>
    <w:p w14:paraId="6C79674E" w14:textId="328177B3" w:rsidR="00334C2B" w:rsidRPr="00F47B1F" w:rsidRDefault="00334C2B" w:rsidP="00334C2B">
      <w:pPr>
        <w:pStyle w:val="ListParagraph"/>
        <w:numPr>
          <w:ilvl w:val="2"/>
          <w:numId w:val="28"/>
        </w:numPr>
        <w:spacing w:after="120"/>
      </w:pPr>
      <w:r>
        <w:t xml:space="preserve">Benefits Offered: </w:t>
      </w:r>
      <w:r w:rsidR="00BC1D75">
        <w:rPr>
          <w:i/>
          <w:iCs/>
        </w:rPr>
        <w:t>Paid Time Off, Medical Insurance</w:t>
      </w:r>
    </w:p>
    <w:p w14:paraId="087D0EF4" w14:textId="53257750" w:rsidR="00334C2B" w:rsidRPr="00F47B1F" w:rsidRDefault="00334C2B" w:rsidP="00334C2B">
      <w:pPr>
        <w:pStyle w:val="ListParagraph"/>
        <w:numPr>
          <w:ilvl w:val="2"/>
          <w:numId w:val="28"/>
        </w:numPr>
        <w:spacing w:after="120"/>
      </w:pPr>
      <w:r>
        <w:t xml:space="preserve">How was job found: </w:t>
      </w:r>
      <w:r w:rsidR="00BC1D75">
        <w:rPr>
          <w:i/>
          <w:iCs/>
        </w:rPr>
        <w:t>Independent Job Search</w:t>
      </w:r>
      <w:r>
        <w:rPr>
          <w:i/>
          <w:iCs/>
        </w:rPr>
        <w:t xml:space="preserve"> </w:t>
      </w:r>
    </w:p>
    <w:p w14:paraId="7D493027" w14:textId="1B601334" w:rsidR="00EA2CDB" w:rsidRDefault="00334C2B" w:rsidP="0000564B">
      <w:pPr>
        <w:pStyle w:val="ListParagraph"/>
        <w:numPr>
          <w:ilvl w:val="2"/>
          <w:numId w:val="28"/>
        </w:numPr>
        <w:spacing w:after="120"/>
      </w:pPr>
      <w:r>
        <w:t xml:space="preserve">Pay Type: </w:t>
      </w:r>
      <w:r>
        <w:rPr>
          <w:i/>
          <w:iCs/>
        </w:rPr>
        <w:t>Hourly Wage</w:t>
      </w:r>
    </w:p>
    <w:p w14:paraId="5F47F351" w14:textId="19C72A02" w:rsidR="00EA2CDB" w:rsidRDefault="00334C2B" w:rsidP="0000564B">
      <w:pPr>
        <w:pStyle w:val="ListParagraph"/>
        <w:numPr>
          <w:ilvl w:val="2"/>
          <w:numId w:val="28"/>
        </w:numPr>
        <w:spacing w:after="120"/>
      </w:pPr>
      <w:r>
        <w:t xml:space="preserve">Average Weekly Hours: </w:t>
      </w:r>
      <w:r>
        <w:rPr>
          <w:i/>
          <w:iCs/>
        </w:rPr>
        <w:t>40</w:t>
      </w:r>
    </w:p>
    <w:p w14:paraId="348B4A93" w14:textId="109E0FC7" w:rsidR="00334C2B" w:rsidRDefault="00B249C5" w:rsidP="00273897">
      <w:pPr>
        <w:pStyle w:val="ListParagraph"/>
        <w:numPr>
          <w:ilvl w:val="2"/>
          <w:numId w:val="28"/>
        </w:numPr>
      </w:pPr>
      <w:r>
        <w:t>Reported Wage</w:t>
      </w:r>
      <w:r w:rsidR="00334C2B">
        <w:t xml:space="preserve">: </w:t>
      </w:r>
      <w:r w:rsidR="00334C2B">
        <w:rPr>
          <w:i/>
          <w:iCs/>
        </w:rPr>
        <w:t>$1</w:t>
      </w:r>
      <w:r w:rsidR="00BC1D75">
        <w:rPr>
          <w:i/>
          <w:iCs/>
        </w:rPr>
        <w:t>5</w:t>
      </w:r>
      <w:r w:rsidR="00334C2B">
        <w:rPr>
          <w:i/>
          <w:iCs/>
        </w:rPr>
        <w:t>.00 per Hour</w:t>
      </w:r>
    </w:p>
    <w:p w14:paraId="64DD12F3" w14:textId="77777777" w:rsidR="00334C2B" w:rsidRDefault="00334C2B" w:rsidP="00334C2B"/>
    <w:p w14:paraId="102CDD2E" w14:textId="77777777" w:rsidR="00334C2B" w:rsidRDefault="00334C2B" w:rsidP="00334C2B">
      <w:pPr>
        <w:pStyle w:val="Heading4"/>
      </w:pPr>
      <w:r>
        <w:t>Employability Plan Overview</w:t>
      </w:r>
    </w:p>
    <w:p w14:paraId="242DEC94" w14:textId="77777777" w:rsidR="00334C2B" w:rsidRPr="008A0A64" w:rsidRDefault="00334C2B" w:rsidP="00334C2B">
      <w:pPr>
        <w:pStyle w:val="ListParagraph"/>
        <w:numPr>
          <w:ilvl w:val="0"/>
          <w:numId w:val="33"/>
        </w:numPr>
        <w:spacing w:after="120"/>
        <w:rPr>
          <w:bCs/>
          <w:i/>
          <w:iCs/>
        </w:rPr>
      </w:pPr>
      <w:r>
        <w:rPr>
          <w:bCs/>
        </w:rPr>
        <w:t xml:space="preserve">EP Begin Date: </w:t>
      </w:r>
      <w:r>
        <w:rPr>
          <w:bCs/>
          <w:i/>
          <w:iCs/>
        </w:rPr>
        <w:t xml:space="preserve">today’s date </w:t>
      </w:r>
    </w:p>
    <w:p w14:paraId="10D9AC74" w14:textId="77777777" w:rsidR="00334C2B" w:rsidRDefault="00334C2B" w:rsidP="00334C2B">
      <w:pPr>
        <w:pStyle w:val="ListParagraph"/>
        <w:numPr>
          <w:ilvl w:val="0"/>
          <w:numId w:val="33"/>
        </w:numPr>
        <w:spacing w:after="120"/>
        <w:rPr>
          <w:bCs/>
          <w:i/>
          <w:iCs/>
        </w:rPr>
      </w:pPr>
      <w:r>
        <w:rPr>
          <w:bCs/>
        </w:rPr>
        <w:t>EP End Date:</w:t>
      </w:r>
      <w:r>
        <w:rPr>
          <w:bCs/>
          <w:i/>
          <w:iCs/>
        </w:rPr>
        <w:t xml:space="preserve"> learner discretion</w:t>
      </w:r>
    </w:p>
    <w:p w14:paraId="09B9AAF2" w14:textId="36A10D2F" w:rsidR="00334C2B" w:rsidRDefault="00334C2B" w:rsidP="00334C2B">
      <w:pPr>
        <w:pStyle w:val="ListParagraph"/>
        <w:numPr>
          <w:ilvl w:val="1"/>
          <w:numId w:val="33"/>
        </w:numPr>
        <w:spacing w:after="120"/>
        <w:rPr>
          <w:bCs/>
          <w:i/>
          <w:iCs/>
        </w:rPr>
      </w:pPr>
      <w:r>
        <w:rPr>
          <w:bCs/>
        </w:rPr>
        <w:t>We do</w:t>
      </w:r>
      <w:r w:rsidR="00680D4F">
        <w:rPr>
          <w:bCs/>
        </w:rPr>
        <w:t>n’t</w:t>
      </w:r>
      <w:r>
        <w:rPr>
          <w:bCs/>
        </w:rPr>
        <w:t xml:space="preserve"> give them any guidance on how long this EP should be in the scenario</w:t>
      </w:r>
      <w:r w:rsidR="00680D4F">
        <w:rPr>
          <w:bCs/>
        </w:rPr>
        <w:t>.</w:t>
      </w:r>
    </w:p>
    <w:p w14:paraId="32DFC05C" w14:textId="77777777" w:rsidR="00334C2B" w:rsidRDefault="00334C2B" w:rsidP="00334C2B">
      <w:pPr>
        <w:pStyle w:val="ListParagraph"/>
        <w:numPr>
          <w:ilvl w:val="0"/>
          <w:numId w:val="33"/>
        </w:numPr>
        <w:spacing w:after="120"/>
        <w:rPr>
          <w:bCs/>
          <w:i/>
          <w:iCs/>
        </w:rPr>
      </w:pPr>
      <w:r>
        <w:rPr>
          <w:bCs/>
        </w:rPr>
        <w:t xml:space="preserve">EP without activities: </w:t>
      </w:r>
      <w:r>
        <w:rPr>
          <w:bCs/>
          <w:i/>
          <w:iCs/>
        </w:rPr>
        <w:t>No</w:t>
      </w:r>
    </w:p>
    <w:p w14:paraId="4CE356F9" w14:textId="77777777" w:rsidR="00334C2B" w:rsidRDefault="00334C2B" w:rsidP="00334C2B">
      <w:pPr>
        <w:pStyle w:val="ListParagraph"/>
        <w:numPr>
          <w:ilvl w:val="0"/>
          <w:numId w:val="33"/>
        </w:numPr>
        <w:spacing w:after="120"/>
        <w:rPr>
          <w:bCs/>
          <w:i/>
          <w:iCs/>
        </w:rPr>
      </w:pPr>
      <w:r>
        <w:rPr>
          <w:bCs/>
        </w:rPr>
        <w:t>Notes:</w:t>
      </w:r>
      <w:r>
        <w:rPr>
          <w:bCs/>
          <w:i/>
          <w:iCs/>
        </w:rPr>
        <w:t xml:space="preserve"> N/A</w:t>
      </w:r>
    </w:p>
    <w:p w14:paraId="488C6839" w14:textId="77777777" w:rsidR="00334C2B" w:rsidRDefault="00334C2B" w:rsidP="00664C30">
      <w:pPr>
        <w:pStyle w:val="ListParagraph"/>
        <w:numPr>
          <w:ilvl w:val="1"/>
          <w:numId w:val="33"/>
        </w:numPr>
        <w:rPr>
          <w:bCs/>
          <w:i/>
          <w:iCs/>
        </w:rPr>
      </w:pPr>
      <w:r>
        <w:rPr>
          <w:bCs/>
        </w:rPr>
        <w:t xml:space="preserve">If the learner has something entered in the Notes field, it must be information specifically for the parent. If it isn’t, make them change it. </w:t>
      </w:r>
    </w:p>
    <w:p w14:paraId="4D871D69" w14:textId="77777777" w:rsidR="00334C2B" w:rsidRPr="008A0A64" w:rsidRDefault="00334C2B" w:rsidP="00334C2B">
      <w:pPr>
        <w:rPr>
          <w:bCs/>
          <w:i/>
          <w:iCs/>
        </w:rPr>
      </w:pPr>
    </w:p>
    <w:p w14:paraId="538022A7" w14:textId="77777777" w:rsidR="00334C2B" w:rsidRDefault="00334C2B" w:rsidP="00334C2B">
      <w:pPr>
        <w:pStyle w:val="Heading4"/>
      </w:pPr>
      <w:r>
        <w:t>Goals</w:t>
      </w:r>
    </w:p>
    <w:p w14:paraId="75BE54E1" w14:textId="30B79835" w:rsidR="00334C2B" w:rsidRDefault="00334C2B" w:rsidP="00334C2B">
      <w:pPr>
        <w:pStyle w:val="ListParagraph"/>
        <w:numPr>
          <w:ilvl w:val="0"/>
          <w:numId w:val="34"/>
        </w:numPr>
        <w:spacing w:after="120"/>
      </w:pPr>
      <w:r>
        <w:t xml:space="preserve">Learners may or may not end </w:t>
      </w:r>
      <w:r w:rsidR="00BB24F0">
        <w:t>Chantelle</w:t>
      </w:r>
      <w:r>
        <w:t xml:space="preserve">’s Primary Employment and Secondary Employment Goal. </w:t>
      </w:r>
    </w:p>
    <w:p w14:paraId="194D0701" w14:textId="393E0ED5" w:rsidR="00060E10" w:rsidRDefault="00060E10" w:rsidP="00060E10">
      <w:pPr>
        <w:pStyle w:val="ListParagraph"/>
        <w:numPr>
          <w:ilvl w:val="1"/>
          <w:numId w:val="34"/>
        </w:numPr>
        <w:spacing w:after="120"/>
      </w:pPr>
      <w:r>
        <w:t xml:space="preserve">If </w:t>
      </w:r>
      <w:r w:rsidR="00AC0095">
        <w:t>they didn’t create a replacement for her</w:t>
      </w:r>
      <w:r w:rsidR="00664E10">
        <w:t xml:space="preserve"> </w:t>
      </w:r>
      <w:r w:rsidR="008062B1">
        <w:t xml:space="preserve">Primary Employment </w:t>
      </w:r>
      <w:r w:rsidR="00C1644A">
        <w:t>G</w:t>
      </w:r>
      <w:r w:rsidR="008062B1">
        <w:t>oal</w:t>
      </w:r>
      <w:r w:rsidR="00AC0095">
        <w:t xml:space="preserve">, </w:t>
      </w:r>
      <w:r>
        <w:t xml:space="preserve">instruct them to do so. </w:t>
      </w:r>
    </w:p>
    <w:p w14:paraId="3B126716" w14:textId="60C8F335" w:rsidR="00060E10" w:rsidRDefault="00060E10" w:rsidP="00060E10">
      <w:pPr>
        <w:pStyle w:val="ListParagraph"/>
        <w:numPr>
          <w:ilvl w:val="1"/>
          <w:numId w:val="34"/>
        </w:numPr>
        <w:spacing w:after="120"/>
      </w:pPr>
      <w:r>
        <w:t>If the</w:t>
      </w:r>
      <w:r w:rsidR="00AC0095">
        <w:t xml:space="preserve">y didn’t create a replacement for her </w:t>
      </w:r>
      <w:r w:rsidR="00701612">
        <w:t>Secondary Employment Goal</w:t>
      </w:r>
      <w:r>
        <w:t xml:space="preserve">, you can suggest they do, but don’t require it. </w:t>
      </w:r>
    </w:p>
    <w:p w14:paraId="4C0999E6" w14:textId="77777777" w:rsidR="00060E10" w:rsidRDefault="00060E10" w:rsidP="00C56E22">
      <w:pPr>
        <w:pStyle w:val="ListParagraph"/>
        <w:numPr>
          <w:ilvl w:val="1"/>
          <w:numId w:val="34"/>
        </w:numPr>
        <w:spacing w:after="120"/>
      </w:pPr>
      <w:r>
        <w:t xml:space="preserve">The scenario does not give any guidance, so it is up to the discretion of the learner. </w:t>
      </w:r>
    </w:p>
    <w:p w14:paraId="411C9A27" w14:textId="2AB159DA" w:rsidR="00664C30" w:rsidRDefault="00334C2B" w:rsidP="00664C30">
      <w:pPr>
        <w:pStyle w:val="ListParagraph"/>
        <w:numPr>
          <w:ilvl w:val="0"/>
          <w:numId w:val="34"/>
        </w:numPr>
      </w:pPr>
      <w:r>
        <w:t xml:space="preserve">Double check all Goals to see if </w:t>
      </w:r>
      <w:r w:rsidR="00BB24F0">
        <w:t>Chantelle</w:t>
      </w:r>
      <w:r>
        <w:t xml:space="preserve"> completed any of </w:t>
      </w:r>
      <w:r w:rsidR="00D104DB">
        <w:t xml:space="preserve">her </w:t>
      </w:r>
      <w:r>
        <w:t>Goal Steps</w:t>
      </w:r>
      <w:r w:rsidR="00C56E22">
        <w:t>.</w:t>
      </w:r>
    </w:p>
    <w:p w14:paraId="3C3B2B12" w14:textId="77777777" w:rsidR="00664C30" w:rsidRDefault="00664C30" w:rsidP="00664C30"/>
    <w:p w14:paraId="1AB3F742" w14:textId="77777777" w:rsidR="00334C2B" w:rsidRDefault="00334C2B" w:rsidP="00334C2B">
      <w:pPr>
        <w:pStyle w:val="Heading4"/>
      </w:pPr>
      <w:proofErr w:type="gramStart"/>
      <w:r>
        <w:t>Employments</w:t>
      </w:r>
      <w:proofErr w:type="gramEnd"/>
    </w:p>
    <w:p w14:paraId="05215681" w14:textId="5B83955F" w:rsidR="00334C2B" w:rsidRDefault="00334C2B" w:rsidP="00334C2B">
      <w:pPr>
        <w:pStyle w:val="ListParagraph"/>
        <w:numPr>
          <w:ilvl w:val="0"/>
          <w:numId w:val="35"/>
        </w:numPr>
      </w:pPr>
      <w:r>
        <w:t xml:space="preserve">Learner checked the box for the </w:t>
      </w:r>
      <w:r w:rsidR="00BB24F0">
        <w:t xml:space="preserve">Customer Service </w:t>
      </w:r>
      <w:r w:rsidR="00AC3AD4">
        <w:t>Representative</w:t>
      </w:r>
      <w:r>
        <w:t xml:space="preserve"> position</w:t>
      </w:r>
      <w:r w:rsidR="00680D4F">
        <w:t>.</w:t>
      </w:r>
      <w:r>
        <w:t xml:space="preserve"> </w:t>
      </w:r>
    </w:p>
    <w:p w14:paraId="6B0036D4" w14:textId="77777777" w:rsidR="00334C2B" w:rsidRDefault="00334C2B" w:rsidP="00334C2B"/>
    <w:p w14:paraId="0244440D" w14:textId="77777777" w:rsidR="00334C2B" w:rsidRDefault="00334C2B" w:rsidP="00334C2B">
      <w:pPr>
        <w:pStyle w:val="Heading4"/>
      </w:pPr>
      <w:r>
        <w:t>Elapsed Activities</w:t>
      </w:r>
    </w:p>
    <w:p w14:paraId="0275A66B" w14:textId="44EBE0C7" w:rsidR="00334C2B" w:rsidRDefault="00AC3AD4" w:rsidP="00664C30">
      <w:pPr>
        <w:pStyle w:val="ListParagraph"/>
        <w:numPr>
          <w:ilvl w:val="0"/>
          <w:numId w:val="35"/>
        </w:numPr>
      </w:pPr>
      <w:r>
        <w:t>Chantelle shouldn’t have any elapsed activities</w:t>
      </w:r>
      <w:r w:rsidR="00680D4F">
        <w:t>.</w:t>
      </w:r>
    </w:p>
    <w:p w14:paraId="767E0A92" w14:textId="77777777" w:rsidR="00334C2B" w:rsidRDefault="00334C2B" w:rsidP="00334C2B">
      <w:pPr>
        <w:pStyle w:val="Heading4"/>
      </w:pPr>
      <w:r>
        <w:lastRenderedPageBreak/>
        <w:t>Historical Activities</w:t>
      </w:r>
    </w:p>
    <w:p w14:paraId="6BE4991D" w14:textId="2C48E7ED" w:rsidR="003F16FD" w:rsidRPr="00387BAE" w:rsidRDefault="003F16FD" w:rsidP="003F16FD">
      <w:pPr>
        <w:pStyle w:val="ListParagraph"/>
        <w:numPr>
          <w:ilvl w:val="0"/>
          <w:numId w:val="35"/>
        </w:numPr>
        <w:spacing w:after="120"/>
      </w:pPr>
      <w:r>
        <w:t xml:space="preserve">Activity: </w:t>
      </w:r>
      <w:r>
        <w:rPr>
          <w:i/>
          <w:iCs/>
        </w:rPr>
        <w:t>PR – P</w:t>
      </w:r>
      <w:r w:rsidR="00794B29">
        <w:rPr>
          <w:i/>
          <w:iCs/>
        </w:rPr>
        <w:t>hysical</w:t>
      </w:r>
      <w:r>
        <w:rPr>
          <w:i/>
          <w:iCs/>
        </w:rPr>
        <w:t xml:space="preserve"> </w:t>
      </w:r>
      <w:r w:rsidR="00060E10">
        <w:rPr>
          <w:i/>
          <w:iCs/>
        </w:rPr>
        <w:t>Rehabilitation;</w:t>
      </w:r>
      <w:r>
        <w:t xml:space="preserve"> Activity Description: </w:t>
      </w:r>
      <w:r>
        <w:rPr>
          <w:i/>
          <w:iCs/>
        </w:rPr>
        <w:t>Attend physical therapy appointments</w:t>
      </w:r>
      <w:r w:rsidR="00F2707E">
        <w:rPr>
          <w:i/>
          <w:iCs/>
        </w:rPr>
        <w:t>,</w:t>
      </w:r>
      <w:r>
        <w:rPr>
          <w:i/>
          <w:iCs/>
        </w:rPr>
        <w:t xml:space="preserve"> or something similar </w:t>
      </w:r>
    </w:p>
    <w:p w14:paraId="2CA8B66E" w14:textId="1E48FFB4" w:rsidR="00334C2B" w:rsidRPr="00F644D4" w:rsidRDefault="00334C2B" w:rsidP="00334C2B">
      <w:pPr>
        <w:pStyle w:val="ListParagraph"/>
        <w:numPr>
          <w:ilvl w:val="1"/>
          <w:numId w:val="35"/>
        </w:numPr>
        <w:spacing w:after="120"/>
      </w:pPr>
      <w:r>
        <w:t xml:space="preserve">Completion Reason: </w:t>
      </w:r>
      <w:r w:rsidR="00857587">
        <w:rPr>
          <w:i/>
          <w:iCs/>
        </w:rPr>
        <w:t>N – Activity Ended Due to CMF Placement/Employment</w:t>
      </w:r>
      <w:r>
        <w:t xml:space="preserve">; Actual End Date: </w:t>
      </w:r>
      <w:r>
        <w:rPr>
          <w:i/>
          <w:iCs/>
        </w:rPr>
        <w:t xml:space="preserve">Yesterday’s date </w:t>
      </w:r>
    </w:p>
    <w:p w14:paraId="0EF47F36" w14:textId="7A4854E8" w:rsidR="00334C2B" w:rsidRDefault="00334C2B" w:rsidP="00334C2B">
      <w:pPr>
        <w:pStyle w:val="ListParagraph"/>
        <w:numPr>
          <w:ilvl w:val="0"/>
          <w:numId w:val="35"/>
        </w:numPr>
        <w:spacing w:after="120"/>
      </w:pPr>
      <w:r>
        <w:t>The learner must end all of</w:t>
      </w:r>
      <w:r w:rsidR="003F16FD">
        <w:t xml:space="preserve"> </w:t>
      </w:r>
      <w:r w:rsidR="00857587">
        <w:t>Chantelle’s</w:t>
      </w:r>
      <w:r>
        <w:t xml:space="preserve"> </w:t>
      </w:r>
      <w:r w:rsidR="00857587">
        <w:t xml:space="preserve">other </w:t>
      </w:r>
      <w:r>
        <w:t>pre-existing activities with:</w:t>
      </w:r>
    </w:p>
    <w:p w14:paraId="54C0FEF3" w14:textId="77777777" w:rsidR="00334C2B" w:rsidRPr="002B212D" w:rsidRDefault="00334C2B" w:rsidP="00334C2B">
      <w:pPr>
        <w:pStyle w:val="ListParagraph"/>
        <w:numPr>
          <w:ilvl w:val="1"/>
          <w:numId w:val="35"/>
        </w:numPr>
        <w:spacing w:after="120"/>
      </w:pPr>
      <w:r>
        <w:t xml:space="preserve">Actual End Date: </w:t>
      </w:r>
      <w:proofErr w:type="gramStart"/>
      <w:r>
        <w:rPr>
          <w:i/>
          <w:iCs/>
        </w:rPr>
        <w:t>yesterday’s</w:t>
      </w:r>
      <w:proofErr w:type="gramEnd"/>
      <w:r>
        <w:rPr>
          <w:i/>
          <w:iCs/>
        </w:rPr>
        <w:t xml:space="preserve"> date</w:t>
      </w:r>
    </w:p>
    <w:p w14:paraId="0B01A34C" w14:textId="77777777" w:rsidR="00334C2B" w:rsidRPr="002D784B" w:rsidRDefault="00334C2B" w:rsidP="002D784B">
      <w:pPr>
        <w:pStyle w:val="ListParagraph"/>
        <w:numPr>
          <w:ilvl w:val="1"/>
          <w:numId w:val="35"/>
        </w:numPr>
        <w:spacing w:after="120"/>
      </w:pPr>
      <w:r>
        <w:t xml:space="preserve">Completion Reason: </w:t>
      </w:r>
      <w:r>
        <w:rPr>
          <w:i/>
          <w:iCs/>
        </w:rPr>
        <w:t>N – Activity Ended Due to CMF Placement/Employment</w:t>
      </w:r>
    </w:p>
    <w:p w14:paraId="5B746C6B" w14:textId="77777777" w:rsidR="002D784B" w:rsidRDefault="002D784B" w:rsidP="002D784B">
      <w:pPr>
        <w:pStyle w:val="ListParagraph"/>
        <w:numPr>
          <w:ilvl w:val="0"/>
          <w:numId w:val="35"/>
        </w:numPr>
        <w:spacing w:after="120"/>
      </w:pPr>
      <w:r>
        <w:t xml:space="preserve">If the activity </w:t>
      </w:r>
      <w:proofErr w:type="gramStart"/>
      <w:r>
        <w:t>displays</w:t>
      </w:r>
      <w:proofErr w:type="gramEnd"/>
      <w:r>
        <w:t xml:space="preserve"> on the Historical Activities page and the learner selected an incorrect Completion Reason, they cannot update it. </w:t>
      </w:r>
    </w:p>
    <w:p w14:paraId="2014DD24" w14:textId="4578A7FF" w:rsidR="002D784B" w:rsidRPr="00060E10" w:rsidRDefault="002D784B" w:rsidP="002D784B">
      <w:pPr>
        <w:pStyle w:val="ListParagraph"/>
        <w:numPr>
          <w:ilvl w:val="0"/>
          <w:numId w:val="35"/>
        </w:numPr>
      </w:pPr>
      <w:r>
        <w:t xml:space="preserve">If learner does not use yesterday’s date, instruct them to update it. </w:t>
      </w:r>
    </w:p>
    <w:p w14:paraId="48233506" w14:textId="77777777" w:rsidR="00060E10" w:rsidRPr="00FE5D5F" w:rsidRDefault="00060E10" w:rsidP="00060E10">
      <w:pPr>
        <w:ind w:left="360"/>
      </w:pPr>
    </w:p>
    <w:p w14:paraId="7BCF1FB0" w14:textId="77777777" w:rsidR="00334C2B" w:rsidRDefault="00334C2B" w:rsidP="00334C2B">
      <w:pPr>
        <w:pStyle w:val="Heading4"/>
      </w:pPr>
      <w:r>
        <w:t>Activities</w:t>
      </w:r>
    </w:p>
    <w:p w14:paraId="53FFA251" w14:textId="112CA59C" w:rsidR="00334C2B" w:rsidRPr="00157C0E" w:rsidRDefault="00334C2B" w:rsidP="00334C2B">
      <w:pPr>
        <w:pStyle w:val="ListParagraph"/>
        <w:numPr>
          <w:ilvl w:val="0"/>
          <w:numId w:val="35"/>
        </w:numPr>
        <w:spacing w:after="120"/>
      </w:pPr>
      <w:r>
        <w:t xml:space="preserve">Activity: </w:t>
      </w:r>
      <w:r>
        <w:rPr>
          <w:i/>
          <w:iCs/>
        </w:rPr>
        <w:t>JR – J</w:t>
      </w:r>
      <w:r w:rsidR="00794B29">
        <w:rPr>
          <w:i/>
          <w:iCs/>
        </w:rPr>
        <w:t>ob Retention Services</w:t>
      </w:r>
      <w:r>
        <w:t xml:space="preserve">; Activity Description: </w:t>
      </w:r>
      <w:r>
        <w:rPr>
          <w:i/>
          <w:iCs/>
        </w:rPr>
        <w:t xml:space="preserve">Meet with FEP to check in on job and discuss </w:t>
      </w:r>
      <w:r w:rsidR="00981479">
        <w:rPr>
          <w:i/>
          <w:iCs/>
        </w:rPr>
        <w:t>how job is going, challenges, and successes</w:t>
      </w:r>
      <w:r w:rsidR="00F2707E">
        <w:rPr>
          <w:i/>
          <w:iCs/>
        </w:rPr>
        <w:t>,</w:t>
      </w:r>
      <w:r w:rsidR="00981479">
        <w:rPr>
          <w:i/>
          <w:iCs/>
        </w:rPr>
        <w:t xml:space="preserve"> or something similar </w:t>
      </w:r>
      <w:r>
        <w:rPr>
          <w:i/>
          <w:iCs/>
        </w:rPr>
        <w:t xml:space="preserve"> </w:t>
      </w:r>
    </w:p>
    <w:p w14:paraId="1102CF2D" w14:textId="77777777" w:rsidR="00334C2B" w:rsidRPr="00157C0E" w:rsidRDefault="00334C2B" w:rsidP="00334C2B">
      <w:pPr>
        <w:pStyle w:val="ListParagraph"/>
        <w:numPr>
          <w:ilvl w:val="1"/>
          <w:numId w:val="35"/>
        </w:numPr>
        <w:spacing w:after="120"/>
      </w:pPr>
      <w:r>
        <w:t xml:space="preserve">Activity Location: </w:t>
      </w:r>
      <w:r>
        <w:rPr>
          <w:i/>
          <w:iCs/>
        </w:rPr>
        <w:t>On-Site</w:t>
      </w:r>
    </w:p>
    <w:p w14:paraId="7BC55EDF" w14:textId="75AE3C0D" w:rsidR="006C19E9" w:rsidRDefault="00334C2B" w:rsidP="00334C2B">
      <w:pPr>
        <w:pStyle w:val="ListParagraph"/>
        <w:numPr>
          <w:ilvl w:val="1"/>
          <w:numId w:val="35"/>
        </w:numPr>
        <w:spacing w:after="120"/>
      </w:pPr>
      <w:r>
        <w:t xml:space="preserve">Business Name: </w:t>
      </w:r>
      <w:r>
        <w:rPr>
          <w:i/>
          <w:iCs/>
        </w:rPr>
        <w:t>learner’s agency</w:t>
      </w:r>
    </w:p>
    <w:p w14:paraId="13D24BC8" w14:textId="7BFC736F" w:rsidR="006C19E9" w:rsidRDefault="00334C2B" w:rsidP="00334C2B">
      <w:pPr>
        <w:pStyle w:val="ListParagraph"/>
        <w:numPr>
          <w:ilvl w:val="1"/>
          <w:numId w:val="35"/>
        </w:numPr>
        <w:spacing w:after="120"/>
      </w:pPr>
      <w:r>
        <w:t xml:space="preserve">Location: </w:t>
      </w:r>
      <w:r>
        <w:rPr>
          <w:i/>
          <w:iCs/>
        </w:rPr>
        <w:t>learner’s city/</w:t>
      </w:r>
      <w:r w:rsidR="00402C32">
        <w:rPr>
          <w:i/>
          <w:iCs/>
        </w:rPr>
        <w:t>state;</w:t>
      </w:r>
      <w:r>
        <w:t xml:space="preserve"> Street Address/Zip: </w:t>
      </w:r>
      <w:r>
        <w:rPr>
          <w:i/>
          <w:iCs/>
        </w:rPr>
        <w:t>learner’s agency address</w:t>
      </w:r>
    </w:p>
    <w:p w14:paraId="33D2AB58" w14:textId="77777777" w:rsidR="00334C2B" w:rsidRPr="0058661B" w:rsidRDefault="00334C2B" w:rsidP="00334C2B">
      <w:pPr>
        <w:pStyle w:val="ListParagraph"/>
        <w:numPr>
          <w:ilvl w:val="1"/>
          <w:numId w:val="35"/>
        </w:numPr>
        <w:spacing w:after="120"/>
      </w:pPr>
      <w:r>
        <w:t xml:space="preserve">Phone Number: </w:t>
      </w:r>
      <w:r>
        <w:rPr>
          <w:i/>
          <w:iCs/>
        </w:rPr>
        <w:t>learner’s phone number</w:t>
      </w:r>
    </w:p>
    <w:p w14:paraId="34041913" w14:textId="77777777" w:rsidR="00334C2B" w:rsidRPr="004D483B" w:rsidRDefault="00334C2B" w:rsidP="00334C2B">
      <w:pPr>
        <w:pStyle w:val="ListParagraph"/>
        <w:numPr>
          <w:ilvl w:val="1"/>
          <w:numId w:val="35"/>
        </w:numPr>
        <w:spacing w:after="120"/>
      </w:pPr>
      <w:r>
        <w:t xml:space="preserve">Activity Contact: </w:t>
      </w:r>
      <w:r>
        <w:rPr>
          <w:i/>
          <w:iCs/>
        </w:rPr>
        <w:t>N/A</w:t>
      </w:r>
    </w:p>
    <w:p w14:paraId="1C42BA08" w14:textId="77777777" w:rsidR="00334C2B" w:rsidRPr="0058661B" w:rsidRDefault="00334C2B" w:rsidP="00334C2B">
      <w:pPr>
        <w:pStyle w:val="ListParagraph"/>
        <w:numPr>
          <w:ilvl w:val="1"/>
          <w:numId w:val="35"/>
        </w:numPr>
        <w:spacing w:after="120"/>
      </w:pPr>
      <w:r>
        <w:t xml:space="preserve">Additional Information: </w:t>
      </w:r>
      <w:r w:rsidRPr="004D483B">
        <w:rPr>
          <w:i/>
          <w:iCs/>
        </w:rPr>
        <w:t xml:space="preserve">N/A </w:t>
      </w:r>
    </w:p>
    <w:p w14:paraId="46E78D5D" w14:textId="608D031E" w:rsidR="00334C2B" w:rsidRPr="0058661B" w:rsidRDefault="00334C2B" w:rsidP="00334C2B">
      <w:pPr>
        <w:pStyle w:val="ListParagraph"/>
        <w:numPr>
          <w:ilvl w:val="1"/>
          <w:numId w:val="35"/>
        </w:numPr>
        <w:spacing w:after="120"/>
      </w:pPr>
      <w:r>
        <w:t xml:space="preserve">Start Date: </w:t>
      </w:r>
      <w:r>
        <w:rPr>
          <w:i/>
          <w:iCs/>
        </w:rPr>
        <w:t>today’s</w:t>
      </w:r>
      <w:r w:rsidRPr="0058661B">
        <w:rPr>
          <w:i/>
          <w:iCs/>
        </w:rPr>
        <w:t xml:space="preserve"> </w:t>
      </w:r>
      <w:r w:rsidR="00402C32" w:rsidRPr="0058661B">
        <w:rPr>
          <w:i/>
          <w:iCs/>
        </w:rPr>
        <w:t>date;</w:t>
      </w:r>
      <w:r>
        <w:t xml:space="preserve"> Recurring: </w:t>
      </w:r>
      <w:r>
        <w:rPr>
          <w:i/>
          <w:iCs/>
        </w:rPr>
        <w:t>Yes</w:t>
      </w:r>
    </w:p>
    <w:p w14:paraId="3C26F510" w14:textId="2DB331F5" w:rsidR="00334C2B" w:rsidRPr="0058661B" w:rsidRDefault="00334C2B" w:rsidP="00334C2B">
      <w:pPr>
        <w:pStyle w:val="ListParagraph"/>
        <w:numPr>
          <w:ilvl w:val="1"/>
          <w:numId w:val="35"/>
        </w:numPr>
        <w:spacing w:after="120"/>
      </w:pPr>
      <w:r>
        <w:t xml:space="preserve">Frequency: </w:t>
      </w:r>
      <w:r w:rsidR="00402C32" w:rsidRPr="0058661B">
        <w:rPr>
          <w:i/>
          <w:iCs/>
        </w:rPr>
        <w:t>Weekly;</w:t>
      </w:r>
      <w:r>
        <w:t xml:space="preserve"> Days: </w:t>
      </w:r>
      <w:r>
        <w:rPr>
          <w:i/>
          <w:iCs/>
        </w:rPr>
        <w:t>learner discretion</w:t>
      </w:r>
    </w:p>
    <w:p w14:paraId="3D943D35" w14:textId="77777777" w:rsidR="00334C2B" w:rsidRPr="0058661B" w:rsidRDefault="00334C2B" w:rsidP="00334C2B">
      <w:pPr>
        <w:pStyle w:val="ListParagraph"/>
        <w:numPr>
          <w:ilvl w:val="1"/>
          <w:numId w:val="35"/>
        </w:numPr>
        <w:spacing w:after="120"/>
      </w:pPr>
      <w:r>
        <w:t xml:space="preserve">Planned End Date: </w:t>
      </w:r>
      <w:r w:rsidRPr="0058661B">
        <w:rPr>
          <w:i/>
          <w:iCs/>
        </w:rPr>
        <w:t>matches EP end date</w:t>
      </w:r>
    </w:p>
    <w:p w14:paraId="7AFCDE49" w14:textId="4984E7CA" w:rsidR="00334C2B" w:rsidRPr="0058661B" w:rsidRDefault="00334C2B" w:rsidP="00334C2B">
      <w:pPr>
        <w:pStyle w:val="ListParagraph"/>
        <w:numPr>
          <w:ilvl w:val="1"/>
          <w:numId w:val="35"/>
        </w:numPr>
        <w:spacing w:after="120"/>
      </w:pPr>
      <w:r>
        <w:t xml:space="preserve">Hours Per Day: </w:t>
      </w:r>
      <w:r w:rsidR="00981479">
        <w:rPr>
          <w:i/>
          <w:iCs/>
        </w:rPr>
        <w:t>0.5</w:t>
      </w:r>
    </w:p>
    <w:p w14:paraId="51E89406" w14:textId="13199CE5" w:rsidR="00334C2B" w:rsidRPr="009E7333" w:rsidRDefault="00334C2B" w:rsidP="00334C2B">
      <w:pPr>
        <w:pStyle w:val="ListParagraph"/>
        <w:numPr>
          <w:ilvl w:val="1"/>
          <w:numId w:val="35"/>
        </w:numPr>
        <w:spacing w:after="120"/>
      </w:pPr>
      <w:r>
        <w:t xml:space="preserve">Begin Time: </w:t>
      </w:r>
      <w:r>
        <w:rPr>
          <w:i/>
          <w:iCs/>
        </w:rPr>
        <w:t xml:space="preserve">learner </w:t>
      </w:r>
      <w:r w:rsidR="00402C32">
        <w:rPr>
          <w:i/>
          <w:iCs/>
        </w:rPr>
        <w:t>discretion;</w:t>
      </w:r>
      <w:r>
        <w:t xml:space="preserve"> End Time: </w:t>
      </w:r>
      <w:r>
        <w:rPr>
          <w:i/>
          <w:iCs/>
        </w:rPr>
        <w:t>learner discretion</w:t>
      </w:r>
    </w:p>
    <w:p w14:paraId="6BDC74EF" w14:textId="015E4370" w:rsidR="00334C2B" w:rsidRDefault="00334C2B" w:rsidP="00664C30">
      <w:pPr>
        <w:pStyle w:val="ListParagraph"/>
        <w:numPr>
          <w:ilvl w:val="0"/>
          <w:numId w:val="35"/>
        </w:numPr>
      </w:pPr>
      <w:r>
        <w:t xml:space="preserve">When you look at the Calendar, it might show that </w:t>
      </w:r>
      <w:r w:rsidR="00981479">
        <w:t>Chantelle</w:t>
      </w:r>
      <w:r>
        <w:t xml:space="preserve"> is assigned more than 40 hours in the current week. This will depend on the date </w:t>
      </w:r>
      <w:r w:rsidR="00981479">
        <w:t>Chantelle</w:t>
      </w:r>
      <w:r>
        <w:t xml:space="preserve"> starts work. </w:t>
      </w:r>
      <w:proofErr w:type="gramStart"/>
      <w:r>
        <w:t>As long as</w:t>
      </w:r>
      <w:proofErr w:type="gramEnd"/>
      <w:r>
        <w:t xml:space="preserve"> the learner entered the correct start/end dates for all the activities, </w:t>
      </w:r>
      <w:r w:rsidR="002D784B">
        <w:t xml:space="preserve">that’s acceptable. </w:t>
      </w:r>
      <w:r>
        <w:t xml:space="preserve">Have the learner explain why the calendar shows more than 40 hours in PIN Comments. </w:t>
      </w:r>
    </w:p>
    <w:p w14:paraId="092A1DCA" w14:textId="77777777" w:rsidR="00981479" w:rsidRDefault="00981479" w:rsidP="00981479"/>
    <w:p w14:paraId="037ED7CF" w14:textId="00BA6E58" w:rsidR="00334C2B" w:rsidRDefault="00334C2B" w:rsidP="00334C2B">
      <w:pPr>
        <w:pStyle w:val="Heading4"/>
      </w:pPr>
      <w:r>
        <w:t xml:space="preserve">Employability Plan </w:t>
      </w:r>
    </w:p>
    <w:p w14:paraId="3429D1BA" w14:textId="77777777" w:rsidR="00334C2B" w:rsidRPr="008A6D16" w:rsidRDefault="00334C2B" w:rsidP="00664C30">
      <w:pPr>
        <w:pStyle w:val="ListParagraph"/>
        <w:numPr>
          <w:ilvl w:val="0"/>
          <w:numId w:val="37"/>
        </w:numPr>
        <w:spacing w:after="120"/>
      </w:pPr>
      <w:r>
        <w:t xml:space="preserve">Learner did not submit the EP. </w:t>
      </w:r>
    </w:p>
    <w:p w14:paraId="435FA8E2" w14:textId="77777777" w:rsidR="00334C2B" w:rsidRDefault="00334C2B" w:rsidP="00334C2B">
      <w:pPr>
        <w:rPr>
          <w:b/>
        </w:rPr>
      </w:pPr>
    </w:p>
    <w:p w14:paraId="47DEB78C" w14:textId="77777777" w:rsidR="00334C2B" w:rsidRDefault="00334C2B" w:rsidP="00334C2B">
      <w:pPr>
        <w:pStyle w:val="Heading4"/>
      </w:pPr>
      <w:r w:rsidRPr="00415A72">
        <w:lastRenderedPageBreak/>
        <w:t>Supportive Services</w:t>
      </w:r>
    </w:p>
    <w:p w14:paraId="463460B5" w14:textId="77777777" w:rsidR="00334C2B" w:rsidRPr="00B339CC" w:rsidRDefault="00334C2B" w:rsidP="00334C2B">
      <w:pPr>
        <w:pStyle w:val="ListParagraph"/>
        <w:numPr>
          <w:ilvl w:val="0"/>
          <w:numId w:val="37"/>
        </w:numPr>
        <w:spacing w:after="120"/>
      </w:pPr>
      <w:r>
        <w:t xml:space="preserve">Expense Type: </w:t>
      </w:r>
      <w:r>
        <w:rPr>
          <w:i/>
          <w:iCs/>
        </w:rPr>
        <w:t>Transportation</w:t>
      </w:r>
    </w:p>
    <w:p w14:paraId="626EDA57" w14:textId="77777777" w:rsidR="00334C2B" w:rsidRPr="009617F3" w:rsidRDefault="00334C2B" w:rsidP="00334C2B">
      <w:pPr>
        <w:pStyle w:val="ListParagraph"/>
        <w:numPr>
          <w:ilvl w:val="1"/>
          <w:numId w:val="37"/>
        </w:numPr>
        <w:spacing w:after="120"/>
      </w:pPr>
      <w:r>
        <w:t xml:space="preserve">Expense Details: </w:t>
      </w:r>
      <w:r>
        <w:rPr>
          <w:i/>
          <w:iCs/>
        </w:rPr>
        <w:t>learner discretion</w:t>
      </w:r>
    </w:p>
    <w:p w14:paraId="51BB2C99" w14:textId="3980338D" w:rsidR="00334C2B" w:rsidRPr="00B339CC" w:rsidRDefault="00334C2B" w:rsidP="00334C2B">
      <w:pPr>
        <w:pStyle w:val="ListParagraph"/>
        <w:numPr>
          <w:ilvl w:val="2"/>
          <w:numId w:val="37"/>
        </w:numPr>
        <w:spacing w:after="120"/>
      </w:pPr>
      <w:r>
        <w:t xml:space="preserve">It must be for </w:t>
      </w:r>
      <w:r w:rsidR="00F161A0">
        <w:t>bus pass</w:t>
      </w:r>
      <w:r w:rsidR="00E14A94">
        <w:t>es</w:t>
      </w:r>
      <w:r w:rsidR="008B2875">
        <w:t xml:space="preserve"> as she uses public transportation</w:t>
      </w:r>
      <w:r w:rsidR="00C56E22">
        <w:t>.</w:t>
      </w:r>
      <w:r>
        <w:rPr>
          <w:i/>
          <w:iCs/>
        </w:rPr>
        <w:t xml:space="preserve"> </w:t>
      </w:r>
    </w:p>
    <w:p w14:paraId="14AAC021" w14:textId="77777777" w:rsidR="00334C2B" w:rsidRPr="00B339CC" w:rsidRDefault="00334C2B" w:rsidP="00334C2B">
      <w:pPr>
        <w:pStyle w:val="ListParagraph"/>
        <w:numPr>
          <w:ilvl w:val="1"/>
          <w:numId w:val="37"/>
        </w:numPr>
        <w:spacing w:after="120"/>
      </w:pPr>
      <w:r>
        <w:t xml:space="preserve">Amount: </w:t>
      </w:r>
      <w:r>
        <w:rPr>
          <w:i/>
          <w:iCs/>
        </w:rPr>
        <w:t>learner discretion</w:t>
      </w:r>
    </w:p>
    <w:p w14:paraId="75995D98" w14:textId="77777777" w:rsidR="00334C2B" w:rsidRPr="00497BFA" w:rsidRDefault="00334C2B" w:rsidP="008B2875">
      <w:pPr>
        <w:pStyle w:val="ListParagraph"/>
        <w:numPr>
          <w:ilvl w:val="1"/>
          <w:numId w:val="37"/>
        </w:numPr>
        <w:spacing w:after="120"/>
      </w:pPr>
      <w:r>
        <w:t xml:space="preserve">Issuance Date: </w:t>
      </w:r>
      <w:proofErr w:type="gramStart"/>
      <w:r>
        <w:rPr>
          <w:i/>
          <w:iCs/>
        </w:rPr>
        <w:t>today’s date</w:t>
      </w:r>
      <w:proofErr w:type="gramEnd"/>
      <w:r>
        <w:rPr>
          <w:i/>
          <w:iCs/>
        </w:rPr>
        <w:t xml:space="preserve"> </w:t>
      </w:r>
    </w:p>
    <w:p w14:paraId="104FB033" w14:textId="16272130" w:rsidR="008B2875" w:rsidRPr="003B45C9" w:rsidRDefault="008B2875" w:rsidP="008B2875">
      <w:pPr>
        <w:pStyle w:val="ListParagraph"/>
        <w:numPr>
          <w:ilvl w:val="0"/>
          <w:numId w:val="37"/>
        </w:numPr>
        <w:spacing w:after="120"/>
      </w:pPr>
      <w:r>
        <w:t xml:space="preserve">Expense Type: </w:t>
      </w:r>
      <w:r w:rsidR="003B45C9">
        <w:rPr>
          <w:i/>
          <w:iCs/>
        </w:rPr>
        <w:t>learner discretion</w:t>
      </w:r>
    </w:p>
    <w:p w14:paraId="4E854697" w14:textId="184DC335" w:rsidR="003B45C9" w:rsidRPr="00E14A94" w:rsidRDefault="00E14A94" w:rsidP="003B45C9">
      <w:pPr>
        <w:pStyle w:val="ListParagraph"/>
        <w:numPr>
          <w:ilvl w:val="1"/>
          <w:numId w:val="37"/>
        </w:numPr>
        <w:spacing w:after="120"/>
      </w:pPr>
      <w:r w:rsidRPr="002D784B">
        <w:rPr>
          <w:i/>
          <w:iCs/>
        </w:rPr>
        <w:t>Supportive Services – General</w:t>
      </w:r>
      <w:r w:rsidRPr="00E14A94">
        <w:t xml:space="preserve"> or </w:t>
      </w:r>
      <w:r w:rsidRPr="002D784B">
        <w:rPr>
          <w:i/>
          <w:iCs/>
        </w:rPr>
        <w:t>Employment Incentives</w:t>
      </w:r>
      <w:r w:rsidRPr="00E14A94">
        <w:t xml:space="preserve"> are probably the best fit</w:t>
      </w:r>
      <w:r w:rsidR="002D784B">
        <w:t>.</w:t>
      </w:r>
    </w:p>
    <w:p w14:paraId="5C273BDD" w14:textId="77777777" w:rsidR="008B2875" w:rsidRPr="009617F3" w:rsidRDefault="008B2875" w:rsidP="008B2875">
      <w:pPr>
        <w:pStyle w:val="ListParagraph"/>
        <w:numPr>
          <w:ilvl w:val="1"/>
          <w:numId w:val="37"/>
        </w:numPr>
        <w:spacing w:after="120"/>
      </w:pPr>
      <w:r>
        <w:t xml:space="preserve">Expense Details: </w:t>
      </w:r>
      <w:r>
        <w:rPr>
          <w:i/>
          <w:iCs/>
        </w:rPr>
        <w:t>learner discretion</w:t>
      </w:r>
    </w:p>
    <w:p w14:paraId="683074FC" w14:textId="7A468AF9" w:rsidR="008B2875" w:rsidRPr="00B339CC" w:rsidRDefault="005821D6" w:rsidP="008B2875">
      <w:pPr>
        <w:pStyle w:val="ListParagraph"/>
        <w:numPr>
          <w:ilvl w:val="2"/>
          <w:numId w:val="37"/>
        </w:numPr>
        <w:spacing w:after="120"/>
      </w:pPr>
      <w:r>
        <w:t>Chantelle needs professional outfits for work</w:t>
      </w:r>
      <w:r w:rsidR="002D784B">
        <w:t>.</w:t>
      </w:r>
      <w:r>
        <w:t xml:space="preserve"> </w:t>
      </w:r>
    </w:p>
    <w:p w14:paraId="2604D060" w14:textId="77777777" w:rsidR="008B2875" w:rsidRPr="00B339CC" w:rsidRDefault="008B2875" w:rsidP="008B2875">
      <w:pPr>
        <w:pStyle w:val="ListParagraph"/>
        <w:numPr>
          <w:ilvl w:val="1"/>
          <w:numId w:val="37"/>
        </w:numPr>
        <w:spacing w:after="120"/>
      </w:pPr>
      <w:r>
        <w:t xml:space="preserve">Amount: </w:t>
      </w:r>
      <w:r>
        <w:rPr>
          <w:i/>
          <w:iCs/>
        </w:rPr>
        <w:t>learner discretion</w:t>
      </w:r>
    </w:p>
    <w:p w14:paraId="21BAAAC6" w14:textId="77777777" w:rsidR="008B2875" w:rsidRPr="00497BFA" w:rsidRDefault="008B2875" w:rsidP="004A09A1">
      <w:pPr>
        <w:pStyle w:val="ListParagraph"/>
        <w:numPr>
          <w:ilvl w:val="1"/>
          <w:numId w:val="37"/>
        </w:numPr>
        <w:spacing w:after="120"/>
      </w:pPr>
      <w:r>
        <w:t xml:space="preserve">Issuance Date: </w:t>
      </w:r>
      <w:proofErr w:type="gramStart"/>
      <w:r>
        <w:rPr>
          <w:i/>
          <w:iCs/>
        </w:rPr>
        <w:t>today’s date</w:t>
      </w:r>
      <w:proofErr w:type="gramEnd"/>
      <w:r>
        <w:rPr>
          <w:i/>
          <w:iCs/>
        </w:rPr>
        <w:t xml:space="preserve"> </w:t>
      </w:r>
    </w:p>
    <w:p w14:paraId="165EF768" w14:textId="77777777" w:rsidR="004A09A1" w:rsidRPr="00C7545B" w:rsidRDefault="004A09A1" w:rsidP="004A09A1">
      <w:pPr>
        <w:pStyle w:val="ListParagraph"/>
        <w:numPr>
          <w:ilvl w:val="0"/>
          <w:numId w:val="37"/>
        </w:numPr>
      </w:pPr>
      <w:r>
        <w:t xml:space="preserve">Learners can only update this information the same day they enter it. </w:t>
      </w:r>
    </w:p>
    <w:p w14:paraId="17A8857C" w14:textId="77777777" w:rsidR="00334C2B" w:rsidRDefault="00334C2B" w:rsidP="006F618D"/>
    <w:p w14:paraId="3715A3DD" w14:textId="77777777" w:rsidR="00334C2B" w:rsidRDefault="00334C2B" w:rsidP="00334C2B">
      <w:pPr>
        <w:pStyle w:val="Heading4"/>
      </w:pPr>
      <w:r>
        <w:t>Supportive Service Plan</w:t>
      </w:r>
    </w:p>
    <w:p w14:paraId="543C2981" w14:textId="76F4CBC7" w:rsidR="00334C2B" w:rsidRPr="002F733B" w:rsidRDefault="00334C2B" w:rsidP="00664C30">
      <w:pPr>
        <w:pStyle w:val="ListParagraph"/>
        <w:numPr>
          <w:ilvl w:val="0"/>
          <w:numId w:val="42"/>
        </w:numPr>
        <w:spacing w:after="120"/>
      </w:pPr>
      <w:r>
        <w:t xml:space="preserve">Emergency Needs: </w:t>
      </w:r>
    </w:p>
    <w:p w14:paraId="0BBF3824" w14:textId="62EF1D4B" w:rsidR="002F733B" w:rsidRPr="0083672B" w:rsidRDefault="002F733B" w:rsidP="00664C30">
      <w:pPr>
        <w:pStyle w:val="ListParagraph"/>
        <w:numPr>
          <w:ilvl w:val="1"/>
          <w:numId w:val="42"/>
        </w:numPr>
        <w:spacing w:after="120"/>
      </w:pPr>
      <w:r>
        <w:t xml:space="preserve">Resources: </w:t>
      </w:r>
      <w:r w:rsidR="005E48B7">
        <w:rPr>
          <w:i/>
          <w:iCs/>
        </w:rPr>
        <w:t>Transitional FoodShare information and local food pantry information</w:t>
      </w:r>
    </w:p>
    <w:p w14:paraId="41D9805D" w14:textId="28327F7A" w:rsidR="002F733B" w:rsidRPr="0083672B" w:rsidRDefault="002F733B" w:rsidP="00664C30">
      <w:pPr>
        <w:pStyle w:val="ListParagraph"/>
        <w:numPr>
          <w:ilvl w:val="1"/>
          <w:numId w:val="42"/>
        </w:numPr>
        <w:spacing w:after="120"/>
      </w:pPr>
      <w:r>
        <w:t xml:space="preserve">Short Term Plan of Action: </w:t>
      </w:r>
      <w:r w:rsidR="005E48B7">
        <w:rPr>
          <w:i/>
          <w:iCs/>
        </w:rPr>
        <w:t>something about requesting Transitional FoodShare</w:t>
      </w:r>
      <w:r w:rsidR="002847FA">
        <w:rPr>
          <w:i/>
          <w:iCs/>
        </w:rPr>
        <w:t xml:space="preserve"> and accessing food pantries</w:t>
      </w:r>
    </w:p>
    <w:p w14:paraId="666BAF3B" w14:textId="5C2DD808" w:rsidR="002F733B" w:rsidRDefault="002F733B" w:rsidP="00664C30">
      <w:pPr>
        <w:pStyle w:val="ListParagraph"/>
        <w:numPr>
          <w:ilvl w:val="1"/>
          <w:numId w:val="42"/>
        </w:numPr>
        <w:spacing w:after="120"/>
      </w:pPr>
      <w:r>
        <w:t xml:space="preserve">Long Term Plan of Action: </w:t>
      </w:r>
      <w:r w:rsidR="00CF1008">
        <w:rPr>
          <w:i/>
          <w:iCs/>
        </w:rPr>
        <w:t>something about creating a budget</w:t>
      </w:r>
    </w:p>
    <w:p w14:paraId="23111A00" w14:textId="77777777" w:rsidR="00334C2B" w:rsidRPr="00446307" w:rsidRDefault="00334C2B" w:rsidP="00664C30">
      <w:pPr>
        <w:pStyle w:val="ListParagraph"/>
        <w:numPr>
          <w:ilvl w:val="0"/>
          <w:numId w:val="42"/>
        </w:numPr>
        <w:spacing w:after="120"/>
      </w:pPr>
      <w:r>
        <w:t xml:space="preserve">Employment Support Needs: </w:t>
      </w:r>
      <w:r>
        <w:rPr>
          <w:i/>
          <w:iCs/>
        </w:rPr>
        <w:t>Not Needed</w:t>
      </w:r>
    </w:p>
    <w:p w14:paraId="621F2733" w14:textId="77777777" w:rsidR="00334C2B" w:rsidRPr="00B352A5" w:rsidRDefault="00334C2B" w:rsidP="00664C30">
      <w:pPr>
        <w:pStyle w:val="ListParagraph"/>
        <w:numPr>
          <w:ilvl w:val="0"/>
          <w:numId w:val="42"/>
        </w:numPr>
        <w:spacing w:after="120"/>
      </w:pPr>
      <w:r>
        <w:t xml:space="preserve">Housing Needs: </w:t>
      </w:r>
      <w:r>
        <w:rPr>
          <w:i/>
          <w:iCs/>
        </w:rPr>
        <w:t>Not Needed</w:t>
      </w:r>
    </w:p>
    <w:p w14:paraId="602FA804" w14:textId="77777777" w:rsidR="00334C2B" w:rsidRPr="00B352A5" w:rsidRDefault="00334C2B" w:rsidP="00664C30">
      <w:pPr>
        <w:pStyle w:val="ListParagraph"/>
        <w:numPr>
          <w:ilvl w:val="0"/>
          <w:numId w:val="42"/>
        </w:numPr>
        <w:spacing w:after="120"/>
      </w:pPr>
      <w:r>
        <w:t xml:space="preserve">Access to Economic Supports: </w:t>
      </w:r>
      <w:r>
        <w:rPr>
          <w:i/>
          <w:iCs/>
        </w:rPr>
        <w:t xml:space="preserve">Not Needed </w:t>
      </w:r>
    </w:p>
    <w:p w14:paraId="1F4D8F27" w14:textId="77777777" w:rsidR="00334C2B" w:rsidRDefault="00334C2B" w:rsidP="00664C30">
      <w:pPr>
        <w:pStyle w:val="ListParagraph"/>
        <w:numPr>
          <w:ilvl w:val="0"/>
          <w:numId w:val="42"/>
        </w:numPr>
        <w:spacing w:after="120"/>
      </w:pPr>
      <w:r>
        <w:t>Money Management Needs:</w:t>
      </w:r>
    </w:p>
    <w:p w14:paraId="7D797BA5" w14:textId="055E8DC4" w:rsidR="00334C2B" w:rsidRPr="0083672B" w:rsidRDefault="00334C2B" w:rsidP="00664C30">
      <w:pPr>
        <w:pStyle w:val="ListParagraph"/>
        <w:numPr>
          <w:ilvl w:val="1"/>
          <w:numId w:val="42"/>
        </w:numPr>
        <w:spacing w:after="120"/>
      </w:pPr>
      <w:r>
        <w:t xml:space="preserve">Resources: </w:t>
      </w:r>
      <w:r w:rsidR="00CF1008">
        <w:rPr>
          <w:i/>
          <w:iCs/>
        </w:rPr>
        <w:t>learner discretion</w:t>
      </w:r>
    </w:p>
    <w:p w14:paraId="388956C9" w14:textId="19736455" w:rsidR="00334C2B" w:rsidRPr="0083672B" w:rsidRDefault="00334C2B" w:rsidP="00664C30">
      <w:pPr>
        <w:pStyle w:val="ListParagraph"/>
        <w:numPr>
          <w:ilvl w:val="1"/>
          <w:numId w:val="42"/>
        </w:numPr>
        <w:spacing w:after="120"/>
      </w:pPr>
      <w:r>
        <w:t xml:space="preserve">Short Term Plan of Action: </w:t>
      </w:r>
      <w:r w:rsidR="00CF1008">
        <w:rPr>
          <w:i/>
          <w:iCs/>
        </w:rPr>
        <w:t>learner discretion</w:t>
      </w:r>
    </w:p>
    <w:p w14:paraId="07D341F4" w14:textId="0E268E01" w:rsidR="00334C2B" w:rsidRPr="00CF1008" w:rsidRDefault="00334C2B" w:rsidP="00664C30">
      <w:pPr>
        <w:pStyle w:val="ListParagraph"/>
        <w:numPr>
          <w:ilvl w:val="1"/>
          <w:numId w:val="42"/>
        </w:numPr>
        <w:spacing w:after="120"/>
      </w:pPr>
      <w:r>
        <w:t xml:space="preserve">Long Term Plan of Action: </w:t>
      </w:r>
      <w:r w:rsidR="00CF1008">
        <w:rPr>
          <w:i/>
          <w:iCs/>
        </w:rPr>
        <w:t>learner discretion</w:t>
      </w:r>
    </w:p>
    <w:p w14:paraId="5DBBCAAC" w14:textId="7F4E6548" w:rsidR="00CF1008" w:rsidRPr="00446307" w:rsidRDefault="008D3633" w:rsidP="00664C30">
      <w:pPr>
        <w:pStyle w:val="ListParagraph"/>
        <w:numPr>
          <w:ilvl w:val="1"/>
          <w:numId w:val="42"/>
        </w:numPr>
        <w:spacing w:after="120"/>
      </w:pPr>
      <w:r>
        <w:t>The scenario states Chantelle wants to budget her income and plan for her future</w:t>
      </w:r>
      <w:r w:rsidR="002D784B">
        <w:t>.</w:t>
      </w:r>
    </w:p>
    <w:p w14:paraId="4E95D474" w14:textId="77777777" w:rsidR="00334C2B" w:rsidRDefault="00334C2B" w:rsidP="00664C30">
      <w:pPr>
        <w:pStyle w:val="ListParagraph"/>
        <w:numPr>
          <w:ilvl w:val="0"/>
          <w:numId w:val="42"/>
        </w:numPr>
        <w:spacing w:after="120"/>
      </w:pPr>
      <w:r>
        <w:t xml:space="preserve">Child Care Needs: </w:t>
      </w:r>
      <w:r>
        <w:rPr>
          <w:i/>
          <w:iCs/>
        </w:rPr>
        <w:t>Not Needed</w:t>
      </w:r>
      <w:r w:rsidRPr="00B352A5">
        <w:t xml:space="preserve"> </w:t>
      </w:r>
    </w:p>
    <w:p w14:paraId="6504436D" w14:textId="77777777" w:rsidR="00334C2B" w:rsidRPr="00446307" w:rsidRDefault="00334C2B" w:rsidP="00664C30">
      <w:pPr>
        <w:pStyle w:val="ListParagraph"/>
        <w:numPr>
          <w:ilvl w:val="0"/>
          <w:numId w:val="42"/>
        </w:numPr>
        <w:spacing w:after="120"/>
      </w:pPr>
      <w:r>
        <w:t xml:space="preserve">Transportation Needs: </w:t>
      </w:r>
      <w:r>
        <w:rPr>
          <w:i/>
          <w:iCs/>
        </w:rPr>
        <w:t>Not Needed</w:t>
      </w:r>
    </w:p>
    <w:p w14:paraId="6F9B8BE7" w14:textId="77777777" w:rsidR="00334C2B" w:rsidRPr="004E5748" w:rsidRDefault="00334C2B" w:rsidP="00664C30">
      <w:pPr>
        <w:pStyle w:val="ListParagraph"/>
        <w:numPr>
          <w:ilvl w:val="0"/>
          <w:numId w:val="42"/>
        </w:numPr>
        <w:spacing w:after="120"/>
      </w:pPr>
      <w:r>
        <w:t xml:space="preserve">Legal Assistance Needs: </w:t>
      </w:r>
      <w:r>
        <w:rPr>
          <w:i/>
          <w:iCs/>
        </w:rPr>
        <w:t>Not Needed</w:t>
      </w:r>
    </w:p>
    <w:p w14:paraId="3D531EEB" w14:textId="20530F15" w:rsidR="00334C2B" w:rsidRDefault="00334C2B" w:rsidP="00664C30">
      <w:pPr>
        <w:pStyle w:val="ListParagraph"/>
        <w:numPr>
          <w:ilvl w:val="0"/>
          <w:numId w:val="42"/>
        </w:numPr>
        <w:spacing w:after="120"/>
      </w:pPr>
      <w:r>
        <w:lastRenderedPageBreak/>
        <w:t>Education and Training Needs:</w:t>
      </w:r>
      <w:r w:rsidR="008D3633">
        <w:t xml:space="preserve"> </w:t>
      </w:r>
      <w:r w:rsidR="008D3633">
        <w:rPr>
          <w:i/>
          <w:iCs/>
        </w:rPr>
        <w:t>Not Needed</w:t>
      </w:r>
    </w:p>
    <w:p w14:paraId="580D56E3" w14:textId="77777777" w:rsidR="00334C2B" w:rsidRDefault="00334C2B" w:rsidP="00664C30">
      <w:pPr>
        <w:pStyle w:val="ListParagraph"/>
        <w:numPr>
          <w:ilvl w:val="0"/>
          <w:numId w:val="42"/>
        </w:numPr>
        <w:spacing w:after="120"/>
      </w:pPr>
      <w:r>
        <w:t xml:space="preserve">Health Care Needs: </w:t>
      </w:r>
      <w:r>
        <w:rPr>
          <w:i/>
          <w:iCs/>
        </w:rPr>
        <w:t>Not Needed</w:t>
      </w:r>
      <w:r w:rsidRPr="00B352A5">
        <w:t xml:space="preserve"> </w:t>
      </w:r>
    </w:p>
    <w:p w14:paraId="12CB1843" w14:textId="77777777" w:rsidR="00334C2B" w:rsidRPr="00BB5BB9" w:rsidRDefault="00334C2B" w:rsidP="00664C30">
      <w:pPr>
        <w:pStyle w:val="ListParagraph"/>
        <w:numPr>
          <w:ilvl w:val="0"/>
          <w:numId w:val="42"/>
        </w:numPr>
        <w:spacing w:after="120"/>
      </w:pPr>
      <w:r>
        <w:t xml:space="preserve">Other Needs: </w:t>
      </w:r>
      <w:r>
        <w:rPr>
          <w:i/>
          <w:iCs/>
        </w:rPr>
        <w:t>Not Needed</w:t>
      </w:r>
    </w:p>
    <w:p w14:paraId="146E74FF" w14:textId="7D907643" w:rsidR="00334C2B" w:rsidRDefault="00334C2B" w:rsidP="00FA7D57">
      <w:pPr>
        <w:pStyle w:val="ListParagraph"/>
        <w:numPr>
          <w:ilvl w:val="0"/>
          <w:numId w:val="42"/>
        </w:numPr>
        <w:spacing w:after="120"/>
      </w:pPr>
      <w:r>
        <w:t xml:space="preserve">Make sure the learner submitted </w:t>
      </w:r>
      <w:r w:rsidR="008D3633">
        <w:t>Chantelle</w:t>
      </w:r>
      <w:r>
        <w:t>’s Supportive Service Plan</w:t>
      </w:r>
      <w:r w:rsidR="002D784B">
        <w:t>.</w:t>
      </w:r>
    </w:p>
    <w:p w14:paraId="6061B676" w14:textId="44FBA026" w:rsidR="00FA7D57" w:rsidRDefault="00FA7D57" w:rsidP="00FA7D57">
      <w:pPr>
        <w:pStyle w:val="ListParagraph"/>
        <w:numPr>
          <w:ilvl w:val="1"/>
          <w:numId w:val="42"/>
        </w:numPr>
      </w:pPr>
      <w:r>
        <w:t xml:space="preserve">When you open the Supportive Service Plan, WWP displays the green checkmarks even after the learner submits it. Check for the Print W-2 Plan </w:t>
      </w:r>
      <w:proofErr w:type="gramStart"/>
      <w:r>
        <w:t>button</w:t>
      </w:r>
      <w:r w:rsidR="00024729">
        <w:t>,</w:t>
      </w:r>
      <w:r>
        <w:t xml:space="preserve"> or</w:t>
      </w:r>
      <w:proofErr w:type="gramEnd"/>
      <w:r>
        <w:t xml:space="preserve"> review the </w:t>
      </w:r>
      <w:r w:rsidRPr="00C166CE">
        <w:t>W-2 Plans</w:t>
      </w:r>
      <w:r>
        <w:t xml:space="preserve"> page to make sure the learner submitted it. </w:t>
      </w:r>
    </w:p>
    <w:p w14:paraId="6C8B0605" w14:textId="77777777" w:rsidR="00334C2B" w:rsidRDefault="00334C2B" w:rsidP="00334C2B"/>
    <w:p w14:paraId="2C72CE2D" w14:textId="77777777" w:rsidR="00334C2B" w:rsidRDefault="00334C2B" w:rsidP="00334C2B">
      <w:pPr>
        <w:pStyle w:val="Heading4"/>
      </w:pPr>
      <w:r>
        <w:t>PIN Comments</w:t>
      </w:r>
    </w:p>
    <w:p w14:paraId="4BBB0EAD" w14:textId="507EC779" w:rsidR="00794B29" w:rsidRPr="00DE5797" w:rsidRDefault="00794B29" w:rsidP="00794B29">
      <w:pPr>
        <w:pStyle w:val="ListParagraph"/>
        <w:numPr>
          <w:ilvl w:val="0"/>
          <w:numId w:val="38"/>
        </w:numPr>
        <w:spacing w:after="120"/>
        <w:rPr>
          <w:szCs w:val="24"/>
        </w:rPr>
      </w:pPr>
      <w:r>
        <w:t xml:space="preserve">Learners may have all the information in one comment. </w:t>
      </w:r>
      <w:r w:rsidR="00496ED4">
        <w:t xml:space="preserve">Although </w:t>
      </w:r>
      <w:r>
        <w:t xml:space="preserve">you can encourage them to separate the information and explain the benefits, don’t make them separate it. </w:t>
      </w:r>
      <w:proofErr w:type="gramStart"/>
      <w:r>
        <w:t>As long as</w:t>
      </w:r>
      <w:proofErr w:type="gramEnd"/>
      <w:r>
        <w:t xml:space="preserve"> they have all the required information and Comment Types, it’s </w:t>
      </w:r>
      <w:r w:rsidR="00FA7D57">
        <w:t>acceptable</w:t>
      </w:r>
      <w:r>
        <w:t xml:space="preserve">. </w:t>
      </w:r>
    </w:p>
    <w:p w14:paraId="7DA4F2A7" w14:textId="4D4AAF80" w:rsidR="00604935" w:rsidRDefault="00604935" w:rsidP="00604935">
      <w:pPr>
        <w:numPr>
          <w:ilvl w:val="0"/>
          <w:numId w:val="38"/>
        </w:numPr>
        <w:spacing w:after="120"/>
      </w:pPr>
      <w:r>
        <w:t xml:space="preserve">Learners can edit comments </w:t>
      </w:r>
      <w:r w:rsidR="006B7DB6">
        <w:t xml:space="preserve">only </w:t>
      </w:r>
      <w:r>
        <w:t xml:space="preserve">the same day they enter them. </w:t>
      </w:r>
    </w:p>
    <w:p w14:paraId="4B5C5E9A" w14:textId="77777777" w:rsidR="00334C2B" w:rsidRPr="00AE461F" w:rsidRDefault="00334C2B" w:rsidP="00334C2B">
      <w:pPr>
        <w:pStyle w:val="ListParagraph"/>
        <w:numPr>
          <w:ilvl w:val="0"/>
          <w:numId w:val="38"/>
        </w:numPr>
        <w:spacing w:after="120"/>
        <w:rPr>
          <w:szCs w:val="24"/>
        </w:rPr>
      </w:pPr>
      <w:r>
        <w:t>Employment</w:t>
      </w:r>
    </w:p>
    <w:p w14:paraId="31A61403" w14:textId="77777777" w:rsidR="00334C2B" w:rsidRPr="008B0DDB" w:rsidRDefault="00334C2B" w:rsidP="00334C2B">
      <w:pPr>
        <w:pStyle w:val="ListParagraph"/>
        <w:numPr>
          <w:ilvl w:val="1"/>
          <w:numId w:val="38"/>
        </w:numPr>
        <w:spacing w:after="120"/>
        <w:rPr>
          <w:szCs w:val="24"/>
        </w:rPr>
      </w:pPr>
      <w:r>
        <w:t xml:space="preserve">Participant Contact: </w:t>
      </w:r>
      <w:r>
        <w:rPr>
          <w:i/>
          <w:iCs/>
        </w:rPr>
        <w:t>SC</w:t>
      </w:r>
    </w:p>
    <w:p w14:paraId="4B5A774E" w14:textId="77777777" w:rsidR="00334C2B" w:rsidRPr="008B0DDB" w:rsidRDefault="00334C2B" w:rsidP="00334C2B">
      <w:pPr>
        <w:pStyle w:val="ListParagraph"/>
        <w:numPr>
          <w:ilvl w:val="1"/>
          <w:numId w:val="38"/>
        </w:numPr>
        <w:spacing w:after="120"/>
        <w:rPr>
          <w:szCs w:val="24"/>
        </w:rPr>
      </w:pPr>
      <w:r>
        <w:t xml:space="preserve">Comment Type: </w:t>
      </w:r>
      <w:r>
        <w:rPr>
          <w:i/>
          <w:iCs/>
        </w:rPr>
        <w:t xml:space="preserve">Informal Assessment, Employment </w:t>
      </w:r>
    </w:p>
    <w:p w14:paraId="689FB85C" w14:textId="77777777" w:rsidR="00334C2B" w:rsidRPr="00C7545B" w:rsidRDefault="00334C2B" w:rsidP="00334C2B">
      <w:pPr>
        <w:pStyle w:val="ListParagraph"/>
        <w:numPr>
          <w:ilvl w:val="1"/>
          <w:numId w:val="38"/>
        </w:numPr>
        <w:spacing w:after="120"/>
        <w:rPr>
          <w:szCs w:val="24"/>
        </w:rPr>
      </w:pPr>
      <w:r>
        <w:t>Must include:</w:t>
      </w:r>
    </w:p>
    <w:p w14:paraId="52709722" w14:textId="1D65A588" w:rsidR="00334C2B" w:rsidRPr="0094259A" w:rsidRDefault="008D3633" w:rsidP="00334C2B">
      <w:pPr>
        <w:pStyle w:val="ListParagraph"/>
        <w:numPr>
          <w:ilvl w:val="2"/>
          <w:numId w:val="38"/>
        </w:numPr>
        <w:spacing w:after="120"/>
        <w:rPr>
          <w:szCs w:val="24"/>
        </w:rPr>
      </w:pPr>
      <w:r>
        <w:t>Chantelle</w:t>
      </w:r>
      <w:r w:rsidR="00334C2B">
        <w:t>’s job information, including h</w:t>
      </w:r>
      <w:r>
        <w:t>er</w:t>
      </w:r>
      <w:r w:rsidR="00334C2B">
        <w:t xml:space="preserve"> job title, employer, and hours a week</w:t>
      </w:r>
      <w:r w:rsidR="00180A27">
        <w:t>.</w:t>
      </w:r>
    </w:p>
    <w:p w14:paraId="4462DAE7" w14:textId="5C07D698" w:rsidR="00334C2B" w:rsidRPr="004A1346" w:rsidRDefault="00334C2B" w:rsidP="00334C2B">
      <w:pPr>
        <w:pStyle w:val="ListParagraph"/>
        <w:numPr>
          <w:ilvl w:val="2"/>
          <w:numId w:val="38"/>
        </w:numPr>
        <w:spacing w:after="120"/>
        <w:rPr>
          <w:szCs w:val="24"/>
        </w:rPr>
      </w:pPr>
      <w:r>
        <w:t xml:space="preserve">Completed new </w:t>
      </w:r>
      <w:r w:rsidR="00180A27">
        <w:t>I</w:t>
      </w:r>
      <w:r>
        <w:t xml:space="preserve">nformal </w:t>
      </w:r>
      <w:r w:rsidR="00180A27">
        <w:t>A</w:t>
      </w:r>
      <w:r>
        <w:t>ssessment</w:t>
      </w:r>
      <w:r w:rsidR="00180A27">
        <w:t>.</w:t>
      </w:r>
    </w:p>
    <w:p w14:paraId="502B3E11" w14:textId="77777777" w:rsidR="00334C2B" w:rsidRPr="00AE461F" w:rsidRDefault="00334C2B" w:rsidP="00334C2B">
      <w:pPr>
        <w:pStyle w:val="ListParagraph"/>
        <w:numPr>
          <w:ilvl w:val="0"/>
          <w:numId w:val="38"/>
        </w:numPr>
        <w:spacing w:after="120"/>
        <w:rPr>
          <w:szCs w:val="24"/>
        </w:rPr>
      </w:pPr>
      <w:r>
        <w:t>Placement</w:t>
      </w:r>
    </w:p>
    <w:p w14:paraId="25F8EBA4" w14:textId="77777777" w:rsidR="00334C2B" w:rsidRPr="008B0DDB" w:rsidRDefault="00334C2B" w:rsidP="00334C2B">
      <w:pPr>
        <w:pStyle w:val="ListParagraph"/>
        <w:numPr>
          <w:ilvl w:val="1"/>
          <w:numId w:val="38"/>
        </w:numPr>
        <w:spacing w:after="120"/>
        <w:rPr>
          <w:szCs w:val="24"/>
        </w:rPr>
      </w:pPr>
      <w:r>
        <w:t xml:space="preserve">Participant Contact: </w:t>
      </w:r>
      <w:r>
        <w:rPr>
          <w:i/>
          <w:iCs/>
        </w:rPr>
        <w:t>SC</w:t>
      </w:r>
    </w:p>
    <w:p w14:paraId="5974C7C5" w14:textId="77777777" w:rsidR="00334C2B" w:rsidRPr="008B0DDB" w:rsidRDefault="00334C2B" w:rsidP="00334C2B">
      <w:pPr>
        <w:pStyle w:val="ListParagraph"/>
        <w:numPr>
          <w:ilvl w:val="1"/>
          <w:numId w:val="38"/>
        </w:numPr>
        <w:spacing w:after="120"/>
        <w:rPr>
          <w:szCs w:val="24"/>
        </w:rPr>
      </w:pPr>
      <w:r>
        <w:t xml:space="preserve">Comment Type: </w:t>
      </w:r>
      <w:r>
        <w:rPr>
          <w:i/>
          <w:iCs/>
        </w:rPr>
        <w:t xml:space="preserve">Placement Determination </w:t>
      </w:r>
    </w:p>
    <w:p w14:paraId="7020BE8F" w14:textId="77777777" w:rsidR="00334C2B" w:rsidRPr="00C7545B" w:rsidRDefault="00334C2B" w:rsidP="00334C2B">
      <w:pPr>
        <w:pStyle w:val="ListParagraph"/>
        <w:numPr>
          <w:ilvl w:val="1"/>
          <w:numId w:val="38"/>
        </w:numPr>
        <w:spacing w:after="120"/>
        <w:rPr>
          <w:szCs w:val="24"/>
        </w:rPr>
      </w:pPr>
      <w:r>
        <w:t>Must include:</w:t>
      </w:r>
    </w:p>
    <w:p w14:paraId="333B66AA" w14:textId="33C0643B" w:rsidR="00334C2B" w:rsidRPr="003B55ED" w:rsidRDefault="00334C2B" w:rsidP="00334C2B">
      <w:pPr>
        <w:pStyle w:val="ListParagraph"/>
        <w:numPr>
          <w:ilvl w:val="2"/>
          <w:numId w:val="38"/>
        </w:numPr>
        <w:spacing w:after="120"/>
        <w:rPr>
          <w:szCs w:val="24"/>
        </w:rPr>
      </w:pPr>
      <w:r>
        <w:t>Placed in the CMF+ placement</w:t>
      </w:r>
      <w:r w:rsidR="00180A27">
        <w:t>.</w:t>
      </w:r>
    </w:p>
    <w:p w14:paraId="2513373C" w14:textId="77777777" w:rsidR="00334C2B" w:rsidRPr="00AE461F" w:rsidRDefault="00334C2B" w:rsidP="00334C2B">
      <w:pPr>
        <w:pStyle w:val="ListParagraph"/>
        <w:numPr>
          <w:ilvl w:val="0"/>
          <w:numId w:val="38"/>
        </w:numPr>
        <w:spacing w:after="120"/>
        <w:rPr>
          <w:szCs w:val="24"/>
        </w:rPr>
      </w:pPr>
      <w:r>
        <w:t>Employability Plan</w:t>
      </w:r>
    </w:p>
    <w:p w14:paraId="6D3AC78B" w14:textId="77777777" w:rsidR="00334C2B" w:rsidRPr="008B0DDB" w:rsidRDefault="00334C2B" w:rsidP="00334C2B">
      <w:pPr>
        <w:pStyle w:val="ListParagraph"/>
        <w:numPr>
          <w:ilvl w:val="1"/>
          <w:numId w:val="38"/>
        </w:numPr>
        <w:spacing w:after="120"/>
        <w:rPr>
          <w:szCs w:val="24"/>
        </w:rPr>
      </w:pPr>
      <w:r>
        <w:t xml:space="preserve">Participant Contact: </w:t>
      </w:r>
      <w:r>
        <w:rPr>
          <w:i/>
          <w:iCs/>
        </w:rPr>
        <w:t>SC</w:t>
      </w:r>
    </w:p>
    <w:p w14:paraId="03061C08" w14:textId="77777777" w:rsidR="00334C2B" w:rsidRPr="008B0DDB" w:rsidRDefault="00334C2B" w:rsidP="00334C2B">
      <w:pPr>
        <w:pStyle w:val="ListParagraph"/>
        <w:numPr>
          <w:ilvl w:val="1"/>
          <w:numId w:val="38"/>
        </w:numPr>
        <w:spacing w:after="120"/>
        <w:rPr>
          <w:szCs w:val="24"/>
        </w:rPr>
      </w:pPr>
      <w:r>
        <w:t xml:space="preserve">Comment Type: </w:t>
      </w:r>
      <w:r>
        <w:rPr>
          <w:i/>
          <w:iCs/>
        </w:rPr>
        <w:t xml:space="preserve">Employability Plan/Activity Assignment, Supportive Services </w:t>
      </w:r>
    </w:p>
    <w:p w14:paraId="1C6E0E30" w14:textId="77777777" w:rsidR="00334C2B" w:rsidRPr="00C7545B" w:rsidRDefault="00334C2B" w:rsidP="00334C2B">
      <w:pPr>
        <w:pStyle w:val="ListParagraph"/>
        <w:numPr>
          <w:ilvl w:val="1"/>
          <w:numId w:val="38"/>
        </w:numPr>
        <w:spacing w:after="120"/>
        <w:rPr>
          <w:szCs w:val="24"/>
        </w:rPr>
      </w:pPr>
      <w:r>
        <w:t>Must include:</w:t>
      </w:r>
    </w:p>
    <w:p w14:paraId="45231285" w14:textId="76D1EB32" w:rsidR="00334C2B" w:rsidRPr="00986311" w:rsidRDefault="00334C2B" w:rsidP="00334C2B">
      <w:pPr>
        <w:pStyle w:val="ListParagraph"/>
        <w:numPr>
          <w:ilvl w:val="2"/>
          <w:numId w:val="38"/>
        </w:numPr>
        <w:spacing w:after="120"/>
        <w:rPr>
          <w:szCs w:val="24"/>
        </w:rPr>
      </w:pPr>
      <w:r>
        <w:t xml:space="preserve">If the learner ended and re-entered any goals or if </w:t>
      </w:r>
      <w:r w:rsidR="003444F1">
        <w:t>Chantelle</w:t>
      </w:r>
      <w:r>
        <w:t xml:space="preserve"> completed any Goal Steps, they must include that information</w:t>
      </w:r>
      <w:r w:rsidR="00180A27">
        <w:t>.</w:t>
      </w:r>
    </w:p>
    <w:p w14:paraId="6D8A42F1" w14:textId="6E38CD1B" w:rsidR="00334C2B" w:rsidRPr="00986311" w:rsidRDefault="00334C2B" w:rsidP="00334C2B">
      <w:pPr>
        <w:pStyle w:val="ListParagraph"/>
        <w:numPr>
          <w:ilvl w:val="2"/>
          <w:numId w:val="38"/>
        </w:numPr>
        <w:spacing w:after="120"/>
        <w:rPr>
          <w:szCs w:val="24"/>
        </w:rPr>
      </w:pPr>
      <w:r>
        <w:t>Ended all prior activities due to finding employment</w:t>
      </w:r>
      <w:r w:rsidR="00180A27">
        <w:t>.</w:t>
      </w:r>
    </w:p>
    <w:p w14:paraId="6C371474" w14:textId="14216D09" w:rsidR="00334C2B" w:rsidRPr="00C26520" w:rsidRDefault="00334C2B" w:rsidP="00334C2B">
      <w:pPr>
        <w:pStyle w:val="ListParagraph"/>
        <w:numPr>
          <w:ilvl w:val="2"/>
          <w:numId w:val="38"/>
        </w:numPr>
        <w:spacing w:after="120"/>
        <w:rPr>
          <w:szCs w:val="24"/>
        </w:rPr>
      </w:pPr>
      <w:r>
        <w:t>Included work and added job retention to discuss challenges, successes, and resources</w:t>
      </w:r>
      <w:r w:rsidR="00180A27">
        <w:t>.</w:t>
      </w:r>
    </w:p>
    <w:p w14:paraId="18189E8E" w14:textId="6160BF38" w:rsidR="00334C2B" w:rsidRPr="009B13CB" w:rsidRDefault="00334C2B" w:rsidP="00334C2B">
      <w:pPr>
        <w:pStyle w:val="ListParagraph"/>
        <w:numPr>
          <w:ilvl w:val="2"/>
          <w:numId w:val="38"/>
        </w:numPr>
        <w:spacing w:after="120"/>
        <w:rPr>
          <w:szCs w:val="24"/>
        </w:rPr>
      </w:pPr>
      <w:r>
        <w:lastRenderedPageBreak/>
        <w:t xml:space="preserve">Provided </w:t>
      </w:r>
      <w:r w:rsidR="003444F1">
        <w:t xml:space="preserve">bus pass and </w:t>
      </w:r>
      <w:r w:rsidR="00CF2227">
        <w:t>whatever the learner provided to address that Chantelle needs professional outfits</w:t>
      </w:r>
      <w:r w:rsidR="00180A27">
        <w:t>.</w:t>
      </w:r>
      <w:r w:rsidR="00CF2227">
        <w:t xml:space="preserve"> </w:t>
      </w:r>
      <w:r>
        <w:t xml:space="preserve"> </w:t>
      </w:r>
    </w:p>
    <w:p w14:paraId="03875D2B" w14:textId="77777777" w:rsidR="00334C2B" w:rsidRPr="00AE461F" w:rsidRDefault="00334C2B" w:rsidP="00334C2B">
      <w:pPr>
        <w:pStyle w:val="ListParagraph"/>
        <w:numPr>
          <w:ilvl w:val="0"/>
          <w:numId w:val="38"/>
        </w:numPr>
        <w:spacing w:after="120"/>
        <w:rPr>
          <w:szCs w:val="24"/>
        </w:rPr>
      </w:pPr>
      <w:r>
        <w:t>Supportive Service Plan</w:t>
      </w:r>
    </w:p>
    <w:p w14:paraId="7B0DFB35" w14:textId="77777777" w:rsidR="00334C2B" w:rsidRPr="008B0DDB" w:rsidRDefault="00334C2B" w:rsidP="00334C2B">
      <w:pPr>
        <w:pStyle w:val="ListParagraph"/>
        <w:numPr>
          <w:ilvl w:val="1"/>
          <w:numId w:val="38"/>
        </w:numPr>
        <w:spacing w:after="120"/>
        <w:rPr>
          <w:szCs w:val="24"/>
        </w:rPr>
      </w:pPr>
      <w:r>
        <w:t xml:space="preserve">Participant Contact: </w:t>
      </w:r>
      <w:r>
        <w:rPr>
          <w:i/>
          <w:iCs/>
        </w:rPr>
        <w:t>SC</w:t>
      </w:r>
    </w:p>
    <w:p w14:paraId="626B101F" w14:textId="77777777" w:rsidR="00334C2B" w:rsidRPr="008B0DDB" w:rsidRDefault="00334C2B" w:rsidP="00334C2B">
      <w:pPr>
        <w:pStyle w:val="ListParagraph"/>
        <w:numPr>
          <w:ilvl w:val="1"/>
          <w:numId w:val="38"/>
        </w:numPr>
        <w:spacing w:after="120"/>
        <w:rPr>
          <w:szCs w:val="24"/>
        </w:rPr>
      </w:pPr>
      <w:r>
        <w:t xml:space="preserve">Comment Type: </w:t>
      </w:r>
      <w:r>
        <w:rPr>
          <w:i/>
          <w:iCs/>
        </w:rPr>
        <w:t xml:space="preserve">W-2 Plan </w:t>
      </w:r>
    </w:p>
    <w:p w14:paraId="40565672" w14:textId="77777777" w:rsidR="00334C2B" w:rsidRPr="00C7545B" w:rsidRDefault="00334C2B" w:rsidP="00334C2B">
      <w:pPr>
        <w:pStyle w:val="ListParagraph"/>
        <w:numPr>
          <w:ilvl w:val="1"/>
          <w:numId w:val="38"/>
        </w:numPr>
        <w:spacing w:after="120"/>
        <w:rPr>
          <w:szCs w:val="24"/>
        </w:rPr>
      </w:pPr>
      <w:r>
        <w:t>Must include:</w:t>
      </w:r>
    </w:p>
    <w:p w14:paraId="4B3F1D71" w14:textId="7146FA1F" w:rsidR="00334C2B" w:rsidRPr="00CB36F2" w:rsidRDefault="00664C30" w:rsidP="00334C2B">
      <w:pPr>
        <w:pStyle w:val="ListParagraph"/>
        <w:numPr>
          <w:ilvl w:val="2"/>
          <w:numId w:val="38"/>
        </w:numPr>
        <w:spacing w:after="120"/>
        <w:rPr>
          <w:szCs w:val="24"/>
        </w:rPr>
      </w:pPr>
      <w:r>
        <w:t>Chantelle</w:t>
      </w:r>
      <w:r w:rsidR="00334C2B">
        <w:t xml:space="preserve"> does not have the following needs:</w:t>
      </w:r>
    </w:p>
    <w:p w14:paraId="334DCAFB" w14:textId="77777777" w:rsidR="00334C2B" w:rsidRPr="00CB36F2" w:rsidRDefault="00334C2B" w:rsidP="00334C2B">
      <w:pPr>
        <w:pStyle w:val="ListParagraph"/>
        <w:numPr>
          <w:ilvl w:val="3"/>
          <w:numId w:val="38"/>
        </w:numPr>
        <w:spacing w:after="120"/>
        <w:rPr>
          <w:szCs w:val="24"/>
        </w:rPr>
      </w:pPr>
      <w:r>
        <w:t>Employment support</w:t>
      </w:r>
    </w:p>
    <w:p w14:paraId="4A70CB16" w14:textId="77777777" w:rsidR="00334C2B" w:rsidRPr="00CB36F2" w:rsidRDefault="00334C2B" w:rsidP="00334C2B">
      <w:pPr>
        <w:pStyle w:val="ListParagraph"/>
        <w:numPr>
          <w:ilvl w:val="3"/>
          <w:numId w:val="38"/>
        </w:numPr>
        <w:spacing w:after="120"/>
        <w:rPr>
          <w:szCs w:val="24"/>
        </w:rPr>
      </w:pPr>
      <w:r>
        <w:t>Housing</w:t>
      </w:r>
    </w:p>
    <w:p w14:paraId="642BE4E7" w14:textId="77777777" w:rsidR="00334C2B" w:rsidRPr="00CB36F2" w:rsidRDefault="00334C2B" w:rsidP="00334C2B">
      <w:pPr>
        <w:pStyle w:val="ListParagraph"/>
        <w:numPr>
          <w:ilvl w:val="3"/>
          <w:numId w:val="38"/>
        </w:numPr>
        <w:spacing w:after="120"/>
        <w:rPr>
          <w:szCs w:val="24"/>
        </w:rPr>
      </w:pPr>
      <w:r>
        <w:t xml:space="preserve">Access to social </w:t>
      </w:r>
      <w:proofErr w:type="gramStart"/>
      <w:r>
        <w:t>supports</w:t>
      </w:r>
      <w:proofErr w:type="gramEnd"/>
    </w:p>
    <w:p w14:paraId="02F970ED" w14:textId="77777777" w:rsidR="00334C2B" w:rsidRPr="00CB36F2" w:rsidRDefault="00334C2B" w:rsidP="00334C2B">
      <w:pPr>
        <w:pStyle w:val="ListParagraph"/>
        <w:numPr>
          <w:ilvl w:val="3"/>
          <w:numId w:val="38"/>
        </w:numPr>
        <w:spacing w:after="120"/>
        <w:rPr>
          <w:szCs w:val="24"/>
        </w:rPr>
      </w:pPr>
      <w:proofErr w:type="gramStart"/>
      <w:r>
        <w:t>Child care</w:t>
      </w:r>
      <w:proofErr w:type="gramEnd"/>
    </w:p>
    <w:p w14:paraId="366DE301" w14:textId="77777777" w:rsidR="00334C2B" w:rsidRPr="00CB36F2" w:rsidRDefault="00334C2B" w:rsidP="00334C2B">
      <w:pPr>
        <w:pStyle w:val="ListParagraph"/>
        <w:numPr>
          <w:ilvl w:val="3"/>
          <w:numId w:val="38"/>
        </w:numPr>
        <w:spacing w:after="120"/>
        <w:rPr>
          <w:szCs w:val="24"/>
        </w:rPr>
      </w:pPr>
      <w:r>
        <w:t>Transportation</w:t>
      </w:r>
    </w:p>
    <w:p w14:paraId="30AA6BF7" w14:textId="77777777" w:rsidR="00334C2B" w:rsidRPr="00CB36F2" w:rsidRDefault="00334C2B" w:rsidP="00334C2B">
      <w:pPr>
        <w:pStyle w:val="ListParagraph"/>
        <w:numPr>
          <w:ilvl w:val="3"/>
          <w:numId w:val="38"/>
        </w:numPr>
        <w:spacing w:after="120"/>
        <w:rPr>
          <w:szCs w:val="24"/>
        </w:rPr>
      </w:pPr>
      <w:r>
        <w:t>Legal assistance</w:t>
      </w:r>
    </w:p>
    <w:p w14:paraId="14FCC1F8" w14:textId="77777777" w:rsidR="00334C2B" w:rsidRPr="00CF2227" w:rsidRDefault="00334C2B" w:rsidP="00334C2B">
      <w:pPr>
        <w:pStyle w:val="ListParagraph"/>
        <w:numPr>
          <w:ilvl w:val="3"/>
          <w:numId w:val="38"/>
        </w:numPr>
        <w:spacing w:after="120"/>
        <w:rPr>
          <w:szCs w:val="24"/>
        </w:rPr>
      </w:pPr>
      <w:r>
        <w:t>Health care</w:t>
      </w:r>
    </w:p>
    <w:p w14:paraId="0E95C3FE" w14:textId="6F7749C3" w:rsidR="00CF2227" w:rsidRPr="00CB36F2" w:rsidRDefault="00CF2227" w:rsidP="00334C2B">
      <w:pPr>
        <w:pStyle w:val="ListParagraph"/>
        <w:numPr>
          <w:ilvl w:val="3"/>
          <w:numId w:val="38"/>
        </w:numPr>
        <w:spacing w:after="120"/>
        <w:rPr>
          <w:szCs w:val="24"/>
        </w:rPr>
      </w:pPr>
      <w:r>
        <w:t>Education and Training</w:t>
      </w:r>
    </w:p>
    <w:p w14:paraId="3FA9F566" w14:textId="77777777" w:rsidR="00334C2B" w:rsidRPr="00CB36F2" w:rsidRDefault="00334C2B" w:rsidP="00334C2B">
      <w:pPr>
        <w:pStyle w:val="ListParagraph"/>
        <w:numPr>
          <w:ilvl w:val="3"/>
          <w:numId w:val="38"/>
        </w:numPr>
        <w:spacing w:after="120"/>
        <w:rPr>
          <w:szCs w:val="24"/>
        </w:rPr>
      </w:pPr>
      <w:r>
        <w:t>Other</w:t>
      </w:r>
    </w:p>
    <w:p w14:paraId="7FD0916E" w14:textId="5794B616" w:rsidR="00334C2B" w:rsidRPr="00A9479B" w:rsidRDefault="00CF2227" w:rsidP="00CF2227">
      <w:pPr>
        <w:pStyle w:val="ListParagraph"/>
        <w:numPr>
          <w:ilvl w:val="2"/>
          <w:numId w:val="38"/>
        </w:numPr>
        <w:spacing w:after="120"/>
        <w:rPr>
          <w:szCs w:val="24"/>
        </w:rPr>
      </w:pPr>
      <w:r>
        <w:t xml:space="preserve">Chantelle </w:t>
      </w:r>
      <w:r w:rsidR="00003E5E">
        <w:t>is concerned</w:t>
      </w:r>
      <w:r>
        <w:t xml:space="preserve"> about </w:t>
      </w:r>
      <w:r w:rsidR="00A9479B">
        <w:t>not getting paid for three weeks and how that will impact her ability to get groceries</w:t>
      </w:r>
      <w:r w:rsidR="00180A27">
        <w:t>.</w:t>
      </w:r>
      <w:r w:rsidR="00A9479B">
        <w:t xml:space="preserve"> </w:t>
      </w:r>
    </w:p>
    <w:p w14:paraId="1DB20CB2" w14:textId="7F1A55A9" w:rsidR="00A9479B" w:rsidRPr="00A9479B" w:rsidRDefault="00A9479B" w:rsidP="00A9479B">
      <w:pPr>
        <w:pStyle w:val="ListParagraph"/>
        <w:numPr>
          <w:ilvl w:val="3"/>
          <w:numId w:val="38"/>
        </w:numPr>
        <w:spacing w:after="120"/>
        <w:rPr>
          <w:szCs w:val="24"/>
        </w:rPr>
      </w:pPr>
      <w:r>
        <w:t>Discussed Transitional FoodShare and provided information for local food pantries</w:t>
      </w:r>
      <w:r w:rsidR="00180A27">
        <w:t>.</w:t>
      </w:r>
    </w:p>
    <w:p w14:paraId="475E0527" w14:textId="30553546" w:rsidR="00A9479B" w:rsidRDefault="00A9479B" w:rsidP="00A9479B">
      <w:pPr>
        <w:pStyle w:val="ListParagraph"/>
        <w:numPr>
          <w:ilvl w:val="3"/>
          <w:numId w:val="38"/>
        </w:numPr>
        <w:spacing w:after="120"/>
        <w:rPr>
          <w:szCs w:val="24"/>
        </w:rPr>
      </w:pPr>
      <w:r>
        <w:t xml:space="preserve">A summary of the other short-term and long-term </w:t>
      </w:r>
      <w:r w:rsidR="00AF648B">
        <w:t>plan</w:t>
      </w:r>
      <w:r>
        <w:t xml:space="preserve"> the learner include</w:t>
      </w:r>
      <w:r w:rsidR="00AF648B">
        <w:t>d</w:t>
      </w:r>
      <w:r w:rsidR="00180A27">
        <w:t>.</w:t>
      </w:r>
    </w:p>
    <w:p w14:paraId="7F681D9F" w14:textId="4FE98217" w:rsidR="00334C2B" w:rsidRDefault="00AF648B" w:rsidP="00334C2B">
      <w:pPr>
        <w:pStyle w:val="ListParagraph"/>
        <w:numPr>
          <w:ilvl w:val="2"/>
          <w:numId w:val="38"/>
        </w:numPr>
        <w:spacing w:after="120"/>
        <w:rPr>
          <w:szCs w:val="24"/>
        </w:rPr>
      </w:pPr>
      <w:r>
        <w:rPr>
          <w:szCs w:val="24"/>
        </w:rPr>
        <w:t>Chantelle wants to budget her income and plan for her future</w:t>
      </w:r>
      <w:r w:rsidR="00180A27">
        <w:rPr>
          <w:szCs w:val="24"/>
        </w:rPr>
        <w:t>.</w:t>
      </w:r>
      <w:r>
        <w:rPr>
          <w:szCs w:val="24"/>
        </w:rPr>
        <w:t xml:space="preserve"> </w:t>
      </w:r>
    </w:p>
    <w:p w14:paraId="76FE0DA1" w14:textId="4C308705" w:rsidR="00334C2B" w:rsidRPr="00CB36F2" w:rsidRDefault="00AF648B" w:rsidP="00664C30">
      <w:pPr>
        <w:pStyle w:val="ListParagraph"/>
        <w:numPr>
          <w:ilvl w:val="3"/>
          <w:numId w:val="38"/>
        </w:numPr>
        <w:rPr>
          <w:szCs w:val="24"/>
        </w:rPr>
      </w:pPr>
      <w:r>
        <w:rPr>
          <w:szCs w:val="24"/>
        </w:rPr>
        <w:t>A summary of the resources, short-term plan, and long-term plan the learner included</w:t>
      </w:r>
      <w:r w:rsidR="00180A27">
        <w:rPr>
          <w:szCs w:val="24"/>
        </w:rPr>
        <w:t>.</w:t>
      </w:r>
      <w:r>
        <w:rPr>
          <w:szCs w:val="24"/>
        </w:rPr>
        <w:t xml:space="preserve"> </w:t>
      </w:r>
    </w:p>
    <w:p w14:paraId="78389ACC" w14:textId="77777777" w:rsidR="00664C30" w:rsidRDefault="00664C30" w:rsidP="00664C30">
      <w:pPr>
        <w:rPr>
          <w:b/>
          <w:bCs/>
        </w:rPr>
      </w:pPr>
    </w:p>
    <w:p w14:paraId="4AF65CB7" w14:textId="4E32363F" w:rsidR="00664C30" w:rsidRPr="00664C30" w:rsidRDefault="00664C30" w:rsidP="00664C30">
      <w:pPr>
        <w:rPr>
          <w:b/>
          <w:bCs/>
        </w:rPr>
      </w:pPr>
      <w:r w:rsidRPr="00664C30">
        <w:rPr>
          <w:b/>
          <w:bCs/>
        </w:rPr>
        <w:t xml:space="preserve">**After all updates are complete, tell learners to submit the EP, and remind them to reply once they have submitted </w:t>
      </w:r>
      <w:proofErr w:type="gramStart"/>
      <w:r w:rsidRPr="00664C30">
        <w:rPr>
          <w:b/>
          <w:bCs/>
        </w:rPr>
        <w:t>it.*</w:t>
      </w:r>
      <w:proofErr w:type="gramEnd"/>
      <w:r w:rsidRPr="00664C30">
        <w:rPr>
          <w:b/>
          <w:bCs/>
        </w:rPr>
        <w:t>*</w:t>
      </w:r>
    </w:p>
    <w:p w14:paraId="6441E87A" w14:textId="77777777" w:rsidR="00D6070E" w:rsidRDefault="00D6070E" w:rsidP="00D6070E"/>
    <w:p w14:paraId="6E22D193" w14:textId="77777777" w:rsidR="00664C30" w:rsidRDefault="00664C30">
      <w:pPr>
        <w:rPr>
          <w:rFonts w:ascii="Tahoma" w:hAnsi="Tahoma"/>
          <w:b/>
          <w:kern w:val="28"/>
          <w:sz w:val="48"/>
        </w:rPr>
      </w:pPr>
      <w:r>
        <w:br w:type="page"/>
      </w:r>
    </w:p>
    <w:p w14:paraId="4FC26631" w14:textId="3B921455" w:rsidR="00147075" w:rsidRDefault="00147075" w:rsidP="000A11CB">
      <w:pPr>
        <w:pStyle w:val="Heading1"/>
      </w:pPr>
      <w:bookmarkStart w:id="17" w:name="_Toc208388922"/>
      <w:r>
        <w:lastRenderedPageBreak/>
        <w:t>Quia Activities</w:t>
      </w:r>
      <w:bookmarkEnd w:id="17"/>
    </w:p>
    <w:p w14:paraId="69168218" w14:textId="2C546547" w:rsidR="00147075" w:rsidRPr="00147075" w:rsidRDefault="004F53F2" w:rsidP="004F53F2">
      <w:pPr>
        <w:pStyle w:val="Heading2"/>
      </w:pPr>
      <w:bookmarkStart w:id="18" w:name="_Toc208388923"/>
      <w:r>
        <w:t xml:space="preserve">Knowledge Check: </w:t>
      </w:r>
      <w:r w:rsidR="00147075" w:rsidRPr="00147075">
        <w:t>10 Employment</w:t>
      </w:r>
      <w:bookmarkEnd w:id="18"/>
    </w:p>
    <w:p w14:paraId="2E12CD93" w14:textId="77777777" w:rsidR="00F862DE" w:rsidRDefault="00F862DE" w:rsidP="00F862DE">
      <w:r>
        <w:t>Learners must get all answers correct to mark this as complete. When giving feedback, point learners to W-2 Manual references and other resources in the Learning Center as needed to help them find the correct answer.</w:t>
      </w:r>
    </w:p>
    <w:p w14:paraId="311528FD" w14:textId="77777777" w:rsidR="00C934C9" w:rsidRPr="00F21C2E" w:rsidRDefault="00C934C9" w:rsidP="00147075"/>
    <w:p w14:paraId="099E9EE8" w14:textId="77777777" w:rsidR="00F8604D" w:rsidRPr="00F8604D" w:rsidRDefault="00147075" w:rsidP="004A6E86">
      <w:pPr>
        <w:pStyle w:val="ListParagraph"/>
        <w:numPr>
          <w:ilvl w:val="0"/>
          <w:numId w:val="5"/>
        </w:numPr>
        <w:ind w:left="360"/>
        <w:rPr>
          <w:i/>
          <w:iCs/>
        </w:rPr>
      </w:pPr>
      <w:r w:rsidRPr="00F21C2E">
        <w:t>Name three</w:t>
      </w:r>
      <w:r w:rsidRPr="00147075">
        <w:t xml:space="preserve"> actions you must take when a parent gains employment. </w:t>
      </w:r>
    </w:p>
    <w:p w14:paraId="1F89BBD8" w14:textId="5E768BAD" w:rsidR="00147075" w:rsidRPr="006A0995" w:rsidRDefault="00147075" w:rsidP="00F8604D">
      <w:pPr>
        <w:pStyle w:val="ListParagraph"/>
        <w:rPr>
          <w:i/>
          <w:iCs/>
        </w:rPr>
      </w:pPr>
      <w:r w:rsidRPr="006A0995">
        <w:rPr>
          <w:i/>
          <w:iCs/>
        </w:rPr>
        <w:t>Verify their job, enter in CWW, run eligibility, review placement, enter in WWP, update EP, enter Case/PIN comments</w:t>
      </w:r>
      <w:r w:rsidR="003D03DF">
        <w:rPr>
          <w:i/>
          <w:iCs/>
        </w:rPr>
        <w:t xml:space="preserve"> (Adding Employment in CWW and WWP course)</w:t>
      </w:r>
    </w:p>
    <w:p w14:paraId="28D5B862" w14:textId="77777777" w:rsidR="00B718EB" w:rsidRPr="00147075" w:rsidRDefault="00B718EB" w:rsidP="00F21C2E">
      <w:pPr>
        <w:ind w:left="360"/>
      </w:pPr>
    </w:p>
    <w:p w14:paraId="7DEDDA16" w14:textId="77777777" w:rsidR="00935AAA" w:rsidRPr="00935AAA" w:rsidRDefault="00147075" w:rsidP="004A6E86">
      <w:pPr>
        <w:pStyle w:val="ListParagraph"/>
        <w:numPr>
          <w:ilvl w:val="0"/>
          <w:numId w:val="5"/>
        </w:numPr>
        <w:ind w:left="360"/>
        <w:rPr>
          <w:i/>
          <w:iCs/>
        </w:rPr>
      </w:pPr>
      <w:r w:rsidRPr="00147075">
        <w:t xml:space="preserve">How do you verify a parent’s new job? </w:t>
      </w:r>
    </w:p>
    <w:p w14:paraId="01F8213E" w14:textId="66F3285A" w:rsidR="00147075" w:rsidRPr="006A0995" w:rsidRDefault="00147075" w:rsidP="00935AAA">
      <w:pPr>
        <w:pStyle w:val="ListParagraph"/>
        <w:rPr>
          <w:i/>
          <w:iCs/>
        </w:rPr>
      </w:pPr>
      <w:r w:rsidRPr="006A0995">
        <w:rPr>
          <w:i/>
          <w:iCs/>
        </w:rPr>
        <w:t>With the Employer Verification of Earnings form, agency-specific form</w:t>
      </w:r>
      <w:r w:rsidR="003D03DF">
        <w:rPr>
          <w:i/>
          <w:iCs/>
        </w:rPr>
        <w:t xml:space="preserve"> (Adding Employment in CWW and WWP course)</w:t>
      </w:r>
    </w:p>
    <w:p w14:paraId="2F51926C" w14:textId="77777777" w:rsidR="00B718EB" w:rsidRPr="00147075" w:rsidRDefault="00B718EB" w:rsidP="00F21C2E">
      <w:pPr>
        <w:ind w:left="360"/>
      </w:pPr>
    </w:p>
    <w:p w14:paraId="63F9491C" w14:textId="77777777" w:rsidR="00D616C1" w:rsidRPr="005F2486" w:rsidRDefault="00147075" w:rsidP="00B122CA">
      <w:pPr>
        <w:pStyle w:val="ListParagraph"/>
        <w:numPr>
          <w:ilvl w:val="0"/>
          <w:numId w:val="5"/>
        </w:numPr>
        <w:ind w:left="360"/>
        <w:rPr>
          <w:i/>
          <w:iCs/>
        </w:rPr>
      </w:pPr>
      <w:r w:rsidRPr="005F2486">
        <w:t xml:space="preserve">In CWW, you </w:t>
      </w:r>
      <w:r w:rsidR="00213D0C" w:rsidRPr="005F2486">
        <w:t>enter how many hours a parent works per pay period in the Average Hours Per Pay Period field. If a parent works 40 hours a week</w:t>
      </w:r>
      <w:r w:rsidR="00F008D5" w:rsidRPr="005F2486">
        <w:t xml:space="preserve">, what would you enter in the Average Hours Per Pay Period field if they’re paid: </w:t>
      </w:r>
    </w:p>
    <w:p w14:paraId="271FFDD9" w14:textId="227A9E37" w:rsidR="00147075" w:rsidRPr="005F2486" w:rsidRDefault="00F008D5" w:rsidP="003F5DC3">
      <w:pPr>
        <w:pStyle w:val="ListParagraph"/>
        <w:ind w:left="720"/>
        <w:rPr>
          <w:i/>
          <w:iCs/>
        </w:rPr>
      </w:pPr>
      <w:r w:rsidRPr="005F2486">
        <w:t>Weekly</w:t>
      </w:r>
      <w:r w:rsidR="00D616C1" w:rsidRPr="005F2486">
        <w:t xml:space="preserve">? </w:t>
      </w:r>
      <w:r w:rsidR="00D616C1" w:rsidRPr="005F2486">
        <w:rPr>
          <w:i/>
          <w:iCs/>
        </w:rPr>
        <w:t>40</w:t>
      </w:r>
    </w:p>
    <w:p w14:paraId="7FA8EF79" w14:textId="18DDFF1E" w:rsidR="00D616C1" w:rsidRPr="005F2486" w:rsidRDefault="00D616C1" w:rsidP="003F5DC3">
      <w:pPr>
        <w:pStyle w:val="ListParagraph"/>
        <w:ind w:left="720"/>
        <w:rPr>
          <w:i/>
          <w:iCs/>
        </w:rPr>
      </w:pPr>
      <w:r w:rsidRPr="005F2486">
        <w:t xml:space="preserve">Bi-Weekly? </w:t>
      </w:r>
      <w:r w:rsidRPr="005F2486">
        <w:rPr>
          <w:i/>
          <w:iCs/>
        </w:rPr>
        <w:t>80</w:t>
      </w:r>
    </w:p>
    <w:p w14:paraId="47B0E320" w14:textId="1B17D817" w:rsidR="00D616C1" w:rsidRPr="005F2486" w:rsidRDefault="00D616C1" w:rsidP="003F5DC3">
      <w:pPr>
        <w:pStyle w:val="ListParagraph"/>
        <w:ind w:left="720"/>
        <w:rPr>
          <w:i/>
          <w:iCs/>
        </w:rPr>
      </w:pPr>
      <w:r w:rsidRPr="005F2486">
        <w:t>Semi-Monthly?</w:t>
      </w:r>
      <w:r w:rsidRPr="005F2486">
        <w:rPr>
          <w:i/>
          <w:iCs/>
        </w:rPr>
        <w:t xml:space="preserve"> 86</w:t>
      </w:r>
    </w:p>
    <w:p w14:paraId="61FB3E49" w14:textId="10253AB3" w:rsidR="00D616C1" w:rsidRDefault="00D616C1" w:rsidP="003F5DC3">
      <w:pPr>
        <w:pStyle w:val="ListParagraph"/>
        <w:ind w:left="720"/>
        <w:rPr>
          <w:i/>
          <w:iCs/>
        </w:rPr>
      </w:pPr>
      <w:r w:rsidRPr="005F2486">
        <w:t>Monthly?</w:t>
      </w:r>
      <w:r w:rsidR="00F033ED" w:rsidRPr="005F2486">
        <w:rPr>
          <w:i/>
          <w:iCs/>
        </w:rPr>
        <w:t xml:space="preserve"> 172</w:t>
      </w:r>
    </w:p>
    <w:p w14:paraId="3C98EEBC" w14:textId="09A2F284" w:rsidR="008646BB" w:rsidRPr="00B122CA" w:rsidRDefault="008646BB" w:rsidP="003F5DC3">
      <w:pPr>
        <w:pStyle w:val="ListParagraph"/>
        <w:ind w:left="720"/>
        <w:rPr>
          <w:i/>
          <w:iCs/>
        </w:rPr>
      </w:pPr>
      <w:r>
        <w:rPr>
          <w:i/>
          <w:iCs/>
        </w:rPr>
        <w:t xml:space="preserve">(Average Hours Per Pay Period Desk Aid, Adding Employment in CWW and WWP </w:t>
      </w:r>
      <w:r w:rsidR="004A3B34">
        <w:rPr>
          <w:i/>
          <w:iCs/>
        </w:rPr>
        <w:t xml:space="preserve">course) </w:t>
      </w:r>
    </w:p>
    <w:p w14:paraId="0E5AD906" w14:textId="77777777" w:rsidR="00B718EB" w:rsidRPr="00147075" w:rsidRDefault="00B718EB" w:rsidP="00F21C2E">
      <w:pPr>
        <w:ind w:left="360"/>
      </w:pPr>
    </w:p>
    <w:p w14:paraId="7AB51903" w14:textId="77777777" w:rsidR="00935AAA" w:rsidRPr="00935AAA" w:rsidRDefault="00147075" w:rsidP="004A6E86">
      <w:pPr>
        <w:pStyle w:val="ListParagraph"/>
        <w:numPr>
          <w:ilvl w:val="0"/>
          <w:numId w:val="5"/>
        </w:numPr>
        <w:ind w:left="360"/>
        <w:rPr>
          <w:i/>
          <w:iCs/>
        </w:rPr>
      </w:pPr>
      <w:r w:rsidRPr="00147075">
        <w:t xml:space="preserve">There are three times when you must offer to create a Supportive Service Plan with parents. What are they? </w:t>
      </w:r>
    </w:p>
    <w:p w14:paraId="115A3BC3" w14:textId="6425758F" w:rsidR="00147075" w:rsidRPr="006A0995" w:rsidRDefault="00147075" w:rsidP="00935AAA">
      <w:pPr>
        <w:pStyle w:val="ListParagraph"/>
        <w:rPr>
          <w:i/>
          <w:iCs/>
        </w:rPr>
      </w:pPr>
      <w:r w:rsidRPr="006A0995">
        <w:rPr>
          <w:i/>
          <w:iCs/>
        </w:rPr>
        <w:t>They withdraw their application; you approve/deny time limit extension; you place parents in case management placements</w:t>
      </w:r>
      <w:r w:rsidR="00857A51">
        <w:rPr>
          <w:i/>
          <w:iCs/>
        </w:rPr>
        <w:t>. (W-2 Manual 9.2.2)</w:t>
      </w:r>
    </w:p>
    <w:p w14:paraId="30E8E521" w14:textId="77777777" w:rsidR="00B718EB" w:rsidRPr="00147075" w:rsidRDefault="00B718EB" w:rsidP="00F21C2E">
      <w:pPr>
        <w:ind w:left="360"/>
      </w:pPr>
    </w:p>
    <w:p w14:paraId="55FD4F91" w14:textId="77777777" w:rsidR="00857A51" w:rsidRPr="00857A51" w:rsidRDefault="00147075" w:rsidP="004A6E86">
      <w:pPr>
        <w:pStyle w:val="ListParagraph"/>
        <w:numPr>
          <w:ilvl w:val="0"/>
          <w:numId w:val="5"/>
        </w:numPr>
        <w:ind w:left="360"/>
        <w:rPr>
          <w:i/>
          <w:iCs/>
        </w:rPr>
      </w:pPr>
      <w:r w:rsidRPr="00147075">
        <w:t>Name at least three job retention services you might provide to employed parents.</w:t>
      </w:r>
    </w:p>
    <w:p w14:paraId="4DB36EB9" w14:textId="2D02CEFA" w:rsidR="00147075" w:rsidRPr="006A0995" w:rsidRDefault="00147075" w:rsidP="00857A51">
      <w:pPr>
        <w:pStyle w:val="ListParagraph"/>
        <w:rPr>
          <w:i/>
          <w:iCs/>
        </w:rPr>
      </w:pPr>
      <w:r w:rsidRPr="006A0995">
        <w:rPr>
          <w:i/>
          <w:iCs/>
        </w:rPr>
        <w:t>Address workplace conflicts, develop strategies for managing stress and balancing work/family life, help with problem solving, provide resources and supportive services</w:t>
      </w:r>
      <w:r w:rsidR="004834C5">
        <w:rPr>
          <w:i/>
          <w:iCs/>
        </w:rPr>
        <w:t>. (W</w:t>
      </w:r>
      <w:r w:rsidR="00F3516B">
        <w:rPr>
          <w:i/>
          <w:iCs/>
        </w:rPr>
        <w:t>-2 Manual Activity Codes Appendix)</w:t>
      </w:r>
    </w:p>
    <w:p w14:paraId="2F5DEC00" w14:textId="77777777" w:rsidR="00147075" w:rsidRPr="00147075" w:rsidRDefault="00147075" w:rsidP="00147075"/>
    <w:p w14:paraId="44DD7F1E" w14:textId="77777777" w:rsidR="00044A1A" w:rsidRDefault="00044A1A">
      <w:pPr>
        <w:rPr>
          <w:rFonts w:ascii="Tahoma" w:hAnsi="Tahoma"/>
          <w:b/>
          <w:kern w:val="28"/>
          <w:sz w:val="48"/>
        </w:rPr>
      </w:pPr>
      <w:r>
        <w:br w:type="page"/>
      </w:r>
    </w:p>
    <w:p w14:paraId="2A68C7F3" w14:textId="605F58C6" w:rsidR="000A11CB" w:rsidRDefault="00F2478A" w:rsidP="000A11CB">
      <w:pPr>
        <w:pStyle w:val="Heading1"/>
      </w:pPr>
      <w:bookmarkStart w:id="19" w:name="_Toc208388924"/>
      <w:r>
        <w:lastRenderedPageBreak/>
        <w:t>10 Employment</w:t>
      </w:r>
      <w:r w:rsidR="000A11CB">
        <w:t xml:space="preserve"> Completed: </w:t>
      </w:r>
      <w:r>
        <w:br/>
      </w:r>
      <w:r w:rsidR="000A11CB">
        <w:t>Next Steps</w:t>
      </w:r>
      <w:bookmarkEnd w:id="19"/>
    </w:p>
    <w:p w14:paraId="10CB7D23" w14:textId="77777777" w:rsidR="000A11CB" w:rsidRPr="00C222D3" w:rsidRDefault="000A11CB" w:rsidP="000A11CB">
      <w:pPr>
        <w:pStyle w:val="Heading2"/>
      </w:pPr>
      <w:bookmarkStart w:id="20" w:name="_Toc208388925"/>
      <w:r>
        <w:t>Requesting the Next Curriculum</w:t>
      </w:r>
      <w:bookmarkEnd w:id="20"/>
    </w:p>
    <w:p w14:paraId="13211CFB" w14:textId="2D283D07" w:rsidR="000A11CB" w:rsidRDefault="00B1232A" w:rsidP="000A11CB">
      <w:r>
        <w:t xml:space="preserve">Email the </w:t>
      </w:r>
      <w:r w:rsidR="001B4E83">
        <w:t>learner</w:t>
      </w:r>
      <w:r w:rsidRPr="00E359C7">
        <w:t xml:space="preserve"> to prepare </w:t>
      </w:r>
      <w:r>
        <w:t xml:space="preserve">them </w:t>
      </w:r>
      <w:r w:rsidRPr="00E359C7">
        <w:t xml:space="preserve">for </w:t>
      </w:r>
      <w:r>
        <w:t>the next curriculum.</w:t>
      </w:r>
    </w:p>
    <w:p w14:paraId="260B4220" w14:textId="77777777" w:rsidR="00B1232A" w:rsidRDefault="00B1232A" w:rsidP="000A11CB"/>
    <w:p w14:paraId="7861795C" w14:textId="77777777" w:rsidR="000A11CB" w:rsidRDefault="000A11CB" w:rsidP="00B1232A">
      <w:pPr>
        <w:pStyle w:val="Heading3"/>
      </w:pPr>
      <w:bookmarkStart w:id="21" w:name="_Toc208388926"/>
      <w:r>
        <w:t>Email Text - FEP</w:t>
      </w:r>
      <w:bookmarkEnd w:id="21"/>
    </w:p>
    <w:p w14:paraId="2CFECFD3" w14:textId="77777777" w:rsidR="00FC7083" w:rsidRPr="008F0D58" w:rsidRDefault="00FC7083" w:rsidP="00FC7083">
      <w:pPr>
        <w:spacing w:after="120"/>
        <w:rPr>
          <w:bCs/>
        </w:rPr>
      </w:pPr>
      <w:r>
        <w:rPr>
          <w:b/>
        </w:rPr>
        <w:t xml:space="preserve">CC: </w:t>
      </w:r>
      <w:r>
        <w:rPr>
          <w:bCs/>
        </w:rPr>
        <w:t xml:space="preserve">Reg Staff, ATL, </w:t>
      </w:r>
      <w:hyperlink r:id="rId12" w:history="1">
        <w:r w:rsidRPr="00B77AEF">
          <w:rPr>
            <w:rStyle w:val="Hyperlink"/>
            <w:bCs/>
          </w:rPr>
          <w:t>PTTTrainingSupp@wisconsin.gov</w:t>
        </w:r>
      </w:hyperlink>
      <w:r>
        <w:rPr>
          <w:bCs/>
        </w:rPr>
        <w:t xml:space="preserve"> </w:t>
      </w:r>
    </w:p>
    <w:p w14:paraId="4E79B6C2" w14:textId="4D683F7D" w:rsidR="000A11CB" w:rsidRDefault="000A11CB" w:rsidP="000A11CB">
      <w:pPr>
        <w:rPr>
          <w:b/>
          <w:bCs/>
        </w:rPr>
      </w:pPr>
      <w:r>
        <w:rPr>
          <w:b/>
        </w:rPr>
        <w:t xml:space="preserve">Subject Line: </w:t>
      </w:r>
      <w:r w:rsidRPr="00FC7083">
        <w:rPr>
          <w:bCs/>
        </w:rPr>
        <w:t xml:space="preserve">Next Steps: </w:t>
      </w:r>
      <w:r w:rsidR="00A532E3" w:rsidRPr="00FC7083">
        <w:rPr>
          <w:bCs/>
        </w:rPr>
        <w:t>11 Eligibility</w:t>
      </w:r>
      <w:r w:rsidRPr="00FC7083">
        <w:rPr>
          <w:bCs/>
        </w:rPr>
        <w:t xml:space="preserve"> Reviews Curriculum</w:t>
      </w:r>
    </w:p>
    <w:p w14:paraId="2E64FF87" w14:textId="77777777" w:rsidR="000A11CB" w:rsidRDefault="000A11CB" w:rsidP="000A11CB">
      <w:pPr>
        <w:rPr>
          <w:b/>
          <w:bCs/>
        </w:rPr>
      </w:pPr>
    </w:p>
    <w:p w14:paraId="73ABA9B8" w14:textId="216D128D" w:rsidR="000A11CB" w:rsidRPr="00BA7891" w:rsidRDefault="000A11CB" w:rsidP="000A11CB">
      <w:r w:rsidRPr="00AA5B16">
        <w:t>You’ve entered employment in CWW and WWP and made changes to your cases based on new employment.</w:t>
      </w:r>
    </w:p>
    <w:p w14:paraId="1B9AE338" w14:textId="77777777" w:rsidR="000A11CB" w:rsidRDefault="000A11CB" w:rsidP="000A11CB">
      <w:pPr>
        <w:rPr>
          <w:b/>
          <w:bCs/>
        </w:rPr>
      </w:pPr>
    </w:p>
    <w:p w14:paraId="200B9A10" w14:textId="60C95386" w:rsidR="000A11CB" w:rsidRPr="00C04694" w:rsidRDefault="000A11CB" w:rsidP="000A11CB">
      <w:pPr>
        <w:rPr>
          <w:b/>
          <w:bCs/>
        </w:rPr>
      </w:pPr>
      <w:r>
        <w:t xml:space="preserve">Your next assigned curriculum is </w:t>
      </w:r>
      <w:r w:rsidR="00A532E3">
        <w:rPr>
          <w:b/>
          <w:bCs/>
        </w:rPr>
        <w:t>11 Eligibility Reviews</w:t>
      </w:r>
      <w:r>
        <w:rPr>
          <w:b/>
          <w:bCs/>
        </w:rPr>
        <w:t>.</w:t>
      </w:r>
    </w:p>
    <w:p w14:paraId="78220C8F" w14:textId="77777777" w:rsidR="000A11CB" w:rsidRDefault="000A11CB" w:rsidP="000A11CB">
      <w:pPr>
        <w:rPr>
          <w:b/>
        </w:rPr>
      </w:pPr>
    </w:p>
    <w:p w14:paraId="6F5C042C" w14:textId="77777777" w:rsidR="006C6D24" w:rsidRPr="00DF46CD" w:rsidRDefault="006C6D24" w:rsidP="006C6D24">
      <w:r w:rsidRPr="00C74052">
        <w:t xml:space="preserve">So far, you’ve learned about many of the changes that can happen during ongoing case management. </w:t>
      </w:r>
      <w:proofErr w:type="gramStart"/>
      <w:r w:rsidRPr="00C74052">
        <w:t>All of</w:t>
      </w:r>
      <w:proofErr w:type="gramEnd"/>
      <w:r w:rsidRPr="00C74052">
        <w:t xml:space="preserve"> that helps prepare you to complete a case eligibility review. </w:t>
      </w:r>
      <w:r w:rsidRPr="00AA5B16">
        <w:rPr>
          <w:bCs/>
        </w:rPr>
        <w:t xml:space="preserve">Next, you’ll learn the steps </w:t>
      </w:r>
      <w:r w:rsidRPr="00C74052">
        <w:t xml:space="preserve">for doing a </w:t>
      </w:r>
      <w:r w:rsidRPr="00AA5B16">
        <w:rPr>
          <w:bCs/>
        </w:rPr>
        <w:t>W-2 eligibility review</w:t>
      </w:r>
      <w:r>
        <w:rPr>
          <w:bCs/>
        </w:rPr>
        <w:t>,</w:t>
      </w:r>
      <w:r w:rsidRPr="00AA5B16">
        <w:rPr>
          <w:bCs/>
        </w:rPr>
        <w:t xml:space="preserve"> and </w:t>
      </w:r>
      <w:r w:rsidRPr="00C74052">
        <w:t xml:space="preserve">then </w:t>
      </w:r>
      <w:r w:rsidRPr="00AA5B16">
        <w:rPr>
          <w:bCs/>
        </w:rPr>
        <w:t xml:space="preserve">you’ll </w:t>
      </w:r>
      <w:r w:rsidRPr="00C74052">
        <w:t>complete one for</w:t>
      </w:r>
      <w:r>
        <w:t xml:space="preserve"> each of</w:t>
      </w:r>
      <w:r w:rsidRPr="00C74052">
        <w:t xml:space="preserve"> </w:t>
      </w:r>
      <w:r w:rsidRPr="00AA5B16">
        <w:rPr>
          <w:bCs/>
        </w:rPr>
        <w:t>your cases.</w:t>
      </w:r>
    </w:p>
    <w:p w14:paraId="62212A64" w14:textId="77777777" w:rsidR="00DF46CD" w:rsidRPr="00DF46CD" w:rsidRDefault="00DF46CD" w:rsidP="00DF46CD"/>
    <w:sectPr w:rsidR="00DF46CD" w:rsidRPr="00DF46C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6EDE4" w14:textId="77777777" w:rsidR="00D93EC6" w:rsidRDefault="00D93EC6" w:rsidP="00CE3BB0">
      <w:r>
        <w:separator/>
      </w:r>
    </w:p>
  </w:endnote>
  <w:endnote w:type="continuationSeparator" w:id="0">
    <w:p w14:paraId="553FE3F9" w14:textId="77777777" w:rsidR="00D93EC6" w:rsidRDefault="00D93EC6" w:rsidP="00CE3BB0">
      <w:r>
        <w:continuationSeparator/>
      </w:r>
    </w:p>
  </w:endnote>
  <w:endnote w:type="continuationNotice" w:id="1">
    <w:p w14:paraId="68DA0969" w14:textId="77777777" w:rsidR="00D93EC6" w:rsidRDefault="00D93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2D042" w14:textId="18D787CA" w:rsidR="00D021C0" w:rsidRDefault="00D021C0" w:rsidP="00D021C0">
    <w:pPr>
      <w:pStyle w:val="Footer"/>
      <w:pBdr>
        <w:top w:val="double" w:sz="4" w:space="1" w:color="auto"/>
      </w:pBdr>
      <w:rPr>
        <w:sz w:val="20"/>
      </w:rPr>
    </w:pPr>
    <w:r w:rsidRPr="00B652C0">
      <w:rPr>
        <w:sz w:val="20"/>
      </w:rPr>
      <w:t>DFES/Partner Training Team</w:t>
    </w:r>
    <w:r w:rsidRPr="00B652C0">
      <w:rPr>
        <w:sz w:val="20"/>
      </w:rPr>
      <w:ptab w:relativeTo="margin" w:alignment="center" w:leader="none"/>
    </w:r>
    <w:r w:rsidRPr="00B652C0">
      <w:rPr>
        <w:sz w:val="20"/>
      </w:rPr>
      <w:fldChar w:fldCharType="begin"/>
    </w:r>
    <w:r w:rsidRPr="00B652C0">
      <w:rPr>
        <w:sz w:val="20"/>
      </w:rPr>
      <w:instrText xml:space="preserve"> PAGE   \* MERGEFORMAT </w:instrText>
    </w:r>
    <w:r w:rsidRPr="00B652C0">
      <w:rPr>
        <w:sz w:val="20"/>
      </w:rPr>
      <w:fldChar w:fldCharType="separate"/>
    </w:r>
    <w:r>
      <w:rPr>
        <w:sz w:val="20"/>
      </w:rPr>
      <w:t>18</w:t>
    </w:r>
    <w:r w:rsidRPr="00B652C0">
      <w:rPr>
        <w:noProof/>
        <w:sz w:val="20"/>
      </w:rPr>
      <w:fldChar w:fldCharType="end"/>
    </w:r>
    <w:r w:rsidRPr="00B652C0">
      <w:rPr>
        <w:sz w:val="20"/>
      </w:rPr>
      <w:ptab w:relativeTo="margin" w:alignment="right" w:leader="none"/>
    </w:r>
    <w:r>
      <w:rPr>
        <w:sz w:val="20"/>
      </w:rPr>
      <w:t>0</w:t>
    </w:r>
    <w:r w:rsidR="00FA7D57">
      <w:rPr>
        <w:sz w:val="20"/>
      </w:rPr>
      <w:t>9/</w:t>
    </w:r>
    <w:r w:rsidR="0081521A">
      <w:rPr>
        <w:sz w:val="20"/>
      </w:rPr>
      <w:t>10</w:t>
    </w:r>
    <w:r>
      <w:rPr>
        <w:sz w:val="20"/>
      </w:rPr>
      <w:t>/25</w:t>
    </w:r>
  </w:p>
  <w:p w14:paraId="3C273E02" w14:textId="024CC329" w:rsidR="00954D46" w:rsidRPr="0073714C" w:rsidRDefault="0073714C" w:rsidP="0073714C">
    <w:pPr>
      <w:pStyle w:val="Footer"/>
      <w:pBdr>
        <w:top w:val="double" w:sz="4" w:space="1" w:color="auto"/>
      </w:pBdr>
      <w:rPr>
        <w:sz w:val="16"/>
        <w:szCs w:val="16"/>
      </w:rPr>
    </w:pPr>
    <w:proofErr w:type="gramStart"/>
    <w:r w:rsidRPr="001C0473">
      <w:rPr>
        <w:rStyle w:val="PageNumber"/>
        <w:sz w:val="16"/>
        <w:szCs w:val="16"/>
      </w:rPr>
      <w:t>S:…</w:t>
    </w:r>
    <w:proofErr w:type="gramEnd"/>
    <w:r w:rsidRPr="000352C4">
      <w:rPr>
        <w:rStyle w:val="PageNumber"/>
        <w:sz w:val="16"/>
        <w:szCs w:val="16"/>
      </w:rPr>
      <w:t>\\New_Worker_Training\Guides\</w:t>
    </w:r>
    <w:r>
      <w:rPr>
        <w:rStyle w:val="PageNumber"/>
        <w:sz w:val="16"/>
        <w:szCs w:val="16"/>
      </w:rPr>
      <w:t>Trainer\</w:t>
    </w:r>
    <w:r>
      <w:rPr>
        <w:sz w:val="16"/>
        <w:szCs w:val="16"/>
      </w:rPr>
      <w:t>10_Employment_Trainer</w:t>
    </w:r>
    <w:r>
      <w:rPr>
        <w:rStyle w:val="PageNumber"/>
        <w:sz w:val="16"/>
        <w:szCs w:val="16"/>
      </w:rPr>
      <w:t>Guide_0</w:t>
    </w:r>
    <w:r w:rsidR="00FA7D57">
      <w:rPr>
        <w:rStyle w:val="PageNumber"/>
        <w:sz w:val="16"/>
        <w:szCs w:val="16"/>
      </w:rPr>
      <w:t>9</w:t>
    </w:r>
    <w:r w:rsidR="0081521A">
      <w:rPr>
        <w:rStyle w:val="PageNumber"/>
        <w:sz w:val="16"/>
        <w:szCs w:val="16"/>
      </w:rPr>
      <w:t>10</w:t>
    </w:r>
    <w:r w:rsidR="00FA7D57">
      <w:rPr>
        <w:rStyle w:val="PageNumber"/>
        <w:sz w:val="16"/>
        <w:szCs w:val="16"/>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C4B77" w14:textId="77777777" w:rsidR="00D93EC6" w:rsidRDefault="00D93EC6" w:rsidP="00CE3BB0">
      <w:r>
        <w:separator/>
      </w:r>
    </w:p>
  </w:footnote>
  <w:footnote w:type="continuationSeparator" w:id="0">
    <w:p w14:paraId="12BD9593" w14:textId="77777777" w:rsidR="00D93EC6" w:rsidRDefault="00D93EC6" w:rsidP="00CE3BB0">
      <w:r>
        <w:continuationSeparator/>
      </w:r>
    </w:p>
  </w:footnote>
  <w:footnote w:type="continuationNotice" w:id="1">
    <w:p w14:paraId="78F804C0" w14:textId="77777777" w:rsidR="00D93EC6" w:rsidRDefault="00D93E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C296" w14:textId="6429650E" w:rsidR="00954D46" w:rsidRPr="00CE3BB0" w:rsidRDefault="00E25B49" w:rsidP="00CE3BB0">
    <w:pPr>
      <w:pStyle w:val="Header"/>
      <w:pBdr>
        <w:bottom w:val="thickThinSmallGap" w:sz="12" w:space="1" w:color="auto"/>
      </w:pBdr>
      <w:jc w:val="right"/>
      <w:rPr>
        <w:sz w:val="20"/>
      </w:rPr>
    </w:pPr>
    <w:r>
      <w:rPr>
        <w:sz w:val="20"/>
      </w:rPr>
      <w:t>Employment</w:t>
    </w:r>
    <w:r w:rsidR="00954D46" w:rsidRPr="00CE3BB0">
      <w:rPr>
        <w:sz w:val="20"/>
      </w:rPr>
      <w:t xml:space="preserve"> Trainer Guide</w:t>
    </w:r>
  </w:p>
  <w:p w14:paraId="56E8F2D2" w14:textId="77777777" w:rsidR="00954D46" w:rsidRDefault="00954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210D"/>
    <w:multiLevelType w:val="multilevel"/>
    <w:tmpl w:val="0B922340"/>
    <w:numStyleLink w:val="PTTBullets"/>
  </w:abstractNum>
  <w:abstractNum w:abstractNumId="1" w15:restartNumberingAfterBreak="0">
    <w:nsid w:val="03730823"/>
    <w:multiLevelType w:val="multilevel"/>
    <w:tmpl w:val="0B922340"/>
    <w:numStyleLink w:val="PTTBullets"/>
  </w:abstractNum>
  <w:abstractNum w:abstractNumId="2" w15:restartNumberingAfterBreak="0">
    <w:nsid w:val="09BD57E6"/>
    <w:multiLevelType w:val="multilevel"/>
    <w:tmpl w:val="0B922340"/>
    <w:numStyleLink w:val="PTTBullets"/>
  </w:abstractNum>
  <w:abstractNum w:abstractNumId="3" w15:restartNumberingAfterBreak="0">
    <w:nsid w:val="0D344064"/>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4" w15:restartNumberingAfterBreak="0">
    <w:nsid w:val="100718F2"/>
    <w:multiLevelType w:val="multilevel"/>
    <w:tmpl w:val="0B922340"/>
    <w:numStyleLink w:val="PTTBullets"/>
  </w:abstractNum>
  <w:abstractNum w:abstractNumId="5" w15:restartNumberingAfterBreak="0">
    <w:nsid w:val="11076602"/>
    <w:multiLevelType w:val="hybridMultilevel"/>
    <w:tmpl w:val="CA84C30C"/>
    <w:lvl w:ilvl="0" w:tplc="5DBEABF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C832B5"/>
    <w:multiLevelType w:val="multilevel"/>
    <w:tmpl w:val="0B922340"/>
    <w:numStyleLink w:val="PTTBullets"/>
  </w:abstractNum>
  <w:abstractNum w:abstractNumId="8" w15:restartNumberingAfterBreak="0">
    <w:nsid w:val="16CB11D9"/>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9" w15:restartNumberingAfterBreak="0">
    <w:nsid w:val="19D95C0B"/>
    <w:multiLevelType w:val="multilevel"/>
    <w:tmpl w:val="0B922340"/>
    <w:numStyleLink w:val="PTTBullets"/>
  </w:abstractNum>
  <w:abstractNum w:abstractNumId="10" w15:restartNumberingAfterBreak="0">
    <w:nsid w:val="28A737D3"/>
    <w:multiLevelType w:val="multilevel"/>
    <w:tmpl w:val="0B922340"/>
    <w:numStyleLink w:val="PTTBullets"/>
  </w:abstractNum>
  <w:abstractNum w:abstractNumId="11" w15:restartNumberingAfterBreak="0">
    <w:nsid w:val="29C93D4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2" w15:restartNumberingAfterBreak="0">
    <w:nsid w:val="2D141B22"/>
    <w:multiLevelType w:val="multilevel"/>
    <w:tmpl w:val="0B922340"/>
    <w:numStyleLink w:val="PTTBullets"/>
  </w:abstractNum>
  <w:abstractNum w:abstractNumId="13" w15:restartNumberingAfterBreak="0">
    <w:nsid w:val="3078332B"/>
    <w:multiLevelType w:val="multilevel"/>
    <w:tmpl w:val="0B922340"/>
    <w:numStyleLink w:val="PTTBullets"/>
  </w:abstractNum>
  <w:abstractNum w:abstractNumId="14" w15:restartNumberingAfterBreak="0">
    <w:nsid w:val="32215707"/>
    <w:multiLevelType w:val="multilevel"/>
    <w:tmpl w:val="1BD8A382"/>
    <w:numStyleLink w:val="PTTNumbering"/>
  </w:abstractNum>
  <w:abstractNum w:abstractNumId="15" w15:restartNumberingAfterBreak="0">
    <w:nsid w:val="34542D43"/>
    <w:multiLevelType w:val="multilevel"/>
    <w:tmpl w:val="0B922340"/>
    <w:numStyleLink w:val="PTTBullets"/>
  </w:abstractNum>
  <w:abstractNum w:abstractNumId="16" w15:restartNumberingAfterBreak="0">
    <w:nsid w:val="3A0A54A7"/>
    <w:multiLevelType w:val="multilevel"/>
    <w:tmpl w:val="0B922340"/>
    <w:numStyleLink w:val="PTTBullets"/>
  </w:abstractNum>
  <w:abstractNum w:abstractNumId="17" w15:restartNumberingAfterBreak="0">
    <w:nsid w:val="3BAC6D98"/>
    <w:multiLevelType w:val="multilevel"/>
    <w:tmpl w:val="0B922340"/>
    <w:numStyleLink w:val="PTTBullets"/>
  </w:abstractNum>
  <w:abstractNum w:abstractNumId="18" w15:restartNumberingAfterBreak="0">
    <w:nsid w:val="3CC76280"/>
    <w:multiLevelType w:val="multilevel"/>
    <w:tmpl w:val="0B922340"/>
    <w:numStyleLink w:val="PTTBullets"/>
  </w:abstractNum>
  <w:abstractNum w:abstractNumId="19" w15:restartNumberingAfterBreak="0">
    <w:nsid w:val="3D8B3C57"/>
    <w:multiLevelType w:val="multilevel"/>
    <w:tmpl w:val="0B922340"/>
    <w:numStyleLink w:val="PTTBullets"/>
  </w:abstractNum>
  <w:abstractNum w:abstractNumId="20" w15:restartNumberingAfterBreak="0">
    <w:nsid w:val="3FFC6886"/>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1"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2" w15:restartNumberingAfterBreak="0">
    <w:nsid w:val="4413460B"/>
    <w:multiLevelType w:val="multilevel"/>
    <w:tmpl w:val="0B922340"/>
    <w:numStyleLink w:val="PTTBullets"/>
  </w:abstractNum>
  <w:abstractNum w:abstractNumId="23" w15:restartNumberingAfterBreak="0">
    <w:nsid w:val="4C286214"/>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4" w15:restartNumberingAfterBreak="0">
    <w:nsid w:val="4C3C5A67"/>
    <w:multiLevelType w:val="multilevel"/>
    <w:tmpl w:val="0B922340"/>
    <w:numStyleLink w:val="PTTBullets"/>
  </w:abstractNum>
  <w:abstractNum w:abstractNumId="25" w15:restartNumberingAfterBreak="0">
    <w:nsid w:val="4F2D36C2"/>
    <w:multiLevelType w:val="hybridMultilevel"/>
    <w:tmpl w:val="841236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541821"/>
    <w:multiLevelType w:val="multilevel"/>
    <w:tmpl w:val="0B922340"/>
    <w:numStyleLink w:val="PTTBullets"/>
  </w:abstractNum>
  <w:abstractNum w:abstractNumId="27" w15:restartNumberingAfterBreak="0">
    <w:nsid w:val="50C90307"/>
    <w:multiLevelType w:val="multilevel"/>
    <w:tmpl w:val="0B922340"/>
    <w:numStyleLink w:val="PTTBullets"/>
  </w:abstractNum>
  <w:abstractNum w:abstractNumId="28" w15:restartNumberingAfterBreak="0">
    <w:nsid w:val="5102707D"/>
    <w:multiLevelType w:val="multilevel"/>
    <w:tmpl w:val="0B922340"/>
    <w:numStyleLink w:val="PTTBullets"/>
  </w:abstractNum>
  <w:abstractNum w:abstractNumId="29" w15:restartNumberingAfterBreak="0">
    <w:nsid w:val="519C17AF"/>
    <w:multiLevelType w:val="multilevel"/>
    <w:tmpl w:val="0B922340"/>
    <w:numStyleLink w:val="PTTBullets"/>
  </w:abstractNum>
  <w:abstractNum w:abstractNumId="30" w15:restartNumberingAfterBreak="0">
    <w:nsid w:val="53273A36"/>
    <w:multiLevelType w:val="hybridMultilevel"/>
    <w:tmpl w:val="E1D8D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4546795"/>
    <w:multiLevelType w:val="multilevel"/>
    <w:tmpl w:val="0B922340"/>
    <w:numStyleLink w:val="PTTBullets"/>
  </w:abstractNum>
  <w:abstractNum w:abstractNumId="32" w15:restartNumberingAfterBreak="0">
    <w:nsid w:val="590E2F1D"/>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3" w15:restartNumberingAfterBreak="0">
    <w:nsid w:val="5E5820E5"/>
    <w:multiLevelType w:val="multilevel"/>
    <w:tmpl w:val="0B922340"/>
    <w:numStyleLink w:val="PTTBullets"/>
  </w:abstractNum>
  <w:abstractNum w:abstractNumId="34" w15:restartNumberingAfterBreak="0">
    <w:nsid w:val="5EA775A3"/>
    <w:multiLevelType w:val="multilevel"/>
    <w:tmpl w:val="0B922340"/>
    <w:numStyleLink w:val="PTTBullets"/>
  </w:abstractNum>
  <w:abstractNum w:abstractNumId="35" w15:restartNumberingAfterBreak="0">
    <w:nsid w:val="64D102D2"/>
    <w:multiLevelType w:val="multilevel"/>
    <w:tmpl w:val="0B922340"/>
    <w:numStyleLink w:val="PTTBullets"/>
  </w:abstractNum>
  <w:abstractNum w:abstractNumId="36" w15:restartNumberingAfterBreak="0">
    <w:nsid w:val="65301F62"/>
    <w:multiLevelType w:val="hybridMultilevel"/>
    <w:tmpl w:val="5866D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55686B"/>
    <w:multiLevelType w:val="hybridMultilevel"/>
    <w:tmpl w:val="AEB012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7C0CCE"/>
    <w:multiLevelType w:val="multilevel"/>
    <w:tmpl w:val="0B922340"/>
    <w:numStyleLink w:val="PTTBullets"/>
  </w:abstractNum>
  <w:abstractNum w:abstractNumId="39" w15:restartNumberingAfterBreak="0">
    <w:nsid w:val="78B62A01"/>
    <w:multiLevelType w:val="hybridMultilevel"/>
    <w:tmpl w:val="4DECD9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C60D52"/>
    <w:multiLevelType w:val="multilevel"/>
    <w:tmpl w:val="0B922340"/>
    <w:numStyleLink w:val="PTTBullets"/>
  </w:abstractNum>
  <w:abstractNum w:abstractNumId="41" w15:restartNumberingAfterBreak="0">
    <w:nsid w:val="7EF1459A"/>
    <w:multiLevelType w:val="multilevel"/>
    <w:tmpl w:val="0B922340"/>
    <w:numStyleLink w:val="PTTBullets"/>
  </w:abstractNum>
  <w:abstractNum w:abstractNumId="42" w15:restartNumberingAfterBreak="0">
    <w:nsid w:val="7FD25F11"/>
    <w:multiLevelType w:val="multilevel"/>
    <w:tmpl w:val="0B922340"/>
    <w:numStyleLink w:val="PTTBullets"/>
  </w:abstractNum>
  <w:abstractNum w:abstractNumId="43" w15:restartNumberingAfterBreak="0">
    <w:nsid w:val="7FF64FD7"/>
    <w:multiLevelType w:val="multilevel"/>
    <w:tmpl w:val="0B922340"/>
    <w:numStyleLink w:val="PTTBullets"/>
  </w:abstractNum>
  <w:num w:numId="1" w16cid:durableId="1455977678">
    <w:abstractNumId w:val="39"/>
  </w:num>
  <w:num w:numId="2" w16cid:durableId="1308902562">
    <w:abstractNumId w:val="25"/>
  </w:num>
  <w:num w:numId="3" w16cid:durableId="1403287155">
    <w:abstractNumId w:val="37"/>
  </w:num>
  <w:num w:numId="4" w16cid:durableId="1063334203">
    <w:abstractNumId w:val="30"/>
  </w:num>
  <w:num w:numId="5" w16cid:durableId="386033647">
    <w:abstractNumId w:val="5"/>
  </w:num>
  <w:num w:numId="6" w16cid:durableId="2100061913">
    <w:abstractNumId w:val="21"/>
  </w:num>
  <w:num w:numId="7" w16cid:durableId="1660571846">
    <w:abstractNumId w:val="6"/>
  </w:num>
  <w:num w:numId="8" w16cid:durableId="660936913">
    <w:abstractNumId w:val="19"/>
  </w:num>
  <w:num w:numId="9" w16cid:durableId="398987981">
    <w:abstractNumId w:val="43"/>
  </w:num>
  <w:num w:numId="10" w16cid:durableId="1314679821">
    <w:abstractNumId w:val="4"/>
  </w:num>
  <w:num w:numId="11" w16cid:durableId="729771874">
    <w:abstractNumId w:val="29"/>
  </w:num>
  <w:num w:numId="12" w16cid:durableId="1336422300">
    <w:abstractNumId w:val="12"/>
  </w:num>
  <w:num w:numId="13" w16cid:durableId="1112826969">
    <w:abstractNumId w:val="2"/>
  </w:num>
  <w:num w:numId="14" w16cid:durableId="775174470">
    <w:abstractNumId w:val="1"/>
  </w:num>
  <w:num w:numId="15" w16cid:durableId="1843349762">
    <w:abstractNumId w:val="7"/>
  </w:num>
  <w:num w:numId="16" w16cid:durableId="1921668557">
    <w:abstractNumId w:val="34"/>
  </w:num>
  <w:num w:numId="17" w16cid:durableId="2016375368">
    <w:abstractNumId w:val="42"/>
  </w:num>
  <w:num w:numId="18" w16cid:durableId="1390692531">
    <w:abstractNumId w:val="16"/>
  </w:num>
  <w:num w:numId="19" w16cid:durableId="1683044695">
    <w:abstractNumId w:val="38"/>
  </w:num>
  <w:num w:numId="20" w16cid:durableId="425156816">
    <w:abstractNumId w:val="31"/>
  </w:num>
  <w:num w:numId="21" w16cid:durableId="58403253">
    <w:abstractNumId w:val="18"/>
  </w:num>
  <w:num w:numId="22" w16cid:durableId="2136634630">
    <w:abstractNumId w:val="14"/>
  </w:num>
  <w:num w:numId="23" w16cid:durableId="1890455584">
    <w:abstractNumId w:val="33"/>
  </w:num>
  <w:num w:numId="24" w16cid:durableId="1269200481">
    <w:abstractNumId w:val="10"/>
  </w:num>
  <w:num w:numId="25" w16cid:durableId="1325164726">
    <w:abstractNumId w:val="23"/>
  </w:num>
  <w:num w:numId="26" w16cid:durableId="486482686">
    <w:abstractNumId w:val="15"/>
  </w:num>
  <w:num w:numId="27" w16cid:durableId="219099845">
    <w:abstractNumId w:val="35"/>
  </w:num>
  <w:num w:numId="28" w16cid:durableId="1675759311">
    <w:abstractNumId w:val="17"/>
  </w:num>
  <w:num w:numId="29" w16cid:durableId="1332561764">
    <w:abstractNumId w:val="0"/>
  </w:num>
  <w:num w:numId="30" w16cid:durableId="702096547">
    <w:abstractNumId w:val="20"/>
  </w:num>
  <w:num w:numId="31" w16cid:durableId="1667440143">
    <w:abstractNumId w:val="27"/>
  </w:num>
  <w:num w:numId="32" w16cid:durableId="577831422">
    <w:abstractNumId w:val="3"/>
  </w:num>
  <w:num w:numId="33" w16cid:durableId="1036345144">
    <w:abstractNumId w:val="13"/>
  </w:num>
  <w:num w:numId="34" w16cid:durableId="1804880295">
    <w:abstractNumId w:val="24"/>
  </w:num>
  <w:num w:numId="35" w16cid:durableId="1879002266">
    <w:abstractNumId w:val="40"/>
  </w:num>
  <w:num w:numId="36" w16cid:durableId="1109204903">
    <w:abstractNumId w:val="41"/>
  </w:num>
  <w:num w:numId="37" w16cid:durableId="799150534">
    <w:abstractNumId w:val="8"/>
  </w:num>
  <w:num w:numId="38" w16cid:durableId="254478438">
    <w:abstractNumId w:val="26"/>
  </w:num>
  <w:num w:numId="39" w16cid:durableId="285814227">
    <w:abstractNumId w:val="11"/>
  </w:num>
  <w:num w:numId="40" w16cid:durableId="1563786727">
    <w:abstractNumId w:val="32"/>
  </w:num>
  <w:num w:numId="41" w16cid:durableId="729185860">
    <w:abstractNumId w:val="22"/>
  </w:num>
  <w:num w:numId="42" w16cid:durableId="1576890359">
    <w:abstractNumId w:val="9"/>
  </w:num>
  <w:num w:numId="43" w16cid:durableId="649023317">
    <w:abstractNumId w:val="36"/>
  </w:num>
  <w:num w:numId="44" w16cid:durableId="2039771659">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0162F"/>
    <w:rsid w:val="00003E5E"/>
    <w:rsid w:val="00004593"/>
    <w:rsid w:val="0000564B"/>
    <w:rsid w:val="000133F1"/>
    <w:rsid w:val="0001792F"/>
    <w:rsid w:val="000221A5"/>
    <w:rsid w:val="00022FA3"/>
    <w:rsid w:val="00023C8D"/>
    <w:rsid w:val="000241C9"/>
    <w:rsid w:val="00024729"/>
    <w:rsid w:val="00024EFC"/>
    <w:rsid w:val="000270DB"/>
    <w:rsid w:val="000327E0"/>
    <w:rsid w:val="000329A8"/>
    <w:rsid w:val="00032D0C"/>
    <w:rsid w:val="000335EF"/>
    <w:rsid w:val="00034E14"/>
    <w:rsid w:val="0003501B"/>
    <w:rsid w:val="0003635C"/>
    <w:rsid w:val="00043CAE"/>
    <w:rsid w:val="000447FB"/>
    <w:rsid w:val="00044A1A"/>
    <w:rsid w:val="00045697"/>
    <w:rsid w:val="00051CC8"/>
    <w:rsid w:val="00052904"/>
    <w:rsid w:val="00053437"/>
    <w:rsid w:val="00054D32"/>
    <w:rsid w:val="0006094B"/>
    <w:rsid w:val="00060E10"/>
    <w:rsid w:val="000739A0"/>
    <w:rsid w:val="00074802"/>
    <w:rsid w:val="00075CCE"/>
    <w:rsid w:val="0007730E"/>
    <w:rsid w:val="000776A3"/>
    <w:rsid w:val="000816A6"/>
    <w:rsid w:val="00086F16"/>
    <w:rsid w:val="0009108A"/>
    <w:rsid w:val="00091BBB"/>
    <w:rsid w:val="000941B2"/>
    <w:rsid w:val="00095202"/>
    <w:rsid w:val="00096544"/>
    <w:rsid w:val="00097B6C"/>
    <w:rsid w:val="000A0646"/>
    <w:rsid w:val="000A094C"/>
    <w:rsid w:val="000A11CB"/>
    <w:rsid w:val="000A488A"/>
    <w:rsid w:val="000A4999"/>
    <w:rsid w:val="000A6899"/>
    <w:rsid w:val="000A6C72"/>
    <w:rsid w:val="000B1D28"/>
    <w:rsid w:val="000B2DEF"/>
    <w:rsid w:val="000B3BBC"/>
    <w:rsid w:val="000B3DD1"/>
    <w:rsid w:val="000B4D67"/>
    <w:rsid w:val="000C1749"/>
    <w:rsid w:val="000C2A69"/>
    <w:rsid w:val="000C396D"/>
    <w:rsid w:val="000D0C00"/>
    <w:rsid w:val="000D1E5E"/>
    <w:rsid w:val="000D2066"/>
    <w:rsid w:val="000D4916"/>
    <w:rsid w:val="000D6928"/>
    <w:rsid w:val="000E238C"/>
    <w:rsid w:val="000E36F5"/>
    <w:rsid w:val="000E4C93"/>
    <w:rsid w:val="000E73C6"/>
    <w:rsid w:val="000E74A8"/>
    <w:rsid w:val="000F29A6"/>
    <w:rsid w:val="000F4468"/>
    <w:rsid w:val="000F60DA"/>
    <w:rsid w:val="000F74BE"/>
    <w:rsid w:val="00100EC5"/>
    <w:rsid w:val="001032A6"/>
    <w:rsid w:val="001036DF"/>
    <w:rsid w:val="00103FC9"/>
    <w:rsid w:val="00104AFD"/>
    <w:rsid w:val="00104C0E"/>
    <w:rsid w:val="001057E2"/>
    <w:rsid w:val="00106E60"/>
    <w:rsid w:val="001103A8"/>
    <w:rsid w:val="001130ED"/>
    <w:rsid w:val="001201BE"/>
    <w:rsid w:val="001212B1"/>
    <w:rsid w:val="0012179A"/>
    <w:rsid w:val="001217F5"/>
    <w:rsid w:val="00121A58"/>
    <w:rsid w:val="0012215D"/>
    <w:rsid w:val="001227AE"/>
    <w:rsid w:val="00122B45"/>
    <w:rsid w:val="00126114"/>
    <w:rsid w:val="00126F59"/>
    <w:rsid w:val="0012716D"/>
    <w:rsid w:val="001345EE"/>
    <w:rsid w:val="00134D42"/>
    <w:rsid w:val="0014115D"/>
    <w:rsid w:val="00141CC5"/>
    <w:rsid w:val="00142F23"/>
    <w:rsid w:val="00143235"/>
    <w:rsid w:val="001434F3"/>
    <w:rsid w:val="00144920"/>
    <w:rsid w:val="00147075"/>
    <w:rsid w:val="00147FDA"/>
    <w:rsid w:val="00157207"/>
    <w:rsid w:val="00160B9C"/>
    <w:rsid w:val="001679E5"/>
    <w:rsid w:val="00170A50"/>
    <w:rsid w:val="00170F3E"/>
    <w:rsid w:val="0017149A"/>
    <w:rsid w:val="00171E43"/>
    <w:rsid w:val="00171F2F"/>
    <w:rsid w:val="0017381A"/>
    <w:rsid w:val="001749F1"/>
    <w:rsid w:val="001777A4"/>
    <w:rsid w:val="00180A27"/>
    <w:rsid w:val="0018129F"/>
    <w:rsid w:val="00184EE5"/>
    <w:rsid w:val="0018512F"/>
    <w:rsid w:val="00187F47"/>
    <w:rsid w:val="00190745"/>
    <w:rsid w:val="001914C6"/>
    <w:rsid w:val="00191D0B"/>
    <w:rsid w:val="00193586"/>
    <w:rsid w:val="0019449A"/>
    <w:rsid w:val="00195C43"/>
    <w:rsid w:val="0019680E"/>
    <w:rsid w:val="0019750F"/>
    <w:rsid w:val="001A25CC"/>
    <w:rsid w:val="001A4E82"/>
    <w:rsid w:val="001B06B0"/>
    <w:rsid w:val="001B2835"/>
    <w:rsid w:val="001B2AC5"/>
    <w:rsid w:val="001B3BBE"/>
    <w:rsid w:val="001B4E83"/>
    <w:rsid w:val="001B62C4"/>
    <w:rsid w:val="001B7872"/>
    <w:rsid w:val="001C453E"/>
    <w:rsid w:val="001C511B"/>
    <w:rsid w:val="001D04CE"/>
    <w:rsid w:val="001D30DC"/>
    <w:rsid w:val="001D5EE8"/>
    <w:rsid w:val="001D7045"/>
    <w:rsid w:val="001D7B2D"/>
    <w:rsid w:val="001E32F4"/>
    <w:rsid w:val="001E4A1A"/>
    <w:rsid w:val="001E67CF"/>
    <w:rsid w:val="001E77FB"/>
    <w:rsid w:val="002043D4"/>
    <w:rsid w:val="002052A8"/>
    <w:rsid w:val="00205E7A"/>
    <w:rsid w:val="00212F7D"/>
    <w:rsid w:val="00213D0C"/>
    <w:rsid w:val="00216C24"/>
    <w:rsid w:val="0022350E"/>
    <w:rsid w:val="00225B30"/>
    <w:rsid w:val="0022699B"/>
    <w:rsid w:val="00231EC3"/>
    <w:rsid w:val="00232DBB"/>
    <w:rsid w:val="00233BCA"/>
    <w:rsid w:val="00233D01"/>
    <w:rsid w:val="002347CF"/>
    <w:rsid w:val="00240D96"/>
    <w:rsid w:val="0024233E"/>
    <w:rsid w:val="00242AF2"/>
    <w:rsid w:val="00254A31"/>
    <w:rsid w:val="00254B3D"/>
    <w:rsid w:val="00261FFF"/>
    <w:rsid w:val="00262F00"/>
    <w:rsid w:val="00263BCB"/>
    <w:rsid w:val="002672A8"/>
    <w:rsid w:val="00271513"/>
    <w:rsid w:val="00272319"/>
    <w:rsid w:val="00272E60"/>
    <w:rsid w:val="00273897"/>
    <w:rsid w:val="00275E6B"/>
    <w:rsid w:val="00282A21"/>
    <w:rsid w:val="002847FA"/>
    <w:rsid w:val="00286270"/>
    <w:rsid w:val="00286AF4"/>
    <w:rsid w:val="00286D52"/>
    <w:rsid w:val="00290713"/>
    <w:rsid w:val="00294939"/>
    <w:rsid w:val="002959E6"/>
    <w:rsid w:val="002A5C3B"/>
    <w:rsid w:val="002A6191"/>
    <w:rsid w:val="002A7476"/>
    <w:rsid w:val="002B212D"/>
    <w:rsid w:val="002B32BF"/>
    <w:rsid w:val="002B4A90"/>
    <w:rsid w:val="002B5F1E"/>
    <w:rsid w:val="002C273D"/>
    <w:rsid w:val="002C440A"/>
    <w:rsid w:val="002C625C"/>
    <w:rsid w:val="002C7C87"/>
    <w:rsid w:val="002D021D"/>
    <w:rsid w:val="002D2F03"/>
    <w:rsid w:val="002D37AF"/>
    <w:rsid w:val="002D4DC0"/>
    <w:rsid w:val="002D52C8"/>
    <w:rsid w:val="002D6B33"/>
    <w:rsid w:val="002D784B"/>
    <w:rsid w:val="002E53AF"/>
    <w:rsid w:val="002E5ECE"/>
    <w:rsid w:val="002E6261"/>
    <w:rsid w:val="002F072C"/>
    <w:rsid w:val="002F1B30"/>
    <w:rsid w:val="002F2716"/>
    <w:rsid w:val="002F3139"/>
    <w:rsid w:val="002F733B"/>
    <w:rsid w:val="0030120D"/>
    <w:rsid w:val="00304D85"/>
    <w:rsid w:val="00307380"/>
    <w:rsid w:val="003078DD"/>
    <w:rsid w:val="00311356"/>
    <w:rsid w:val="003124C2"/>
    <w:rsid w:val="00313243"/>
    <w:rsid w:val="0032097E"/>
    <w:rsid w:val="00322DCE"/>
    <w:rsid w:val="00327443"/>
    <w:rsid w:val="00327583"/>
    <w:rsid w:val="00327D33"/>
    <w:rsid w:val="003327E2"/>
    <w:rsid w:val="00332C69"/>
    <w:rsid w:val="00332CB4"/>
    <w:rsid w:val="00334C2B"/>
    <w:rsid w:val="00336B81"/>
    <w:rsid w:val="00336CDA"/>
    <w:rsid w:val="00337B26"/>
    <w:rsid w:val="00340770"/>
    <w:rsid w:val="003444F1"/>
    <w:rsid w:val="00346A5E"/>
    <w:rsid w:val="00350445"/>
    <w:rsid w:val="00352864"/>
    <w:rsid w:val="003575AB"/>
    <w:rsid w:val="003600BA"/>
    <w:rsid w:val="003617BD"/>
    <w:rsid w:val="00363B0D"/>
    <w:rsid w:val="00365620"/>
    <w:rsid w:val="00366137"/>
    <w:rsid w:val="00370356"/>
    <w:rsid w:val="00370736"/>
    <w:rsid w:val="00376C43"/>
    <w:rsid w:val="00381293"/>
    <w:rsid w:val="00381632"/>
    <w:rsid w:val="00383683"/>
    <w:rsid w:val="003837EA"/>
    <w:rsid w:val="00383E58"/>
    <w:rsid w:val="0038468A"/>
    <w:rsid w:val="0038525C"/>
    <w:rsid w:val="00385EA7"/>
    <w:rsid w:val="00392EA2"/>
    <w:rsid w:val="00392FE4"/>
    <w:rsid w:val="00393A8D"/>
    <w:rsid w:val="0039445A"/>
    <w:rsid w:val="003974D9"/>
    <w:rsid w:val="003A7755"/>
    <w:rsid w:val="003B2585"/>
    <w:rsid w:val="003B3425"/>
    <w:rsid w:val="003B45C9"/>
    <w:rsid w:val="003B55ED"/>
    <w:rsid w:val="003B7428"/>
    <w:rsid w:val="003C40B3"/>
    <w:rsid w:val="003C4999"/>
    <w:rsid w:val="003C63D0"/>
    <w:rsid w:val="003D03DF"/>
    <w:rsid w:val="003D2626"/>
    <w:rsid w:val="003D6B6D"/>
    <w:rsid w:val="003E0C9B"/>
    <w:rsid w:val="003E3CC2"/>
    <w:rsid w:val="003E5014"/>
    <w:rsid w:val="003E5B5C"/>
    <w:rsid w:val="003E7C6D"/>
    <w:rsid w:val="003F07A3"/>
    <w:rsid w:val="003F10B5"/>
    <w:rsid w:val="003F16FD"/>
    <w:rsid w:val="003F264B"/>
    <w:rsid w:val="003F3C1A"/>
    <w:rsid w:val="003F558E"/>
    <w:rsid w:val="003F5DC3"/>
    <w:rsid w:val="003F63A9"/>
    <w:rsid w:val="003F73C5"/>
    <w:rsid w:val="004004D9"/>
    <w:rsid w:val="00402C32"/>
    <w:rsid w:val="00402DF9"/>
    <w:rsid w:val="00410D8C"/>
    <w:rsid w:val="00411431"/>
    <w:rsid w:val="00411C64"/>
    <w:rsid w:val="0041360B"/>
    <w:rsid w:val="00420D03"/>
    <w:rsid w:val="004254B9"/>
    <w:rsid w:val="00426289"/>
    <w:rsid w:val="00426504"/>
    <w:rsid w:val="00427C56"/>
    <w:rsid w:val="00432A42"/>
    <w:rsid w:val="00434189"/>
    <w:rsid w:val="004354D6"/>
    <w:rsid w:val="004354EA"/>
    <w:rsid w:val="004377A9"/>
    <w:rsid w:val="00437E51"/>
    <w:rsid w:val="00441D05"/>
    <w:rsid w:val="0044277B"/>
    <w:rsid w:val="00445C03"/>
    <w:rsid w:val="00446307"/>
    <w:rsid w:val="004465C0"/>
    <w:rsid w:val="00447362"/>
    <w:rsid w:val="00447387"/>
    <w:rsid w:val="004502CD"/>
    <w:rsid w:val="004516FA"/>
    <w:rsid w:val="00455F10"/>
    <w:rsid w:val="004566CE"/>
    <w:rsid w:val="00456977"/>
    <w:rsid w:val="00457288"/>
    <w:rsid w:val="004603EA"/>
    <w:rsid w:val="00463402"/>
    <w:rsid w:val="0046594A"/>
    <w:rsid w:val="00467028"/>
    <w:rsid w:val="00470DEC"/>
    <w:rsid w:val="004717A6"/>
    <w:rsid w:val="0047356D"/>
    <w:rsid w:val="0047373A"/>
    <w:rsid w:val="00473A44"/>
    <w:rsid w:val="00473B56"/>
    <w:rsid w:val="00474C58"/>
    <w:rsid w:val="00480465"/>
    <w:rsid w:val="0048221D"/>
    <w:rsid w:val="004823F0"/>
    <w:rsid w:val="004834C5"/>
    <w:rsid w:val="004838DD"/>
    <w:rsid w:val="00487398"/>
    <w:rsid w:val="00496ED4"/>
    <w:rsid w:val="00497BFA"/>
    <w:rsid w:val="00497C74"/>
    <w:rsid w:val="004A09A1"/>
    <w:rsid w:val="004A1346"/>
    <w:rsid w:val="004A3B34"/>
    <w:rsid w:val="004A4390"/>
    <w:rsid w:val="004A6E86"/>
    <w:rsid w:val="004B2443"/>
    <w:rsid w:val="004C2ABD"/>
    <w:rsid w:val="004C4F0F"/>
    <w:rsid w:val="004C6255"/>
    <w:rsid w:val="004D2996"/>
    <w:rsid w:val="004D483B"/>
    <w:rsid w:val="004D6178"/>
    <w:rsid w:val="004E1DA9"/>
    <w:rsid w:val="004E1FF3"/>
    <w:rsid w:val="004E5748"/>
    <w:rsid w:val="004E65E4"/>
    <w:rsid w:val="004F46D7"/>
    <w:rsid w:val="004F53F2"/>
    <w:rsid w:val="00501CC5"/>
    <w:rsid w:val="005026C6"/>
    <w:rsid w:val="00503639"/>
    <w:rsid w:val="00503E34"/>
    <w:rsid w:val="00513575"/>
    <w:rsid w:val="00513E19"/>
    <w:rsid w:val="005161F5"/>
    <w:rsid w:val="00516678"/>
    <w:rsid w:val="005166C8"/>
    <w:rsid w:val="00521E19"/>
    <w:rsid w:val="00521EF2"/>
    <w:rsid w:val="0052296C"/>
    <w:rsid w:val="00522A9B"/>
    <w:rsid w:val="005233D2"/>
    <w:rsid w:val="00530270"/>
    <w:rsid w:val="005340B7"/>
    <w:rsid w:val="00534483"/>
    <w:rsid w:val="00534A5E"/>
    <w:rsid w:val="00535379"/>
    <w:rsid w:val="00537FEF"/>
    <w:rsid w:val="0054061F"/>
    <w:rsid w:val="00540C04"/>
    <w:rsid w:val="00541FDB"/>
    <w:rsid w:val="00542FB3"/>
    <w:rsid w:val="005430FE"/>
    <w:rsid w:val="00544E06"/>
    <w:rsid w:val="00545856"/>
    <w:rsid w:val="00546AD7"/>
    <w:rsid w:val="005507E4"/>
    <w:rsid w:val="00550E41"/>
    <w:rsid w:val="00551F26"/>
    <w:rsid w:val="00552D46"/>
    <w:rsid w:val="00556D05"/>
    <w:rsid w:val="005577C3"/>
    <w:rsid w:val="005608F5"/>
    <w:rsid w:val="00562937"/>
    <w:rsid w:val="00566600"/>
    <w:rsid w:val="00566A45"/>
    <w:rsid w:val="00573310"/>
    <w:rsid w:val="0058053F"/>
    <w:rsid w:val="005821D6"/>
    <w:rsid w:val="00583916"/>
    <w:rsid w:val="00585317"/>
    <w:rsid w:val="005861C2"/>
    <w:rsid w:val="0059161D"/>
    <w:rsid w:val="00592F72"/>
    <w:rsid w:val="00594B95"/>
    <w:rsid w:val="0059737E"/>
    <w:rsid w:val="0059769F"/>
    <w:rsid w:val="005A0935"/>
    <w:rsid w:val="005A33B2"/>
    <w:rsid w:val="005A6BB0"/>
    <w:rsid w:val="005B7422"/>
    <w:rsid w:val="005B7FE2"/>
    <w:rsid w:val="005C1B01"/>
    <w:rsid w:val="005C43A0"/>
    <w:rsid w:val="005C5A7C"/>
    <w:rsid w:val="005C64CF"/>
    <w:rsid w:val="005D25EF"/>
    <w:rsid w:val="005D50F3"/>
    <w:rsid w:val="005D68D9"/>
    <w:rsid w:val="005D6FF6"/>
    <w:rsid w:val="005D75ED"/>
    <w:rsid w:val="005E3841"/>
    <w:rsid w:val="005E4401"/>
    <w:rsid w:val="005E4553"/>
    <w:rsid w:val="005E48B7"/>
    <w:rsid w:val="005E494B"/>
    <w:rsid w:val="005E5BC8"/>
    <w:rsid w:val="005F0038"/>
    <w:rsid w:val="005F1835"/>
    <w:rsid w:val="005F2486"/>
    <w:rsid w:val="005F2539"/>
    <w:rsid w:val="005F3BA9"/>
    <w:rsid w:val="005F65FE"/>
    <w:rsid w:val="005F6872"/>
    <w:rsid w:val="005F70F1"/>
    <w:rsid w:val="005F77AB"/>
    <w:rsid w:val="0060039F"/>
    <w:rsid w:val="006022C7"/>
    <w:rsid w:val="006030B7"/>
    <w:rsid w:val="00604935"/>
    <w:rsid w:val="00605A90"/>
    <w:rsid w:val="00611B27"/>
    <w:rsid w:val="006127D3"/>
    <w:rsid w:val="0062070E"/>
    <w:rsid w:val="00620F36"/>
    <w:rsid w:val="00623A4F"/>
    <w:rsid w:val="00623AA1"/>
    <w:rsid w:val="00623ED2"/>
    <w:rsid w:val="00624B92"/>
    <w:rsid w:val="006256E3"/>
    <w:rsid w:val="00625BFA"/>
    <w:rsid w:val="006266E5"/>
    <w:rsid w:val="006312FC"/>
    <w:rsid w:val="006354AA"/>
    <w:rsid w:val="0063550A"/>
    <w:rsid w:val="006361C4"/>
    <w:rsid w:val="0063743B"/>
    <w:rsid w:val="00637B73"/>
    <w:rsid w:val="00637CE3"/>
    <w:rsid w:val="00640BEE"/>
    <w:rsid w:val="00641044"/>
    <w:rsid w:val="00642D9A"/>
    <w:rsid w:val="00644773"/>
    <w:rsid w:val="00645220"/>
    <w:rsid w:val="00650AA8"/>
    <w:rsid w:val="006518A5"/>
    <w:rsid w:val="00651B45"/>
    <w:rsid w:val="00652E9F"/>
    <w:rsid w:val="00654E1A"/>
    <w:rsid w:val="00655AEE"/>
    <w:rsid w:val="00656567"/>
    <w:rsid w:val="00657D8A"/>
    <w:rsid w:val="00662567"/>
    <w:rsid w:val="00664C30"/>
    <w:rsid w:val="00664E06"/>
    <w:rsid w:val="00664E10"/>
    <w:rsid w:val="006651CC"/>
    <w:rsid w:val="00666065"/>
    <w:rsid w:val="006668C5"/>
    <w:rsid w:val="006676DB"/>
    <w:rsid w:val="00672DCF"/>
    <w:rsid w:val="00673A62"/>
    <w:rsid w:val="006746B9"/>
    <w:rsid w:val="00675A29"/>
    <w:rsid w:val="00677D3F"/>
    <w:rsid w:val="00680312"/>
    <w:rsid w:val="00680910"/>
    <w:rsid w:val="00680D4F"/>
    <w:rsid w:val="00684115"/>
    <w:rsid w:val="00684C05"/>
    <w:rsid w:val="00687C72"/>
    <w:rsid w:val="0069164B"/>
    <w:rsid w:val="00694C9E"/>
    <w:rsid w:val="006962E2"/>
    <w:rsid w:val="0069636E"/>
    <w:rsid w:val="006967D6"/>
    <w:rsid w:val="006A04F6"/>
    <w:rsid w:val="006A0995"/>
    <w:rsid w:val="006A2869"/>
    <w:rsid w:val="006A31EB"/>
    <w:rsid w:val="006A3498"/>
    <w:rsid w:val="006A4096"/>
    <w:rsid w:val="006B0B4B"/>
    <w:rsid w:val="006B21B4"/>
    <w:rsid w:val="006B7649"/>
    <w:rsid w:val="006B7DB6"/>
    <w:rsid w:val="006C17CF"/>
    <w:rsid w:val="006C19E9"/>
    <w:rsid w:val="006C40EF"/>
    <w:rsid w:val="006C41BC"/>
    <w:rsid w:val="006C4AC3"/>
    <w:rsid w:val="006C6D24"/>
    <w:rsid w:val="006D4B84"/>
    <w:rsid w:val="006D62E2"/>
    <w:rsid w:val="006D6517"/>
    <w:rsid w:val="006F07F1"/>
    <w:rsid w:val="006F45B9"/>
    <w:rsid w:val="006F4C33"/>
    <w:rsid w:val="006F618D"/>
    <w:rsid w:val="006F63DC"/>
    <w:rsid w:val="006F6ADA"/>
    <w:rsid w:val="006F6B57"/>
    <w:rsid w:val="006F76C9"/>
    <w:rsid w:val="00701612"/>
    <w:rsid w:val="0070165C"/>
    <w:rsid w:val="00702721"/>
    <w:rsid w:val="00702EF1"/>
    <w:rsid w:val="0070431E"/>
    <w:rsid w:val="007050ED"/>
    <w:rsid w:val="00705723"/>
    <w:rsid w:val="00711362"/>
    <w:rsid w:val="007115E1"/>
    <w:rsid w:val="00714049"/>
    <w:rsid w:val="00716C93"/>
    <w:rsid w:val="00717729"/>
    <w:rsid w:val="00717826"/>
    <w:rsid w:val="00723D34"/>
    <w:rsid w:val="00723ED0"/>
    <w:rsid w:val="00730949"/>
    <w:rsid w:val="00730AC7"/>
    <w:rsid w:val="0073101A"/>
    <w:rsid w:val="00733113"/>
    <w:rsid w:val="00733F91"/>
    <w:rsid w:val="0073714C"/>
    <w:rsid w:val="007416DF"/>
    <w:rsid w:val="00742991"/>
    <w:rsid w:val="00745C96"/>
    <w:rsid w:val="00745E4C"/>
    <w:rsid w:val="00746617"/>
    <w:rsid w:val="00746897"/>
    <w:rsid w:val="00750FF2"/>
    <w:rsid w:val="00753EA2"/>
    <w:rsid w:val="00754506"/>
    <w:rsid w:val="00754FAD"/>
    <w:rsid w:val="007557B0"/>
    <w:rsid w:val="00755D0B"/>
    <w:rsid w:val="007602AD"/>
    <w:rsid w:val="00761595"/>
    <w:rsid w:val="00762425"/>
    <w:rsid w:val="00762AAD"/>
    <w:rsid w:val="00767383"/>
    <w:rsid w:val="007678E8"/>
    <w:rsid w:val="007703A7"/>
    <w:rsid w:val="00773B2D"/>
    <w:rsid w:val="007748D3"/>
    <w:rsid w:val="007752ED"/>
    <w:rsid w:val="0077785A"/>
    <w:rsid w:val="00782DFC"/>
    <w:rsid w:val="00783936"/>
    <w:rsid w:val="00785360"/>
    <w:rsid w:val="00787A01"/>
    <w:rsid w:val="007900E3"/>
    <w:rsid w:val="00790DA2"/>
    <w:rsid w:val="00793F9E"/>
    <w:rsid w:val="00794B29"/>
    <w:rsid w:val="007A3CC7"/>
    <w:rsid w:val="007A4B79"/>
    <w:rsid w:val="007A6140"/>
    <w:rsid w:val="007B05F6"/>
    <w:rsid w:val="007B336F"/>
    <w:rsid w:val="007D220A"/>
    <w:rsid w:val="007D38C2"/>
    <w:rsid w:val="007D5C9E"/>
    <w:rsid w:val="007D5FF9"/>
    <w:rsid w:val="007D619A"/>
    <w:rsid w:val="007E0A6F"/>
    <w:rsid w:val="007E2AE5"/>
    <w:rsid w:val="007E3379"/>
    <w:rsid w:val="007E35CD"/>
    <w:rsid w:val="007E6EEC"/>
    <w:rsid w:val="007F19B1"/>
    <w:rsid w:val="007F2B6C"/>
    <w:rsid w:val="007F3C21"/>
    <w:rsid w:val="00801CC8"/>
    <w:rsid w:val="00803759"/>
    <w:rsid w:val="00805CFD"/>
    <w:rsid w:val="008062B1"/>
    <w:rsid w:val="00810DED"/>
    <w:rsid w:val="008127B4"/>
    <w:rsid w:val="00814E07"/>
    <w:rsid w:val="00814E39"/>
    <w:rsid w:val="0081521A"/>
    <w:rsid w:val="008246B8"/>
    <w:rsid w:val="00830CC2"/>
    <w:rsid w:val="0083109C"/>
    <w:rsid w:val="008354D3"/>
    <w:rsid w:val="00835EAE"/>
    <w:rsid w:val="0083672B"/>
    <w:rsid w:val="00836999"/>
    <w:rsid w:val="00840970"/>
    <w:rsid w:val="00841072"/>
    <w:rsid w:val="00841B0D"/>
    <w:rsid w:val="0084354F"/>
    <w:rsid w:val="00846FD5"/>
    <w:rsid w:val="008471D6"/>
    <w:rsid w:val="00847827"/>
    <w:rsid w:val="00847FF5"/>
    <w:rsid w:val="00850A48"/>
    <w:rsid w:val="00850F5A"/>
    <w:rsid w:val="00851DF8"/>
    <w:rsid w:val="00852037"/>
    <w:rsid w:val="00852217"/>
    <w:rsid w:val="0085324D"/>
    <w:rsid w:val="0085381F"/>
    <w:rsid w:val="00856606"/>
    <w:rsid w:val="00857587"/>
    <w:rsid w:val="00857A51"/>
    <w:rsid w:val="00860421"/>
    <w:rsid w:val="0086330C"/>
    <w:rsid w:val="008646BB"/>
    <w:rsid w:val="00864926"/>
    <w:rsid w:val="00870214"/>
    <w:rsid w:val="008763C8"/>
    <w:rsid w:val="00882C15"/>
    <w:rsid w:val="008833A5"/>
    <w:rsid w:val="00883606"/>
    <w:rsid w:val="008842B4"/>
    <w:rsid w:val="00885D0F"/>
    <w:rsid w:val="00893080"/>
    <w:rsid w:val="00895177"/>
    <w:rsid w:val="008962E8"/>
    <w:rsid w:val="008A0359"/>
    <w:rsid w:val="008A1444"/>
    <w:rsid w:val="008A3417"/>
    <w:rsid w:val="008A50F6"/>
    <w:rsid w:val="008A5115"/>
    <w:rsid w:val="008A69CF"/>
    <w:rsid w:val="008B0AFA"/>
    <w:rsid w:val="008B2875"/>
    <w:rsid w:val="008B50CD"/>
    <w:rsid w:val="008B5822"/>
    <w:rsid w:val="008B6BC3"/>
    <w:rsid w:val="008B7A9A"/>
    <w:rsid w:val="008C0FEA"/>
    <w:rsid w:val="008C18D5"/>
    <w:rsid w:val="008C3447"/>
    <w:rsid w:val="008C3B12"/>
    <w:rsid w:val="008C4832"/>
    <w:rsid w:val="008C6D15"/>
    <w:rsid w:val="008C6F5D"/>
    <w:rsid w:val="008D07D7"/>
    <w:rsid w:val="008D3633"/>
    <w:rsid w:val="008D3DF7"/>
    <w:rsid w:val="008D46CC"/>
    <w:rsid w:val="008E3341"/>
    <w:rsid w:val="008F635A"/>
    <w:rsid w:val="008F6F00"/>
    <w:rsid w:val="009000F7"/>
    <w:rsid w:val="0090022E"/>
    <w:rsid w:val="00900B75"/>
    <w:rsid w:val="00901AA3"/>
    <w:rsid w:val="00904826"/>
    <w:rsid w:val="009108D1"/>
    <w:rsid w:val="00916251"/>
    <w:rsid w:val="00917A46"/>
    <w:rsid w:val="00920863"/>
    <w:rsid w:val="00920A53"/>
    <w:rsid w:val="00921186"/>
    <w:rsid w:val="009235E1"/>
    <w:rsid w:val="00923883"/>
    <w:rsid w:val="0092677A"/>
    <w:rsid w:val="00930E6A"/>
    <w:rsid w:val="0093193B"/>
    <w:rsid w:val="00931D04"/>
    <w:rsid w:val="0093213C"/>
    <w:rsid w:val="00933241"/>
    <w:rsid w:val="009352D4"/>
    <w:rsid w:val="00935AAA"/>
    <w:rsid w:val="009403AA"/>
    <w:rsid w:val="0094153A"/>
    <w:rsid w:val="0094259A"/>
    <w:rsid w:val="0094613B"/>
    <w:rsid w:val="00946E3D"/>
    <w:rsid w:val="00950FCB"/>
    <w:rsid w:val="0095227E"/>
    <w:rsid w:val="009523C8"/>
    <w:rsid w:val="0095308C"/>
    <w:rsid w:val="00954816"/>
    <w:rsid w:val="00954D46"/>
    <w:rsid w:val="00964835"/>
    <w:rsid w:val="00964CB0"/>
    <w:rsid w:val="00970805"/>
    <w:rsid w:val="00972454"/>
    <w:rsid w:val="00973C5D"/>
    <w:rsid w:val="0097668B"/>
    <w:rsid w:val="00981479"/>
    <w:rsid w:val="00983DD7"/>
    <w:rsid w:val="00986311"/>
    <w:rsid w:val="00986709"/>
    <w:rsid w:val="009972CD"/>
    <w:rsid w:val="009A06F5"/>
    <w:rsid w:val="009A2649"/>
    <w:rsid w:val="009A3DE7"/>
    <w:rsid w:val="009A4071"/>
    <w:rsid w:val="009A6476"/>
    <w:rsid w:val="009A7A00"/>
    <w:rsid w:val="009B13CB"/>
    <w:rsid w:val="009B22E2"/>
    <w:rsid w:val="009B3144"/>
    <w:rsid w:val="009B3223"/>
    <w:rsid w:val="009B39EB"/>
    <w:rsid w:val="009C20D9"/>
    <w:rsid w:val="009C49C9"/>
    <w:rsid w:val="009C7E90"/>
    <w:rsid w:val="009D1CC7"/>
    <w:rsid w:val="009D25C6"/>
    <w:rsid w:val="009D2BEE"/>
    <w:rsid w:val="009D67B8"/>
    <w:rsid w:val="009E0896"/>
    <w:rsid w:val="009E0BC0"/>
    <w:rsid w:val="009E1311"/>
    <w:rsid w:val="009E2976"/>
    <w:rsid w:val="009E30D2"/>
    <w:rsid w:val="009E599F"/>
    <w:rsid w:val="009E7333"/>
    <w:rsid w:val="009F3526"/>
    <w:rsid w:val="00A030E7"/>
    <w:rsid w:val="00A045E6"/>
    <w:rsid w:val="00A0757B"/>
    <w:rsid w:val="00A16EDE"/>
    <w:rsid w:val="00A23380"/>
    <w:rsid w:val="00A316CF"/>
    <w:rsid w:val="00A3347A"/>
    <w:rsid w:val="00A34691"/>
    <w:rsid w:val="00A4368B"/>
    <w:rsid w:val="00A4560D"/>
    <w:rsid w:val="00A458BF"/>
    <w:rsid w:val="00A50DEF"/>
    <w:rsid w:val="00A5205C"/>
    <w:rsid w:val="00A522FD"/>
    <w:rsid w:val="00A532E3"/>
    <w:rsid w:val="00A53F0F"/>
    <w:rsid w:val="00A55FE0"/>
    <w:rsid w:val="00A621CB"/>
    <w:rsid w:val="00A63AFA"/>
    <w:rsid w:val="00A646C0"/>
    <w:rsid w:val="00A65262"/>
    <w:rsid w:val="00A6688A"/>
    <w:rsid w:val="00A66FF1"/>
    <w:rsid w:val="00A71A4D"/>
    <w:rsid w:val="00A7391D"/>
    <w:rsid w:val="00A74F7A"/>
    <w:rsid w:val="00A801DF"/>
    <w:rsid w:val="00A837C9"/>
    <w:rsid w:val="00A85506"/>
    <w:rsid w:val="00A86263"/>
    <w:rsid w:val="00A87A30"/>
    <w:rsid w:val="00A9479B"/>
    <w:rsid w:val="00A97053"/>
    <w:rsid w:val="00A97E1C"/>
    <w:rsid w:val="00AA463F"/>
    <w:rsid w:val="00AA5B16"/>
    <w:rsid w:val="00AA6248"/>
    <w:rsid w:val="00AA684F"/>
    <w:rsid w:val="00AA7C5C"/>
    <w:rsid w:val="00AA7FA8"/>
    <w:rsid w:val="00AA7FE2"/>
    <w:rsid w:val="00AB2063"/>
    <w:rsid w:val="00AB2FD5"/>
    <w:rsid w:val="00AB338B"/>
    <w:rsid w:val="00AB7EAF"/>
    <w:rsid w:val="00AC0095"/>
    <w:rsid w:val="00AC014E"/>
    <w:rsid w:val="00AC1814"/>
    <w:rsid w:val="00AC39B4"/>
    <w:rsid w:val="00AC3AD4"/>
    <w:rsid w:val="00AC51CB"/>
    <w:rsid w:val="00AC52E1"/>
    <w:rsid w:val="00AC5AD4"/>
    <w:rsid w:val="00AC5BD8"/>
    <w:rsid w:val="00AC7341"/>
    <w:rsid w:val="00AC782C"/>
    <w:rsid w:val="00AC7CC9"/>
    <w:rsid w:val="00AD049C"/>
    <w:rsid w:val="00AD57DE"/>
    <w:rsid w:val="00AE2934"/>
    <w:rsid w:val="00AE2F10"/>
    <w:rsid w:val="00AE6AA2"/>
    <w:rsid w:val="00AF4CD7"/>
    <w:rsid w:val="00AF53C7"/>
    <w:rsid w:val="00AF648B"/>
    <w:rsid w:val="00B06323"/>
    <w:rsid w:val="00B11C0E"/>
    <w:rsid w:val="00B122CA"/>
    <w:rsid w:val="00B1232A"/>
    <w:rsid w:val="00B16CDC"/>
    <w:rsid w:val="00B20B47"/>
    <w:rsid w:val="00B249C5"/>
    <w:rsid w:val="00B3370F"/>
    <w:rsid w:val="00B352A5"/>
    <w:rsid w:val="00B35360"/>
    <w:rsid w:val="00B355B6"/>
    <w:rsid w:val="00B3584E"/>
    <w:rsid w:val="00B373E3"/>
    <w:rsid w:val="00B409B6"/>
    <w:rsid w:val="00B4562F"/>
    <w:rsid w:val="00B46413"/>
    <w:rsid w:val="00B4643A"/>
    <w:rsid w:val="00B46D0A"/>
    <w:rsid w:val="00B47389"/>
    <w:rsid w:val="00B47721"/>
    <w:rsid w:val="00B51763"/>
    <w:rsid w:val="00B541DC"/>
    <w:rsid w:val="00B5592E"/>
    <w:rsid w:val="00B5600E"/>
    <w:rsid w:val="00B65778"/>
    <w:rsid w:val="00B67825"/>
    <w:rsid w:val="00B718EB"/>
    <w:rsid w:val="00B742D5"/>
    <w:rsid w:val="00B766AC"/>
    <w:rsid w:val="00B77A20"/>
    <w:rsid w:val="00B81492"/>
    <w:rsid w:val="00B8258A"/>
    <w:rsid w:val="00B84F6D"/>
    <w:rsid w:val="00B85C32"/>
    <w:rsid w:val="00B90C6A"/>
    <w:rsid w:val="00B92AC8"/>
    <w:rsid w:val="00B9505A"/>
    <w:rsid w:val="00BA0712"/>
    <w:rsid w:val="00BA237E"/>
    <w:rsid w:val="00BA4DA0"/>
    <w:rsid w:val="00BA50F8"/>
    <w:rsid w:val="00BB24F0"/>
    <w:rsid w:val="00BB2AA6"/>
    <w:rsid w:val="00BB3F5D"/>
    <w:rsid w:val="00BB5BB9"/>
    <w:rsid w:val="00BB5FFA"/>
    <w:rsid w:val="00BC1D75"/>
    <w:rsid w:val="00BC1F05"/>
    <w:rsid w:val="00BC3B35"/>
    <w:rsid w:val="00BD01E7"/>
    <w:rsid w:val="00BD21B4"/>
    <w:rsid w:val="00BD45D2"/>
    <w:rsid w:val="00BD5E36"/>
    <w:rsid w:val="00BD6870"/>
    <w:rsid w:val="00BE040F"/>
    <w:rsid w:val="00BE0DD9"/>
    <w:rsid w:val="00BE1019"/>
    <w:rsid w:val="00BE5936"/>
    <w:rsid w:val="00BF6975"/>
    <w:rsid w:val="00C01A93"/>
    <w:rsid w:val="00C02BEC"/>
    <w:rsid w:val="00C03529"/>
    <w:rsid w:val="00C041D3"/>
    <w:rsid w:val="00C04B00"/>
    <w:rsid w:val="00C04E50"/>
    <w:rsid w:val="00C064AD"/>
    <w:rsid w:val="00C107C2"/>
    <w:rsid w:val="00C11331"/>
    <w:rsid w:val="00C1644A"/>
    <w:rsid w:val="00C166CE"/>
    <w:rsid w:val="00C21CBC"/>
    <w:rsid w:val="00C26520"/>
    <w:rsid w:val="00C35510"/>
    <w:rsid w:val="00C35614"/>
    <w:rsid w:val="00C362D2"/>
    <w:rsid w:val="00C44218"/>
    <w:rsid w:val="00C44717"/>
    <w:rsid w:val="00C45B82"/>
    <w:rsid w:val="00C45F73"/>
    <w:rsid w:val="00C460E9"/>
    <w:rsid w:val="00C47653"/>
    <w:rsid w:val="00C50A12"/>
    <w:rsid w:val="00C50BFC"/>
    <w:rsid w:val="00C51E48"/>
    <w:rsid w:val="00C53D47"/>
    <w:rsid w:val="00C5510D"/>
    <w:rsid w:val="00C56E22"/>
    <w:rsid w:val="00C6278D"/>
    <w:rsid w:val="00C63417"/>
    <w:rsid w:val="00C63BED"/>
    <w:rsid w:val="00C65384"/>
    <w:rsid w:val="00C65936"/>
    <w:rsid w:val="00C66667"/>
    <w:rsid w:val="00C72EB7"/>
    <w:rsid w:val="00C74B0F"/>
    <w:rsid w:val="00C81101"/>
    <w:rsid w:val="00C81DAD"/>
    <w:rsid w:val="00C83233"/>
    <w:rsid w:val="00C85985"/>
    <w:rsid w:val="00C86E41"/>
    <w:rsid w:val="00C87B0F"/>
    <w:rsid w:val="00C92133"/>
    <w:rsid w:val="00C9300E"/>
    <w:rsid w:val="00C934C9"/>
    <w:rsid w:val="00C9454D"/>
    <w:rsid w:val="00C9483B"/>
    <w:rsid w:val="00C94916"/>
    <w:rsid w:val="00C94E89"/>
    <w:rsid w:val="00C95AD1"/>
    <w:rsid w:val="00C95D46"/>
    <w:rsid w:val="00C97447"/>
    <w:rsid w:val="00CA2483"/>
    <w:rsid w:val="00CA2798"/>
    <w:rsid w:val="00CA27F5"/>
    <w:rsid w:val="00CA2B06"/>
    <w:rsid w:val="00CA4398"/>
    <w:rsid w:val="00CA48AB"/>
    <w:rsid w:val="00CA4D70"/>
    <w:rsid w:val="00CA536F"/>
    <w:rsid w:val="00CA61DD"/>
    <w:rsid w:val="00CB3397"/>
    <w:rsid w:val="00CB36F2"/>
    <w:rsid w:val="00CB7F97"/>
    <w:rsid w:val="00CB7FDB"/>
    <w:rsid w:val="00CC1525"/>
    <w:rsid w:val="00CC18E7"/>
    <w:rsid w:val="00CC20AB"/>
    <w:rsid w:val="00CC2D66"/>
    <w:rsid w:val="00CC45EC"/>
    <w:rsid w:val="00CC4819"/>
    <w:rsid w:val="00CD6231"/>
    <w:rsid w:val="00CE3BB0"/>
    <w:rsid w:val="00CF1008"/>
    <w:rsid w:val="00CF1805"/>
    <w:rsid w:val="00CF2227"/>
    <w:rsid w:val="00CF326A"/>
    <w:rsid w:val="00CF6107"/>
    <w:rsid w:val="00D021C0"/>
    <w:rsid w:val="00D02D66"/>
    <w:rsid w:val="00D02D98"/>
    <w:rsid w:val="00D0405F"/>
    <w:rsid w:val="00D061D4"/>
    <w:rsid w:val="00D065D4"/>
    <w:rsid w:val="00D06D5F"/>
    <w:rsid w:val="00D07D6B"/>
    <w:rsid w:val="00D104DB"/>
    <w:rsid w:val="00D11079"/>
    <w:rsid w:val="00D13B06"/>
    <w:rsid w:val="00D164B6"/>
    <w:rsid w:val="00D2305C"/>
    <w:rsid w:val="00D2338F"/>
    <w:rsid w:val="00D26C3B"/>
    <w:rsid w:val="00D301B8"/>
    <w:rsid w:val="00D309C2"/>
    <w:rsid w:val="00D325F2"/>
    <w:rsid w:val="00D34893"/>
    <w:rsid w:val="00D35AAC"/>
    <w:rsid w:val="00D36ABA"/>
    <w:rsid w:val="00D37A96"/>
    <w:rsid w:val="00D40166"/>
    <w:rsid w:val="00D40B60"/>
    <w:rsid w:val="00D44396"/>
    <w:rsid w:val="00D45415"/>
    <w:rsid w:val="00D46944"/>
    <w:rsid w:val="00D47FC5"/>
    <w:rsid w:val="00D57C69"/>
    <w:rsid w:val="00D601F8"/>
    <w:rsid w:val="00D6070E"/>
    <w:rsid w:val="00D61586"/>
    <w:rsid w:val="00D615C2"/>
    <w:rsid w:val="00D616C1"/>
    <w:rsid w:val="00D64239"/>
    <w:rsid w:val="00D67580"/>
    <w:rsid w:val="00D67A6E"/>
    <w:rsid w:val="00D724F3"/>
    <w:rsid w:val="00D72875"/>
    <w:rsid w:val="00D7513E"/>
    <w:rsid w:val="00D77290"/>
    <w:rsid w:val="00D774FF"/>
    <w:rsid w:val="00D77C47"/>
    <w:rsid w:val="00D80C02"/>
    <w:rsid w:val="00D810E5"/>
    <w:rsid w:val="00D85169"/>
    <w:rsid w:val="00D87815"/>
    <w:rsid w:val="00D912AE"/>
    <w:rsid w:val="00D91AC6"/>
    <w:rsid w:val="00D92D72"/>
    <w:rsid w:val="00D93EC6"/>
    <w:rsid w:val="00D96373"/>
    <w:rsid w:val="00DA1A2B"/>
    <w:rsid w:val="00DA36FF"/>
    <w:rsid w:val="00DA659A"/>
    <w:rsid w:val="00DB375B"/>
    <w:rsid w:val="00DB5B85"/>
    <w:rsid w:val="00DC1729"/>
    <w:rsid w:val="00DC4C2D"/>
    <w:rsid w:val="00DC7F17"/>
    <w:rsid w:val="00DD099C"/>
    <w:rsid w:val="00DD1424"/>
    <w:rsid w:val="00DD40AA"/>
    <w:rsid w:val="00DD5565"/>
    <w:rsid w:val="00DE4C08"/>
    <w:rsid w:val="00DE72C5"/>
    <w:rsid w:val="00DF3A05"/>
    <w:rsid w:val="00DF46CD"/>
    <w:rsid w:val="00DF5736"/>
    <w:rsid w:val="00DF66CA"/>
    <w:rsid w:val="00DF6C54"/>
    <w:rsid w:val="00E0135F"/>
    <w:rsid w:val="00E05EFC"/>
    <w:rsid w:val="00E06AF2"/>
    <w:rsid w:val="00E11992"/>
    <w:rsid w:val="00E121FB"/>
    <w:rsid w:val="00E12D1A"/>
    <w:rsid w:val="00E138B1"/>
    <w:rsid w:val="00E14A94"/>
    <w:rsid w:val="00E17561"/>
    <w:rsid w:val="00E20CC7"/>
    <w:rsid w:val="00E21E30"/>
    <w:rsid w:val="00E22A35"/>
    <w:rsid w:val="00E22DEA"/>
    <w:rsid w:val="00E251DF"/>
    <w:rsid w:val="00E25B49"/>
    <w:rsid w:val="00E31C79"/>
    <w:rsid w:val="00E34378"/>
    <w:rsid w:val="00E34570"/>
    <w:rsid w:val="00E36F8E"/>
    <w:rsid w:val="00E378D7"/>
    <w:rsid w:val="00E42C2A"/>
    <w:rsid w:val="00E42EF9"/>
    <w:rsid w:val="00E437DD"/>
    <w:rsid w:val="00E44F54"/>
    <w:rsid w:val="00E462D7"/>
    <w:rsid w:val="00E54E4A"/>
    <w:rsid w:val="00E55213"/>
    <w:rsid w:val="00E55F69"/>
    <w:rsid w:val="00E62247"/>
    <w:rsid w:val="00E630BC"/>
    <w:rsid w:val="00E637C4"/>
    <w:rsid w:val="00E63D2C"/>
    <w:rsid w:val="00E662DE"/>
    <w:rsid w:val="00E6632E"/>
    <w:rsid w:val="00E67961"/>
    <w:rsid w:val="00E70F04"/>
    <w:rsid w:val="00E72F27"/>
    <w:rsid w:val="00E7319C"/>
    <w:rsid w:val="00E73B02"/>
    <w:rsid w:val="00E744DC"/>
    <w:rsid w:val="00E74A0A"/>
    <w:rsid w:val="00E84750"/>
    <w:rsid w:val="00E87FC9"/>
    <w:rsid w:val="00E90B95"/>
    <w:rsid w:val="00E92821"/>
    <w:rsid w:val="00E92A23"/>
    <w:rsid w:val="00E9363F"/>
    <w:rsid w:val="00E93E03"/>
    <w:rsid w:val="00E941EA"/>
    <w:rsid w:val="00E96304"/>
    <w:rsid w:val="00EA2553"/>
    <w:rsid w:val="00EA26D0"/>
    <w:rsid w:val="00EA2CDB"/>
    <w:rsid w:val="00EA45A1"/>
    <w:rsid w:val="00EA45A6"/>
    <w:rsid w:val="00EA4D57"/>
    <w:rsid w:val="00EA6B19"/>
    <w:rsid w:val="00EA7257"/>
    <w:rsid w:val="00EB1E0D"/>
    <w:rsid w:val="00EB2AAF"/>
    <w:rsid w:val="00EB42C8"/>
    <w:rsid w:val="00EC33C4"/>
    <w:rsid w:val="00EC344B"/>
    <w:rsid w:val="00EC6AC5"/>
    <w:rsid w:val="00EC6EFA"/>
    <w:rsid w:val="00EC72DF"/>
    <w:rsid w:val="00ED16DB"/>
    <w:rsid w:val="00ED1F83"/>
    <w:rsid w:val="00ED225C"/>
    <w:rsid w:val="00ED302B"/>
    <w:rsid w:val="00ED4D8C"/>
    <w:rsid w:val="00ED73F1"/>
    <w:rsid w:val="00EE18A1"/>
    <w:rsid w:val="00EE208C"/>
    <w:rsid w:val="00EE3677"/>
    <w:rsid w:val="00EE633D"/>
    <w:rsid w:val="00EE7B67"/>
    <w:rsid w:val="00EF1941"/>
    <w:rsid w:val="00EF7566"/>
    <w:rsid w:val="00EF7E86"/>
    <w:rsid w:val="00F006E8"/>
    <w:rsid w:val="00F008D5"/>
    <w:rsid w:val="00F033ED"/>
    <w:rsid w:val="00F0470D"/>
    <w:rsid w:val="00F04A11"/>
    <w:rsid w:val="00F062A5"/>
    <w:rsid w:val="00F107A0"/>
    <w:rsid w:val="00F13213"/>
    <w:rsid w:val="00F15A55"/>
    <w:rsid w:val="00F161A0"/>
    <w:rsid w:val="00F1727F"/>
    <w:rsid w:val="00F17ECA"/>
    <w:rsid w:val="00F214A4"/>
    <w:rsid w:val="00F21C2E"/>
    <w:rsid w:val="00F21E28"/>
    <w:rsid w:val="00F21F84"/>
    <w:rsid w:val="00F2478A"/>
    <w:rsid w:val="00F24B3D"/>
    <w:rsid w:val="00F26851"/>
    <w:rsid w:val="00F2707E"/>
    <w:rsid w:val="00F27D0B"/>
    <w:rsid w:val="00F308CB"/>
    <w:rsid w:val="00F3516B"/>
    <w:rsid w:val="00F35C6C"/>
    <w:rsid w:val="00F35DF1"/>
    <w:rsid w:val="00F36163"/>
    <w:rsid w:val="00F37037"/>
    <w:rsid w:val="00F400CB"/>
    <w:rsid w:val="00F41563"/>
    <w:rsid w:val="00F417F1"/>
    <w:rsid w:val="00F41E71"/>
    <w:rsid w:val="00F443DF"/>
    <w:rsid w:val="00F45334"/>
    <w:rsid w:val="00F46124"/>
    <w:rsid w:val="00F4675A"/>
    <w:rsid w:val="00F47B1F"/>
    <w:rsid w:val="00F51043"/>
    <w:rsid w:val="00F53D6E"/>
    <w:rsid w:val="00F56BD5"/>
    <w:rsid w:val="00F56C34"/>
    <w:rsid w:val="00F606B9"/>
    <w:rsid w:val="00F61D87"/>
    <w:rsid w:val="00F62AE9"/>
    <w:rsid w:val="00F65FC7"/>
    <w:rsid w:val="00F676A6"/>
    <w:rsid w:val="00F67FEE"/>
    <w:rsid w:val="00F71C70"/>
    <w:rsid w:val="00F7379C"/>
    <w:rsid w:val="00F74DAC"/>
    <w:rsid w:val="00F77720"/>
    <w:rsid w:val="00F82078"/>
    <w:rsid w:val="00F821C9"/>
    <w:rsid w:val="00F832DF"/>
    <w:rsid w:val="00F84C42"/>
    <w:rsid w:val="00F8566D"/>
    <w:rsid w:val="00F85993"/>
    <w:rsid w:val="00F8604D"/>
    <w:rsid w:val="00F862DE"/>
    <w:rsid w:val="00F8704A"/>
    <w:rsid w:val="00F8774A"/>
    <w:rsid w:val="00F9384C"/>
    <w:rsid w:val="00F948AE"/>
    <w:rsid w:val="00FA028D"/>
    <w:rsid w:val="00FA0571"/>
    <w:rsid w:val="00FA0F0E"/>
    <w:rsid w:val="00FA30F6"/>
    <w:rsid w:val="00FA695B"/>
    <w:rsid w:val="00FA6C62"/>
    <w:rsid w:val="00FA7D57"/>
    <w:rsid w:val="00FB0224"/>
    <w:rsid w:val="00FB14C2"/>
    <w:rsid w:val="00FB27D4"/>
    <w:rsid w:val="00FB2CEF"/>
    <w:rsid w:val="00FC0797"/>
    <w:rsid w:val="00FC1282"/>
    <w:rsid w:val="00FC4746"/>
    <w:rsid w:val="00FC5291"/>
    <w:rsid w:val="00FC7083"/>
    <w:rsid w:val="00FC78D5"/>
    <w:rsid w:val="00FC7FEE"/>
    <w:rsid w:val="00FD0318"/>
    <w:rsid w:val="00FD1A95"/>
    <w:rsid w:val="00FD2964"/>
    <w:rsid w:val="00FD4C2C"/>
    <w:rsid w:val="00FD70C0"/>
    <w:rsid w:val="00FE0ECA"/>
    <w:rsid w:val="00FE34E5"/>
    <w:rsid w:val="00FE5D5F"/>
    <w:rsid w:val="00FE6101"/>
    <w:rsid w:val="00FE6A83"/>
    <w:rsid w:val="00FE6FD0"/>
    <w:rsid w:val="00FE78DA"/>
    <w:rsid w:val="00FF018E"/>
    <w:rsid w:val="00FF415B"/>
    <w:rsid w:val="00FF45D9"/>
    <w:rsid w:val="00FF595C"/>
    <w:rsid w:val="00FF5C6B"/>
    <w:rsid w:val="00FF5E30"/>
    <w:rsid w:val="00FF71BD"/>
    <w:rsid w:val="00FF7673"/>
    <w:rsid w:val="0C7EDB8C"/>
    <w:rsid w:val="0CFC28FD"/>
    <w:rsid w:val="2345B3D2"/>
    <w:rsid w:val="23618CD3"/>
    <w:rsid w:val="259A032A"/>
    <w:rsid w:val="2A3B5664"/>
    <w:rsid w:val="3909E355"/>
    <w:rsid w:val="3D20A79C"/>
    <w:rsid w:val="3FF72127"/>
    <w:rsid w:val="46F16850"/>
    <w:rsid w:val="471A947A"/>
    <w:rsid w:val="4E129F25"/>
    <w:rsid w:val="575B57E6"/>
    <w:rsid w:val="578DCDD7"/>
    <w:rsid w:val="634E0581"/>
    <w:rsid w:val="6969D6F8"/>
    <w:rsid w:val="73BC90B8"/>
    <w:rsid w:val="7CC55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320E5038-2AEA-43B1-B3FC-25CA2B989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8D7"/>
    <w:rPr>
      <w:rFonts w:ascii="Arial" w:hAnsi="Arial"/>
      <w:sz w:val="24"/>
    </w:rPr>
  </w:style>
  <w:style w:type="paragraph" w:styleId="Heading1">
    <w:name w:val="heading 1"/>
    <w:basedOn w:val="Normal"/>
    <w:next w:val="Normal"/>
    <w:link w:val="Heading1Char"/>
    <w:uiPriority w:val="1"/>
    <w:qFormat/>
    <w:rsid w:val="00E378D7"/>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E378D7"/>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E378D7"/>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E378D7"/>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E378D7"/>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E378D7"/>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E378D7"/>
    <w:pPr>
      <w:keepNext/>
      <w:outlineLvl w:val="6"/>
    </w:pPr>
    <w:rPr>
      <w:rFonts w:ascii="Comic Sans MS" w:hAnsi="Comic Sans MS"/>
      <w:b/>
      <w:sz w:val="44"/>
    </w:rPr>
  </w:style>
  <w:style w:type="paragraph" w:styleId="Heading8">
    <w:name w:val="heading 8"/>
    <w:basedOn w:val="Normal"/>
    <w:next w:val="Normal"/>
    <w:link w:val="Heading8Char"/>
    <w:uiPriority w:val="1"/>
    <w:rsid w:val="00E378D7"/>
    <w:pPr>
      <w:keepNext/>
      <w:outlineLvl w:val="7"/>
    </w:pPr>
    <w:rPr>
      <w:rFonts w:ascii="Comic Sans MS" w:hAnsi="Comic Sans MS"/>
      <w:b/>
      <w:sz w:val="32"/>
    </w:rPr>
  </w:style>
  <w:style w:type="paragraph" w:styleId="Heading9">
    <w:name w:val="heading 9"/>
    <w:basedOn w:val="Normal"/>
    <w:next w:val="Normal"/>
    <w:link w:val="Heading9Char"/>
    <w:uiPriority w:val="1"/>
    <w:rsid w:val="00E378D7"/>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E378D7"/>
    <w:rPr>
      <w:rFonts w:ascii="Tahoma" w:hAnsi="Tahoma" w:cs="Tahoma"/>
      <w:sz w:val="16"/>
      <w:szCs w:val="16"/>
    </w:rPr>
  </w:style>
  <w:style w:type="character" w:customStyle="1" w:styleId="BalloonTextChar">
    <w:name w:val="Balloon Text Char"/>
    <w:link w:val="BalloonText"/>
    <w:semiHidden/>
    <w:rsid w:val="00E378D7"/>
    <w:rPr>
      <w:rFonts w:ascii="Tahoma" w:hAnsi="Tahoma" w:cs="Tahoma"/>
      <w:sz w:val="16"/>
      <w:szCs w:val="16"/>
    </w:rPr>
  </w:style>
  <w:style w:type="paragraph" w:styleId="BodyTextIndent">
    <w:name w:val="Body Text Indent"/>
    <w:basedOn w:val="Normal"/>
    <w:link w:val="BodyTextIndentChar"/>
    <w:rsid w:val="00E378D7"/>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E378D7"/>
    <w:rPr>
      <w:rFonts w:ascii="Arial" w:hAnsi="Arial"/>
      <w:snapToGrid w:val="0"/>
      <w:sz w:val="24"/>
    </w:rPr>
  </w:style>
  <w:style w:type="character" w:styleId="CommentReference">
    <w:name w:val="annotation reference"/>
    <w:semiHidden/>
    <w:rsid w:val="00E378D7"/>
    <w:rPr>
      <w:sz w:val="16"/>
      <w:szCs w:val="16"/>
    </w:rPr>
  </w:style>
  <w:style w:type="paragraph" w:styleId="CommentText">
    <w:name w:val="annotation text"/>
    <w:basedOn w:val="Normal"/>
    <w:link w:val="CommentTextChar"/>
    <w:semiHidden/>
    <w:rsid w:val="00E378D7"/>
  </w:style>
  <w:style w:type="character" w:customStyle="1" w:styleId="CommentTextChar">
    <w:name w:val="Comment Text Char"/>
    <w:link w:val="CommentText"/>
    <w:semiHidden/>
    <w:rsid w:val="00E378D7"/>
    <w:rPr>
      <w:rFonts w:ascii="Arial" w:hAnsi="Arial"/>
      <w:sz w:val="24"/>
    </w:rPr>
  </w:style>
  <w:style w:type="paragraph" w:styleId="CommentSubject">
    <w:name w:val="annotation subject"/>
    <w:basedOn w:val="CommentText"/>
    <w:next w:val="CommentText"/>
    <w:link w:val="CommentSubjectChar"/>
    <w:rsid w:val="00E378D7"/>
    <w:rPr>
      <w:b/>
      <w:bCs/>
      <w:sz w:val="20"/>
    </w:rPr>
  </w:style>
  <w:style w:type="character" w:customStyle="1" w:styleId="CommentSubjectChar">
    <w:name w:val="Comment Subject Char"/>
    <w:link w:val="CommentSubject"/>
    <w:rsid w:val="00E378D7"/>
    <w:rPr>
      <w:rFonts w:ascii="Arial" w:hAnsi="Arial"/>
      <w:b/>
      <w:bCs/>
    </w:rPr>
  </w:style>
  <w:style w:type="paragraph" w:customStyle="1" w:styleId="Default">
    <w:name w:val="Default"/>
    <w:rsid w:val="00E378D7"/>
    <w:pPr>
      <w:autoSpaceDE w:val="0"/>
      <w:autoSpaceDN w:val="0"/>
      <w:adjustRightInd w:val="0"/>
    </w:pPr>
    <w:rPr>
      <w:rFonts w:ascii="Arial" w:hAnsi="Arial" w:cs="Arial"/>
      <w:color w:val="000000"/>
      <w:sz w:val="24"/>
      <w:szCs w:val="24"/>
    </w:rPr>
  </w:style>
  <w:style w:type="character" w:styleId="Emphasis">
    <w:name w:val="Emphasis"/>
    <w:uiPriority w:val="20"/>
    <w:rsid w:val="00E378D7"/>
    <w:rPr>
      <w:i/>
      <w:iCs/>
    </w:rPr>
  </w:style>
  <w:style w:type="paragraph" w:customStyle="1" w:styleId="ExampleBox">
    <w:name w:val="Example Box"/>
    <w:basedOn w:val="Normal"/>
    <w:uiPriority w:val="2"/>
    <w:qFormat/>
    <w:rsid w:val="00E378D7"/>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E378D7"/>
    <w:pPr>
      <w:tabs>
        <w:tab w:val="center" w:pos="4680"/>
        <w:tab w:val="right" w:pos="9360"/>
      </w:tabs>
    </w:pPr>
  </w:style>
  <w:style w:type="character" w:customStyle="1" w:styleId="FooterChar">
    <w:name w:val="Footer Char"/>
    <w:link w:val="Footer"/>
    <w:rsid w:val="00E378D7"/>
    <w:rPr>
      <w:rFonts w:ascii="Arial" w:hAnsi="Arial"/>
      <w:sz w:val="24"/>
    </w:rPr>
  </w:style>
  <w:style w:type="paragraph" w:styleId="Header">
    <w:name w:val="header"/>
    <w:basedOn w:val="Normal"/>
    <w:link w:val="HeaderChar"/>
    <w:rsid w:val="00E378D7"/>
    <w:pPr>
      <w:tabs>
        <w:tab w:val="center" w:pos="4680"/>
        <w:tab w:val="right" w:pos="9360"/>
      </w:tabs>
    </w:pPr>
  </w:style>
  <w:style w:type="character" w:customStyle="1" w:styleId="HeaderChar">
    <w:name w:val="Header Char"/>
    <w:link w:val="Header"/>
    <w:rsid w:val="00E378D7"/>
    <w:rPr>
      <w:rFonts w:ascii="Arial" w:hAnsi="Arial"/>
      <w:sz w:val="24"/>
    </w:rPr>
  </w:style>
  <w:style w:type="character" w:customStyle="1" w:styleId="Heading1Char">
    <w:name w:val="Heading 1 Char"/>
    <w:link w:val="Heading1"/>
    <w:uiPriority w:val="1"/>
    <w:rsid w:val="00E378D7"/>
    <w:rPr>
      <w:rFonts w:ascii="Tahoma" w:hAnsi="Tahoma"/>
      <w:b/>
      <w:kern w:val="28"/>
      <w:sz w:val="48"/>
    </w:rPr>
  </w:style>
  <w:style w:type="character" w:customStyle="1" w:styleId="Heading2Char">
    <w:name w:val="Heading 2 Char"/>
    <w:link w:val="Heading2"/>
    <w:uiPriority w:val="1"/>
    <w:rsid w:val="00E378D7"/>
    <w:rPr>
      <w:rFonts w:ascii="Tahoma" w:hAnsi="Tahoma"/>
      <w:b/>
      <w:sz w:val="40"/>
    </w:rPr>
  </w:style>
  <w:style w:type="character" w:customStyle="1" w:styleId="Heading3Char">
    <w:name w:val="Heading 3 Char"/>
    <w:link w:val="Heading3"/>
    <w:uiPriority w:val="1"/>
    <w:rsid w:val="00E378D7"/>
    <w:rPr>
      <w:rFonts w:ascii="Tahoma" w:hAnsi="Tahoma"/>
      <w:b/>
      <w:sz w:val="36"/>
    </w:rPr>
  </w:style>
  <w:style w:type="character" w:customStyle="1" w:styleId="Heading4Char">
    <w:name w:val="Heading 4 Char"/>
    <w:link w:val="Heading4"/>
    <w:uiPriority w:val="1"/>
    <w:rsid w:val="00E378D7"/>
    <w:rPr>
      <w:rFonts w:ascii="Tahoma" w:hAnsi="Tahoma"/>
      <w:b/>
      <w:sz w:val="28"/>
    </w:rPr>
  </w:style>
  <w:style w:type="character" w:customStyle="1" w:styleId="Heading5Char">
    <w:name w:val="Heading 5 Char"/>
    <w:link w:val="Heading5"/>
    <w:uiPriority w:val="1"/>
    <w:rsid w:val="00E378D7"/>
    <w:rPr>
      <w:rFonts w:ascii="Tahoma" w:hAnsi="Tahoma"/>
      <w:b/>
      <w:i/>
      <w:sz w:val="28"/>
    </w:rPr>
  </w:style>
  <w:style w:type="character" w:customStyle="1" w:styleId="Heading6Char">
    <w:name w:val="Heading 6 Char"/>
    <w:aliases w:val="Screen Title Char"/>
    <w:link w:val="Heading6"/>
    <w:uiPriority w:val="1"/>
    <w:rsid w:val="00E378D7"/>
    <w:rPr>
      <w:rFonts w:ascii="Tahoma" w:hAnsi="Tahoma"/>
      <w:b/>
      <w:sz w:val="28"/>
    </w:rPr>
  </w:style>
  <w:style w:type="character" w:customStyle="1" w:styleId="Heading7Char">
    <w:name w:val="Heading 7 Char"/>
    <w:link w:val="Heading7"/>
    <w:uiPriority w:val="1"/>
    <w:rsid w:val="00E378D7"/>
    <w:rPr>
      <w:rFonts w:ascii="Comic Sans MS" w:hAnsi="Comic Sans MS"/>
      <w:b/>
      <w:sz w:val="44"/>
    </w:rPr>
  </w:style>
  <w:style w:type="character" w:customStyle="1" w:styleId="Heading8Char">
    <w:name w:val="Heading 8 Char"/>
    <w:link w:val="Heading8"/>
    <w:uiPriority w:val="1"/>
    <w:rsid w:val="00E378D7"/>
    <w:rPr>
      <w:rFonts w:ascii="Comic Sans MS" w:hAnsi="Comic Sans MS"/>
      <w:b/>
      <w:sz w:val="32"/>
    </w:rPr>
  </w:style>
  <w:style w:type="character" w:customStyle="1" w:styleId="Heading9Char">
    <w:name w:val="Heading 9 Char"/>
    <w:link w:val="Heading9"/>
    <w:uiPriority w:val="1"/>
    <w:rsid w:val="00E378D7"/>
    <w:rPr>
      <w:rFonts w:ascii="Comic Sans MS" w:hAnsi="Comic Sans MS"/>
      <w:b/>
      <w:i/>
      <w:sz w:val="48"/>
    </w:rPr>
  </w:style>
  <w:style w:type="character" w:styleId="Hyperlink">
    <w:name w:val="Hyperlink"/>
    <w:uiPriority w:val="99"/>
    <w:rsid w:val="00E378D7"/>
    <w:rPr>
      <w:color w:val="0000FF"/>
      <w:u w:val="single"/>
    </w:rPr>
  </w:style>
  <w:style w:type="paragraph" w:styleId="ListParagraph">
    <w:name w:val="List Paragraph"/>
    <w:basedOn w:val="Normal"/>
    <w:uiPriority w:val="34"/>
    <w:rsid w:val="00E378D7"/>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E378D7"/>
    <w:rPr>
      <w:b/>
      <w:bCs/>
    </w:rPr>
  </w:style>
  <w:style w:type="table" w:styleId="TableGrid">
    <w:name w:val="Table Grid"/>
    <w:basedOn w:val="TableNormal"/>
    <w:rsid w:val="00E37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E378D7"/>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E378D7"/>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E378D7"/>
    <w:pPr>
      <w:pBdr>
        <w:bottom w:val="single" w:sz="8" w:space="1" w:color="auto"/>
      </w:pBdr>
      <w:spacing w:after="120"/>
      <w:jc w:val="right"/>
    </w:pPr>
    <w:rPr>
      <w:b/>
    </w:rPr>
  </w:style>
  <w:style w:type="paragraph" w:customStyle="1" w:styleId="TNHeading3">
    <w:name w:val="TN Heading 3"/>
    <w:basedOn w:val="Normal"/>
    <w:next w:val="Normal"/>
    <w:uiPriority w:val="2"/>
    <w:qFormat/>
    <w:rsid w:val="00E378D7"/>
    <w:pPr>
      <w:pBdr>
        <w:bottom w:val="single" w:sz="8" w:space="1" w:color="auto"/>
      </w:pBdr>
      <w:spacing w:after="120"/>
      <w:jc w:val="right"/>
    </w:pPr>
    <w:rPr>
      <w:b/>
      <w:i/>
    </w:rPr>
  </w:style>
  <w:style w:type="paragraph" w:customStyle="1" w:styleId="TNNormal">
    <w:name w:val="TN Normal"/>
    <w:basedOn w:val="Normal"/>
    <w:uiPriority w:val="2"/>
    <w:rsid w:val="00E378D7"/>
    <w:rPr>
      <w:sz w:val="20"/>
    </w:rPr>
  </w:style>
  <w:style w:type="paragraph" w:customStyle="1" w:styleId="TNReferenceText">
    <w:name w:val="TN Reference Text"/>
    <w:basedOn w:val="Normal"/>
    <w:uiPriority w:val="2"/>
    <w:rsid w:val="00E378D7"/>
    <w:rPr>
      <w:i/>
      <w:sz w:val="20"/>
    </w:rPr>
  </w:style>
  <w:style w:type="paragraph" w:customStyle="1" w:styleId="TNTitle">
    <w:name w:val="TN Title"/>
    <w:basedOn w:val="Normal"/>
    <w:next w:val="TNNormal"/>
    <w:uiPriority w:val="2"/>
    <w:rsid w:val="00E378D7"/>
    <w:pPr>
      <w:jc w:val="center"/>
    </w:pPr>
    <w:rPr>
      <w:b/>
      <w:i/>
      <w:sz w:val="120"/>
    </w:rPr>
  </w:style>
  <w:style w:type="paragraph" w:styleId="TOC1">
    <w:name w:val="toc 1"/>
    <w:basedOn w:val="Normal"/>
    <w:next w:val="Normal"/>
    <w:autoRedefine/>
    <w:uiPriority w:val="39"/>
    <w:rsid w:val="00E378D7"/>
    <w:pPr>
      <w:tabs>
        <w:tab w:val="right" w:leader="dot" w:pos="9360"/>
      </w:tabs>
      <w:spacing w:before="120" w:after="120"/>
    </w:pPr>
    <w:rPr>
      <w:b/>
      <w:smallCaps/>
    </w:rPr>
  </w:style>
  <w:style w:type="paragraph" w:styleId="TOC2">
    <w:name w:val="toc 2"/>
    <w:basedOn w:val="Normal"/>
    <w:next w:val="Normal"/>
    <w:autoRedefine/>
    <w:uiPriority w:val="39"/>
    <w:rsid w:val="00E378D7"/>
    <w:pPr>
      <w:tabs>
        <w:tab w:val="right" w:leader="dot" w:pos="9360"/>
      </w:tabs>
    </w:pPr>
    <w:rPr>
      <w:sz w:val="20"/>
    </w:rPr>
  </w:style>
  <w:style w:type="paragraph" w:styleId="TOC3">
    <w:name w:val="toc 3"/>
    <w:basedOn w:val="Normal"/>
    <w:next w:val="Normal"/>
    <w:autoRedefine/>
    <w:uiPriority w:val="39"/>
    <w:rsid w:val="00E378D7"/>
    <w:pPr>
      <w:tabs>
        <w:tab w:val="right" w:leader="dot" w:pos="9360"/>
      </w:tabs>
      <w:ind w:left="288"/>
    </w:pPr>
    <w:rPr>
      <w:sz w:val="20"/>
    </w:rPr>
  </w:style>
  <w:style w:type="paragraph" w:styleId="TOC4">
    <w:name w:val="toc 4"/>
    <w:basedOn w:val="Normal"/>
    <w:next w:val="Normal"/>
    <w:autoRedefine/>
    <w:semiHidden/>
    <w:rsid w:val="00E378D7"/>
    <w:pPr>
      <w:tabs>
        <w:tab w:val="right" w:leader="dot" w:pos="9360"/>
      </w:tabs>
      <w:ind w:left="576"/>
    </w:pPr>
    <w:rPr>
      <w:sz w:val="20"/>
    </w:rPr>
  </w:style>
  <w:style w:type="paragraph" w:styleId="TOC5">
    <w:name w:val="toc 5"/>
    <w:basedOn w:val="Normal"/>
    <w:next w:val="Normal"/>
    <w:autoRedefine/>
    <w:semiHidden/>
    <w:rsid w:val="00E378D7"/>
    <w:pPr>
      <w:tabs>
        <w:tab w:val="right" w:leader="dot" w:pos="9360"/>
      </w:tabs>
      <w:ind w:left="864"/>
    </w:pPr>
    <w:rPr>
      <w:sz w:val="20"/>
    </w:rPr>
  </w:style>
  <w:style w:type="paragraph" w:styleId="TOC6">
    <w:name w:val="toc 6"/>
    <w:basedOn w:val="Normal"/>
    <w:next w:val="Normal"/>
    <w:autoRedefine/>
    <w:semiHidden/>
    <w:rsid w:val="00E378D7"/>
    <w:pPr>
      <w:ind w:left="1152"/>
    </w:pPr>
    <w:rPr>
      <w:sz w:val="20"/>
    </w:rPr>
  </w:style>
  <w:style w:type="paragraph" w:styleId="TOC7">
    <w:name w:val="toc 7"/>
    <w:basedOn w:val="Normal"/>
    <w:next w:val="Normal"/>
    <w:autoRedefine/>
    <w:semiHidden/>
    <w:rsid w:val="00E378D7"/>
    <w:pPr>
      <w:ind w:left="1440"/>
    </w:pPr>
  </w:style>
  <w:style w:type="paragraph" w:styleId="TOC8">
    <w:name w:val="toc 8"/>
    <w:basedOn w:val="Normal"/>
    <w:next w:val="Normal"/>
    <w:autoRedefine/>
    <w:semiHidden/>
    <w:rsid w:val="00E378D7"/>
    <w:pPr>
      <w:ind w:left="1680"/>
    </w:pPr>
  </w:style>
  <w:style w:type="paragraph" w:styleId="TOC9">
    <w:name w:val="toc 9"/>
    <w:basedOn w:val="Normal"/>
    <w:next w:val="Normal"/>
    <w:autoRedefine/>
    <w:semiHidden/>
    <w:rsid w:val="00E378D7"/>
    <w:pPr>
      <w:ind w:left="1920"/>
    </w:pPr>
  </w:style>
  <w:style w:type="character" w:styleId="PageNumber">
    <w:name w:val="page number"/>
    <w:basedOn w:val="DefaultParagraphFont"/>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character" w:styleId="UnresolvedMention">
    <w:name w:val="Unresolved Mention"/>
    <w:basedOn w:val="DefaultParagraphFont"/>
    <w:uiPriority w:val="99"/>
    <w:semiHidden/>
    <w:unhideWhenUsed/>
    <w:rsid w:val="00E378D7"/>
    <w:rPr>
      <w:color w:val="605E5C"/>
      <w:shd w:val="clear" w:color="auto" w:fill="E1DFDD"/>
    </w:rPr>
  </w:style>
  <w:style w:type="paragraph" w:styleId="BodyText">
    <w:name w:val="Body Text"/>
    <w:basedOn w:val="Normal"/>
    <w:link w:val="BodyTextChar"/>
    <w:semiHidden/>
    <w:unhideWhenUsed/>
    <w:rsid w:val="00E378D7"/>
    <w:pPr>
      <w:spacing w:after="120"/>
    </w:pPr>
  </w:style>
  <w:style w:type="character" w:customStyle="1" w:styleId="BodyTextChar">
    <w:name w:val="Body Text Char"/>
    <w:basedOn w:val="DefaultParagraphFont"/>
    <w:link w:val="BodyText"/>
    <w:semiHidden/>
    <w:rsid w:val="00E378D7"/>
    <w:rPr>
      <w:rFonts w:ascii="Arial" w:hAnsi="Arial"/>
      <w:sz w:val="24"/>
    </w:rPr>
  </w:style>
  <w:style w:type="paragraph" w:customStyle="1" w:styleId="Body">
    <w:name w:val="Body"/>
    <w:basedOn w:val="BodyText"/>
    <w:link w:val="BodyChar"/>
    <w:rsid w:val="00E378D7"/>
    <w:pPr>
      <w:tabs>
        <w:tab w:val="left" w:pos="720"/>
      </w:tabs>
      <w:spacing w:before="120" w:after="0"/>
    </w:pPr>
    <w:rPr>
      <w:snapToGrid w:val="0"/>
      <w:color w:val="000000"/>
    </w:rPr>
  </w:style>
  <w:style w:type="character" w:customStyle="1" w:styleId="BodyChar">
    <w:name w:val="Body Char"/>
    <w:basedOn w:val="BodyTextChar"/>
    <w:link w:val="Body"/>
    <w:rsid w:val="00E378D7"/>
    <w:rPr>
      <w:rFonts w:ascii="Arial" w:hAnsi="Arial"/>
      <w:snapToGrid w:val="0"/>
      <w:color w:val="000000"/>
      <w:sz w:val="24"/>
    </w:rPr>
  </w:style>
  <w:style w:type="paragraph" w:customStyle="1" w:styleId="CARESscreenprintstyle">
    <w:name w:val="CARES screen print style"/>
    <w:basedOn w:val="Normal"/>
    <w:uiPriority w:val="1"/>
    <w:rsid w:val="00E378D7"/>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E378D7"/>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E378D7"/>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E378D7"/>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E378D7"/>
    <w:rPr>
      <w:rFonts w:ascii="Times New Roman" w:eastAsiaTheme="minorHAnsi" w:hAnsi="Times New Roman"/>
      <w:szCs w:val="24"/>
    </w:rPr>
  </w:style>
  <w:style w:type="numbering" w:customStyle="1" w:styleId="PTTBullets">
    <w:name w:val="PTT_Bullets"/>
    <w:uiPriority w:val="99"/>
    <w:rsid w:val="00E378D7"/>
    <w:pPr>
      <w:numPr>
        <w:numId w:val="6"/>
      </w:numPr>
    </w:pPr>
  </w:style>
  <w:style w:type="numbering" w:customStyle="1" w:styleId="PTTNumbering">
    <w:name w:val="PTT_Numbering"/>
    <w:uiPriority w:val="99"/>
    <w:rsid w:val="00E378D7"/>
    <w:pPr>
      <w:numPr>
        <w:numId w:val="7"/>
      </w:numPr>
    </w:pPr>
  </w:style>
  <w:style w:type="paragraph" w:customStyle="1" w:styleId="TNActivityHeading">
    <w:name w:val="TN_ActivityHeading"/>
    <w:basedOn w:val="TNHeading3"/>
    <w:uiPriority w:val="2"/>
    <w:qFormat/>
    <w:rsid w:val="00E378D7"/>
    <w:pPr>
      <w:shd w:val="clear" w:color="auto" w:fill="BFBFBF" w:themeFill="background1" w:themeFillShade="BF"/>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97213151">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513963185">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17750920">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580674957">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66423911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TTTrainingSupp@wisconsin.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42B83-8507-4FF7-9951-F50A2B3BA14F}">
  <ds:schemaRefs>
    <ds:schemaRef ds:uri="http://schemas.microsoft.com/office/2006/metadata/properties"/>
    <ds:schemaRef ds:uri="http://schemas.microsoft.com/office/infopath/2007/PartnerControls"/>
    <ds:schemaRef ds:uri="728e1e76-2bbc-4ea0-ad67-1dd959d68748"/>
    <ds:schemaRef ds:uri="9d9a1205-901d-4d9d-a0bf-2509ac019461"/>
  </ds:schemaRefs>
</ds:datastoreItem>
</file>

<file path=customXml/itemProps2.xml><?xml version="1.0" encoding="utf-8"?>
<ds:datastoreItem xmlns:ds="http://schemas.openxmlformats.org/officeDocument/2006/customXml" ds:itemID="{FF247983-6372-4E55-B615-A4FFE4B491B6}">
  <ds:schemaRefs>
    <ds:schemaRef ds:uri="http://schemas.openxmlformats.org/officeDocument/2006/bibliography"/>
  </ds:schemaRefs>
</ds:datastoreItem>
</file>

<file path=customXml/itemProps3.xml><?xml version="1.0" encoding="utf-8"?>
<ds:datastoreItem xmlns:ds="http://schemas.openxmlformats.org/officeDocument/2006/customXml" ds:itemID="{AAF4F595-0626-418D-BB23-36486494DCF7}">
  <ds:schemaRefs>
    <ds:schemaRef ds:uri="http://schemas.microsoft.com/sharepoint/v3/contenttype/forms"/>
  </ds:schemaRefs>
</ds:datastoreItem>
</file>

<file path=customXml/itemProps4.xml><?xml version="1.0" encoding="utf-8"?>
<ds:datastoreItem xmlns:ds="http://schemas.openxmlformats.org/officeDocument/2006/customXml" ds:itemID="{A0F02E10-BB1A-424A-93CD-5E66E610A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9</Pages>
  <Words>5807</Words>
  <Characters>3310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38832</CharactersWithSpaces>
  <SharedDoc>false</SharedDoc>
  <HLinks>
    <vt:vector size="108" baseType="variant">
      <vt:variant>
        <vt:i4>2883594</vt:i4>
      </vt:variant>
      <vt:variant>
        <vt:i4>105</vt:i4>
      </vt:variant>
      <vt:variant>
        <vt:i4>0</vt:i4>
      </vt:variant>
      <vt:variant>
        <vt:i4>5</vt:i4>
      </vt:variant>
      <vt:variant>
        <vt:lpwstr>mailto:jasony@expresslub.com</vt:lpwstr>
      </vt:variant>
      <vt:variant>
        <vt:lpwstr/>
      </vt:variant>
      <vt:variant>
        <vt:i4>1769535</vt:i4>
      </vt:variant>
      <vt:variant>
        <vt:i4>98</vt:i4>
      </vt:variant>
      <vt:variant>
        <vt:i4>0</vt:i4>
      </vt:variant>
      <vt:variant>
        <vt:i4>5</vt:i4>
      </vt:variant>
      <vt:variant>
        <vt:lpwstr/>
      </vt:variant>
      <vt:variant>
        <vt:lpwstr>_Toc22886731</vt:lpwstr>
      </vt:variant>
      <vt:variant>
        <vt:i4>1703999</vt:i4>
      </vt:variant>
      <vt:variant>
        <vt:i4>92</vt:i4>
      </vt:variant>
      <vt:variant>
        <vt:i4>0</vt:i4>
      </vt:variant>
      <vt:variant>
        <vt:i4>5</vt:i4>
      </vt:variant>
      <vt:variant>
        <vt:lpwstr/>
      </vt:variant>
      <vt:variant>
        <vt:lpwstr>_Toc22886730</vt:lpwstr>
      </vt:variant>
      <vt:variant>
        <vt:i4>1245246</vt:i4>
      </vt:variant>
      <vt:variant>
        <vt:i4>86</vt:i4>
      </vt:variant>
      <vt:variant>
        <vt:i4>0</vt:i4>
      </vt:variant>
      <vt:variant>
        <vt:i4>5</vt:i4>
      </vt:variant>
      <vt:variant>
        <vt:lpwstr/>
      </vt:variant>
      <vt:variant>
        <vt:lpwstr>_Toc22886729</vt:lpwstr>
      </vt:variant>
      <vt:variant>
        <vt:i4>1179710</vt:i4>
      </vt:variant>
      <vt:variant>
        <vt:i4>80</vt:i4>
      </vt:variant>
      <vt:variant>
        <vt:i4>0</vt:i4>
      </vt:variant>
      <vt:variant>
        <vt:i4>5</vt:i4>
      </vt:variant>
      <vt:variant>
        <vt:lpwstr/>
      </vt:variant>
      <vt:variant>
        <vt:lpwstr>_Toc22886728</vt:lpwstr>
      </vt:variant>
      <vt:variant>
        <vt:i4>1900606</vt:i4>
      </vt:variant>
      <vt:variant>
        <vt:i4>74</vt:i4>
      </vt:variant>
      <vt:variant>
        <vt:i4>0</vt:i4>
      </vt:variant>
      <vt:variant>
        <vt:i4>5</vt:i4>
      </vt:variant>
      <vt:variant>
        <vt:lpwstr/>
      </vt:variant>
      <vt:variant>
        <vt:lpwstr>_Toc22886727</vt:lpwstr>
      </vt:variant>
      <vt:variant>
        <vt:i4>1835070</vt:i4>
      </vt:variant>
      <vt:variant>
        <vt:i4>68</vt:i4>
      </vt:variant>
      <vt:variant>
        <vt:i4>0</vt:i4>
      </vt:variant>
      <vt:variant>
        <vt:i4>5</vt:i4>
      </vt:variant>
      <vt:variant>
        <vt:lpwstr/>
      </vt:variant>
      <vt:variant>
        <vt:lpwstr>_Toc22886726</vt:lpwstr>
      </vt:variant>
      <vt:variant>
        <vt:i4>2031678</vt:i4>
      </vt:variant>
      <vt:variant>
        <vt:i4>62</vt:i4>
      </vt:variant>
      <vt:variant>
        <vt:i4>0</vt:i4>
      </vt:variant>
      <vt:variant>
        <vt:i4>5</vt:i4>
      </vt:variant>
      <vt:variant>
        <vt:lpwstr/>
      </vt:variant>
      <vt:variant>
        <vt:lpwstr>_Toc22886725</vt:lpwstr>
      </vt:variant>
      <vt:variant>
        <vt:i4>1966142</vt:i4>
      </vt:variant>
      <vt:variant>
        <vt:i4>56</vt:i4>
      </vt:variant>
      <vt:variant>
        <vt:i4>0</vt:i4>
      </vt:variant>
      <vt:variant>
        <vt:i4>5</vt:i4>
      </vt:variant>
      <vt:variant>
        <vt:lpwstr/>
      </vt:variant>
      <vt:variant>
        <vt:lpwstr>_Toc22886724</vt:lpwstr>
      </vt:variant>
      <vt:variant>
        <vt:i4>1638462</vt:i4>
      </vt:variant>
      <vt:variant>
        <vt:i4>50</vt:i4>
      </vt:variant>
      <vt:variant>
        <vt:i4>0</vt:i4>
      </vt:variant>
      <vt:variant>
        <vt:i4>5</vt:i4>
      </vt:variant>
      <vt:variant>
        <vt:lpwstr/>
      </vt:variant>
      <vt:variant>
        <vt:lpwstr>_Toc22886723</vt:lpwstr>
      </vt:variant>
      <vt:variant>
        <vt:i4>1572926</vt:i4>
      </vt:variant>
      <vt:variant>
        <vt:i4>44</vt:i4>
      </vt:variant>
      <vt:variant>
        <vt:i4>0</vt:i4>
      </vt:variant>
      <vt:variant>
        <vt:i4>5</vt:i4>
      </vt:variant>
      <vt:variant>
        <vt:lpwstr/>
      </vt:variant>
      <vt:variant>
        <vt:lpwstr>_Toc22886722</vt:lpwstr>
      </vt:variant>
      <vt:variant>
        <vt:i4>1769534</vt:i4>
      </vt:variant>
      <vt:variant>
        <vt:i4>38</vt:i4>
      </vt:variant>
      <vt:variant>
        <vt:i4>0</vt:i4>
      </vt:variant>
      <vt:variant>
        <vt:i4>5</vt:i4>
      </vt:variant>
      <vt:variant>
        <vt:lpwstr/>
      </vt:variant>
      <vt:variant>
        <vt:lpwstr>_Toc22886721</vt:lpwstr>
      </vt:variant>
      <vt:variant>
        <vt:i4>1703998</vt:i4>
      </vt:variant>
      <vt:variant>
        <vt:i4>32</vt:i4>
      </vt:variant>
      <vt:variant>
        <vt:i4>0</vt:i4>
      </vt:variant>
      <vt:variant>
        <vt:i4>5</vt:i4>
      </vt:variant>
      <vt:variant>
        <vt:lpwstr/>
      </vt:variant>
      <vt:variant>
        <vt:lpwstr>_Toc22886720</vt:lpwstr>
      </vt:variant>
      <vt:variant>
        <vt:i4>1245245</vt:i4>
      </vt:variant>
      <vt:variant>
        <vt:i4>26</vt:i4>
      </vt:variant>
      <vt:variant>
        <vt:i4>0</vt:i4>
      </vt:variant>
      <vt:variant>
        <vt:i4>5</vt:i4>
      </vt:variant>
      <vt:variant>
        <vt:lpwstr/>
      </vt:variant>
      <vt:variant>
        <vt:lpwstr>_Toc22886719</vt:lpwstr>
      </vt:variant>
      <vt:variant>
        <vt:i4>1179709</vt:i4>
      </vt:variant>
      <vt:variant>
        <vt:i4>20</vt:i4>
      </vt:variant>
      <vt:variant>
        <vt:i4>0</vt:i4>
      </vt:variant>
      <vt:variant>
        <vt:i4>5</vt:i4>
      </vt:variant>
      <vt:variant>
        <vt:lpwstr/>
      </vt:variant>
      <vt:variant>
        <vt:lpwstr>_Toc22886718</vt:lpwstr>
      </vt:variant>
      <vt:variant>
        <vt:i4>1900605</vt:i4>
      </vt:variant>
      <vt:variant>
        <vt:i4>14</vt:i4>
      </vt:variant>
      <vt:variant>
        <vt:i4>0</vt:i4>
      </vt:variant>
      <vt:variant>
        <vt:i4>5</vt:i4>
      </vt:variant>
      <vt:variant>
        <vt:lpwstr/>
      </vt:variant>
      <vt:variant>
        <vt:lpwstr>_Toc22886717</vt:lpwstr>
      </vt:variant>
      <vt:variant>
        <vt:i4>1835069</vt:i4>
      </vt:variant>
      <vt:variant>
        <vt:i4>8</vt:i4>
      </vt:variant>
      <vt:variant>
        <vt:i4>0</vt:i4>
      </vt:variant>
      <vt:variant>
        <vt:i4>5</vt:i4>
      </vt:variant>
      <vt:variant>
        <vt:lpwstr/>
      </vt:variant>
      <vt:variant>
        <vt:lpwstr>_Toc22886716</vt:lpwstr>
      </vt:variant>
      <vt:variant>
        <vt:i4>2031677</vt:i4>
      </vt:variant>
      <vt:variant>
        <vt:i4>2</vt:i4>
      </vt:variant>
      <vt:variant>
        <vt:i4>0</vt:i4>
      </vt:variant>
      <vt:variant>
        <vt:i4>5</vt:i4>
      </vt:variant>
      <vt:variant>
        <vt:lpwstr/>
      </vt:variant>
      <vt:variant>
        <vt:lpwstr>_Toc2288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44</cp:revision>
  <dcterms:created xsi:type="dcterms:W3CDTF">2025-09-08T14:06:00Z</dcterms:created>
  <dcterms:modified xsi:type="dcterms:W3CDTF">2025-09-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143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